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A947B" w14:textId="1F3F1157" w:rsidR="00401290" w:rsidRPr="003D22E6" w:rsidRDefault="00493DE1" w:rsidP="00401290">
      <w:pPr>
        <w:tabs>
          <w:tab w:val="left" w:pos="720"/>
        </w:tabs>
        <w:spacing w:line="360" w:lineRule="auto"/>
        <w:rPr>
          <w:rFonts w:ascii="Arial" w:hAnsi="Arial" w:cs="Arial"/>
          <w:sz w:val="22"/>
          <w:szCs w:val="22"/>
        </w:rPr>
      </w:pPr>
      <w:r w:rsidRPr="00935F9E">
        <w:rPr>
          <w:rFonts w:ascii="Aptos" w:eastAsia="Aptos" w:hAnsi="Aptos"/>
          <w:bCs w:val="0"/>
          <w:noProof/>
          <w:kern w:val="2"/>
          <w:lang w:val="en-ZA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394DA5" wp14:editId="121DE086">
                <wp:simplePos x="0" y="0"/>
                <wp:positionH relativeFrom="page">
                  <wp:align>center</wp:align>
                </wp:positionH>
                <wp:positionV relativeFrom="paragraph">
                  <wp:posOffset>-748030</wp:posOffset>
                </wp:positionV>
                <wp:extent cx="8388350" cy="1657350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2A21CED-77C9-1E7F-15A6-9C309977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8350" cy="16573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09C62A" w14:textId="77777777" w:rsidR="00884C19" w:rsidRPr="00493DE1" w:rsidRDefault="00884C19" w:rsidP="00884C19">
                            <w:pPr>
                              <w:pStyle w:val="NoSpacing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14:paraId="17040D55" w14:textId="77777777" w:rsidR="00884C19" w:rsidRPr="00493DE1" w:rsidRDefault="00884C19" w:rsidP="00884C19">
                            <w:pPr>
                              <w:ind w:firstLine="851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493DE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omment template</w:t>
                            </w:r>
                          </w:p>
                          <w:p w14:paraId="118021B7" w14:textId="77777777" w:rsidR="00884C19" w:rsidRPr="00493DE1" w:rsidRDefault="00884C19" w:rsidP="00884C19">
                            <w:pPr>
                              <w:ind w:firstLine="851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B9A26EB" w14:textId="6FB1DFD5" w:rsidR="00884C19" w:rsidRPr="00493DE1" w:rsidRDefault="00884C19" w:rsidP="00884C19">
                            <w:pPr>
                              <w:ind w:firstLine="851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493DE1">
                              <w:rPr>
                                <w:rFonts w:ascii="Arial" w:hAnsi="Arial" w:cs="Arial"/>
                                <w:sz w:val="28"/>
                                <w:szCs w:val="28"/>
                                <w:u w:val="single"/>
                              </w:rPr>
                              <w:t xml:space="preserve">NPS Vision 2030+ </w:t>
                            </w:r>
                            <w:r w:rsidR="000D2AB9">
                              <w:rPr>
                                <w:rFonts w:ascii="Arial" w:hAnsi="Arial" w:cs="Arial"/>
                                <w:sz w:val="28"/>
                                <w:szCs w:val="28"/>
                                <w:u w:val="single"/>
                              </w:rPr>
                              <w:t>c</w:t>
                            </w:r>
                            <w:r w:rsidRPr="00493DE1">
                              <w:rPr>
                                <w:rFonts w:ascii="Arial" w:hAnsi="Arial" w:cs="Arial"/>
                                <w:sz w:val="28"/>
                                <w:szCs w:val="28"/>
                                <w:u w:val="single"/>
                              </w:rPr>
                              <w:t xml:space="preserve">onsultation </w:t>
                            </w:r>
                            <w:r w:rsidR="000D2AB9">
                              <w:rPr>
                                <w:rFonts w:ascii="Arial" w:hAnsi="Arial" w:cs="Arial"/>
                                <w:sz w:val="28"/>
                                <w:szCs w:val="28"/>
                                <w:u w:val="single"/>
                              </w:rPr>
                              <w:t>p</w:t>
                            </w:r>
                            <w:r w:rsidRPr="00493DE1">
                              <w:rPr>
                                <w:rFonts w:ascii="Arial" w:hAnsi="Arial" w:cs="Arial"/>
                                <w:sz w:val="28"/>
                                <w:szCs w:val="28"/>
                                <w:u w:val="single"/>
                              </w:rPr>
                              <w:t>aper</w:t>
                            </w:r>
                            <w:r w:rsidRPr="00493DE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11E0E94" w14:textId="77777777" w:rsidR="00493DE1" w:rsidRPr="00493DE1" w:rsidRDefault="00884C19" w:rsidP="00884C19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  <w:lang w:val="en-ZA"/>
                              </w:rPr>
                            </w:pPr>
                            <w:r w:rsidRPr="00493DE1"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  <w:lang w:val="en-ZA"/>
                              </w:rPr>
                              <w:t xml:space="preserve">A collaborative process to shape a resilient, innovative, </w:t>
                            </w:r>
                          </w:p>
                          <w:p w14:paraId="63D40379" w14:textId="69ECEBC7" w:rsidR="00884C19" w:rsidRPr="00493DE1" w:rsidRDefault="00884C19" w:rsidP="00884C19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  <w:lang w:val="en-ZA"/>
                              </w:rPr>
                            </w:pPr>
                            <w:r w:rsidRPr="00493DE1"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  <w:lang w:val="en-ZA"/>
                              </w:rPr>
                              <w:t>and inclusive payments landscape beyond 2030</w:t>
                            </w:r>
                          </w:p>
                          <w:p w14:paraId="66A492F7" w14:textId="77777777" w:rsidR="00145889" w:rsidRPr="006E29C2" w:rsidRDefault="00145889" w:rsidP="00935F9E">
                            <w:pPr>
                              <w:rPr>
                                <w:rFonts w:hAnsi="Aptos"/>
                                <w:b/>
                                <w:bCs w:val="0"/>
                                <w:color w:val="B02773"/>
                                <w:kern w:val="24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394DA5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0;margin-top:-58.9pt;width:660.5pt;height:130.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" filled="f" stroked="f">
                <v:textbox>
                  <w:txbxContent>
                    <w:p w14:paraId="4909C62A" w14:textId="77777777" w:rsidR="00884C19" w:rsidRPr="00493DE1" w:rsidRDefault="00884C19" w:rsidP="00884C19">
                      <w:pPr>
                        <w:pStyle w:val="NoSpacing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14:paraId="17040D55" w14:textId="77777777" w:rsidR="00884C19" w:rsidRPr="00493DE1" w:rsidRDefault="00884C19" w:rsidP="00884C19">
                      <w:pPr>
                        <w:ind w:firstLine="851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493DE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omment template</w:t>
                      </w:r>
                    </w:p>
                    <w:p w14:paraId="118021B7" w14:textId="77777777" w:rsidR="00884C19" w:rsidRPr="00493DE1" w:rsidRDefault="00884C19" w:rsidP="00884C19">
                      <w:pPr>
                        <w:ind w:firstLine="851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  <w:p w14:paraId="7B9A26EB" w14:textId="6FB1DFD5" w:rsidR="00884C19" w:rsidRPr="00493DE1" w:rsidRDefault="00884C19" w:rsidP="00884C19">
                      <w:pPr>
                        <w:ind w:firstLine="851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493DE1">
                        <w:rPr>
                          <w:rFonts w:ascii="Arial" w:hAnsi="Arial" w:cs="Arial"/>
                          <w:sz w:val="28"/>
                          <w:szCs w:val="28"/>
                          <w:u w:val="single"/>
                        </w:rPr>
                        <w:t xml:space="preserve">NPS Vision 2030+ </w:t>
                      </w:r>
                      <w:r w:rsidR="000D2AB9">
                        <w:rPr>
                          <w:rFonts w:ascii="Arial" w:hAnsi="Arial" w:cs="Arial"/>
                          <w:sz w:val="28"/>
                          <w:szCs w:val="28"/>
                          <w:u w:val="single"/>
                        </w:rPr>
                        <w:t>c</w:t>
                      </w:r>
                      <w:r w:rsidRPr="00493DE1">
                        <w:rPr>
                          <w:rFonts w:ascii="Arial" w:hAnsi="Arial" w:cs="Arial"/>
                          <w:sz w:val="28"/>
                          <w:szCs w:val="28"/>
                          <w:u w:val="single"/>
                        </w:rPr>
                        <w:t xml:space="preserve">onsultation </w:t>
                      </w:r>
                      <w:r w:rsidR="000D2AB9">
                        <w:rPr>
                          <w:rFonts w:ascii="Arial" w:hAnsi="Arial" w:cs="Arial"/>
                          <w:sz w:val="28"/>
                          <w:szCs w:val="28"/>
                          <w:u w:val="single"/>
                        </w:rPr>
                        <w:t>p</w:t>
                      </w:r>
                      <w:r w:rsidRPr="00493DE1">
                        <w:rPr>
                          <w:rFonts w:ascii="Arial" w:hAnsi="Arial" w:cs="Arial"/>
                          <w:sz w:val="28"/>
                          <w:szCs w:val="28"/>
                          <w:u w:val="single"/>
                        </w:rPr>
                        <w:t>aper</w:t>
                      </w:r>
                      <w:r w:rsidRPr="00493DE1">
                        <w:rPr>
                          <w:rFonts w:ascii="Arial" w:hAnsi="Arial" w:cs="Arial"/>
                          <w:sz w:val="28"/>
                          <w:szCs w:val="28"/>
                        </w:rPr>
                        <w:t>:</w:t>
                      </w:r>
                    </w:p>
                    <w:p w14:paraId="411E0E94" w14:textId="77777777" w:rsidR="00493DE1" w:rsidRPr="00493DE1" w:rsidRDefault="00884C19" w:rsidP="00884C19">
                      <w:pPr>
                        <w:jc w:val="center"/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  <w:lang w:val="en-ZA"/>
                        </w:rPr>
                      </w:pPr>
                      <w:r w:rsidRPr="00493DE1"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  <w:lang w:val="en-ZA"/>
                        </w:rPr>
                        <w:t xml:space="preserve">A collaborative process to shape a resilient, innovative, </w:t>
                      </w:r>
                    </w:p>
                    <w:p w14:paraId="63D40379" w14:textId="69ECEBC7" w:rsidR="00884C19" w:rsidRPr="00493DE1" w:rsidRDefault="00884C19" w:rsidP="00884C19">
                      <w:pPr>
                        <w:jc w:val="center"/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  <w:lang w:val="en-ZA"/>
                        </w:rPr>
                      </w:pPr>
                      <w:r w:rsidRPr="00493DE1"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  <w:lang w:val="en-ZA"/>
                        </w:rPr>
                        <w:t>and inclusive payments landscape beyond 2030</w:t>
                      </w:r>
                    </w:p>
                    <w:p w14:paraId="66A492F7" w14:textId="77777777" w:rsidR="00145889" w:rsidRPr="006E29C2" w:rsidRDefault="00145889" w:rsidP="00935F9E">
                      <w:pPr>
                        <w:rPr>
                          <w:rFonts w:hAnsi="Aptos"/>
                          <w:b/>
                          <w:bCs w:val="0"/>
                          <w:color w:val="B02773"/>
                          <w:kern w:val="24"/>
                          <w:sz w:val="56"/>
                          <w:szCs w:val="56"/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3F53AE">
        <w:rPr>
          <w:rFonts w:ascii="Aptos" w:eastAsia="Aptos" w:hAnsi="Aptos"/>
          <w:bCs w:val="0"/>
          <w:noProof/>
          <w:kern w:val="2"/>
          <w:lang w:val="en-ZA"/>
          <w14:ligatures w14:val="standardContextual"/>
        </w:rPr>
        <w:drawing>
          <wp:anchor distT="0" distB="0" distL="114300" distR="114300" simplePos="0" relativeHeight="251656192" behindDoc="1" locked="0" layoutInCell="1" allowOverlap="1" wp14:anchorId="26120DD8" wp14:editId="1084F2CF">
            <wp:simplePos x="0" y="0"/>
            <wp:positionH relativeFrom="page">
              <wp:posOffset>-31750</wp:posOffset>
            </wp:positionH>
            <wp:positionV relativeFrom="paragraph">
              <wp:posOffset>-900430</wp:posOffset>
            </wp:positionV>
            <wp:extent cx="10718800" cy="2342515"/>
            <wp:effectExtent l="0" t="0" r="6350" b="635"/>
            <wp:wrapNone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D62AD7E9-61A5-FABB-396B-718A4698C4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D62AD7E9-61A5-FABB-396B-718A4698C4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1880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6F099B" w14:textId="19E47D43" w:rsidR="00401290" w:rsidRPr="003D22E6" w:rsidRDefault="00401290" w:rsidP="00401290">
      <w:pPr>
        <w:tabs>
          <w:tab w:val="left" w:pos="720"/>
        </w:tabs>
        <w:spacing w:line="360" w:lineRule="auto"/>
        <w:rPr>
          <w:rFonts w:ascii="Arial" w:hAnsi="Arial" w:cs="Arial"/>
          <w:sz w:val="22"/>
          <w:szCs w:val="22"/>
        </w:rPr>
      </w:pPr>
    </w:p>
    <w:p w14:paraId="6BD02765" w14:textId="1849269D" w:rsidR="00401290" w:rsidRPr="003D22E6" w:rsidRDefault="00401290" w:rsidP="00401290">
      <w:pPr>
        <w:tabs>
          <w:tab w:val="left" w:pos="720"/>
        </w:tabs>
        <w:spacing w:line="360" w:lineRule="auto"/>
        <w:rPr>
          <w:rFonts w:ascii="Arial" w:hAnsi="Arial" w:cs="Arial"/>
          <w:sz w:val="22"/>
          <w:szCs w:val="22"/>
        </w:rPr>
      </w:pPr>
    </w:p>
    <w:p w14:paraId="0CFA68F9" w14:textId="29DD28C0" w:rsidR="003C3B32" w:rsidRPr="003D22E6" w:rsidRDefault="003C3B32" w:rsidP="008B0135">
      <w:pPr>
        <w:pStyle w:val="NoSpacing"/>
        <w:rPr>
          <w:rFonts w:ascii="Arial" w:hAnsi="Arial" w:cs="Arial"/>
          <w:sz w:val="22"/>
          <w:szCs w:val="22"/>
        </w:rPr>
      </w:pPr>
    </w:p>
    <w:p w14:paraId="101D4268" w14:textId="3C68D19F" w:rsidR="003C3B32" w:rsidRPr="003D22E6" w:rsidRDefault="003C3B32" w:rsidP="008B0135">
      <w:pPr>
        <w:pStyle w:val="NoSpacing"/>
        <w:rPr>
          <w:rFonts w:ascii="Arial" w:hAnsi="Arial" w:cs="Arial"/>
          <w:sz w:val="22"/>
          <w:szCs w:val="22"/>
        </w:rPr>
      </w:pPr>
    </w:p>
    <w:p w14:paraId="70D1138A" w14:textId="0331266B" w:rsidR="003138B4" w:rsidRDefault="003138B4" w:rsidP="002C649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0E8D41B4" w14:textId="12C4373A" w:rsidR="003138B4" w:rsidRDefault="003138B4" w:rsidP="002C649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458DE0E6" w14:textId="77777777" w:rsidR="00BE38B2" w:rsidRPr="007E6606" w:rsidRDefault="00BE38B2" w:rsidP="00BE38B2">
      <w:pPr>
        <w:jc w:val="center"/>
        <w:rPr>
          <w:rFonts w:cs="Arial"/>
          <w:sz w:val="32"/>
          <w:szCs w:val="32"/>
        </w:rPr>
      </w:pPr>
    </w:p>
    <w:p w14:paraId="6EF9BDAE" w14:textId="04F3C132" w:rsidR="00BE38B2" w:rsidRDefault="00BE38B2" w:rsidP="00BE38B2">
      <w:pPr>
        <w:rPr>
          <w:rFonts w:ascii="Century Gothic" w:hAnsi="Century Gothic" w:cs="Arial"/>
          <w:b/>
          <w:sz w:val="22"/>
          <w:szCs w:val="22"/>
        </w:rPr>
      </w:pPr>
    </w:p>
    <w:p w14:paraId="7DEEAC26" w14:textId="77777777" w:rsidR="00BE38B2" w:rsidRPr="006A3FBF" w:rsidRDefault="00BE38B2" w:rsidP="00BE38B2">
      <w:pPr>
        <w:ind w:firstLine="851"/>
        <w:jc w:val="center"/>
        <w:rPr>
          <w:rFonts w:ascii="Arial" w:hAnsi="Arial" w:cs="Arial"/>
          <w:b/>
          <w:color w:val="FF0000"/>
        </w:rPr>
      </w:pPr>
      <w:r w:rsidRPr="006A3FBF">
        <w:rPr>
          <w:rFonts w:ascii="Arial" w:hAnsi="Arial" w:cs="Arial"/>
          <w:b/>
          <w:color w:val="FF0000"/>
        </w:rPr>
        <w:t>Comments due by 31 March 2026</w:t>
      </w:r>
    </w:p>
    <w:p w14:paraId="4EA1CEE7" w14:textId="04527B6C" w:rsidR="00493DE1" w:rsidRDefault="00BE38B2" w:rsidP="00493DE1">
      <w:pPr>
        <w:pStyle w:val="Header"/>
        <w:spacing w:after="60"/>
        <w:jc w:val="center"/>
        <w:rPr>
          <w:rFonts w:ascii="Arial" w:hAnsi="Arial" w:cs="Arial"/>
          <w:b/>
          <w:bCs w:val="0"/>
          <w:color w:val="4F81BD" w:themeColor="accent1"/>
        </w:rPr>
      </w:pPr>
      <w:r w:rsidRPr="006A3FBF">
        <w:rPr>
          <w:rFonts w:ascii="Arial" w:hAnsi="Arial" w:cs="Arial"/>
          <w:b/>
        </w:rPr>
        <w:t xml:space="preserve">(Please fill in your comments and send it as an email attachment to </w:t>
      </w:r>
      <w:hyperlink r:id="rId12" w:history="1">
        <w:r w:rsidR="00493DE1" w:rsidRPr="00AE39EC">
          <w:rPr>
            <w:rStyle w:val="Hyperlink"/>
            <w:rFonts w:ascii="Arial" w:hAnsi="Arial" w:cs="Arial"/>
            <w:b/>
            <w:bCs w:val="0"/>
          </w:rPr>
          <w:t>NPS-Vision2030+@resbank.co.za</w:t>
        </w:r>
      </w:hyperlink>
      <w:r w:rsidR="00493DE1" w:rsidRPr="00493DE1">
        <w:rPr>
          <w:rFonts w:ascii="Arial" w:hAnsi="Arial" w:cs="Arial"/>
          <w:b/>
          <w:bCs w:val="0"/>
          <w:color w:val="000000" w:themeColor="text1"/>
        </w:rPr>
        <w:t>)</w:t>
      </w:r>
    </w:p>
    <w:p w14:paraId="22CCBBA5" w14:textId="77777777" w:rsidR="00BE38B2" w:rsidRPr="006A3FBF" w:rsidRDefault="00BE38B2" w:rsidP="00BE38B2">
      <w:pPr>
        <w:pStyle w:val="Header"/>
        <w:spacing w:after="60"/>
        <w:jc w:val="center"/>
        <w:rPr>
          <w:rFonts w:ascii="Arial" w:hAnsi="Arial" w:cs="Arial"/>
          <w:b/>
        </w:rPr>
      </w:pPr>
    </w:p>
    <w:p w14:paraId="23477153" w14:textId="77777777" w:rsidR="00BE38B2" w:rsidRPr="006A3FBF" w:rsidRDefault="00BE38B2" w:rsidP="00BE38B2">
      <w:pPr>
        <w:pStyle w:val="Paragraph"/>
        <w:rPr>
          <w:rFonts w:cs="Arial"/>
          <w:b/>
          <w:sz w:val="24"/>
          <w:szCs w:val="24"/>
        </w:rPr>
      </w:pPr>
      <w:r w:rsidRPr="006A3FBF">
        <w:rPr>
          <w:rFonts w:cs="Arial"/>
          <w:b/>
          <w:sz w:val="24"/>
          <w:szCs w:val="24"/>
        </w:rPr>
        <w:t>Name of organisation/individual:</w:t>
      </w:r>
    </w:p>
    <w:p w14:paraId="06D34277" w14:textId="77777777" w:rsidR="00BE38B2" w:rsidRPr="006A3FBF" w:rsidRDefault="00BE38B2" w:rsidP="00BE38B2">
      <w:pPr>
        <w:pStyle w:val="Paragraph"/>
        <w:rPr>
          <w:rFonts w:cs="Arial"/>
          <w:b/>
          <w:sz w:val="24"/>
          <w:szCs w:val="24"/>
        </w:rPr>
      </w:pPr>
      <w:r w:rsidRPr="006A3FBF">
        <w:rPr>
          <w:rFonts w:cs="Arial"/>
          <w:b/>
          <w:sz w:val="24"/>
          <w:szCs w:val="24"/>
        </w:rPr>
        <w:t>Contact name and details:</w:t>
      </w:r>
    </w:p>
    <w:p w14:paraId="71A98361" w14:textId="77777777" w:rsidR="00BE38B2" w:rsidRPr="006A3FBF" w:rsidRDefault="00BE38B2" w:rsidP="00BE38B2">
      <w:pPr>
        <w:pStyle w:val="Paragraph"/>
        <w:rPr>
          <w:rFonts w:cs="Arial"/>
          <w:sz w:val="24"/>
          <w:szCs w:val="24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6549"/>
      </w:tblGrid>
      <w:tr w:rsidR="00BE38B2" w:rsidRPr="006A3FBF" w14:paraId="725CD3AD" w14:textId="77777777" w:rsidTr="00493DE1">
        <w:trPr>
          <w:tblHeader/>
        </w:trPr>
        <w:tc>
          <w:tcPr>
            <w:tcW w:w="3510" w:type="dxa"/>
            <w:shd w:val="clear" w:color="auto" w:fill="FEECFA"/>
          </w:tcPr>
          <w:p w14:paraId="0F220A44" w14:textId="77777777" w:rsidR="00BE38B2" w:rsidRPr="006A3FBF" w:rsidRDefault="00BE38B2" w:rsidP="00DB1E64">
            <w:pPr>
              <w:pStyle w:val="Paragraph"/>
              <w:jc w:val="center"/>
              <w:rPr>
                <w:rFonts w:cs="Arial"/>
                <w:b/>
                <w:sz w:val="24"/>
                <w:szCs w:val="24"/>
                <w:lang w:val="de-DE"/>
              </w:rPr>
            </w:pPr>
            <w:r w:rsidRPr="006A3FBF">
              <w:rPr>
                <w:rFonts w:cs="Arial"/>
                <w:b/>
                <w:sz w:val="24"/>
                <w:szCs w:val="24"/>
                <w:lang w:val="de-DE"/>
              </w:rPr>
              <w:t xml:space="preserve">Paragraph no </w:t>
            </w:r>
          </w:p>
        </w:tc>
        <w:tc>
          <w:tcPr>
            <w:tcW w:w="5954" w:type="dxa"/>
            <w:shd w:val="clear" w:color="auto" w:fill="FEECFA"/>
          </w:tcPr>
          <w:p w14:paraId="27F08714" w14:textId="77777777" w:rsidR="00BE38B2" w:rsidRPr="006A3FBF" w:rsidRDefault="00BE38B2" w:rsidP="00DB1E64">
            <w:pPr>
              <w:pStyle w:val="Paragraph"/>
              <w:jc w:val="center"/>
              <w:rPr>
                <w:rFonts w:cs="Arial"/>
                <w:b/>
                <w:sz w:val="24"/>
                <w:szCs w:val="24"/>
                <w:lang w:val="de-DE"/>
              </w:rPr>
            </w:pPr>
            <w:r w:rsidRPr="006A3FBF">
              <w:rPr>
                <w:rFonts w:cs="Arial"/>
                <w:b/>
                <w:sz w:val="24"/>
                <w:szCs w:val="24"/>
                <w:lang w:val="de-DE"/>
              </w:rPr>
              <w:t xml:space="preserve">Specific wording of paragraph </w:t>
            </w:r>
          </w:p>
        </w:tc>
        <w:tc>
          <w:tcPr>
            <w:tcW w:w="6549" w:type="dxa"/>
            <w:shd w:val="clear" w:color="auto" w:fill="FEECFA"/>
          </w:tcPr>
          <w:p w14:paraId="517AE2D5" w14:textId="77777777" w:rsidR="00BE38B2" w:rsidRPr="006A3FBF" w:rsidRDefault="00BE38B2" w:rsidP="00DB1E64">
            <w:pPr>
              <w:pStyle w:val="Paragraph"/>
              <w:jc w:val="center"/>
              <w:rPr>
                <w:rFonts w:cs="Arial"/>
                <w:b/>
                <w:sz w:val="24"/>
                <w:szCs w:val="24"/>
                <w:lang w:val="de-DE"/>
              </w:rPr>
            </w:pPr>
            <w:r w:rsidRPr="006A3FBF">
              <w:rPr>
                <w:rFonts w:cs="Arial"/>
                <w:b/>
                <w:sz w:val="24"/>
                <w:szCs w:val="24"/>
                <w:lang w:val="de-DE"/>
              </w:rPr>
              <w:t>Comment, issue or proposal</w:t>
            </w:r>
          </w:p>
        </w:tc>
      </w:tr>
      <w:tr w:rsidR="00BE38B2" w:rsidRPr="006A3FBF" w14:paraId="2237648A" w14:textId="77777777" w:rsidTr="00744D0F">
        <w:tc>
          <w:tcPr>
            <w:tcW w:w="3510" w:type="dxa"/>
          </w:tcPr>
          <w:p w14:paraId="6E318CEE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7DF874AD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3FA1188B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4067440E" w14:textId="77777777" w:rsidTr="00744D0F">
        <w:tc>
          <w:tcPr>
            <w:tcW w:w="3510" w:type="dxa"/>
          </w:tcPr>
          <w:p w14:paraId="4218C605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4B717705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5AEFE66A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666B255C" w14:textId="77777777" w:rsidTr="00744D0F">
        <w:tc>
          <w:tcPr>
            <w:tcW w:w="3510" w:type="dxa"/>
          </w:tcPr>
          <w:p w14:paraId="54AA94DE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2F1DE2F0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2897E64F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37313761" w14:textId="77777777" w:rsidTr="00744D0F">
        <w:tc>
          <w:tcPr>
            <w:tcW w:w="3510" w:type="dxa"/>
          </w:tcPr>
          <w:p w14:paraId="37853142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0BBF8DF7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4EB6002A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4E50CD03" w14:textId="77777777" w:rsidTr="00744D0F">
        <w:tc>
          <w:tcPr>
            <w:tcW w:w="3510" w:type="dxa"/>
          </w:tcPr>
          <w:p w14:paraId="76266232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39920FD3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3375EEA4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08E27ABB" w14:textId="77777777" w:rsidTr="00744D0F">
        <w:tc>
          <w:tcPr>
            <w:tcW w:w="3510" w:type="dxa"/>
          </w:tcPr>
          <w:p w14:paraId="0CD5D837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02D46D95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2A7C9811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7405BB49" w14:textId="77777777" w:rsidTr="00744D0F">
        <w:tc>
          <w:tcPr>
            <w:tcW w:w="3510" w:type="dxa"/>
          </w:tcPr>
          <w:p w14:paraId="738B050A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374D37CF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2862DEB0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0CD5C65B" w14:textId="77777777" w:rsidTr="00744D0F">
        <w:tc>
          <w:tcPr>
            <w:tcW w:w="3510" w:type="dxa"/>
          </w:tcPr>
          <w:p w14:paraId="1AEEC5F3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552CBA71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2FF95F9D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62170F93" w14:textId="77777777" w:rsidTr="00744D0F">
        <w:tc>
          <w:tcPr>
            <w:tcW w:w="3510" w:type="dxa"/>
          </w:tcPr>
          <w:p w14:paraId="00274D01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7EC1DED3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6E8E3F16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493DE1" w:rsidRPr="006A3FBF" w14:paraId="49B35FB9" w14:textId="77777777" w:rsidTr="00744D0F">
        <w:tc>
          <w:tcPr>
            <w:tcW w:w="3510" w:type="dxa"/>
          </w:tcPr>
          <w:p w14:paraId="51F87DDE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45018DDB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67ABED16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493DE1" w:rsidRPr="006A3FBF" w14:paraId="04E3AC16" w14:textId="77777777" w:rsidTr="00744D0F">
        <w:tc>
          <w:tcPr>
            <w:tcW w:w="3510" w:type="dxa"/>
          </w:tcPr>
          <w:p w14:paraId="016C2A48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2D9EB91D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3D3066C7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493DE1" w:rsidRPr="006A3FBF" w14:paraId="26EF0CAB" w14:textId="77777777" w:rsidTr="00744D0F">
        <w:tc>
          <w:tcPr>
            <w:tcW w:w="3510" w:type="dxa"/>
          </w:tcPr>
          <w:p w14:paraId="2D4D843C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11D6CD23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78887B4C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493DE1" w:rsidRPr="006A3FBF" w14:paraId="3FDBAE75" w14:textId="77777777" w:rsidTr="00744D0F">
        <w:tc>
          <w:tcPr>
            <w:tcW w:w="3510" w:type="dxa"/>
          </w:tcPr>
          <w:p w14:paraId="3BC5D1EA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2F12D706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00CFD2EE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493DE1" w:rsidRPr="006A3FBF" w14:paraId="41F87402" w14:textId="77777777" w:rsidTr="00744D0F">
        <w:tc>
          <w:tcPr>
            <w:tcW w:w="3510" w:type="dxa"/>
          </w:tcPr>
          <w:p w14:paraId="69C0889B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1A45A044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7C221123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493DE1" w:rsidRPr="006A3FBF" w14:paraId="399CE25A" w14:textId="77777777" w:rsidTr="00744D0F">
        <w:tc>
          <w:tcPr>
            <w:tcW w:w="3510" w:type="dxa"/>
          </w:tcPr>
          <w:p w14:paraId="73875A26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2A9A5373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7D802F20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493DE1" w:rsidRPr="006A3FBF" w14:paraId="29ADB087" w14:textId="77777777" w:rsidTr="00744D0F">
        <w:tc>
          <w:tcPr>
            <w:tcW w:w="3510" w:type="dxa"/>
          </w:tcPr>
          <w:p w14:paraId="52A456C2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05A135EF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149EC30E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493DE1" w:rsidRPr="006A3FBF" w14:paraId="38975219" w14:textId="77777777" w:rsidTr="00744D0F">
        <w:tc>
          <w:tcPr>
            <w:tcW w:w="3510" w:type="dxa"/>
          </w:tcPr>
          <w:p w14:paraId="0759E69D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1EF0D806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189C207E" w14:textId="77777777" w:rsidR="00493DE1" w:rsidRPr="006A3FBF" w:rsidRDefault="00493DE1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4EA83F01" w14:textId="77777777" w:rsidTr="00744D0F">
        <w:tc>
          <w:tcPr>
            <w:tcW w:w="3510" w:type="dxa"/>
          </w:tcPr>
          <w:p w14:paraId="29BD597D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5954" w:type="dxa"/>
          </w:tcPr>
          <w:p w14:paraId="601ED724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6549" w:type="dxa"/>
          </w:tcPr>
          <w:p w14:paraId="1A306BE7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</w:p>
        </w:tc>
      </w:tr>
      <w:tr w:rsidR="00BE38B2" w:rsidRPr="006A3FBF" w14:paraId="579AC5DA" w14:textId="77777777" w:rsidTr="00744D0F">
        <w:tc>
          <w:tcPr>
            <w:tcW w:w="16013" w:type="dxa"/>
            <w:gridSpan w:val="3"/>
          </w:tcPr>
          <w:p w14:paraId="2785EB26" w14:textId="77777777" w:rsidR="00BE38B2" w:rsidRPr="006A3FBF" w:rsidRDefault="00BE38B2" w:rsidP="00DB1E64">
            <w:pPr>
              <w:pStyle w:val="Paragraph"/>
              <w:rPr>
                <w:rFonts w:cs="Arial"/>
                <w:b/>
                <w:sz w:val="24"/>
                <w:szCs w:val="24"/>
                <w:lang w:val="de-DE"/>
              </w:rPr>
            </w:pPr>
            <w:r w:rsidRPr="006A3FBF">
              <w:rPr>
                <w:rFonts w:cs="Arial"/>
                <w:b/>
                <w:sz w:val="24"/>
                <w:szCs w:val="24"/>
                <w:lang w:val="de-DE"/>
              </w:rPr>
              <w:t>General Comments:</w:t>
            </w:r>
          </w:p>
        </w:tc>
      </w:tr>
    </w:tbl>
    <w:p w14:paraId="67A52D1C" w14:textId="77777777" w:rsidR="00BE38B2" w:rsidRPr="006A3FBF" w:rsidRDefault="00BE38B2" w:rsidP="00BE38B2">
      <w:pPr>
        <w:pStyle w:val="Paragraph"/>
        <w:rPr>
          <w:rFonts w:cs="Arial"/>
          <w:b/>
          <w:sz w:val="24"/>
          <w:szCs w:val="24"/>
          <w:lang w:val="de-DE"/>
        </w:rPr>
      </w:pPr>
    </w:p>
    <w:p w14:paraId="1E430F88" w14:textId="77777777" w:rsidR="003138B4" w:rsidRPr="006A3FBF" w:rsidRDefault="003138B4" w:rsidP="002C649E">
      <w:pPr>
        <w:pStyle w:val="NoSpacing"/>
        <w:jc w:val="center"/>
        <w:rPr>
          <w:rFonts w:ascii="Arial" w:hAnsi="Arial" w:cs="Arial"/>
        </w:rPr>
      </w:pPr>
    </w:p>
    <w:sectPr w:rsidR="003138B4" w:rsidRPr="006A3FBF" w:rsidSect="00554384">
      <w:headerReference w:type="default" r:id="rId13"/>
      <w:footerReference w:type="default" r:id="rId14"/>
      <w:pgSz w:w="16838" w:h="11906" w:orient="landscape"/>
      <w:pgMar w:top="1418" w:right="1134" w:bottom="1440" w:left="709" w:header="39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BEDA4" w14:textId="77777777" w:rsidR="00C50C61" w:rsidRDefault="00C50C61">
      <w:r>
        <w:separator/>
      </w:r>
    </w:p>
  </w:endnote>
  <w:endnote w:type="continuationSeparator" w:id="0">
    <w:p w14:paraId="66F8F24E" w14:textId="77777777" w:rsidR="00C50C61" w:rsidRDefault="00C50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808080" w:themeColor="background1" w:themeShade="80"/>
      </w:rPr>
      <w:id w:val="2024046166"/>
      <w:docPartObj>
        <w:docPartGallery w:val="Page Numbers (Bottom of Page)"/>
        <w:docPartUnique/>
      </w:docPartObj>
    </w:sdtPr>
    <w:sdtContent>
      <w:sdt>
        <w:sdtPr>
          <w:rPr>
            <w:color w:val="808080" w:themeColor="background1" w:themeShade="8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D4A32F5" w14:textId="15175CDE" w:rsidR="00F46FC8" w:rsidRPr="007E3224" w:rsidRDefault="00F46FC8">
            <w:pPr>
              <w:pStyle w:val="Footer"/>
              <w:jc w:val="right"/>
              <w:rPr>
                <w:color w:val="808080" w:themeColor="background1" w:themeShade="80"/>
              </w:rPr>
            </w:pPr>
            <w:r w:rsidRPr="007E3224">
              <w:rPr>
                <w:color w:val="808080" w:themeColor="background1" w:themeShade="80"/>
              </w:rPr>
              <w:t xml:space="preserve">Page </w:t>
            </w:r>
            <w:r w:rsidRPr="007E3224">
              <w:rPr>
                <w:b/>
                <w:bCs w:val="0"/>
                <w:color w:val="808080" w:themeColor="background1" w:themeShade="80"/>
              </w:rPr>
              <w:fldChar w:fldCharType="begin"/>
            </w:r>
            <w:r w:rsidRPr="007E3224">
              <w:rPr>
                <w:b/>
                <w:color w:val="808080" w:themeColor="background1" w:themeShade="80"/>
              </w:rPr>
              <w:instrText xml:space="preserve"> PAGE </w:instrText>
            </w:r>
            <w:r w:rsidRPr="007E3224">
              <w:rPr>
                <w:b/>
                <w:bCs w:val="0"/>
                <w:color w:val="808080" w:themeColor="background1" w:themeShade="80"/>
              </w:rPr>
              <w:fldChar w:fldCharType="separate"/>
            </w:r>
            <w:r w:rsidRPr="007E3224">
              <w:rPr>
                <w:b/>
                <w:noProof/>
                <w:color w:val="808080" w:themeColor="background1" w:themeShade="80"/>
              </w:rPr>
              <w:t>2</w:t>
            </w:r>
            <w:r w:rsidRPr="007E3224">
              <w:rPr>
                <w:b/>
                <w:bCs w:val="0"/>
                <w:color w:val="808080" w:themeColor="background1" w:themeShade="80"/>
              </w:rPr>
              <w:fldChar w:fldCharType="end"/>
            </w:r>
            <w:r w:rsidRPr="007E3224">
              <w:rPr>
                <w:color w:val="808080" w:themeColor="background1" w:themeShade="80"/>
              </w:rPr>
              <w:t xml:space="preserve"> of </w:t>
            </w:r>
            <w:r w:rsidRPr="007E3224">
              <w:rPr>
                <w:b/>
                <w:bCs w:val="0"/>
                <w:color w:val="808080" w:themeColor="background1" w:themeShade="80"/>
              </w:rPr>
              <w:fldChar w:fldCharType="begin"/>
            </w:r>
            <w:r w:rsidRPr="007E3224">
              <w:rPr>
                <w:b/>
                <w:color w:val="808080" w:themeColor="background1" w:themeShade="80"/>
              </w:rPr>
              <w:instrText xml:space="preserve"> NUMPAGES  </w:instrText>
            </w:r>
            <w:r w:rsidRPr="007E3224">
              <w:rPr>
                <w:b/>
                <w:bCs w:val="0"/>
                <w:color w:val="808080" w:themeColor="background1" w:themeShade="80"/>
              </w:rPr>
              <w:fldChar w:fldCharType="separate"/>
            </w:r>
            <w:r w:rsidRPr="007E3224">
              <w:rPr>
                <w:b/>
                <w:noProof/>
                <w:color w:val="808080" w:themeColor="background1" w:themeShade="80"/>
              </w:rPr>
              <w:t>2</w:t>
            </w:r>
            <w:r w:rsidRPr="007E3224">
              <w:rPr>
                <w:b/>
                <w:bCs w:val="0"/>
                <w:color w:val="808080" w:themeColor="background1" w:themeShade="80"/>
              </w:rPr>
              <w:fldChar w:fldCharType="end"/>
            </w:r>
          </w:p>
        </w:sdtContent>
      </w:sdt>
    </w:sdtContent>
  </w:sdt>
  <w:p w14:paraId="7370958D" w14:textId="77777777" w:rsidR="00C0553E" w:rsidRDefault="00C05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09DBDC" w14:textId="77777777" w:rsidR="00C50C61" w:rsidRDefault="00C50C61">
      <w:r>
        <w:separator/>
      </w:r>
    </w:p>
  </w:footnote>
  <w:footnote w:type="continuationSeparator" w:id="0">
    <w:p w14:paraId="05F0C528" w14:textId="77777777" w:rsidR="00C50C61" w:rsidRDefault="00C50C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C0B88" w14:textId="44CA1F94" w:rsidR="00154131" w:rsidRPr="00374140" w:rsidRDefault="00154131" w:rsidP="00C078ED">
    <w:pPr>
      <w:pStyle w:val="Header"/>
      <w:jc w:val="right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5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-1798"/>
        </w:tabs>
        <w:ind w:left="-1798" w:hanging="72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755BF0"/>
    <w:multiLevelType w:val="hybridMultilevel"/>
    <w:tmpl w:val="53D8F6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A51BF"/>
    <w:multiLevelType w:val="multilevel"/>
    <w:tmpl w:val="B4F49B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FB93258"/>
    <w:multiLevelType w:val="hybridMultilevel"/>
    <w:tmpl w:val="4C7C81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2423F"/>
    <w:multiLevelType w:val="multilevel"/>
    <w:tmpl w:val="417A4F7E"/>
    <w:lvl w:ilvl="0">
      <w:start w:val="1"/>
      <w:numFmt w:val="decimal"/>
      <w:lvlText w:val="%1."/>
      <w:lvlJc w:val="left"/>
      <w:pPr>
        <w:ind w:left="-13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-94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8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8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94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9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0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306" w:hanging="1800"/>
      </w:pPr>
      <w:rPr>
        <w:rFonts w:hint="default"/>
      </w:rPr>
    </w:lvl>
  </w:abstractNum>
  <w:abstractNum w:abstractNumId="5" w15:restartNumberingAfterBreak="0">
    <w:nsid w:val="54935305"/>
    <w:multiLevelType w:val="hybridMultilevel"/>
    <w:tmpl w:val="805E3040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4D741C"/>
    <w:multiLevelType w:val="hybridMultilevel"/>
    <w:tmpl w:val="A440C6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38C2C27"/>
    <w:multiLevelType w:val="hybridMultilevel"/>
    <w:tmpl w:val="051EBFBA"/>
    <w:lvl w:ilvl="0" w:tplc="B3DED29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B270EA"/>
    <w:multiLevelType w:val="multilevel"/>
    <w:tmpl w:val="142E73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0694544">
    <w:abstractNumId w:val="0"/>
    <w:lvlOverride w:ilvl="0">
      <w:startOverride w:val="7"/>
      <w:lvl w:ilvl="0">
        <w:start w:val="7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689939486">
    <w:abstractNumId w:val="4"/>
  </w:num>
  <w:num w:numId="3" w16cid:durableId="59984599">
    <w:abstractNumId w:val="2"/>
  </w:num>
  <w:num w:numId="4" w16cid:durableId="893662061">
    <w:abstractNumId w:val="3"/>
  </w:num>
  <w:num w:numId="5" w16cid:durableId="506334153">
    <w:abstractNumId w:val="5"/>
  </w:num>
  <w:num w:numId="6" w16cid:durableId="19284618">
    <w:abstractNumId w:val="6"/>
  </w:num>
  <w:num w:numId="7" w16cid:durableId="1441752935">
    <w:abstractNumId w:val="1"/>
  </w:num>
  <w:num w:numId="8" w16cid:durableId="1355033668">
    <w:abstractNumId w:val="7"/>
  </w:num>
  <w:num w:numId="9" w16cid:durableId="1142187787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0NDAzMTc0NDEyNDBU0lEKTi0uzszPAykwqwUAFroXhiwAAAA="/>
  </w:docVars>
  <w:rsids>
    <w:rsidRoot w:val="00C91291"/>
    <w:rsid w:val="0000055C"/>
    <w:rsid w:val="00000784"/>
    <w:rsid w:val="00000B99"/>
    <w:rsid w:val="00000E5D"/>
    <w:rsid w:val="00000F8E"/>
    <w:rsid w:val="00001820"/>
    <w:rsid w:val="000019B1"/>
    <w:rsid w:val="00001C3B"/>
    <w:rsid w:val="00001DBC"/>
    <w:rsid w:val="00001F7B"/>
    <w:rsid w:val="00002149"/>
    <w:rsid w:val="0000216B"/>
    <w:rsid w:val="00002472"/>
    <w:rsid w:val="000028B3"/>
    <w:rsid w:val="00002960"/>
    <w:rsid w:val="00003196"/>
    <w:rsid w:val="00003349"/>
    <w:rsid w:val="000034B7"/>
    <w:rsid w:val="00003566"/>
    <w:rsid w:val="000035E1"/>
    <w:rsid w:val="000038B5"/>
    <w:rsid w:val="00004133"/>
    <w:rsid w:val="00004144"/>
    <w:rsid w:val="0000444B"/>
    <w:rsid w:val="0000470C"/>
    <w:rsid w:val="000048F1"/>
    <w:rsid w:val="0000494F"/>
    <w:rsid w:val="00004A1C"/>
    <w:rsid w:val="00004B41"/>
    <w:rsid w:val="00004BFE"/>
    <w:rsid w:val="00004C5A"/>
    <w:rsid w:val="00004E00"/>
    <w:rsid w:val="00004E30"/>
    <w:rsid w:val="0000525D"/>
    <w:rsid w:val="00005569"/>
    <w:rsid w:val="00005588"/>
    <w:rsid w:val="000055A1"/>
    <w:rsid w:val="00005751"/>
    <w:rsid w:val="00005ADA"/>
    <w:rsid w:val="00005D2A"/>
    <w:rsid w:val="00005DBD"/>
    <w:rsid w:val="00005F26"/>
    <w:rsid w:val="00006690"/>
    <w:rsid w:val="00006845"/>
    <w:rsid w:val="00007212"/>
    <w:rsid w:val="0000721F"/>
    <w:rsid w:val="000073FC"/>
    <w:rsid w:val="000074E5"/>
    <w:rsid w:val="0000763B"/>
    <w:rsid w:val="00007785"/>
    <w:rsid w:val="00007933"/>
    <w:rsid w:val="00007D40"/>
    <w:rsid w:val="00007D96"/>
    <w:rsid w:val="00007F2C"/>
    <w:rsid w:val="0001007B"/>
    <w:rsid w:val="0001016E"/>
    <w:rsid w:val="0001026E"/>
    <w:rsid w:val="000103CA"/>
    <w:rsid w:val="0001068D"/>
    <w:rsid w:val="000107CA"/>
    <w:rsid w:val="00010A20"/>
    <w:rsid w:val="00010DC5"/>
    <w:rsid w:val="000112B6"/>
    <w:rsid w:val="00011527"/>
    <w:rsid w:val="0001193F"/>
    <w:rsid w:val="00011D8E"/>
    <w:rsid w:val="00012307"/>
    <w:rsid w:val="00012469"/>
    <w:rsid w:val="000126D1"/>
    <w:rsid w:val="00012A19"/>
    <w:rsid w:val="00012AA4"/>
    <w:rsid w:val="00012BCC"/>
    <w:rsid w:val="000132C5"/>
    <w:rsid w:val="00013477"/>
    <w:rsid w:val="000138C3"/>
    <w:rsid w:val="0001396B"/>
    <w:rsid w:val="00013AA9"/>
    <w:rsid w:val="00013B75"/>
    <w:rsid w:val="00013DCE"/>
    <w:rsid w:val="00013F09"/>
    <w:rsid w:val="00013FAE"/>
    <w:rsid w:val="00013FC9"/>
    <w:rsid w:val="000140EB"/>
    <w:rsid w:val="00014138"/>
    <w:rsid w:val="00014879"/>
    <w:rsid w:val="0001491A"/>
    <w:rsid w:val="00014E67"/>
    <w:rsid w:val="00015118"/>
    <w:rsid w:val="000152A8"/>
    <w:rsid w:val="0001546B"/>
    <w:rsid w:val="00015B27"/>
    <w:rsid w:val="00015BD2"/>
    <w:rsid w:val="00015F22"/>
    <w:rsid w:val="00016234"/>
    <w:rsid w:val="00016371"/>
    <w:rsid w:val="000165AE"/>
    <w:rsid w:val="000166A4"/>
    <w:rsid w:val="00016955"/>
    <w:rsid w:val="00016BD9"/>
    <w:rsid w:val="00016BF8"/>
    <w:rsid w:val="00016EEE"/>
    <w:rsid w:val="0001712A"/>
    <w:rsid w:val="00017230"/>
    <w:rsid w:val="000172AD"/>
    <w:rsid w:val="00017315"/>
    <w:rsid w:val="00017426"/>
    <w:rsid w:val="000177DE"/>
    <w:rsid w:val="00017A0E"/>
    <w:rsid w:val="00017D99"/>
    <w:rsid w:val="00017E16"/>
    <w:rsid w:val="00017F76"/>
    <w:rsid w:val="00020053"/>
    <w:rsid w:val="00020115"/>
    <w:rsid w:val="000208CF"/>
    <w:rsid w:val="000208FC"/>
    <w:rsid w:val="0002097B"/>
    <w:rsid w:val="00020A10"/>
    <w:rsid w:val="00020AAB"/>
    <w:rsid w:val="00021063"/>
    <w:rsid w:val="0002110D"/>
    <w:rsid w:val="00021163"/>
    <w:rsid w:val="000219AA"/>
    <w:rsid w:val="00021D00"/>
    <w:rsid w:val="00021EE0"/>
    <w:rsid w:val="00022021"/>
    <w:rsid w:val="00022255"/>
    <w:rsid w:val="000223CE"/>
    <w:rsid w:val="00022406"/>
    <w:rsid w:val="00022830"/>
    <w:rsid w:val="00022CB4"/>
    <w:rsid w:val="000230E1"/>
    <w:rsid w:val="000231F4"/>
    <w:rsid w:val="0002320A"/>
    <w:rsid w:val="000237C2"/>
    <w:rsid w:val="00023EB7"/>
    <w:rsid w:val="000241BF"/>
    <w:rsid w:val="0002423B"/>
    <w:rsid w:val="00024255"/>
    <w:rsid w:val="00024300"/>
    <w:rsid w:val="000244A8"/>
    <w:rsid w:val="000246AD"/>
    <w:rsid w:val="000246C1"/>
    <w:rsid w:val="0002486C"/>
    <w:rsid w:val="00024877"/>
    <w:rsid w:val="00024D7C"/>
    <w:rsid w:val="00024F0C"/>
    <w:rsid w:val="00024FF6"/>
    <w:rsid w:val="00025039"/>
    <w:rsid w:val="0002509C"/>
    <w:rsid w:val="000250C1"/>
    <w:rsid w:val="000252C3"/>
    <w:rsid w:val="00025311"/>
    <w:rsid w:val="000254A9"/>
    <w:rsid w:val="00025637"/>
    <w:rsid w:val="000258EF"/>
    <w:rsid w:val="00025C81"/>
    <w:rsid w:val="00025F4D"/>
    <w:rsid w:val="000261E3"/>
    <w:rsid w:val="000263F8"/>
    <w:rsid w:val="0002666B"/>
    <w:rsid w:val="00026798"/>
    <w:rsid w:val="0002698F"/>
    <w:rsid w:val="00026D41"/>
    <w:rsid w:val="00026DBD"/>
    <w:rsid w:val="00026E15"/>
    <w:rsid w:val="00026F77"/>
    <w:rsid w:val="00026FBC"/>
    <w:rsid w:val="00027258"/>
    <w:rsid w:val="00027654"/>
    <w:rsid w:val="00027950"/>
    <w:rsid w:val="00027958"/>
    <w:rsid w:val="00027A46"/>
    <w:rsid w:val="00027B35"/>
    <w:rsid w:val="00027C17"/>
    <w:rsid w:val="00027F31"/>
    <w:rsid w:val="00027F7F"/>
    <w:rsid w:val="00027FA2"/>
    <w:rsid w:val="00030211"/>
    <w:rsid w:val="000302D1"/>
    <w:rsid w:val="00030682"/>
    <w:rsid w:val="000306E4"/>
    <w:rsid w:val="00031263"/>
    <w:rsid w:val="000316D1"/>
    <w:rsid w:val="00031A8D"/>
    <w:rsid w:val="00031FC5"/>
    <w:rsid w:val="000324D5"/>
    <w:rsid w:val="00032574"/>
    <w:rsid w:val="0003278C"/>
    <w:rsid w:val="00032BFB"/>
    <w:rsid w:val="00032CF6"/>
    <w:rsid w:val="00032D3B"/>
    <w:rsid w:val="00032E0D"/>
    <w:rsid w:val="00033090"/>
    <w:rsid w:val="000332F7"/>
    <w:rsid w:val="0003340B"/>
    <w:rsid w:val="000334C5"/>
    <w:rsid w:val="0003352C"/>
    <w:rsid w:val="000336EF"/>
    <w:rsid w:val="00033EC0"/>
    <w:rsid w:val="00033FC5"/>
    <w:rsid w:val="000341AD"/>
    <w:rsid w:val="00034943"/>
    <w:rsid w:val="00034BB8"/>
    <w:rsid w:val="00034FB0"/>
    <w:rsid w:val="00035110"/>
    <w:rsid w:val="00035199"/>
    <w:rsid w:val="00035209"/>
    <w:rsid w:val="00035277"/>
    <w:rsid w:val="00035CCD"/>
    <w:rsid w:val="00036416"/>
    <w:rsid w:val="000364C2"/>
    <w:rsid w:val="00036565"/>
    <w:rsid w:val="000366C2"/>
    <w:rsid w:val="000366D7"/>
    <w:rsid w:val="00036912"/>
    <w:rsid w:val="000369D0"/>
    <w:rsid w:val="00036AFF"/>
    <w:rsid w:val="00036C6F"/>
    <w:rsid w:val="00036CAC"/>
    <w:rsid w:val="00036CFC"/>
    <w:rsid w:val="000379F5"/>
    <w:rsid w:val="00037B54"/>
    <w:rsid w:val="00037E40"/>
    <w:rsid w:val="00037EFC"/>
    <w:rsid w:val="00037F30"/>
    <w:rsid w:val="0004029A"/>
    <w:rsid w:val="000404B9"/>
    <w:rsid w:val="00040BCE"/>
    <w:rsid w:val="00040F99"/>
    <w:rsid w:val="00040FC2"/>
    <w:rsid w:val="000414BA"/>
    <w:rsid w:val="00041683"/>
    <w:rsid w:val="00041A7A"/>
    <w:rsid w:val="00041B3C"/>
    <w:rsid w:val="00042658"/>
    <w:rsid w:val="000428BD"/>
    <w:rsid w:val="00042D5C"/>
    <w:rsid w:val="00042E57"/>
    <w:rsid w:val="00042F81"/>
    <w:rsid w:val="000430C2"/>
    <w:rsid w:val="000431E8"/>
    <w:rsid w:val="0004357B"/>
    <w:rsid w:val="00043686"/>
    <w:rsid w:val="0004378C"/>
    <w:rsid w:val="0004379B"/>
    <w:rsid w:val="000439F3"/>
    <w:rsid w:val="00043DD2"/>
    <w:rsid w:val="00043E5F"/>
    <w:rsid w:val="00043EE5"/>
    <w:rsid w:val="00044347"/>
    <w:rsid w:val="00044839"/>
    <w:rsid w:val="000448C5"/>
    <w:rsid w:val="000448D7"/>
    <w:rsid w:val="00044AAF"/>
    <w:rsid w:val="00044ACC"/>
    <w:rsid w:val="00044CE1"/>
    <w:rsid w:val="00044F1B"/>
    <w:rsid w:val="00045378"/>
    <w:rsid w:val="0004556F"/>
    <w:rsid w:val="000456B9"/>
    <w:rsid w:val="00045761"/>
    <w:rsid w:val="00046504"/>
    <w:rsid w:val="00046A0F"/>
    <w:rsid w:val="00046BCF"/>
    <w:rsid w:val="00046BEF"/>
    <w:rsid w:val="00046C39"/>
    <w:rsid w:val="00046D74"/>
    <w:rsid w:val="00047428"/>
    <w:rsid w:val="000475D4"/>
    <w:rsid w:val="0004761C"/>
    <w:rsid w:val="00047793"/>
    <w:rsid w:val="000477B0"/>
    <w:rsid w:val="0004784C"/>
    <w:rsid w:val="000479CF"/>
    <w:rsid w:val="000479FC"/>
    <w:rsid w:val="00047CA6"/>
    <w:rsid w:val="00047CDD"/>
    <w:rsid w:val="00047E43"/>
    <w:rsid w:val="00050118"/>
    <w:rsid w:val="000501B7"/>
    <w:rsid w:val="000501E4"/>
    <w:rsid w:val="00050210"/>
    <w:rsid w:val="00050239"/>
    <w:rsid w:val="00050285"/>
    <w:rsid w:val="000505BE"/>
    <w:rsid w:val="000507C0"/>
    <w:rsid w:val="000507FE"/>
    <w:rsid w:val="0005082D"/>
    <w:rsid w:val="00050A60"/>
    <w:rsid w:val="00050BD8"/>
    <w:rsid w:val="00050CC9"/>
    <w:rsid w:val="00050D88"/>
    <w:rsid w:val="00050DF8"/>
    <w:rsid w:val="00051032"/>
    <w:rsid w:val="00051157"/>
    <w:rsid w:val="0005132F"/>
    <w:rsid w:val="0005134C"/>
    <w:rsid w:val="000517D1"/>
    <w:rsid w:val="00051C63"/>
    <w:rsid w:val="00051DB3"/>
    <w:rsid w:val="00051E07"/>
    <w:rsid w:val="00051EBB"/>
    <w:rsid w:val="0005223C"/>
    <w:rsid w:val="00052458"/>
    <w:rsid w:val="000526B5"/>
    <w:rsid w:val="00052A9D"/>
    <w:rsid w:val="00052F5B"/>
    <w:rsid w:val="00052FF8"/>
    <w:rsid w:val="00053206"/>
    <w:rsid w:val="0005336E"/>
    <w:rsid w:val="00053705"/>
    <w:rsid w:val="0005387A"/>
    <w:rsid w:val="000538AF"/>
    <w:rsid w:val="0005395F"/>
    <w:rsid w:val="00053AF7"/>
    <w:rsid w:val="00053AFA"/>
    <w:rsid w:val="00053D5D"/>
    <w:rsid w:val="00053E84"/>
    <w:rsid w:val="0005447C"/>
    <w:rsid w:val="00054592"/>
    <w:rsid w:val="0005464D"/>
    <w:rsid w:val="00054719"/>
    <w:rsid w:val="00054795"/>
    <w:rsid w:val="00054815"/>
    <w:rsid w:val="00054BC2"/>
    <w:rsid w:val="00054C88"/>
    <w:rsid w:val="00054FCD"/>
    <w:rsid w:val="00055044"/>
    <w:rsid w:val="0005509E"/>
    <w:rsid w:val="000550D9"/>
    <w:rsid w:val="00055439"/>
    <w:rsid w:val="0005550D"/>
    <w:rsid w:val="00055864"/>
    <w:rsid w:val="00055B49"/>
    <w:rsid w:val="00055C0F"/>
    <w:rsid w:val="00055E84"/>
    <w:rsid w:val="00055F36"/>
    <w:rsid w:val="000561A2"/>
    <w:rsid w:val="000567D7"/>
    <w:rsid w:val="00056813"/>
    <w:rsid w:val="00056822"/>
    <w:rsid w:val="000569EB"/>
    <w:rsid w:val="00056AE6"/>
    <w:rsid w:val="00056BBA"/>
    <w:rsid w:val="00056C59"/>
    <w:rsid w:val="00056F96"/>
    <w:rsid w:val="00056FEE"/>
    <w:rsid w:val="00057381"/>
    <w:rsid w:val="00057422"/>
    <w:rsid w:val="000574E5"/>
    <w:rsid w:val="0005751B"/>
    <w:rsid w:val="00057723"/>
    <w:rsid w:val="00057A5E"/>
    <w:rsid w:val="00057AB8"/>
    <w:rsid w:val="0006016F"/>
    <w:rsid w:val="000601AD"/>
    <w:rsid w:val="0006042B"/>
    <w:rsid w:val="00060841"/>
    <w:rsid w:val="0006086A"/>
    <w:rsid w:val="000608E9"/>
    <w:rsid w:val="00060E22"/>
    <w:rsid w:val="00060E30"/>
    <w:rsid w:val="000610F0"/>
    <w:rsid w:val="00061499"/>
    <w:rsid w:val="000614D4"/>
    <w:rsid w:val="0006155C"/>
    <w:rsid w:val="00061BD1"/>
    <w:rsid w:val="00061E52"/>
    <w:rsid w:val="00061F99"/>
    <w:rsid w:val="00061F9F"/>
    <w:rsid w:val="000624C5"/>
    <w:rsid w:val="00062676"/>
    <w:rsid w:val="00062775"/>
    <w:rsid w:val="00062914"/>
    <w:rsid w:val="000629A1"/>
    <w:rsid w:val="00062A9E"/>
    <w:rsid w:val="00062B08"/>
    <w:rsid w:val="00062F6E"/>
    <w:rsid w:val="00062F8E"/>
    <w:rsid w:val="00062FBC"/>
    <w:rsid w:val="0006310A"/>
    <w:rsid w:val="00063110"/>
    <w:rsid w:val="0006356B"/>
    <w:rsid w:val="000638B1"/>
    <w:rsid w:val="00063B49"/>
    <w:rsid w:val="00063BAB"/>
    <w:rsid w:val="00063F52"/>
    <w:rsid w:val="00064509"/>
    <w:rsid w:val="000647F0"/>
    <w:rsid w:val="000649D0"/>
    <w:rsid w:val="000651D1"/>
    <w:rsid w:val="0006520D"/>
    <w:rsid w:val="00065247"/>
    <w:rsid w:val="00065492"/>
    <w:rsid w:val="00065619"/>
    <w:rsid w:val="00065D58"/>
    <w:rsid w:val="00066230"/>
    <w:rsid w:val="00066722"/>
    <w:rsid w:val="00066996"/>
    <w:rsid w:val="00066B54"/>
    <w:rsid w:val="00066C4B"/>
    <w:rsid w:val="00066C8E"/>
    <w:rsid w:val="000670AC"/>
    <w:rsid w:val="00067199"/>
    <w:rsid w:val="00067476"/>
    <w:rsid w:val="000676A2"/>
    <w:rsid w:val="000677EC"/>
    <w:rsid w:val="00067A4B"/>
    <w:rsid w:val="00067EA8"/>
    <w:rsid w:val="0007025F"/>
    <w:rsid w:val="00070600"/>
    <w:rsid w:val="00070B61"/>
    <w:rsid w:val="00070C71"/>
    <w:rsid w:val="000711F0"/>
    <w:rsid w:val="00071323"/>
    <w:rsid w:val="000713B9"/>
    <w:rsid w:val="0007162F"/>
    <w:rsid w:val="0007171E"/>
    <w:rsid w:val="00071A40"/>
    <w:rsid w:val="00071C31"/>
    <w:rsid w:val="00071E6E"/>
    <w:rsid w:val="00071EDB"/>
    <w:rsid w:val="00071F96"/>
    <w:rsid w:val="0007223F"/>
    <w:rsid w:val="00072484"/>
    <w:rsid w:val="00072839"/>
    <w:rsid w:val="00072958"/>
    <w:rsid w:val="00072E0D"/>
    <w:rsid w:val="00072F44"/>
    <w:rsid w:val="0007323E"/>
    <w:rsid w:val="0007331C"/>
    <w:rsid w:val="000733AC"/>
    <w:rsid w:val="0007341E"/>
    <w:rsid w:val="00073440"/>
    <w:rsid w:val="000734B8"/>
    <w:rsid w:val="00073B78"/>
    <w:rsid w:val="00073EED"/>
    <w:rsid w:val="00073F6F"/>
    <w:rsid w:val="00073FCF"/>
    <w:rsid w:val="0007401D"/>
    <w:rsid w:val="00074036"/>
    <w:rsid w:val="000740D5"/>
    <w:rsid w:val="00074375"/>
    <w:rsid w:val="0007480A"/>
    <w:rsid w:val="00074896"/>
    <w:rsid w:val="00074977"/>
    <w:rsid w:val="000749D7"/>
    <w:rsid w:val="00074A07"/>
    <w:rsid w:val="00074CD3"/>
    <w:rsid w:val="00074F81"/>
    <w:rsid w:val="00075544"/>
    <w:rsid w:val="000757ED"/>
    <w:rsid w:val="000757F9"/>
    <w:rsid w:val="000763B4"/>
    <w:rsid w:val="000767AE"/>
    <w:rsid w:val="0007702C"/>
    <w:rsid w:val="000770B5"/>
    <w:rsid w:val="00077283"/>
    <w:rsid w:val="00077371"/>
    <w:rsid w:val="000776B3"/>
    <w:rsid w:val="00077744"/>
    <w:rsid w:val="0007790D"/>
    <w:rsid w:val="00077ACB"/>
    <w:rsid w:val="00077B4D"/>
    <w:rsid w:val="00080195"/>
    <w:rsid w:val="0008025A"/>
    <w:rsid w:val="000803C0"/>
    <w:rsid w:val="000804FC"/>
    <w:rsid w:val="000806D3"/>
    <w:rsid w:val="000806DC"/>
    <w:rsid w:val="000807AE"/>
    <w:rsid w:val="00080A90"/>
    <w:rsid w:val="00080C23"/>
    <w:rsid w:val="00080DF8"/>
    <w:rsid w:val="0008161D"/>
    <w:rsid w:val="00081656"/>
    <w:rsid w:val="00081763"/>
    <w:rsid w:val="000818C8"/>
    <w:rsid w:val="00081CFA"/>
    <w:rsid w:val="00081FA8"/>
    <w:rsid w:val="00082524"/>
    <w:rsid w:val="0008253B"/>
    <w:rsid w:val="0008257E"/>
    <w:rsid w:val="000826FA"/>
    <w:rsid w:val="00082884"/>
    <w:rsid w:val="00082ACC"/>
    <w:rsid w:val="00083CE6"/>
    <w:rsid w:val="00083D55"/>
    <w:rsid w:val="00083D91"/>
    <w:rsid w:val="00083DCC"/>
    <w:rsid w:val="00083E04"/>
    <w:rsid w:val="000840E1"/>
    <w:rsid w:val="00084434"/>
    <w:rsid w:val="00084615"/>
    <w:rsid w:val="00084BFF"/>
    <w:rsid w:val="00084C87"/>
    <w:rsid w:val="00084CBC"/>
    <w:rsid w:val="00084FB7"/>
    <w:rsid w:val="0008502A"/>
    <w:rsid w:val="000855DB"/>
    <w:rsid w:val="000859AD"/>
    <w:rsid w:val="00086347"/>
    <w:rsid w:val="000863E9"/>
    <w:rsid w:val="000867F2"/>
    <w:rsid w:val="00086B0F"/>
    <w:rsid w:val="00086F1F"/>
    <w:rsid w:val="00087649"/>
    <w:rsid w:val="000876CA"/>
    <w:rsid w:val="00087A53"/>
    <w:rsid w:val="00087AF3"/>
    <w:rsid w:val="00087B19"/>
    <w:rsid w:val="00087DA9"/>
    <w:rsid w:val="000901DD"/>
    <w:rsid w:val="00090444"/>
    <w:rsid w:val="00090508"/>
    <w:rsid w:val="0009085D"/>
    <w:rsid w:val="000908EB"/>
    <w:rsid w:val="00090E05"/>
    <w:rsid w:val="00091154"/>
    <w:rsid w:val="000912EA"/>
    <w:rsid w:val="0009162A"/>
    <w:rsid w:val="0009179B"/>
    <w:rsid w:val="0009184C"/>
    <w:rsid w:val="00092021"/>
    <w:rsid w:val="00092090"/>
    <w:rsid w:val="0009244F"/>
    <w:rsid w:val="00092674"/>
    <w:rsid w:val="00092735"/>
    <w:rsid w:val="00092B16"/>
    <w:rsid w:val="00092B8B"/>
    <w:rsid w:val="00092F30"/>
    <w:rsid w:val="00092F54"/>
    <w:rsid w:val="0009356F"/>
    <w:rsid w:val="000935BD"/>
    <w:rsid w:val="000936EF"/>
    <w:rsid w:val="00093773"/>
    <w:rsid w:val="00093B28"/>
    <w:rsid w:val="00093B70"/>
    <w:rsid w:val="00093E5D"/>
    <w:rsid w:val="00094725"/>
    <w:rsid w:val="00094800"/>
    <w:rsid w:val="00094936"/>
    <w:rsid w:val="0009493C"/>
    <w:rsid w:val="00094AFE"/>
    <w:rsid w:val="00094B26"/>
    <w:rsid w:val="00094EBD"/>
    <w:rsid w:val="000957B4"/>
    <w:rsid w:val="0009617F"/>
    <w:rsid w:val="000961DB"/>
    <w:rsid w:val="00096808"/>
    <w:rsid w:val="00096822"/>
    <w:rsid w:val="00096C53"/>
    <w:rsid w:val="00096C8E"/>
    <w:rsid w:val="00096CC4"/>
    <w:rsid w:val="00096EBD"/>
    <w:rsid w:val="00096F43"/>
    <w:rsid w:val="00097317"/>
    <w:rsid w:val="0009765B"/>
    <w:rsid w:val="00097925"/>
    <w:rsid w:val="00097959"/>
    <w:rsid w:val="00097C8A"/>
    <w:rsid w:val="00097DCB"/>
    <w:rsid w:val="00097E45"/>
    <w:rsid w:val="00097F5B"/>
    <w:rsid w:val="000A0067"/>
    <w:rsid w:val="000A0160"/>
    <w:rsid w:val="000A02B0"/>
    <w:rsid w:val="000A04B7"/>
    <w:rsid w:val="000A04BE"/>
    <w:rsid w:val="000A0534"/>
    <w:rsid w:val="000A0B83"/>
    <w:rsid w:val="000A0D9B"/>
    <w:rsid w:val="000A0EBB"/>
    <w:rsid w:val="000A101F"/>
    <w:rsid w:val="000A1284"/>
    <w:rsid w:val="000A12E6"/>
    <w:rsid w:val="000A1369"/>
    <w:rsid w:val="000A15A2"/>
    <w:rsid w:val="000A16EA"/>
    <w:rsid w:val="000A18E7"/>
    <w:rsid w:val="000A19E1"/>
    <w:rsid w:val="000A1B21"/>
    <w:rsid w:val="000A1BC1"/>
    <w:rsid w:val="000A1C5C"/>
    <w:rsid w:val="000A207C"/>
    <w:rsid w:val="000A2080"/>
    <w:rsid w:val="000A2325"/>
    <w:rsid w:val="000A238A"/>
    <w:rsid w:val="000A23AE"/>
    <w:rsid w:val="000A2455"/>
    <w:rsid w:val="000A251A"/>
    <w:rsid w:val="000A25FA"/>
    <w:rsid w:val="000A272D"/>
    <w:rsid w:val="000A2C91"/>
    <w:rsid w:val="000A2EC3"/>
    <w:rsid w:val="000A31FD"/>
    <w:rsid w:val="000A3253"/>
    <w:rsid w:val="000A3289"/>
    <w:rsid w:val="000A32BE"/>
    <w:rsid w:val="000A35C2"/>
    <w:rsid w:val="000A390B"/>
    <w:rsid w:val="000A3C01"/>
    <w:rsid w:val="000A3E4B"/>
    <w:rsid w:val="000A40B5"/>
    <w:rsid w:val="000A40C9"/>
    <w:rsid w:val="000A41EB"/>
    <w:rsid w:val="000A42F8"/>
    <w:rsid w:val="000A4316"/>
    <w:rsid w:val="000A4367"/>
    <w:rsid w:val="000A4549"/>
    <w:rsid w:val="000A4718"/>
    <w:rsid w:val="000A47AA"/>
    <w:rsid w:val="000A4A43"/>
    <w:rsid w:val="000A5197"/>
    <w:rsid w:val="000A54E5"/>
    <w:rsid w:val="000A57C7"/>
    <w:rsid w:val="000A5B23"/>
    <w:rsid w:val="000A5BE6"/>
    <w:rsid w:val="000A5DFD"/>
    <w:rsid w:val="000A5F50"/>
    <w:rsid w:val="000A676D"/>
    <w:rsid w:val="000A69C0"/>
    <w:rsid w:val="000A75AD"/>
    <w:rsid w:val="000A75C9"/>
    <w:rsid w:val="000A75D3"/>
    <w:rsid w:val="000A7737"/>
    <w:rsid w:val="000A7A59"/>
    <w:rsid w:val="000A7ACD"/>
    <w:rsid w:val="000A7B15"/>
    <w:rsid w:val="000A7B27"/>
    <w:rsid w:val="000B0322"/>
    <w:rsid w:val="000B072E"/>
    <w:rsid w:val="000B0878"/>
    <w:rsid w:val="000B0C0A"/>
    <w:rsid w:val="000B0F44"/>
    <w:rsid w:val="000B0FA6"/>
    <w:rsid w:val="000B1116"/>
    <w:rsid w:val="000B1140"/>
    <w:rsid w:val="000B12D6"/>
    <w:rsid w:val="000B146D"/>
    <w:rsid w:val="000B1544"/>
    <w:rsid w:val="000B16C3"/>
    <w:rsid w:val="000B1720"/>
    <w:rsid w:val="000B18CB"/>
    <w:rsid w:val="000B1D2C"/>
    <w:rsid w:val="000B1EC7"/>
    <w:rsid w:val="000B1FB4"/>
    <w:rsid w:val="000B1FEE"/>
    <w:rsid w:val="000B23A8"/>
    <w:rsid w:val="000B23AF"/>
    <w:rsid w:val="000B2715"/>
    <w:rsid w:val="000B283B"/>
    <w:rsid w:val="000B287F"/>
    <w:rsid w:val="000B28F9"/>
    <w:rsid w:val="000B2E40"/>
    <w:rsid w:val="000B30BC"/>
    <w:rsid w:val="000B3238"/>
    <w:rsid w:val="000B3476"/>
    <w:rsid w:val="000B37A6"/>
    <w:rsid w:val="000B3871"/>
    <w:rsid w:val="000B3960"/>
    <w:rsid w:val="000B3AF2"/>
    <w:rsid w:val="000B3C1F"/>
    <w:rsid w:val="000B3EDD"/>
    <w:rsid w:val="000B4914"/>
    <w:rsid w:val="000B491C"/>
    <w:rsid w:val="000B4A72"/>
    <w:rsid w:val="000B4BAB"/>
    <w:rsid w:val="000B4BD7"/>
    <w:rsid w:val="000B4C8C"/>
    <w:rsid w:val="000B4D51"/>
    <w:rsid w:val="000B4EA4"/>
    <w:rsid w:val="000B4FE2"/>
    <w:rsid w:val="000B5253"/>
    <w:rsid w:val="000B538C"/>
    <w:rsid w:val="000B5A83"/>
    <w:rsid w:val="000B5AC9"/>
    <w:rsid w:val="000B5C1E"/>
    <w:rsid w:val="000B5DD3"/>
    <w:rsid w:val="000B5FCF"/>
    <w:rsid w:val="000B6506"/>
    <w:rsid w:val="000B66F8"/>
    <w:rsid w:val="000B6B6F"/>
    <w:rsid w:val="000B6CB4"/>
    <w:rsid w:val="000B6DA7"/>
    <w:rsid w:val="000B6FDA"/>
    <w:rsid w:val="000B70E8"/>
    <w:rsid w:val="000B723D"/>
    <w:rsid w:val="000B72C0"/>
    <w:rsid w:val="000B735C"/>
    <w:rsid w:val="000B737B"/>
    <w:rsid w:val="000B7759"/>
    <w:rsid w:val="000B7A44"/>
    <w:rsid w:val="000B7C00"/>
    <w:rsid w:val="000B7C93"/>
    <w:rsid w:val="000B7DAD"/>
    <w:rsid w:val="000C0258"/>
    <w:rsid w:val="000C0273"/>
    <w:rsid w:val="000C02B0"/>
    <w:rsid w:val="000C03C6"/>
    <w:rsid w:val="000C04DD"/>
    <w:rsid w:val="000C057C"/>
    <w:rsid w:val="000C069D"/>
    <w:rsid w:val="000C088E"/>
    <w:rsid w:val="000C0B3E"/>
    <w:rsid w:val="000C0EC0"/>
    <w:rsid w:val="000C0FFE"/>
    <w:rsid w:val="000C1059"/>
    <w:rsid w:val="000C1481"/>
    <w:rsid w:val="000C1800"/>
    <w:rsid w:val="000C1E34"/>
    <w:rsid w:val="000C2194"/>
    <w:rsid w:val="000C26AD"/>
    <w:rsid w:val="000C2F09"/>
    <w:rsid w:val="000C361C"/>
    <w:rsid w:val="000C378E"/>
    <w:rsid w:val="000C3912"/>
    <w:rsid w:val="000C3AB2"/>
    <w:rsid w:val="000C41BF"/>
    <w:rsid w:val="000C423C"/>
    <w:rsid w:val="000C4390"/>
    <w:rsid w:val="000C45BF"/>
    <w:rsid w:val="000C49AA"/>
    <w:rsid w:val="000C4AD4"/>
    <w:rsid w:val="000C4BC1"/>
    <w:rsid w:val="000C4E41"/>
    <w:rsid w:val="000C525D"/>
    <w:rsid w:val="000C5287"/>
    <w:rsid w:val="000C58A8"/>
    <w:rsid w:val="000C5C75"/>
    <w:rsid w:val="000C5D28"/>
    <w:rsid w:val="000C5DA7"/>
    <w:rsid w:val="000C5EEF"/>
    <w:rsid w:val="000C5F03"/>
    <w:rsid w:val="000C6072"/>
    <w:rsid w:val="000C619B"/>
    <w:rsid w:val="000C68BF"/>
    <w:rsid w:val="000C69E6"/>
    <w:rsid w:val="000C6C1E"/>
    <w:rsid w:val="000C6C2F"/>
    <w:rsid w:val="000C6D93"/>
    <w:rsid w:val="000C6D99"/>
    <w:rsid w:val="000C6F63"/>
    <w:rsid w:val="000C7173"/>
    <w:rsid w:val="000C73C8"/>
    <w:rsid w:val="000C774B"/>
    <w:rsid w:val="000C7D6D"/>
    <w:rsid w:val="000D0011"/>
    <w:rsid w:val="000D007B"/>
    <w:rsid w:val="000D01A3"/>
    <w:rsid w:val="000D0322"/>
    <w:rsid w:val="000D065A"/>
    <w:rsid w:val="000D1179"/>
    <w:rsid w:val="000D15FC"/>
    <w:rsid w:val="000D17F0"/>
    <w:rsid w:val="000D199C"/>
    <w:rsid w:val="000D1BFD"/>
    <w:rsid w:val="000D1C4F"/>
    <w:rsid w:val="000D2658"/>
    <w:rsid w:val="000D2678"/>
    <w:rsid w:val="000D2AB9"/>
    <w:rsid w:val="000D2E6F"/>
    <w:rsid w:val="000D2EA7"/>
    <w:rsid w:val="000D2F68"/>
    <w:rsid w:val="000D347E"/>
    <w:rsid w:val="000D391A"/>
    <w:rsid w:val="000D3987"/>
    <w:rsid w:val="000D3A26"/>
    <w:rsid w:val="000D3F5A"/>
    <w:rsid w:val="000D47A6"/>
    <w:rsid w:val="000D4B57"/>
    <w:rsid w:val="000D4D49"/>
    <w:rsid w:val="000D547E"/>
    <w:rsid w:val="000D54C6"/>
    <w:rsid w:val="000D54CF"/>
    <w:rsid w:val="000D5524"/>
    <w:rsid w:val="000D561E"/>
    <w:rsid w:val="000D590C"/>
    <w:rsid w:val="000D5EAF"/>
    <w:rsid w:val="000D5F75"/>
    <w:rsid w:val="000D608D"/>
    <w:rsid w:val="000D6128"/>
    <w:rsid w:val="000D6A2E"/>
    <w:rsid w:val="000D6A49"/>
    <w:rsid w:val="000D6E52"/>
    <w:rsid w:val="000D728D"/>
    <w:rsid w:val="000D72E2"/>
    <w:rsid w:val="000D7525"/>
    <w:rsid w:val="000D7861"/>
    <w:rsid w:val="000D79C4"/>
    <w:rsid w:val="000D7A7B"/>
    <w:rsid w:val="000D7CE0"/>
    <w:rsid w:val="000D7F88"/>
    <w:rsid w:val="000E0009"/>
    <w:rsid w:val="000E00F2"/>
    <w:rsid w:val="000E047F"/>
    <w:rsid w:val="000E06BF"/>
    <w:rsid w:val="000E0A72"/>
    <w:rsid w:val="000E0ABF"/>
    <w:rsid w:val="000E0AEF"/>
    <w:rsid w:val="000E0C98"/>
    <w:rsid w:val="000E0CF2"/>
    <w:rsid w:val="000E0D22"/>
    <w:rsid w:val="000E0DFF"/>
    <w:rsid w:val="000E1320"/>
    <w:rsid w:val="000E155E"/>
    <w:rsid w:val="000E1613"/>
    <w:rsid w:val="000E1762"/>
    <w:rsid w:val="000E1788"/>
    <w:rsid w:val="000E1AAF"/>
    <w:rsid w:val="000E1C23"/>
    <w:rsid w:val="000E1EAD"/>
    <w:rsid w:val="000E22B7"/>
    <w:rsid w:val="000E2333"/>
    <w:rsid w:val="000E2387"/>
    <w:rsid w:val="000E248C"/>
    <w:rsid w:val="000E2D9D"/>
    <w:rsid w:val="000E304B"/>
    <w:rsid w:val="000E3090"/>
    <w:rsid w:val="000E3339"/>
    <w:rsid w:val="000E377A"/>
    <w:rsid w:val="000E3A25"/>
    <w:rsid w:val="000E3CAF"/>
    <w:rsid w:val="000E3DE2"/>
    <w:rsid w:val="000E3EF2"/>
    <w:rsid w:val="000E4125"/>
    <w:rsid w:val="000E4311"/>
    <w:rsid w:val="000E43AE"/>
    <w:rsid w:val="000E45DB"/>
    <w:rsid w:val="000E4605"/>
    <w:rsid w:val="000E49AF"/>
    <w:rsid w:val="000E4B77"/>
    <w:rsid w:val="000E4BB9"/>
    <w:rsid w:val="000E4D03"/>
    <w:rsid w:val="000E4E36"/>
    <w:rsid w:val="000E4F35"/>
    <w:rsid w:val="000E4FA0"/>
    <w:rsid w:val="000E541C"/>
    <w:rsid w:val="000E545A"/>
    <w:rsid w:val="000E5975"/>
    <w:rsid w:val="000E59AC"/>
    <w:rsid w:val="000E5FD8"/>
    <w:rsid w:val="000E61CB"/>
    <w:rsid w:val="000E65F5"/>
    <w:rsid w:val="000E6633"/>
    <w:rsid w:val="000E6690"/>
    <w:rsid w:val="000E7117"/>
    <w:rsid w:val="000E71F4"/>
    <w:rsid w:val="000E7783"/>
    <w:rsid w:val="000E7805"/>
    <w:rsid w:val="000E7F64"/>
    <w:rsid w:val="000E7FA1"/>
    <w:rsid w:val="000F0327"/>
    <w:rsid w:val="000F0AD8"/>
    <w:rsid w:val="000F0B53"/>
    <w:rsid w:val="000F1262"/>
    <w:rsid w:val="000F14BD"/>
    <w:rsid w:val="000F14E6"/>
    <w:rsid w:val="000F16C1"/>
    <w:rsid w:val="000F1A02"/>
    <w:rsid w:val="000F1BE1"/>
    <w:rsid w:val="000F1C15"/>
    <w:rsid w:val="000F1E37"/>
    <w:rsid w:val="000F1F72"/>
    <w:rsid w:val="000F1F7C"/>
    <w:rsid w:val="000F212E"/>
    <w:rsid w:val="000F22FA"/>
    <w:rsid w:val="000F2554"/>
    <w:rsid w:val="000F341A"/>
    <w:rsid w:val="000F36A8"/>
    <w:rsid w:val="000F380D"/>
    <w:rsid w:val="000F40AF"/>
    <w:rsid w:val="000F4181"/>
    <w:rsid w:val="000F428A"/>
    <w:rsid w:val="000F43FF"/>
    <w:rsid w:val="000F44E8"/>
    <w:rsid w:val="000F4653"/>
    <w:rsid w:val="000F4C78"/>
    <w:rsid w:val="000F4CA2"/>
    <w:rsid w:val="000F4F85"/>
    <w:rsid w:val="000F523F"/>
    <w:rsid w:val="000F566F"/>
    <w:rsid w:val="000F5AA8"/>
    <w:rsid w:val="000F5B9E"/>
    <w:rsid w:val="000F5C92"/>
    <w:rsid w:val="000F612E"/>
    <w:rsid w:val="000F636A"/>
    <w:rsid w:val="000F64D9"/>
    <w:rsid w:val="000F657C"/>
    <w:rsid w:val="000F6810"/>
    <w:rsid w:val="000F68C6"/>
    <w:rsid w:val="000F6D56"/>
    <w:rsid w:val="000F6F34"/>
    <w:rsid w:val="000F7267"/>
    <w:rsid w:val="000F7A9D"/>
    <w:rsid w:val="000F7D04"/>
    <w:rsid w:val="0010018B"/>
    <w:rsid w:val="00100578"/>
    <w:rsid w:val="00100707"/>
    <w:rsid w:val="00100FE3"/>
    <w:rsid w:val="001010E7"/>
    <w:rsid w:val="00101229"/>
    <w:rsid w:val="00101256"/>
    <w:rsid w:val="00101606"/>
    <w:rsid w:val="00101E22"/>
    <w:rsid w:val="00101FF6"/>
    <w:rsid w:val="00102005"/>
    <w:rsid w:val="00102100"/>
    <w:rsid w:val="0010257E"/>
    <w:rsid w:val="001026F1"/>
    <w:rsid w:val="00102703"/>
    <w:rsid w:val="00102744"/>
    <w:rsid w:val="001028F5"/>
    <w:rsid w:val="00102953"/>
    <w:rsid w:val="00102989"/>
    <w:rsid w:val="00102A15"/>
    <w:rsid w:val="00102EF2"/>
    <w:rsid w:val="00103381"/>
    <w:rsid w:val="00103391"/>
    <w:rsid w:val="001034C3"/>
    <w:rsid w:val="00103547"/>
    <w:rsid w:val="001037BB"/>
    <w:rsid w:val="001037D7"/>
    <w:rsid w:val="0010390F"/>
    <w:rsid w:val="00103922"/>
    <w:rsid w:val="00103BD8"/>
    <w:rsid w:val="0010423F"/>
    <w:rsid w:val="00104290"/>
    <w:rsid w:val="001043A6"/>
    <w:rsid w:val="001047EE"/>
    <w:rsid w:val="00104D68"/>
    <w:rsid w:val="001052AF"/>
    <w:rsid w:val="00105AD8"/>
    <w:rsid w:val="00105DBF"/>
    <w:rsid w:val="0010601E"/>
    <w:rsid w:val="001064B5"/>
    <w:rsid w:val="001066AF"/>
    <w:rsid w:val="001067ED"/>
    <w:rsid w:val="00106DB5"/>
    <w:rsid w:val="0010734F"/>
    <w:rsid w:val="0010791C"/>
    <w:rsid w:val="001079AD"/>
    <w:rsid w:val="00107D00"/>
    <w:rsid w:val="00107D13"/>
    <w:rsid w:val="00107E99"/>
    <w:rsid w:val="00107F34"/>
    <w:rsid w:val="001100F7"/>
    <w:rsid w:val="00110604"/>
    <w:rsid w:val="001107C8"/>
    <w:rsid w:val="00110868"/>
    <w:rsid w:val="001109F2"/>
    <w:rsid w:val="00110C8F"/>
    <w:rsid w:val="00111035"/>
    <w:rsid w:val="0011110D"/>
    <w:rsid w:val="00111446"/>
    <w:rsid w:val="001117A3"/>
    <w:rsid w:val="00111B10"/>
    <w:rsid w:val="00111E21"/>
    <w:rsid w:val="001120E6"/>
    <w:rsid w:val="00112268"/>
    <w:rsid w:val="00112393"/>
    <w:rsid w:val="001124D3"/>
    <w:rsid w:val="00112655"/>
    <w:rsid w:val="00112B6E"/>
    <w:rsid w:val="00112BF1"/>
    <w:rsid w:val="00112D09"/>
    <w:rsid w:val="00112D4B"/>
    <w:rsid w:val="00112E65"/>
    <w:rsid w:val="001134C9"/>
    <w:rsid w:val="00113809"/>
    <w:rsid w:val="00113908"/>
    <w:rsid w:val="00113922"/>
    <w:rsid w:val="00113962"/>
    <w:rsid w:val="0011397E"/>
    <w:rsid w:val="00113AFC"/>
    <w:rsid w:val="00113CD9"/>
    <w:rsid w:val="00113DD5"/>
    <w:rsid w:val="00114194"/>
    <w:rsid w:val="00114352"/>
    <w:rsid w:val="001145BC"/>
    <w:rsid w:val="00114A31"/>
    <w:rsid w:val="00114A3C"/>
    <w:rsid w:val="00114D13"/>
    <w:rsid w:val="00114FA9"/>
    <w:rsid w:val="0011520D"/>
    <w:rsid w:val="00115490"/>
    <w:rsid w:val="00115592"/>
    <w:rsid w:val="001157CB"/>
    <w:rsid w:val="001161F0"/>
    <w:rsid w:val="0011626F"/>
    <w:rsid w:val="00116636"/>
    <w:rsid w:val="001167F1"/>
    <w:rsid w:val="00116C5C"/>
    <w:rsid w:val="00116DF4"/>
    <w:rsid w:val="0011710E"/>
    <w:rsid w:val="001171C1"/>
    <w:rsid w:val="00117620"/>
    <w:rsid w:val="00117ACA"/>
    <w:rsid w:val="00117B71"/>
    <w:rsid w:val="00117DCF"/>
    <w:rsid w:val="00117E0C"/>
    <w:rsid w:val="00117F04"/>
    <w:rsid w:val="001201A8"/>
    <w:rsid w:val="001202F5"/>
    <w:rsid w:val="00120377"/>
    <w:rsid w:val="0012049B"/>
    <w:rsid w:val="00120514"/>
    <w:rsid w:val="001205AF"/>
    <w:rsid w:val="00120898"/>
    <w:rsid w:val="00120A3B"/>
    <w:rsid w:val="00120F3A"/>
    <w:rsid w:val="00120FBA"/>
    <w:rsid w:val="00121332"/>
    <w:rsid w:val="00121A5C"/>
    <w:rsid w:val="00121D83"/>
    <w:rsid w:val="00121F42"/>
    <w:rsid w:val="00122148"/>
    <w:rsid w:val="0012238B"/>
    <w:rsid w:val="001225C7"/>
    <w:rsid w:val="001228BC"/>
    <w:rsid w:val="00122C10"/>
    <w:rsid w:val="00122C1B"/>
    <w:rsid w:val="00122C99"/>
    <w:rsid w:val="001230E8"/>
    <w:rsid w:val="0012320E"/>
    <w:rsid w:val="0012337A"/>
    <w:rsid w:val="0012354B"/>
    <w:rsid w:val="00123801"/>
    <w:rsid w:val="00123922"/>
    <w:rsid w:val="001239A9"/>
    <w:rsid w:val="001243BC"/>
    <w:rsid w:val="001243CD"/>
    <w:rsid w:val="001247ED"/>
    <w:rsid w:val="00124B3E"/>
    <w:rsid w:val="00124FFE"/>
    <w:rsid w:val="00125210"/>
    <w:rsid w:val="00125462"/>
    <w:rsid w:val="0012556B"/>
    <w:rsid w:val="0012577F"/>
    <w:rsid w:val="001258AD"/>
    <w:rsid w:val="0012595F"/>
    <w:rsid w:val="00125C4C"/>
    <w:rsid w:val="00125F4A"/>
    <w:rsid w:val="00126237"/>
    <w:rsid w:val="001266F5"/>
    <w:rsid w:val="0012689D"/>
    <w:rsid w:val="001268FE"/>
    <w:rsid w:val="001269A9"/>
    <w:rsid w:val="00126A86"/>
    <w:rsid w:val="00126DA6"/>
    <w:rsid w:val="00126DFF"/>
    <w:rsid w:val="00126EAD"/>
    <w:rsid w:val="00126EBD"/>
    <w:rsid w:val="001270FA"/>
    <w:rsid w:val="00127255"/>
    <w:rsid w:val="00127417"/>
    <w:rsid w:val="0012765F"/>
    <w:rsid w:val="0012768C"/>
    <w:rsid w:val="00127728"/>
    <w:rsid w:val="00127C8F"/>
    <w:rsid w:val="00127E0F"/>
    <w:rsid w:val="00127F85"/>
    <w:rsid w:val="0013020F"/>
    <w:rsid w:val="001303B0"/>
    <w:rsid w:val="001304B9"/>
    <w:rsid w:val="0013075E"/>
    <w:rsid w:val="00130A33"/>
    <w:rsid w:val="00130B47"/>
    <w:rsid w:val="00130CEB"/>
    <w:rsid w:val="00130D5B"/>
    <w:rsid w:val="001310F0"/>
    <w:rsid w:val="00131144"/>
    <w:rsid w:val="00131494"/>
    <w:rsid w:val="001319BF"/>
    <w:rsid w:val="00131A35"/>
    <w:rsid w:val="00131C62"/>
    <w:rsid w:val="00131CD2"/>
    <w:rsid w:val="00131D63"/>
    <w:rsid w:val="001320DE"/>
    <w:rsid w:val="00132442"/>
    <w:rsid w:val="00132480"/>
    <w:rsid w:val="001328E6"/>
    <w:rsid w:val="00132A62"/>
    <w:rsid w:val="00132BAE"/>
    <w:rsid w:val="00132E5E"/>
    <w:rsid w:val="001330DD"/>
    <w:rsid w:val="0013313B"/>
    <w:rsid w:val="00133241"/>
    <w:rsid w:val="0013335C"/>
    <w:rsid w:val="0013362E"/>
    <w:rsid w:val="001336AF"/>
    <w:rsid w:val="00133785"/>
    <w:rsid w:val="00133EBC"/>
    <w:rsid w:val="00133F98"/>
    <w:rsid w:val="0013416A"/>
    <w:rsid w:val="001343CD"/>
    <w:rsid w:val="0013463C"/>
    <w:rsid w:val="00134649"/>
    <w:rsid w:val="0013464A"/>
    <w:rsid w:val="00134790"/>
    <w:rsid w:val="001348BF"/>
    <w:rsid w:val="00134C1A"/>
    <w:rsid w:val="00134CC5"/>
    <w:rsid w:val="00134DB4"/>
    <w:rsid w:val="00134DCD"/>
    <w:rsid w:val="00135068"/>
    <w:rsid w:val="001351BB"/>
    <w:rsid w:val="001351F3"/>
    <w:rsid w:val="0013535F"/>
    <w:rsid w:val="001355C9"/>
    <w:rsid w:val="001358C2"/>
    <w:rsid w:val="00135919"/>
    <w:rsid w:val="001359A9"/>
    <w:rsid w:val="00135EB7"/>
    <w:rsid w:val="00136260"/>
    <w:rsid w:val="00136290"/>
    <w:rsid w:val="00136616"/>
    <w:rsid w:val="00136783"/>
    <w:rsid w:val="00136794"/>
    <w:rsid w:val="00136A19"/>
    <w:rsid w:val="00136B0B"/>
    <w:rsid w:val="00136C3C"/>
    <w:rsid w:val="00136EA7"/>
    <w:rsid w:val="00136F95"/>
    <w:rsid w:val="00137624"/>
    <w:rsid w:val="00137F63"/>
    <w:rsid w:val="0014023C"/>
    <w:rsid w:val="001403C4"/>
    <w:rsid w:val="001404DD"/>
    <w:rsid w:val="001406F0"/>
    <w:rsid w:val="00140711"/>
    <w:rsid w:val="001409A2"/>
    <w:rsid w:val="00140CE1"/>
    <w:rsid w:val="001413A9"/>
    <w:rsid w:val="001415A8"/>
    <w:rsid w:val="00141CF2"/>
    <w:rsid w:val="00141E79"/>
    <w:rsid w:val="00142160"/>
    <w:rsid w:val="0014270A"/>
    <w:rsid w:val="00142980"/>
    <w:rsid w:val="001429CE"/>
    <w:rsid w:val="00142A03"/>
    <w:rsid w:val="00142B33"/>
    <w:rsid w:val="00142C70"/>
    <w:rsid w:val="00142C80"/>
    <w:rsid w:val="00143067"/>
    <w:rsid w:val="00143127"/>
    <w:rsid w:val="00143136"/>
    <w:rsid w:val="0014319F"/>
    <w:rsid w:val="00143A3A"/>
    <w:rsid w:val="00143AFA"/>
    <w:rsid w:val="001449E4"/>
    <w:rsid w:val="0014506C"/>
    <w:rsid w:val="00145281"/>
    <w:rsid w:val="001453CB"/>
    <w:rsid w:val="0014578C"/>
    <w:rsid w:val="00145889"/>
    <w:rsid w:val="0014597A"/>
    <w:rsid w:val="001459F5"/>
    <w:rsid w:val="00145AF4"/>
    <w:rsid w:val="001464F4"/>
    <w:rsid w:val="001465E5"/>
    <w:rsid w:val="001465EC"/>
    <w:rsid w:val="00146C70"/>
    <w:rsid w:val="00147117"/>
    <w:rsid w:val="001471B1"/>
    <w:rsid w:val="001473D4"/>
    <w:rsid w:val="001475C3"/>
    <w:rsid w:val="0014767E"/>
    <w:rsid w:val="001476A0"/>
    <w:rsid w:val="00147956"/>
    <w:rsid w:val="00147B06"/>
    <w:rsid w:val="00147B76"/>
    <w:rsid w:val="00147F93"/>
    <w:rsid w:val="0015003F"/>
    <w:rsid w:val="0015026A"/>
    <w:rsid w:val="0015045C"/>
    <w:rsid w:val="001508FC"/>
    <w:rsid w:val="001509B9"/>
    <w:rsid w:val="00150BB5"/>
    <w:rsid w:val="00150BC1"/>
    <w:rsid w:val="00150CCD"/>
    <w:rsid w:val="00150E31"/>
    <w:rsid w:val="0015116E"/>
    <w:rsid w:val="001511F6"/>
    <w:rsid w:val="001514B2"/>
    <w:rsid w:val="0015160C"/>
    <w:rsid w:val="0015162E"/>
    <w:rsid w:val="00151678"/>
    <w:rsid w:val="001517F3"/>
    <w:rsid w:val="0015200E"/>
    <w:rsid w:val="00152017"/>
    <w:rsid w:val="00152110"/>
    <w:rsid w:val="0015215B"/>
    <w:rsid w:val="001521E6"/>
    <w:rsid w:val="0015244F"/>
    <w:rsid w:val="00152632"/>
    <w:rsid w:val="001526FD"/>
    <w:rsid w:val="0015279D"/>
    <w:rsid w:val="0015297E"/>
    <w:rsid w:val="00152FE5"/>
    <w:rsid w:val="00153D2E"/>
    <w:rsid w:val="00153E7D"/>
    <w:rsid w:val="00153F39"/>
    <w:rsid w:val="001540E2"/>
    <w:rsid w:val="00154131"/>
    <w:rsid w:val="00154365"/>
    <w:rsid w:val="001543D5"/>
    <w:rsid w:val="0015495D"/>
    <w:rsid w:val="001549C6"/>
    <w:rsid w:val="00154AF6"/>
    <w:rsid w:val="00154BF3"/>
    <w:rsid w:val="00155039"/>
    <w:rsid w:val="001550A0"/>
    <w:rsid w:val="0015558A"/>
    <w:rsid w:val="001555E5"/>
    <w:rsid w:val="001557C2"/>
    <w:rsid w:val="001558A2"/>
    <w:rsid w:val="0015591E"/>
    <w:rsid w:val="0015591F"/>
    <w:rsid w:val="00155947"/>
    <w:rsid w:val="001559F8"/>
    <w:rsid w:val="00155D93"/>
    <w:rsid w:val="00155E22"/>
    <w:rsid w:val="00156006"/>
    <w:rsid w:val="00156010"/>
    <w:rsid w:val="001560AF"/>
    <w:rsid w:val="001560D8"/>
    <w:rsid w:val="00156681"/>
    <w:rsid w:val="001566B8"/>
    <w:rsid w:val="00156AD4"/>
    <w:rsid w:val="00156FE4"/>
    <w:rsid w:val="0015715D"/>
    <w:rsid w:val="00157825"/>
    <w:rsid w:val="00157A5B"/>
    <w:rsid w:val="00157D82"/>
    <w:rsid w:val="00157F69"/>
    <w:rsid w:val="00157F92"/>
    <w:rsid w:val="001603A7"/>
    <w:rsid w:val="001606EA"/>
    <w:rsid w:val="00160B6C"/>
    <w:rsid w:val="00160B70"/>
    <w:rsid w:val="00160CF7"/>
    <w:rsid w:val="00160D7E"/>
    <w:rsid w:val="00160F64"/>
    <w:rsid w:val="00161332"/>
    <w:rsid w:val="00161386"/>
    <w:rsid w:val="001618EA"/>
    <w:rsid w:val="0016190D"/>
    <w:rsid w:val="00161ECC"/>
    <w:rsid w:val="00161F61"/>
    <w:rsid w:val="001622A9"/>
    <w:rsid w:val="001622AB"/>
    <w:rsid w:val="00162454"/>
    <w:rsid w:val="00162CBC"/>
    <w:rsid w:val="00162E95"/>
    <w:rsid w:val="00163093"/>
    <w:rsid w:val="001632A8"/>
    <w:rsid w:val="001633C2"/>
    <w:rsid w:val="00163700"/>
    <w:rsid w:val="00163A22"/>
    <w:rsid w:val="00164372"/>
    <w:rsid w:val="00164466"/>
    <w:rsid w:val="00164C09"/>
    <w:rsid w:val="0016524C"/>
    <w:rsid w:val="00165445"/>
    <w:rsid w:val="0016571C"/>
    <w:rsid w:val="00165773"/>
    <w:rsid w:val="001659F2"/>
    <w:rsid w:val="00165E85"/>
    <w:rsid w:val="00165EB7"/>
    <w:rsid w:val="00165FAD"/>
    <w:rsid w:val="00166167"/>
    <w:rsid w:val="001661B3"/>
    <w:rsid w:val="0016631B"/>
    <w:rsid w:val="0016679C"/>
    <w:rsid w:val="001667AD"/>
    <w:rsid w:val="00166982"/>
    <w:rsid w:val="001669A7"/>
    <w:rsid w:val="00166A4E"/>
    <w:rsid w:val="00166C25"/>
    <w:rsid w:val="00166DD0"/>
    <w:rsid w:val="00166ED5"/>
    <w:rsid w:val="001671BF"/>
    <w:rsid w:val="00167478"/>
    <w:rsid w:val="00167612"/>
    <w:rsid w:val="00167957"/>
    <w:rsid w:val="00170140"/>
    <w:rsid w:val="001703B3"/>
    <w:rsid w:val="001705E2"/>
    <w:rsid w:val="00170637"/>
    <w:rsid w:val="001708E5"/>
    <w:rsid w:val="00170CA7"/>
    <w:rsid w:val="00170D46"/>
    <w:rsid w:val="00170EB5"/>
    <w:rsid w:val="001710BF"/>
    <w:rsid w:val="001710E3"/>
    <w:rsid w:val="0017110E"/>
    <w:rsid w:val="0017126B"/>
    <w:rsid w:val="00171343"/>
    <w:rsid w:val="001715A6"/>
    <w:rsid w:val="0017191C"/>
    <w:rsid w:val="00171C98"/>
    <w:rsid w:val="0017211C"/>
    <w:rsid w:val="001721C0"/>
    <w:rsid w:val="001725E2"/>
    <w:rsid w:val="00172B8E"/>
    <w:rsid w:val="0017302B"/>
    <w:rsid w:val="0017303B"/>
    <w:rsid w:val="001731B5"/>
    <w:rsid w:val="001731D5"/>
    <w:rsid w:val="001731EA"/>
    <w:rsid w:val="00173322"/>
    <w:rsid w:val="00173357"/>
    <w:rsid w:val="001733D1"/>
    <w:rsid w:val="001734A7"/>
    <w:rsid w:val="001735A1"/>
    <w:rsid w:val="001735F5"/>
    <w:rsid w:val="00173655"/>
    <w:rsid w:val="00173A2D"/>
    <w:rsid w:val="00173AA6"/>
    <w:rsid w:val="00173B58"/>
    <w:rsid w:val="00173CD9"/>
    <w:rsid w:val="00173E7B"/>
    <w:rsid w:val="0017442D"/>
    <w:rsid w:val="00174457"/>
    <w:rsid w:val="001744C5"/>
    <w:rsid w:val="0017456A"/>
    <w:rsid w:val="0017483F"/>
    <w:rsid w:val="00174A1B"/>
    <w:rsid w:val="00174A8F"/>
    <w:rsid w:val="00174E1B"/>
    <w:rsid w:val="00174E54"/>
    <w:rsid w:val="0017550C"/>
    <w:rsid w:val="001755FD"/>
    <w:rsid w:val="00175D82"/>
    <w:rsid w:val="00175DAB"/>
    <w:rsid w:val="00176499"/>
    <w:rsid w:val="0017654E"/>
    <w:rsid w:val="0017697E"/>
    <w:rsid w:val="00176E00"/>
    <w:rsid w:val="00177387"/>
    <w:rsid w:val="001773AD"/>
    <w:rsid w:val="0017756C"/>
    <w:rsid w:val="0017759A"/>
    <w:rsid w:val="001775B8"/>
    <w:rsid w:val="00177625"/>
    <w:rsid w:val="001777F7"/>
    <w:rsid w:val="0017796E"/>
    <w:rsid w:val="00177A1F"/>
    <w:rsid w:val="00177A87"/>
    <w:rsid w:val="001803C9"/>
    <w:rsid w:val="0018046A"/>
    <w:rsid w:val="001805D5"/>
    <w:rsid w:val="00180705"/>
    <w:rsid w:val="00180BF0"/>
    <w:rsid w:val="00180C01"/>
    <w:rsid w:val="00180C58"/>
    <w:rsid w:val="00180DE5"/>
    <w:rsid w:val="00180F9D"/>
    <w:rsid w:val="00181002"/>
    <w:rsid w:val="001812FE"/>
    <w:rsid w:val="00181308"/>
    <w:rsid w:val="00181732"/>
    <w:rsid w:val="001818E3"/>
    <w:rsid w:val="001818EF"/>
    <w:rsid w:val="00181C77"/>
    <w:rsid w:val="00181E14"/>
    <w:rsid w:val="001820F0"/>
    <w:rsid w:val="0018236B"/>
    <w:rsid w:val="00182667"/>
    <w:rsid w:val="00183130"/>
    <w:rsid w:val="00183137"/>
    <w:rsid w:val="001832D4"/>
    <w:rsid w:val="0018339D"/>
    <w:rsid w:val="001835CE"/>
    <w:rsid w:val="00183635"/>
    <w:rsid w:val="00183B00"/>
    <w:rsid w:val="00183BD5"/>
    <w:rsid w:val="00183D83"/>
    <w:rsid w:val="00183F08"/>
    <w:rsid w:val="00184075"/>
    <w:rsid w:val="001844FF"/>
    <w:rsid w:val="00184A36"/>
    <w:rsid w:val="00184AB2"/>
    <w:rsid w:val="00184CD0"/>
    <w:rsid w:val="00185110"/>
    <w:rsid w:val="001855A3"/>
    <w:rsid w:val="0018564A"/>
    <w:rsid w:val="00185693"/>
    <w:rsid w:val="0018577D"/>
    <w:rsid w:val="00185883"/>
    <w:rsid w:val="00185C37"/>
    <w:rsid w:val="00185F53"/>
    <w:rsid w:val="0018629F"/>
    <w:rsid w:val="00186897"/>
    <w:rsid w:val="00186A7F"/>
    <w:rsid w:val="00186ADE"/>
    <w:rsid w:val="00186C34"/>
    <w:rsid w:val="0018707D"/>
    <w:rsid w:val="0018756D"/>
    <w:rsid w:val="001876B7"/>
    <w:rsid w:val="0018784C"/>
    <w:rsid w:val="00187AA7"/>
    <w:rsid w:val="00187AC2"/>
    <w:rsid w:val="00187D5D"/>
    <w:rsid w:val="00190439"/>
    <w:rsid w:val="00190594"/>
    <w:rsid w:val="001907F6"/>
    <w:rsid w:val="00190929"/>
    <w:rsid w:val="001909AB"/>
    <w:rsid w:val="001909F3"/>
    <w:rsid w:val="00190AAD"/>
    <w:rsid w:val="00190D68"/>
    <w:rsid w:val="00190E8E"/>
    <w:rsid w:val="00190FB3"/>
    <w:rsid w:val="0019100B"/>
    <w:rsid w:val="0019109B"/>
    <w:rsid w:val="0019110F"/>
    <w:rsid w:val="00191146"/>
    <w:rsid w:val="0019121E"/>
    <w:rsid w:val="00191487"/>
    <w:rsid w:val="00191601"/>
    <w:rsid w:val="00191627"/>
    <w:rsid w:val="00191712"/>
    <w:rsid w:val="00191795"/>
    <w:rsid w:val="0019187D"/>
    <w:rsid w:val="00191A81"/>
    <w:rsid w:val="00191F0C"/>
    <w:rsid w:val="00191F57"/>
    <w:rsid w:val="00191FF3"/>
    <w:rsid w:val="00192112"/>
    <w:rsid w:val="00192139"/>
    <w:rsid w:val="001921E7"/>
    <w:rsid w:val="001924E4"/>
    <w:rsid w:val="00192667"/>
    <w:rsid w:val="0019301A"/>
    <w:rsid w:val="00193494"/>
    <w:rsid w:val="00193D2E"/>
    <w:rsid w:val="00193DA1"/>
    <w:rsid w:val="00193E2C"/>
    <w:rsid w:val="0019406C"/>
    <w:rsid w:val="0019421B"/>
    <w:rsid w:val="001947F7"/>
    <w:rsid w:val="001949EA"/>
    <w:rsid w:val="00194D72"/>
    <w:rsid w:val="00195109"/>
    <w:rsid w:val="00195258"/>
    <w:rsid w:val="001955C8"/>
    <w:rsid w:val="00195685"/>
    <w:rsid w:val="00195A23"/>
    <w:rsid w:val="00195BF3"/>
    <w:rsid w:val="00195D15"/>
    <w:rsid w:val="00195F22"/>
    <w:rsid w:val="00195FD2"/>
    <w:rsid w:val="001961F4"/>
    <w:rsid w:val="001967CD"/>
    <w:rsid w:val="0019688B"/>
    <w:rsid w:val="001969C8"/>
    <w:rsid w:val="00196B5C"/>
    <w:rsid w:val="00196B72"/>
    <w:rsid w:val="00196C31"/>
    <w:rsid w:val="00196E32"/>
    <w:rsid w:val="00196EA3"/>
    <w:rsid w:val="00197558"/>
    <w:rsid w:val="001977C4"/>
    <w:rsid w:val="00197BC8"/>
    <w:rsid w:val="001A0344"/>
    <w:rsid w:val="001A059E"/>
    <w:rsid w:val="001A07DE"/>
    <w:rsid w:val="001A0815"/>
    <w:rsid w:val="001A09A3"/>
    <w:rsid w:val="001A0B45"/>
    <w:rsid w:val="001A0D2E"/>
    <w:rsid w:val="001A1020"/>
    <w:rsid w:val="001A159C"/>
    <w:rsid w:val="001A160B"/>
    <w:rsid w:val="001A18AF"/>
    <w:rsid w:val="001A2344"/>
    <w:rsid w:val="001A2406"/>
    <w:rsid w:val="001A24B9"/>
    <w:rsid w:val="001A254A"/>
    <w:rsid w:val="001A27DF"/>
    <w:rsid w:val="001A2B39"/>
    <w:rsid w:val="001A2C30"/>
    <w:rsid w:val="001A2C64"/>
    <w:rsid w:val="001A2C9A"/>
    <w:rsid w:val="001A2EDE"/>
    <w:rsid w:val="001A2FA9"/>
    <w:rsid w:val="001A3B45"/>
    <w:rsid w:val="001A3F64"/>
    <w:rsid w:val="001A40A2"/>
    <w:rsid w:val="001A4168"/>
    <w:rsid w:val="001A432C"/>
    <w:rsid w:val="001A47BE"/>
    <w:rsid w:val="001A506F"/>
    <w:rsid w:val="001A55EE"/>
    <w:rsid w:val="001A57AB"/>
    <w:rsid w:val="001A5F3F"/>
    <w:rsid w:val="001A6219"/>
    <w:rsid w:val="001A6280"/>
    <w:rsid w:val="001A666E"/>
    <w:rsid w:val="001A671E"/>
    <w:rsid w:val="001A6D25"/>
    <w:rsid w:val="001A6D36"/>
    <w:rsid w:val="001A6FC3"/>
    <w:rsid w:val="001A700D"/>
    <w:rsid w:val="001A739B"/>
    <w:rsid w:val="001A75B2"/>
    <w:rsid w:val="001A78D1"/>
    <w:rsid w:val="001A7D19"/>
    <w:rsid w:val="001B0437"/>
    <w:rsid w:val="001B058E"/>
    <w:rsid w:val="001B062E"/>
    <w:rsid w:val="001B0CD6"/>
    <w:rsid w:val="001B0D01"/>
    <w:rsid w:val="001B0D61"/>
    <w:rsid w:val="001B106C"/>
    <w:rsid w:val="001B1416"/>
    <w:rsid w:val="001B1588"/>
    <w:rsid w:val="001B163E"/>
    <w:rsid w:val="001B18AA"/>
    <w:rsid w:val="001B19CA"/>
    <w:rsid w:val="001B1B36"/>
    <w:rsid w:val="001B2273"/>
    <w:rsid w:val="001B2505"/>
    <w:rsid w:val="001B261B"/>
    <w:rsid w:val="001B28E4"/>
    <w:rsid w:val="001B29B3"/>
    <w:rsid w:val="001B2B31"/>
    <w:rsid w:val="001B2F77"/>
    <w:rsid w:val="001B2FBE"/>
    <w:rsid w:val="001B3526"/>
    <w:rsid w:val="001B37FC"/>
    <w:rsid w:val="001B3A6E"/>
    <w:rsid w:val="001B3BB3"/>
    <w:rsid w:val="001B41D1"/>
    <w:rsid w:val="001B4375"/>
    <w:rsid w:val="001B46A4"/>
    <w:rsid w:val="001B4A8E"/>
    <w:rsid w:val="001B4AAC"/>
    <w:rsid w:val="001B4AD2"/>
    <w:rsid w:val="001B4C70"/>
    <w:rsid w:val="001B4CA2"/>
    <w:rsid w:val="001B5274"/>
    <w:rsid w:val="001B539E"/>
    <w:rsid w:val="001B540D"/>
    <w:rsid w:val="001B54E2"/>
    <w:rsid w:val="001B56D0"/>
    <w:rsid w:val="001B5A8E"/>
    <w:rsid w:val="001B5AF7"/>
    <w:rsid w:val="001B5CF0"/>
    <w:rsid w:val="001B5E06"/>
    <w:rsid w:val="001B5E62"/>
    <w:rsid w:val="001B6073"/>
    <w:rsid w:val="001B62B4"/>
    <w:rsid w:val="001B62FF"/>
    <w:rsid w:val="001B6329"/>
    <w:rsid w:val="001B64F5"/>
    <w:rsid w:val="001B689D"/>
    <w:rsid w:val="001B6A4A"/>
    <w:rsid w:val="001B6A5C"/>
    <w:rsid w:val="001B6B20"/>
    <w:rsid w:val="001B6FA2"/>
    <w:rsid w:val="001B731C"/>
    <w:rsid w:val="001B732D"/>
    <w:rsid w:val="001B7BCA"/>
    <w:rsid w:val="001B7E96"/>
    <w:rsid w:val="001C0162"/>
    <w:rsid w:val="001C0546"/>
    <w:rsid w:val="001C0B64"/>
    <w:rsid w:val="001C13DC"/>
    <w:rsid w:val="001C15FE"/>
    <w:rsid w:val="001C18A8"/>
    <w:rsid w:val="001C196F"/>
    <w:rsid w:val="001C1E13"/>
    <w:rsid w:val="001C21EA"/>
    <w:rsid w:val="001C22D6"/>
    <w:rsid w:val="001C236A"/>
    <w:rsid w:val="001C23CC"/>
    <w:rsid w:val="001C27C6"/>
    <w:rsid w:val="001C27DD"/>
    <w:rsid w:val="001C2B16"/>
    <w:rsid w:val="001C2B52"/>
    <w:rsid w:val="001C2DF4"/>
    <w:rsid w:val="001C2E0C"/>
    <w:rsid w:val="001C2E23"/>
    <w:rsid w:val="001C3060"/>
    <w:rsid w:val="001C32F9"/>
    <w:rsid w:val="001C350E"/>
    <w:rsid w:val="001C39C6"/>
    <w:rsid w:val="001C3D35"/>
    <w:rsid w:val="001C3EC9"/>
    <w:rsid w:val="001C3FC2"/>
    <w:rsid w:val="001C40CF"/>
    <w:rsid w:val="001C4234"/>
    <w:rsid w:val="001C4790"/>
    <w:rsid w:val="001C480C"/>
    <w:rsid w:val="001C4C9F"/>
    <w:rsid w:val="001C4DAC"/>
    <w:rsid w:val="001C4EE1"/>
    <w:rsid w:val="001C5008"/>
    <w:rsid w:val="001C51F2"/>
    <w:rsid w:val="001C53B7"/>
    <w:rsid w:val="001C5483"/>
    <w:rsid w:val="001C55FC"/>
    <w:rsid w:val="001C5644"/>
    <w:rsid w:val="001C5686"/>
    <w:rsid w:val="001C5CC0"/>
    <w:rsid w:val="001C5D8B"/>
    <w:rsid w:val="001C6043"/>
    <w:rsid w:val="001C618B"/>
    <w:rsid w:val="001C61AF"/>
    <w:rsid w:val="001C6328"/>
    <w:rsid w:val="001C64B3"/>
    <w:rsid w:val="001C6616"/>
    <w:rsid w:val="001C6791"/>
    <w:rsid w:val="001C680C"/>
    <w:rsid w:val="001C6E40"/>
    <w:rsid w:val="001C6EE0"/>
    <w:rsid w:val="001C7999"/>
    <w:rsid w:val="001C7A86"/>
    <w:rsid w:val="001C7BAE"/>
    <w:rsid w:val="001C7C70"/>
    <w:rsid w:val="001C7D09"/>
    <w:rsid w:val="001C7E3F"/>
    <w:rsid w:val="001C7E77"/>
    <w:rsid w:val="001C7EFE"/>
    <w:rsid w:val="001D00B5"/>
    <w:rsid w:val="001D04AD"/>
    <w:rsid w:val="001D04BF"/>
    <w:rsid w:val="001D0666"/>
    <w:rsid w:val="001D066D"/>
    <w:rsid w:val="001D0713"/>
    <w:rsid w:val="001D07B8"/>
    <w:rsid w:val="001D09DD"/>
    <w:rsid w:val="001D0BB4"/>
    <w:rsid w:val="001D0DB4"/>
    <w:rsid w:val="001D110B"/>
    <w:rsid w:val="001D1132"/>
    <w:rsid w:val="001D12FA"/>
    <w:rsid w:val="001D133E"/>
    <w:rsid w:val="001D1369"/>
    <w:rsid w:val="001D13C1"/>
    <w:rsid w:val="001D164E"/>
    <w:rsid w:val="001D1AF3"/>
    <w:rsid w:val="001D2083"/>
    <w:rsid w:val="001D2272"/>
    <w:rsid w:val="001D25C4"/>
    <w:rsid w:val="001D26BA"/>
    <w:rsid w:val="001D2735"/>
    <w:rsid w:val="001D2841"/>
    <w:rsid w:val="001D2970"/>
    <w:rsid w:val="001D2A71"/>
    <w:rsid w:val="001D2A8B"/>
    <w:rsid w:val="001D2F57"/>
    <w:rsid w:val="001D3246"/>
    <w:rsid w:val="001D39CA"/>
    <w:rsid w:val="001D3A02"/>
    <w:rsid w:val="001D3B28"/>
    <w:rsid w:val="001D3C56"/>
    <w:rsid w:val="001D3ECF"/>
    <w:rsid w:val="001D4001"/>
    <w:rsid w:val="001D48C3"/>
    <w:rsid w:val="001D4D08"/>
    <w:rsid w:val="001D5039"/>
    <w:rsid w:val="001D5986"/>
    <w:rsid w:val="001D5D2A"/>
    <w:rsid w:val="001D6691"/>
    <w:rsid w:val="001D68CB"/>
    <w:rsid w:val="001D6C95"/>
    <w:rsid w:val="001D6EE0"/>
    <w:rsid w:val="001D6F55"/>
    <w:rsid w:val="001D6FB5"/>
    <w:rsid w:val="001D70EE"/>
    <w:rsid w:val="001D72ED"/>
    <w:rsid w:val="001D76AE"/>
    <w:rsid w:val="001D76AF"/>
    <w:rsid w:val="001D7A19"/>
    <w:rsid w:val="001D7F15"/>
    <w:rsid w:val="001E01D4"/>
    <w:rsid w:val="001E06C1"/>
    <w:rsid w:val="001E0727"/>
    <w:rsid w:val="001E0734"/>
    <w:rsid w:val="001E0DB9"/>
    <w:rsid w:val="001E0E90"/>
    <w:rsid w:val="001E129F"/>
    <w:rsid w:val="001E12E0"/>
    <w:rsid w:val="001E14E0"/>
    <w:rsid w:val="001E1947"/>
    <w:rsid w:val="001E1B23"/>
    <w:rsid w:val="001E1D5D"/>
    <w:rsid w:val="001E1DFE"/>
    <w:rsid w:val="001E1E61"/>
    <w:rsid w:val="001E2002"/>
    <w:rsid w:val="001E253C"/>
    <w:rsid w:val="001E2C63"/>
    <w:rsid w:val="001E2D6B"/>
    <w:rsid w:val="001E2FFD"/>
    <w:rsid w:val="001E30AE"/>
    <w:rsid w:val="001E30D0"/>
    <w:rsid w:val="001E3114"/>
    <w:rsid w:val="001E3359"/>
    <w:rsid w:val="001E36A6"/>
    <w:rsid w:val="001E36BF"/>
    <w:rsid w:val="001E3707"/>
    <w:rsid w:val="001E3A2D"/>
    <w:rsid w:val="001E3A52"/>
    <w:rsid w:val="001E3AB3"/>
    <w:rsid w:val="001E3C1E"/>
    <w:rsid w:val="001E3C90"/>
    <w:rsid w:val="001E3E12"/>
    <w:rsid w:val="001E3FB7"/>
    <w:rsid w:val="001E4115"/>
    <w:rsid w:val="001E4216"/>
    <w:rsid w:val="001E42B0"/>
    <w:rsid w:val="001E4459"/>
    <w:rsid w:val="001E44F2"/>
    <w:rsid w:val="001E4C0A"/>
    <w:rsid w:val="001E4CF8"/>
    <w:rsid w:val="001E4D7D"/>
    <w:rsid w:val="001E4E25"/>
    <w:rsid w:val="001E4ECB"/>
    <w:rsid w:val="001E51E8"/>
    <w:rsid w:val="001E55E8"/>
    <w:rsid w:val="001E5E4E"/>
    <w:rsid w:val="001E5F44"/>
    <w:rsid w:val="001E6008"/>
    <w:rsid w:val="001E650E"/>
    <w:rsid w:val="001E652D"/>
    <w:rsid w:val="001E6634"/>
    <w:rsid w:val="001E680F"/>
    <w:rsid w:val="001E682B"/>
    <w:rsid w:val="001E6A97"/>
    <w:rsid w:val="001E6C1A"/>
    <w:rsid w:val="001E75CD"/>
    <w:rsid w:val="001E781E"/>
    <w:rsid w:val="001F047F"/>
    <w:rsid w:val="001F0676"/>
    <w:rsid w:val="001F0FC3"/>
    <w:rsid w:val="001F1013"/>
    <w:rsid w:val="001F1118"/>
    <w:rsid w:val="001F1218"/>
    <w:rsid w:val="001F1249"/>
    <w:rsid w:val="001F1A49"/>
    <w:rsid w:val="001F1A4B"/>
    <w:rsid w:val="001F1B24"/>
    <w:rsid w:val="001F1EBC"/>
    <w:rsid w:val="001F208A"/>
    <w:rsid w:val="001F2103"/>
    <w:rsid w:val="001F243C"/>
    <w:rsid w:val="001F2730"/>
    <w:rsid w:val="001F2888"/>
    <w:rsid w:val="001F2BC7"/>
    <w:rsid w:val="001F2CFC"/>
    <w:rsid w:val="001F2EF9"/>
    <w:rsid w:val="001F3282"/>
    <w:rsid w:val="001F3631"/>
    <w:rsid w:val="001F36B9"/>
    <w:rsid w:val="001F3B8D"/>
    <w:rsid w:val="001F3DC9"/>
    <w:rsid w:val="001F407F"/>
    <w:rsid w:val="001F4106"/>
    <w:rsid w:val="001F4246"/>
    <w:rsid w:val="001F432D"/>
    <w:rsid w:val="001F4345"/>
    <w:rsid w:val="001F4459"/>
    <w:rsid w:val="001F4531"/>
    <w:rsid w:val="001F4906"/>
    <w:rsid w:val="001F4C34"/>
    <w:rsid w:val="001F5023"/>
    <w:rsid w:val="001F51F0"/>
    <w:rsid w:val="001F5335"/>
    <w:rsid w:val="001F5356"/>
    <w:rsid w:val="001F55FD"/>
    <w:rsid w:val="001F5812"/>
    <w:rsid w:val="001F5D50"/>
    <w:rsid w:val="001F6318"/>
    <w:rsid w:val="001F6394"/>
    <w:rsid w:val="001F63A2"/>
    <w:rsid w:val="001F6409"/>
    <w:rsid w:val="001F64A0"/>
    <w:rsid w:val="001F6546"/>
    <w:rsid w:val="001F6820"/>
    <w:rsid w:val="001F685A"/>
    <w:rsid w:val="001F6B2F"/>
    <w:rsid w:val="001F6C5D"/>
    <w:rsid w:val="001F766F"/>
    <w:rsid w:val="001F78DB"/>
    <w:rsid w:val="001F798B"/>
    <w:rsid w:val="001F7B92"/>
    <w:rsid w:val="001F7BCF"/>
    <w:rsid w:val="001F7C2D"/>
    <w:rsid w:val="001F7CFB"/>
    <w:rsid w:val="001F7E13"/>
    <w:rsid w:val="001F7F1B"/>
    <w:rsid w:val="00200063"/>
    <w:rsid w:val="002001A1"/>
    <w:rsid w:val="002003E5"/>
    <w:rsid w:val="00200423"/>
    <w:rsid w:val="0020056E"/>
    <w:rsid w:val="00200689"/>
    <w:rsid w:val="002008AB"/>
    <w:rsid w:val="00200A15"/>
    <w:rsid w:val="00200A56"/>
    <w:rsid w:val="00200ADB"/>
    <w:rsid w:val="00200CC1"/>
    <w:rsid w:val="00200F7D"/>
    <w:rsid w:val="0020143E"/>
    <w:rsid w:val="00201D23"/>
    <w:rsid w:val="0020231F"/>
    <w:rsid w:val="00202455"/>
    <w:rsid w:val="002024B3"/>
    <w:rsid w:val="002026FD"/>
    <w:rsid w:val="00202848"/>
    <w:rsid w:val="00202899"/>
    <w:rsid w:val="00202DF3"/>
    <w:rsid w:val="00202E33"/>
    <w:rsid w:val="00202E87"/>
    <w:rsid w:val="00202E96"/>
    <w:rsid w:val="0020320E"/>
    <w:rsid w:val="0020330C"/>
    <w:rsid w:val="00203891"/>
    <w:rsid w:val="002038B9"/>
    <w:rsid w:val="00203D59"/>
    <w:rsid w:val="00203DA3"/>
    <w:rsid w:val="00203E67"/>
    <w:rsid w:val="00203F94"/>
    <w:rsid w:val="00203FE3"/>
    <w:rsid w:val="00204106"/>
    <w:rsid w:val="002043ED"/>
    <w:rsid w:val="002045B3"/>
    <w:rsid w:val="00204675"/>
    <w:rsid w:val="002053E1"/>
    <w:rsid w:val="002053FE"/>
    <w:rsid w:val="002054EA"/>
    <w:rsid w:val="002056A1"/>
    <w:rsid w:val="002056E4"/>
    <w:rsid w:val="002057A6"/>
    <w:rsid w:val="00205833"/>
    <w:rsid w:val="002058A3"/>
    <w:rsid w:val="002058F0"/>
    <w:rsid w:val="00205BC0"/>
    <w:rsid w:val="002061F9"/>
    <w:rsid w:val="00206448"/>
    <w:rsid w:val="00206568"/>
    <w:rsid w:val="00206595"/>
    <w:rsid w:val="00206AF8"/>
    <w:rsid w:val="00206B05"/>
    <w:rsid w:val="00206F44"/>
    <w:rsid w:val="0020754A"/>
    <w:rsid w:val="00207715"/>
    <w:rsid w:val="0020781A"/>
    <w:rsid w:val="002078EB"/>
    <w:rsid w:val="00207EAC"/>
    <w:rsid w:val="00207FEA"/>
    <w:rsid w:val="0021007D"/>
    <w:rsid w:val="0021046F"/>
    <w:rsid w:val="002106B3"/>
    <w:rsid w:val="002107DD"/>
    <w:rsid w:val="002108E7"/>
    <w:rsid w:val="002109F8"/>
    <w:rsid w:val="00210E4C"/>
    <w:rsid w:val="00210E8D"/>
    <w:rsid w:val="00211127"/>
    <w:rsid w:val="002113C5"/>
    <w:rsid w:val="00211A54"/>
    <w:rsid w:val="00211CC5"/>
    <w:rsid w:val="00211D9C"/>
    <w:rsid w:val="00211E0A"/>
    <w:rsid w:val="00211EBA"/>
    <w:rsid w:val="00212207"/>
    <w:rsid w:val="002122D5"/>
    <w:rsid w:val="0021235B"/>
    <w:rsid w:val="00212486"/>
    <w:rsid w:val="002125CA"/>
    <w:rsid w:val="00212623"/>
    <w:rsid w:val="0021264E"/>
    <w:rsid w:val="00213152"/>
    <w:rsid w:val="002131F4"/>
    <w:rsid w:val="002137E3"/>
    <w:rsid w:val="00213BE4"/>
    <w:rsid w:val="00213DC6"/>
    <w:rsid w:val="00214009"/>
    <w:rsid w:val="0021411C"/>
    <w:rsid w:val="002142BA"/>
    <w:rsid w:val="00214385"/>
    <w:rsid w:val="002145EA"/>
    <w:rsid w:val="00214A5B"/>
    <w:rsid w:val="00214B30"/>
    <w:rsid w:val="00214B5C"/>
    <w:rsid w:val="00214C41"/>
    <w:rsid w:val="00214CB3"/>
    <w:rsid w:val="00214DC0"/>
    <w:rsid w:val="00214DFC"/>
    <w:rsid w:val="00214E4A"/>
    <w:rsid w:val="00215066"/>
    <w:rsid w:val="0021516D"/>
    <w:rsid w:val="00215262"/>
    <w:rsid w:val="0021582E"/>
    <w:rsid w:val="0021586B"/>
    <w:rsid w:val="00215A28"/>
    <w:rsid w:val="00215C6F"/>
    <w:rsid w:val="00215F11"/>
    <w:rsid w:val="002161C2"/>
    <w:rsid w:val="00216244"/>
    <w:rsid w:val="00216990"/>
    <w:rsid w:val="00216A2F"/>
    <w:rsid w:val="00216B09"/>
    <w:rsid w:val="00216C0C"/>
    <w:rsid w:val="00216CD5"/>
    <w:rsid w:val="00216E3B"/>
    <w:rsid w:val="00216E91"/>
    <w:rsid w:val="0021739E"/>
    <w:rsid w:val="0021757F"/>
    <w:rsid w:val="0021793E"/>
    <w:rsid w:val="00217A85"/>
    <w:rsid w:val="00217D7C"/>
    <w:rsid w:val="00217FB7"/>
    <w:rsid w:val="002200F3"/>
    <w:rsid w:val="0022035D"/>
    <w:rsid w:val="00220394"/>
    <w:rsid w:val="0022047C"/>
    <w:rsid w:val="002204E3"/>
    <w:rsid w:val="00220647"/>
    <w:rsid w:val="0022067B"/>
    <w:rsid w:val="00220733"/>
    <w:rsid w:val="002207AD"/>
    <w:rsid w:val="002207FE"/>
    <w:rsid w:val="0022092F"/>
    <w:rsid w:val="00220AAA"/>
    <w:rsid w:val="00220D28"/>
    <w:rsid w:val="00220DB1"/>
    <w:rsid w:val="00220DBF"/>
    <w:rsid w:val="00220E9F"/>
    <w:rsid w:val="00221198"/>
    <w:rsid w:val="00221212"/>
    <w:rsid w:val="00221247"/>
    <w:rsid w:val="002213BB"/>
    <w:rsid w:val="00221712"/>
    <w:rsid w:val="002218AE"/>
    <w:rsid w:val="00221CF3"/>
    <w:rsid w:val="002221B4"/>
    <w:rsid w:val="002223A6"/>
    <w:rsid w:val="0022258F"/>
    <w:rsid w:val="00222979"/>
    <w:rsid w:val="00222B67"/>
    <w:rsid w:val="00222BB9"/>
    <w:rsid w:val="0022384D"/>
    <w:rsid w:val="00223933"/>
    <w:rsid w:val="00223CBD"/>
    <w:rsid w:val="002240DA"/>
    <w:rsid w:val="0022418B"/>
    <w:rsid w:val="00224499"/>
    <w:rsid w:val="00224C26"/>
    <w:rsid w:val="00224C42"/>
    <w:rsid w:val="00224C95"/>
    <w:rsid w:val="0022502B"/>
    <w:rsid w:val="002253D4"/>
    <w:rsid w:val="00225478"/>
    <w:rsid w:val="00225574"/>
    <w:rsid w:val="00225597"/>
    <w:rsid w:val="002257FA"/>
    <w:rsid w:val="0022597A"/>
    <w:rsid w:val="00226004"/>
    <w:rsid w:val="0022600B"/>
    <w:rsid w:val="002261C8"/>
    <w:rsid w:val="002261ED"/>
    <w:rsid w:val="002264AB"/>
    <w:rsid w:val="002265B1"/>
    <w:rsid w:val="00226791"/>
    <w:rsid w:val="00226872"/>
    <w:rsid w:val="00226C89"/>
    <w:rsid w:val="002272AC"/>
    <w:rsid w:val="0022744A"/>
    <w:rsid w:val="00227485"/>
    <w:rsid w:val="0022764C"/>
    <w:rsid w:val="002276A4"/>
    <w:rsid w:val="00227868"/>
    <w:rsid w:val="00227AFB"/>
    <w:rsid w:val="00227C92"/>
    <w:rsid w:val="00227D1C"/>
    <w:rsid w:val="00227DD9"/>
    <w:rsid w:val="00227E15"/>
    <w:rsid w:val="00227EB5"/>
    <w:rsid w:val="00227F6D"/>
    <w:rsid w:val="002300DC"/>
    <w:rsid w:val="00230113"/>
    <w:rsid w:val="00230126"/>
    <w:rsid w:val="00230149"/>
    <w:rsid w:val="0023064C"/>
    <w:rsid w:val="00230AF6"/>
    <w:rsid w:val="00230CBC"/>
    <w:rsid w:val="00231312"/>
    <w:rsid w:val="00231677"/>
    <w:rsid w:val="002317D7"/>
    <w:rsid w:val="0023185A"/>
    <w:rsid w:val="00231CA3"/>
    <w:rsid w:val="00231CE0"/>
    <w:rsid w:val="00231DE5"/>
    <w:rsid w:val="00232305"/>
    <w:rsid w:val="002327A9"/>
    <w:rsid w:val="00232A26"/>
    <w:rsid w:val="00232AFD"/>
    <w:rsid w:val="00232B1E"/>
    <w:rsid w:val="00232EB1"/>
    <w:rsid w:val="002332DD"/>
    <w:rsid w:val="002333B5"/>
    <w:rsid w:val="002333D5"/>
    <w:rsid w:val="002335E0"/>
    <w:rsid w:val="00233647"/>
    <w:rsid w:val="002336EB"/>
    <w:rsid w:val="00233B1F"/>
    <w:rsid w:val="0023409D"/>
    <w:rsid w:val="002342A6"/>
    <w:rsid w:val="00234522"/>
    <w:rsid w:val="00234614"/>
    <w:rsid w:val="002346E5"/>
    <w:rsid w:val="0023472E"/>
    <w:rsid w:val="002347AE"/>
    <w:rsid w:val="00234879"/>
    <w:rsid w:val="00234A46"/>
    <w:rsid w:val="00234A78"/>
    <w:rsid w:val="00234ADF"/>
    <w:rsid w:val="00234AE1"/>
    <w:rsid w:val="00234C8E"/>
    <w:rsid w:val="002356FD"/>
    <w:rsid w:val="002357EF"/>
    <w:rsid w:val="00235C24"/>
    <w:rsid w:val="00235F6C"/>
    <w:rsid w:val="00236306"/>
    <w:rsid w:val="00236316"/>
    <w:rsid w:val="0023631B"/>
    <w:rsid w:val="002363E4"/>
    <w:rsid w:val="0023641F"/>
    <w:rsid w:val="002369B0"/>
    <w:rsid w:val="00236C15"/>
    <w:rsid w:val="00236CEA"/>
    <w:rsid w:val="00236F7A"/>
    <w:rsid w:val="00237261"/>
    <w:rsid w:val="00237598"/>
    <w:rsid w:val="002376FD"/>
    <w:rsid w:val="00237781"/>
    <w:rsid w:val="00237AED"/>
    <w:rsid w:val="002402CB"/>
    <w:rsid w:val="002402D1"/>
    <w:rsid w:val="002402D8"/>
    <w:rsid w:val="0024031B"/>
    <w:rsid w:val="002404D4"/>
    <w:rsid w:val="00240731"/>
    <w:rsid w:val="002407CD"/>
    <w:rsid w:val="0024082E"/>
    <w:rsid w:val="0024089E"/>
    <w:rsid w:val="00240BAB"/>
    <w:rsid w:val="00240C53"/>
    <w:rsid w:val="00240E30"/>
    <w:rsid w:val="00240E7A"/>
    <w:rsid w:val="00240EC5"/>
    <w:rsid w:val="00240F4D"/>
    <w:rsid w:val="0024122F"/>
    <w:rsid w:val="0024147B"/>
    <w:rsid w:val="00241927"/>
    <w:rsid w:val="00241AE1"/>
    <w:rsid w:val="00241C1C"/>
    <w:rsid w:val="00241C4C"/>
    <w:rsid w:val="00241EB4"/>
    <w:rsid w:val="00241FA5"/>
    <w:rsid w:val="00241FE6"/>
    <w:rsid w:val="002420E5"/>
    <w:rsid w:val="00242721"/>
    <w:rsid w:val="002429CE"/>
    <w:rsid w:val="00242B3D"/>
    <w:rsid w:val="00242C46"/>
    <w:rsid w:val="00242D08"/>
    <w:rsid w:val="00242DCB"/>
    <w:rsid w:val="00243036"/>
    <w:rsid w:val="00243362"/>
    <w:rsid w:val="0024366F"/>
    <w:rsid w:val="002436A7"/>
    <w:rsid w:val="00243B76"/>
    <w:rsid w:val="00243EF1"/>
    <w:rsid w:val="00244124"/>
    <w:rsid w:val="00244135"/>
    <w:rsid w:val="00244224"/>
    <w:rsid w:val="002443A0"/>
    <w:rsid w:val="00244651"/>
    <w:rsid w:val="00244658"/>
    <w:rsid w:val="00244697"/>
    <w:rsid w:val="002447F6"/>
    <w:rsid w:val="002448E2"/>
    <w:rsid w:val="0024491F"/>
    <w:rsid w:val="00244982"/>
    <w:rsid w:val="00244A4B"/>
    <w:rsid w:val="00244C3E"/>
    <w:rsid w:val="00245018"/>
    <w:rsid w:val="0024508E"/>
    <w:rsid w:val="00245108"/>
    <w:rsid w:val="0024519F"/>
    <w:rsid w:val="002453BD"/>
    <w:rsid w:val="00245AA9"/>
    <w:rsid w:val="00245AC6"/>
    <w:rsid w:val="00245C51"/>
    <w:rsid w:val="00245D3A"/>
    <w:rsid w:val="00245F2C"/>
    <w:rsid w:val="0024601B"/>
    <w:rsid w:val="002460C8"/>
    <w:rsid w:val="00246234"/>
    <w:rsid w:val="00246257"/>
    <w:rsid w:val="00246264"/>
    <w:rsid w:val="0024656C"/>
    <w:rsid w:val="00246823"/>
    <w:rsid w:val="00246934"/>
    <w:rsid w:val="00246A05"/>
    <w:rsid w:val="00246B01"/>
    <w:rsid w:val="00246CE0"/>
    <w:rsid w:val="00246EF8"/>
    <w:rsid w:val="00246F38"/>
    <w:rsid w:val="002470FA"/>
    <w:rsid w:val="002472F7"/>
    <w:rsid w:val="0024739D"/>
    <w:rsid w:val="0024746A"/>
    <w:rsid w:val="002474F0"/>
    <w:rsid w:val="0024759B"/>
    <w:rsid w:val="0024759D"/>
    <w:rsid w:val="0024761B"/>
    <w:rsid w:val="00247710"/>
    <w:rsid w:val="002477A8"/>
    <w:rsid w:val="00247BAE"/>
    <w:rsid w:val="00247BD2"/>
    <w:rsid w:val="002500BC"/>
    <w:rsid w:val="0025086C"/>
    <w:rsid w:val="00250902"/>
    <w:rsid w:val="00250955"/>
    <w:rsid w:val="00250D9E"/>
    <w:rsid w:val="00250E69"/>
    <w:rsid w:val="00250F38"/>
    <w:rsid w:val="00250F6D"/>
    <w:rsid w:val="0025100D"/>
    <w:rsid w:val="0025139E"/>
    <w:rsid w:val="00251540"/>
    <w:rsid w:val="0025179A"/>
    <w:rsid w:val="00251B5F"/>
    <w:rsid w:val="00251D14"/>
    <w:rsid w:val="00251E0E"/>
    <w:rsid w:val="00251EBB"/>
    <w:rsid w:val="00252116"/>
    <w:rsid w:val="002521D1"/>
    <w:rsid w:val="0025291B"/>
    <w:rsid w:val="00252CEF"/>
    <w:rsid w:val="00252FFD"/>
    <w:rsid w:val="0025305A"/>
    <w:rsid w:val="0025332F"/>
    <w:rsid w:val="00253415"/>
    <w:rsid w:val="00253B3F"/>
    <w:rsid w:val="00253D80"/>
    <w:rsid w:val="002540E9"/>
    <w:rsid w:val="0025422A"/>
    <w:rsid w:val="0025430A"/>
    <w:rsid w:val="00254686"/>
    <w:rsid w:val="00254842"/>
    <w:rsid w:val="00254BDB"/>
    <w:rsid w:val="00254C62"/>
    <w:rsid w:val="00254FA7"/>
    <w:rsid w:val="0025526A"/>
    <w:rsid w:val="00255366"/>
    <w:rsid w:val="002555E4"/>
    <w:rsid w:val="00255BF5"/>
    <w:rsid w:val="00255C63"/>
    <w:rsid w:val="00255E02"/>
    <w:rsid w:val="0025611F"/>
    <w:rsid w:val="00256272"/>
    <w:rsid w:val="0025638D"/>
    <w:rsid w:val="00256668"/>
    <w:rsid w:val="00256690"/>
    <w:rsid w:val="002568FE"/>
    <w:rsid w:val="0025691D"/>
    <w:rsid w:val="00256B98"/>
    <w:rsid w:val="00256BB4"/>
    <w:rsid w:val="00256CFB"/>
    <w:rsid w:val="00256E53"/>
    <w:rsid w:val="00256E60"/>
    <w:rsid w:val="00256E74"/>
    <w:rsid w:val="00256F54"/>
    <w:rsid w:val="00257182"/>
    <w:rsid w:val="0025728C"/>
    <w:rsid w:val="00257342"/>
    <w:rsid w:val="00257474"/>
    <w:rsid w:val="002577C2"/>
    <w:rsid w:val="002578F5"/>
    <w:rsid w:val="00257A3B"/>
    <w:rsid w:val="00257BD4"/>
    <w:rsid w:val="00257D13"/>
    <w:rsid w:val="00257F67"/>
    <w:rsid w:val="00257F8C"/>
    <w:rsid w:val="00257FA8"/>
    <w:rsid w:val="0026010C"/>
    <w:rsid w:val="0026051D"/>
    <w:rsid w:val="00260760"/>
    <w:rsid w:val="00260809"/>
    <w:rsid w:val="00260BB3"/>
    <w:rsid w:val="00260D2C"/>
    <w:rsid w:val="00260DF0"/>
    <w:rsid w:val="00260E75"/>
    <w:rsid w:val="00261159"/>
    <w:rsid w:val="0026140D"/>
    <w:rsid w:val="002614F4"/>
    <w:rsid w:val="002618AE"/>
    <w:rsid w:val="0026199C"/>
    <w:rsid w:val="00261A13"/>
    <w:rsid w:val="00261B1B"/>
    <w:rsid w:val="00261B4C"/>
    <w:rsid w:val="00261B55"/>
    <w:rsid w:val="00261F68"/>
    <w:rsid w:val="002620D2"/>
    <w:rsid w:val="00262165"/>
    <w:rsid w:val="00262200"/>
    <w:rsid w:val="00262290"/>
    <w:rsid w:val="002622F1"/>
    <w:rsid w:val="00262400"/>
    <w:rsid w:val="00262909"/>
    <w:rsid w:val="00262CF3"/>
    <w:rsid w:val="00262E97"/>
    <w:rsid w:val="00262F91"/>
    <w:rsid w:val="002631ED"/>
    <w:rsid w:val="00263236"/>
    <w:rsid w:val="002634EA"/>
    <w:rsid w:val="002635B0"/>
    <w:rsid w:val="0026366E"/>
    <w:rsid w:val="00263689"/>
    <w:rsid w:val="0026389F"/>
    <w:rsid w:val="0026398C"/>
    <w:rsid w:val="00263AB5"/>
    <w:rsid w:val="00263AB6"/>
    <w:rsid w:val="00263AD0"/>
    <w:rsid w:val="00263B14"/>
    <w:rsid w:val="00263CA2"/>
    <w:rsid w:val="00264085"/>
    <w:rsid w:val="0026417D"/>
    <w:rsid w:val="002641FB"/>
    <w:rsid w:val="00264433"/>
    <w:rsid w:val="00264446"/>
    <w:rsid w:val="002644B4"/>
    <w:rsid w:val="002646A6"/>
    <w:rsid w:val="00264C14"/>
    <w:rsid w:val="00264D10"/>
    <w:rsid w:val="00264EB8"/>
    <w:rsid w:val="00264ED9"/>
    <w:rsid w:val="00264FA1"/>
    <w:rsid w:val="002650FD"/>
    <w:rsid w:val="002651D2"/>
    <w:rsid w:val="00265248"/>
    <w:rsid w:val="00265385"/>
    <w:rsid w:val="002654C1"/>
    <w:rsid w:val="00265505"/>
    <w:rsid w:val="0026595A"/>
    <w:rsid w:val="00266228"/>
    <w:rsid w:val="00266371"/>
    <w:rsid w:val="002663AC"/>
    <w:rsid w:val="002668F3"/>
    <w:rsid w:val="00266BB6"/>
    <w:rsid w:val="00266D29"/>
    <w:rsid w:val="00266EA4"/>
    <w:rsid w:val="00266FD9"/>
    <w:rsid w:val="002671A7"/>
    <w:rsid w:val="00267229"/>
    <w:rsid w:val="00267333"/>
    <w:rsid w:val="0026761F"/>
    <w:rsid w:val="0026762B"/>
    <w:rsid w:val="0026785E"/>
    <w:rsid w:val="00267DF9"/>
    <w:rsid w:val="00267E07"/>
    <w:rsid w:val="00267E7D"/>
    <w:rsid w:val="00267F36"/>
    <w:rsid w:val="00270063"/>
    <w:rsid w:val="002700C2"/>
    <w:rsid w:val="002701C1"/>
    <w:rsid w:val="002705B2"/>
    <w:rsid w:val="00270B27"/>
    <w:rsid w:val="00270BBE"/>
    <w:rsid w:val="00270D68"/>
    <w:rsid w:val="0027117A"/>
    <w:rsid w:val="0027131E"/>
    <w:rsid w:val="0027134D"/>
    <w:rsid w:val="00271951"/>
    <w:rsid w:val="002719A7"/>
    <w:rsid w:val="00271F45"/>
    <w:rsid w:val="00272427"/>
    <w:rsid w:val="0027285F"/>
    <w:rsid w:val="00272F5F"/>
    <w:rsid w:val="0027313A"/>
    <w:rsid w:val="002736EC"/>
    <w:rsid w:val="00273858"/>
    <w:rsid w:val="00273EEF"/>
    <w:rsid w:val="00274064"/>
    <w:rsid w:val="0027432B"/>
    <w:rsid w:val="00274344"/>
    <w:rsid w:val="00275397"/>
    <w:rsid w:val="0027544D"/>
    <w:rsid w:val="002754BE"/>
    <w:rsid w:val="00275924"/>
    <w:rsid w:val="0027592F"/>
    <w:rsid w:val="00275AE4"/>
    <w:rsid w:val="00275B38"/>
    <w:rsid w:val="00275CA6"/>
    <w:rsid w:val="00275E95"/>
    <w:rsid w:val="00275F7A"/>
    <w:rsid w:val="0027664A"/>
    <w:rsid w:val="00276BF6"/>
    <w:rsid w:val="00276C76"/>
    <w:rsid w:val="00276FDB"/>
    <w:rsid w:val="00277319"/>
    <w:rsid w:val="0027781A"/>
    <w:rsid w:val="00277A74"/>
    <w:rsid w:val="00277DC6"/>
    <w:rsid w:val="002804DD"/>
    <w:rsid w:val="00280528"/>
    <w:rsid w:val="002806B8"/>
    <w:rsid w:val="002807D4"/>
    <w:rsid w:val="00280A03"/>
    <w:rsid w:val="00280A7A"/>
    <w:rsid w:val="00280C05"/>
    <w:rsid w:val="00280CA4"/>
    <w:rsid w:val="0028152D"/>
    <w:rsid w:val="002818FD"/>
    <w:rsid w:val="0028196B"/>
    <w:rsid w:val="0028199F"/>
    <w:rsid w:val="00281A69"/>
    <w:rsid w:val="00281BBF"/>
    <w:rsid w:val="00281EB6"/>
    <w:rsid w:val="00282067"/>
    <w:rsid w:val="002821CB"/>
    <w:rsid w:val="002823FE"/>
    <w:rsid w:val="00282572"/>
    <w:rsid w:val="002826B6"/>
    <w:rsid w:val="002829AE"/>
    <w:rsid w:val="00282DB7"/>
    <w:rsid w:val="00283134"/>
    <w:rsid w:val="00283317"/>
    <w:rsid w:val="0028340C"/>
    <w:rsid w:val="00283664"/>
    <w:rsid w:val="0028385B"/>
    <w:rsid w:val="00283885"/>
    <w:rsid w:val="00283961"/>
    <w:rsid w:val="00283C1A"/>
    <w:rsid w:val="00283C90"/>
    <w:rsid w:val="00283D59"/>
    <w:rsid w:val="00283DD4"/>
    <w:rsid w:val="00283EF5"/>
    <w:rsid w:val="002844CD"/>
    <w:rsid w:val="002845EB"/>
    <w:rsid w:val="0028471D"/>
    <w:rsid w:val="00284B9B"/>
    <w:rsid w:val="00284D86"/>
    <w:rsid w:val="00284F74"/>
    <w:rsid w:val="002857B0"/>
    <w:rsid w:val="00286190"/>
    <w:rsid w:val="0028637A"/>
    <w:rsid w:val="002863A4"/>
    <w:rsid w:val="002863C1"/>
    <w:rsid w:val="002865C3"/>
    <w:rsid w:val="00286AA2"/>
    <w:rsid w:val="00286F64"/>
    <w:rsid w:val="0028758C"/>
    <w:rsid w:val="002875EE"/>
    <w:rsid w:val="002879AA"/>
    <w:rsid w:val="00287DCB"/>
    <w:rsid w:val="00290188"/>
    <w:rsid w:val="002903EA"/>
    <w:rsid w:val="002908C0"/>
    <w:rsid w:val="00290C19"/>
    <w:rsid w:val="00290DC0"/>
    <w:rsid w:val="002910AC"/>
    <w:rsid w:val="002911D1"/>
    <w:rsid w:val="00291290"/>
    <w:rsid w:val="002915EB"/>
    <w:rsid w:val="00291929"/>
    <w:rsid w:val="0029197B"/>
    <w:rsid w:val="00291A77"/>
    <w:rsid w:val="00291AF5"/>
    <w:rsid w:val="00291F85"/>
    <w:rsid w:val="00292E3A"/>
    <w:rsid w:val="0029301C"/>
    <w:rsid w:val="00293368"/>
    <w:rsid w:val="0029346E"/>
    <w:rsid w:val="00293526"/>
    <w:rsid w:val="00293537"/>
    <w:rsid w:val="002937B1"/>
    <w:rsid w:val="002937E7"/>
    <w:rsid w:val="00293911"/>
    <w:rsid w:val="00293B55"/>
    <w:rsid w:val="00294220"/>
    <w:rsid w:val="00294327"/>
    <w:rsid w:val="00294694"/>
    <w:rsid w:val="00294729"/>
    <w:rsid w:val="002948EF"/>
    <w:rsid w:val="00294905"/>
    <w:rsid w:val="00294A14"/>
    <w:rsid w:val="00294FB3"/>
    <w:rsid w:val="00295013"/>
    <w:rsid w:val="0029514E"/>
    <w:rsid w:val="002952BB"/>
    <w:rsid w:val="002955DA"/>
    <w:rsid w:val="0029585E"/>
    <w:rsid w:val="00295C25"/>
    <w:rsid w:val="00296019"/>
    <w:rsid w:val="002960CD"/>
    <w:rsid w:val="002961EB"/>
    <w:rsid w:val="00296477"/>
    <w:rsid w:val="0029669F"/>
    <w:rsid w:val="00296A03"/>
    <w:rsid w:val="00296D6E"/>
    <w:rsid w:val="00296D8A"/>
    <w:rsid w:val="00296F57"/>
    <w:rsid w:val="002970CB"/>
    <w:rsid w:val="00297304"/>
    <w:rsid w:val="00297C1A"/>
    <w:rsid w:val="002A0146"/>
    <w:rsid w:val="002A062A"/>
    <w:rsid w:val="002A088C"/>
    <w:rsid w:val="002A0A19"/>
    <w:rsid w:val="002A0AEB"/>
    <w:rsid w:val="002A0D17"/>
    <w:rsid w:val="002A0DEC"/>
    <w:rsid w:val="002A1096"/>
    <w:rsid w:val="002A12EC"/>
    <w:rsid w:val="002A134E"/>
    <w:rsid w:val="002A1519"/>
    <w:rsid w:val="002A16F2"/>
    <w:rsid w:val="002A1756"/>
    <w:rsid w:val="002A1B1F"/>
    <w:rsid w:val="002A1FE4"/>
    <w:rsid w:val="002A2001"/>
    <w:rsid w:val="002A207A"/>
    <w:rsid w:val="002A2370"/>
    <w:rsid w:val="002A268D"/>
    <w:rsid w:val="002A27FD"/>
    <w:rsid w:val="002A2930"/>
    <w:rsid w:val="002A2C3B"/>
    <w:rsid w:val="002A2F72"/>
    <w:rsid w:val="002A3878"/>
    <w:rsid w:val="002A3BB4"/>
    <w:rsid w:val="002A3EE8"/>
    <w:rsid w:val="002A4608"/>
    <w:rsid w:val="002A4803"/>
    <w:rsid w:val="002A4BD1"/>
    <w:rsid w:val="002A4E24"/>
    <w:rsid w:val="002A4F06"/>
    <w:rsid w:val="002A54AA"/>
    <w:rsid w:val="002A54D1"/>
    <w:rsid w:val="002A577E"/>
    <w:rsid w:val="002A59BF"/>
    <w:rsid w:val="002A5AE8"/>
    <w:rsid w:val="002A5AEE"/>
    <w:rsid w:val="002A5CA6"/>
    <w:rsid w:val="002A5D4A"/>
    <w:rsid w:val="002A5F6F"/>
    <w:rsid w:val="002A6202"/>
    <w:rsid w:val="002A6323"/>
    <w:rsid w:val="002A6333"/>
    <w:rsid w:val="002A638A"/>
    <w:rsid w:val="002A644D"/>
    <w:rsid w:val="002A6903"/>
    <w:rsid w:val="002A6B33"/>
    <w:rsid w:val="002A7130"/>
    <w:rsid w:val="002A778B"/>
    <w:rsid w:val="002A79B1"/>
    <w:rsid w:val="002A7BAB"/>
    <w:rsid w:val="002B020F"/>
    <w:rsid w:val="002B05D8"/>
    <w:rsid w:val="002B0B0F"/>
    <w:rsid w:val="002B0BEE"/>
    <w:rsid w:val="002B0C19"/>
    <w:rsid w:val="002B1018"/>
    <w:rsid w:val="002B1172"/>
    <w:rsid w:val="002B14A7"/>
    <w:rsid w:val="002B1A8E"/>
    <w:rsid w:val="002B1AC4"/>
    <w:rsid w:val="002B1BE4"/>
    <w:rsid w:val="002B1C63"/>
    <w:rsid w:val="002B1EAD"/>
    <w:rsid w:val="002B1F65"/>
    <w:rsid w:val="002B1F9B"/>
    <w:rsid w:val="002B1FD6"/>
    <w:rsid w:val="002B270D"/>
    <w:rsid w:val="002B2891"/>
    <w:rsid w:val="002B2A95"/>
    <w:rsid w:val="002B2B14"/>
    <w:rsid w:val="002B2ECC"/>
    <w:rsid w:val="002B321B"/>
    <w:rsid w:val="002B38AD"/>
    <w:rsid w:val="002B3DD8"/>
    <w:rsid w:val="002B4189"/>
    <w:rsid w:val="002B4387"/>
    <w:rsid w:val="002B4546"/>
    <w:rsid w:val="002B466B"/>
    <w:rsid w:val="002B4720"/>
    <w:rsid w:val="002B4A9D"/>
    <w:rsid w:val="002B4CB1"/>
    <w:rsid w:val="002B4D0E"/>
    <w:rsid w:val="002B4EE6"/>
    <w:rsid w:val="002B51DB"/>
    <w:rsid w:val="002B525F"/>
    <w:rsid w:val="002B52F4"/>
    <w:rsid w:val="002B5407"/>
    <w:rsid w:val="002B5625"/>
    <w:rsid w:val="002B5694"/>
    <w:rsid w:val="002B56DC"/>
    <w:rsid w:val="002B5759"/>
    <w:rsid w:val="002B57F0"/>
    <w:rsid w:val="002B5C9F"/>
    <w:rsid w:val="002B5D54"/>
    <w:rsid w:val="002B60D1"/>
    <w:rsid w:val="002B6129"/>
    <w:rsid w:val="002B68A7"/>
    <w:rsid w:val="002B6AF0"/>
    <w:rsid w:val="002B6B71"/>
    <w:rsid w:val="002B6BD7"/>
    <w:rsid w:val="002B6C0B"/>
    <w:rsid w:val="002B7054"/>
    <w:rsid w:val="002B7141"/>
    <w:rsid w:val="002B7207"/>
    <w:rsid w:val="002B731F"/>
    <w:rsid w:val="002B741E"/>
    <w:rsid w:val="002B7605"/>
    <w:rsid w:val="002B7681"/>
    <w:rsid w:val="002B7971"/>
    <w:rsid w:val="002B7986"/>
    <w:rsid w:val="002B79D0"/>
    <w:rsid w:val="002B7AE2"/>
    <w:rsid w:val="002B7BF5"/>
    <w:rsid w:val="002B7D21"/>
    <w:rsid w:val="002B7DB3"/>
    <w:rsid w:val="002C0047"/>
    <w:rsid w:val="002C0181"/>
    <w:rsid w:val="002C037E"/>
    <w:rsid w:val="002C049F"/>
    <w:rsid w:val="002C0573"/>
    <w:rsid w:val="002C06B2"/>
    <w:rsid w:val="002C06BE"/>
    <w:rsid w:val="002C07F5"/>
    <w:rsid w:val="002C0943"/>
    <w:rsid w:val="002C0B9F"/>
    <w:rsid w:val="002C0DD4"/>
    <w:rsid w:val="002C0E44"/>
    <w:rsid w:val="002C105B"/>
    <w:rsid w:val="002C1180"/>
    <w:rsid w:val="002C122C"/>
    <w:rsid w:val="002C1485"/>
    <w:rsid w:val="002C1822"/>
    <w:rsid w:val="002C1908"/>
    <w:rsid w:val="002C1928"/>
    <w:rsid w:val="002C1F9D"/>
    <w:rsid w:val="002C20DC"/>
    <w:rsid w:val="002C2596"/>
    <w:rsid w:val="002C2AC8"/>
    <w:rsid w:val="002C2AD6"/>
    <w:rsid w:val="002C2DE5"/>
    <w:rsid w:val="002C2F61"/>
    <w:rsid w:val="002C322B"/>
    <w:rsid w:val="002C357B"/>
    <w:rsid w:val="002C3E19"/>
    <w:rsid w:val="002C40FF"/>
    <w:rsid w:val="002C4207"/>
    <w:rsid w:val="002C4532"/>
    <w:rsid w:val="002C4564"/>
    <w:rsid w:val="002C4725"/>
    <w:rsid w:val="002C4ABF"/>
    <w:rsid w:val="002C4B19"/>
    <w:rsid w:val="002C4C72"/>
    <w:rsid w:val="002C4CF0"/>
    <w:rsid w:val="002C4F50"/>
    <w:rsid w:val="002C4FAC"/>
    <w:rsid w:val="002C521E"/>
    <w:rsid w:val="002C5702"/>
    <w:rsid w:val="002C571E"/>
    <w:rsid w:val="002C5F5C"/>
    <w:rsid w:val="002C5F7C"/>
    <w:rsid w:val="002C6389"/>
    <w:rsid w:val="002C649E"/>
    <w:rsid w:val="002C64EF"/>
    <w:rsid w:val="002C6688"/>
    <w:rsid w:val="002C680C"/>
    <w:rsid w:val="002C6B21"/>
    <w:rsid w:val="002C6B3B"/>
    <w:rsid w:val="002C70C6"/>
    <w:rsid w:val="002C7223"/>
    <w:rsid w:val="002C722C"/>
    <w:rsid w:val="002C761B"/>
    <w:rsid w:val="002C79ED"/>
    <w:rsid w:val="002C7C4C"/>
    <w:rsid w:val="002D02F9"/>
    <w:rsid w:val="002D03FC"/>
    <w:rsid w:val="002D0703"/>
    <w:rsid w:val="002D0B64"/>
    <w:rsid w:val="002D0DD0"/>
    <w:rsid w:val="002D1146"/>
    <w:rsid w:val="002D117E"/>
    <w:rsid w:val="002D1473"/>
    <w:rsid w:val="002D15C2"/>
    <w:rsid w:val="002D1745"/>
    <w:rsid w:val="002D1BA3"/>
    <w:rsid w:val="002D1C2F"/>
    <w:rsid w:val="002D1FED"/>
    <w:rsid w:val="002D24EE"/>
    <w:rsid w:val="002D25B5"/>
    <w:rsid w:val="002D2696"/>
    <w:rsid w:val="002D26A8"/>
    <w:rsid w:val="002D28A0"/>
    <w:rsid w:val="002D28EF"/>
    <w:rsid w:val="002D29C0"/>
    <w:rsid w:val="002D2A1D"/>
    <w:rsid w:val="002D2B7A"/>
    <w:rsid w:val="002D2C57"/>
    <w:rsid w:val="002D3057"/>
    <w:rsid w:val="002D3091"/>
    <w:rsid w:val="002D3138"/>
    <w:rsid w:val="002D3140"/>
    <w:rsid w:val="002D32BF"/>
    <w:rsid w:val="002D3356"/>
    <w:rsid w:val="002D355F"/>
    <w:rsid w:val="002D36AA"/>
    <w:rsid w:val="002D377D"/>
    <w:rsid w:val="002D3C75"/>
    <w:rsid w:val="002D3DD5"/>
    <w:rsid w:val="002D3E79"/>
    <w:rsid w:val="002D3EDF"/>
    <w:rsid w:val="002D419C"/>
    <w:rsid w:val="002D42BE"/>
    <w:rsid w:val="002D47E1"/>
    <w:rsid w:val="002D4962"/>
    <w:rsid w:val="002D4EB2"/>
    <w:rsid w:val="002D4F90"/>
    <w:rsid w:val="002D4FA5"/>
    <w:rsid w:val="002D5564"/>
    <w:rsid w:val="002D5C7D"/>
    <w:rsid w:val="002D5DD7"/>
    <w:rsid w:val="002D6225"/>
    <w:rsid w:val="002D6338"/>
    <w:rsid w:val="002D6344"/>
    <w:rsid w:val="002D6582"/>
    <w:rsid w:val="002D661C"/>
    <w:rsid w:val="002D6904"/>
    <w:rsid w:val="002D6944"/>
    <w:rsid w:val="002D6C14"/>
    <w:rsid w:val="002D6F66"/>
    <w:rsid w:val="002D6F77"/>
    <w:rsid w:val="002D735B"/>
    <w:rsid w:val="002D7517"/>
    <w:rsid w:val="002D774C"/>
    <w:rsid w:val="002D7892"/>
    <w:rsid w:val="002D7BB6"/>
    <w:rsid w:val="002D7D90"/>
    <w:rsid w:val="002D7DAA"/>
    <w:rsid w:val="002D7E69"/>
    <w:rsid w:val="002D7FDA"/>
    <w:rsid w:val="002E0419"/>
    <w:rsid w:val="002E05E7"/>
    <w:rsid w:val="002E07F2"/>
    <w:rsid w:val="002E0C83"/>
    <w:rsid w:val="002E0E16"/>
    <w:rsid w:val="002E0E88"/>
    <w:rsid w:val="002E111C"/>
    <w:rsid w:val="002E117E"/>
    <w:rsid w:val="002E1A19"/>
    <w:rsid w:val="002E2001"/>
    <w:rsid w:val="002E209B"/>
    <w:rsid w:val="002E2516"/>
    <w:rsid w:val="002E2532"/>
    <w:rsid w:val="002E28C3"/>
    <w:rsid w:val="002E2A8D"/>
    <w:rsid w:val="002E2CC5"/>
    <w:rsid w:val="002E30FE"/>
    <w:rsid w:val="002E311C"/>
    <w:rsid w:val="002E3511"/>
    <w:rsid w:val="002E3835"/>
    <w:rsid w:val="002E38B2"/>
    <w:rsid w:val="002E39B2"/>
    <w:rsid w:val="002E3A61"/>
    <w:rsid w:val="002E3F49"/>
    <w:rsid w:val="002E438C"/>
    <w:rsid w:val="002E442F"/>
    <w:rsid w:val="002E4A5D"/>
    <w:rsid w:val="002E4CC7"/>
    <w:rsid w:val="002E4DDA"/>
    <w:rsid w:val="002E511E"/>
    <w:rsid w:val="002E5176"/>
    <w:rsid w:val="002E5182"/>
    <w:rsid w:val="002E52D9"/>
    <w:rsid w:val="002E53C6"/>
    <w:rsid w:val="002E5470"/>
    <w:rsid w:val="002E5994"/>
    <w:rsid w:val="002E5B79"/>
    <w:rsid w:val="002E5D02"/>
    <w:rsid w:val="002E5D6D"/>
    <w:rsid w:val="002E5DDD"/>
    <w:rsid w:val="002E5FCE"/>
    <w:rsid w:val="002E62D0"/>
    <w:rsid w:val="002E62F2"/>
    <w:rsid w:val="002E62FC"/>
    <w:rsid w:val="002E67BA"/>
    <w:rsid w:val="002E699F"/>
    <w:rsid w:val="002E6AAD"/>
    <w:rsid w:val="002E6B4F"/>
    <w:rsid w:val="002E6C84"/>
    <w:rsid w:val="002E6FC7"/>
    <w:rsid w:val="002E705E"/>
    <w:rsid w:val="002E71BD"/>
    <w:rsid w:val="002E73B1"/>
    <w:rsid w:val="002E7A87"/>
    <w:rsid w:val="002E7B78"/>
    <w:rsid w:val="002E7B7A"/>
    <w:rsid w:val="002E7CD0"/>
    <w:rsid w:val="002E7DFF"/>
    <w:rsid w:val="002F0132"/>
    <w:rsid w:val="002F015F"/>
    <w:rsid w:val="002F0328"/>
    <w:rsid w:val="002F053E"/>
    <w:rsid w:val="002F056A"/>
    <w:rsid w:val="002F063A"/>
    <w:rsid w:val="002F0756"/>
    <w:rsid w:val="002F0A4A"/>
    <w:rsid w:val="002F0AD6"/>
    <w:rsid w:val="002F0DED"/>
    <w:rsid w:val="002F0FB1"/>
    <w:rsid w:val="002F103F"/>
    <w:rsid w:val="002F1360"/>
    <w:rsid w:val="002F143A"/>
    <w:rsid w:val="002F144A"/>
    <w:rsid w:val="002F167D"/>
    <w:rsid w:val="002F1FC1"/>
    <w:rsid w:val="002F238C"/>
    <w:rsid w:val="002F26E1"/>
    <w:rsid w:val="002F271C"/>
    <w:rsid w:val="002F2AF3"/>
    <w:rsid w:val="002F2E17"/>
    <w:rsid w:val="002F2EBE"/>
    <w:rsid w:val="002F2F95"/>
    <w:rsid w:val="002F32CF"/>
    <w:rsid w:val="002F37BC"/>
    <w:rsid w:val="002F3C0F"/>
    <w:rsid w:val="002F3D80"/>
    <w:rsid w:val="002F3FB1"/>
    <w:rsid w:val="002F4132"/>
    <w:rsid w:val="002F41CB"/>
    <w:rsid w:val="002F45B8"/>
    <w:rsid w:val="002F46D7"/>
    <w:rsid w:val="002F4792"/>
    <w:rsid w:val="002F4A04"/>
    <w:rsid w:val="002F4B04"/>
    <w:rsid w:val="002F4BC1"/>
    <w:rsid w:val="002F4BDB"/>
    <w:rsid w:val="002F4E49"/>
    <w:rsid w:val="002F53CC"/>
    <w:rsid w:val="002F54E8"/>
    <w:rsid w:val="002F56E8"/>
    <w:rsid w:val="002F5795"/>
    <w:rsid w:val="002F579E"/>
    <w:rsid w:val="002F5A4C"/>
    <w:rsid w:val="002F5D0B"/>
    <w:rsid w:val="002F5D7F"/>
    <w:rsid w:val="002F5E8D"/>
    <w:rsid w:val="002F62E1"/>
    <w:rsid w:val="002F6509"/>
    <w:rsid w:val="002F6610"/>
    <w:rsid w:val="002F666E"/>
    <w:rsid w:val="002F6953"/>
    <w:rsid w:val="002F6A21"/>
    <w:rsid w:val="002F6C52"/>
    <w:rsid w:val="002F6F95"/>
    <w:rsid w:val="002F71AE"/>
    <w:rsid w:val="002F729D"/>
    <w:rsid w:val="002F7C7F"/>
    <w:rsid w:val="002F7DBE"/>
    <w:rsid w:val="002F7DCA"/>
    <w:rsid w:val="002F7EBD"/>
    <w:rsid w:val="002F7EC1"/>
    <w:rsid w:val="003002F7"/>
    <w:rsid w:val="003009D2"/>
    <w:rsid w:val="00300CF0"/>
    <w:rsid w:val="00300F5F"/>
    <w:rsid w:val="003010CB"/>
    <w:rsid w:val="00301740"/>
    <w:rsid w:val="003017D7"/>
    <w:rsid w:val="003019F0"/>
    <w:rsid w:val="00301AC5"/>
    <w:rsid w:val="00301B69"/>
    <w:rsid w:val="003024BC"/>
    <w:rsid w:val="00302501"/>
    <w:rsid w:val="00302535"/>
    <w:rsid w:val="0030277E"/>
    <w:rsid w:val="00302AE4"/>
    <w:rsid w:val="00302DB5"/>
    <w:rsid w:val="0030309F"/>
    <w:rsid w:val="003030A9"/>
    <w:rsid w:val="0030310B"/>
    <w:rsid w:val="00303166"/>
    <w:rsid w:val="003032D2"/>
    <w:rsid w:val="0030357D"/>
    <w:rsid w:val="003035D9"/>
    <w:rsid w:val="00303B4B"/>
    <w:rsid w:val="00303DC4"/>
    <w:rsid w:val="003045B6"/>
    <w:rsid w:val="003045C1"/>
    <w:rsid w:val="003048AD"/>
    <w:rsid w:val="00304C95"/>
    <w:rsid w:val="00304CD3"/>
    <w:rsid w:val="00304CE0"/>
    <w:rsid w:val="00304D6D"/>
    <w:rsid w:val="00304E7A"/>
    <w:rsid w:val="003050DB"/>
    <w:rsid w:val="003050EB"/>
    <w:rsid w:val="003052CC"/>
    <w:rsid w:val="003052D5"/>
    <w:rsid w:val="00305715"/>
    <w:rsid w:val="003058D0"/>
    <w:rsid w:val="00305E64"/>
    <w:rsid w:val="00305F8F"/>
    <w:rsid w:val="0030600F"/>
    <w:rsid w:val="00306014"/>
    <w:rsid w:val="0030602E"/>
    <w:rsid w:val="00306077"/>
    <w:rsid w:val="003060DB"/>
    <w:rsid w:val="0030618E"/>
    <w:rsid w:val="00306350"/>
    <w:rsid w:val="00306379"/>
    <w:rsid w:val="003064E2"/>
    <w:rsid w:val="003067BD"/>
    <w:rsid w:val="00306831"/>
    <w:rsid w:val="0030689A"/>
    <w:rsid w:val="00306AAA"/>
    <w:rsid w:val="00306B5D"/>
    <w:rsid w:val="00306C79"/>
    <w:rsid w:val="00306D03"/>
    <w:rsid w:val="0030717D"/>
    <w:rsid w:val="003077FC"/>
    <w:rsid w:val="00307945"/>
    <w:rsid w:val="00307AC3"/>
    <w:rsid w:val="00307EFB"/>
    <w:rsid w:val="003101E6"/>
    <w:rsid w:val="0031026A"/>
    <w:rsid w:val="00310275"/>
    <w:rsid w:val="0031067F"/>
    <w:rsid w:val="00310867"/>
    <w:rsid w:val="0031092A"/>
    <w:rsid w:val="00310CD5"/>
    <w:rsid w:val="00310D67"/>
    <w:rsid w:val="003110F7"/>
    <w:rsid w:val="00311110"/>
    <w:rsid w:val="00311162"/>
    <w:rsid w:val="003111DD"/>
    <w:rsid w:val="003112C0"/>
    <w:rsid w:val="003118FA"/>
    <w:rsid w:val="00311A00"/>
    <w:rsid w:val="00311BF2"/>
    <w:rsid w:val="003121F8"/>
    <w:rsid w:val="0031221B"/>
    <w:rsid w:val="0031261D"/>
    <w:rsid w:val="00312772"/>
    <w:rsid w:val="00312EF4"/>
    <w:rsid w:val="00312FA7"/>
    <w:rsid w:val="003132BF"/>
    <w:rsid w:val="00313755"/>
    <w:rsid w:val="00313877"/>
    <w:rsid w:val="0031389C"/>
    <w:rsid w:val="003138B4"/>
    <w:rsid w:val="0031393A"/>
    <w:rsid w:val="00313954"/>
    <w:rsid w:val="00313C24"/>
    <w:rsid w:val="00313CC6"/>
    <w:rsid w:val="00314239"/>
    <w:rsid w:val="003142AB"/>
    <w:rsid w:val="0031433E"/>
    <w:rsid w:val="003144A7"/>
    <w:rsid w:val="00314A91"/>
    <w:rsid w:val="00314AD9"/>
    <w:rsid w:val="00314B71"/>
    <w:rsid w:val="00315177"/>
    <w:rsid w:val="003151E4"/>
    <w:rsid w:val="00315499"/>
    <w:rsid w:val="00315632"/>
    <w:rsid w:val="00315F1D"/>
    <w:rsid w:val="00316056"/>
    <w:rsid w:val="00316094"/>
    <w:rsid w:val="0031638F"/>
    <w:rsid w:val="00316837"/>
    <w:rsid w:val="00316A98"/>
    <w:rsid w:val="00316B87"/>
    <w:rsid w:val="00316BF1"/>
    <w:rsid w:val="00316C19"/>
    <w:rsid w:val="00316CDF"/>
    <w:rsid w:val="00316CF5"/>
    <w:rsid w:val="00316D4F"/>
    <w:rsid w:val="00316FDC"/>
    <w:rsid w:val="003170E1"/>
    <w:rsid w:val="0031727F"/>
    <w:rsid w:val="0031784D"/>
    <w:rsid w:val="00317EDA"/>
    <w:rsid w:val="0032011A"/>
    <w:rsid w:val="00320121"/>
    <w:rsid w:val="0032043A"/>
    <w:rsid w:val="00320492"/>
    <w:rsid w:val="00320752"/>
    <w:rsid w:val="00320FD7"/>
    <w:rsid w:val="0032127C"/>
    <w:rsid w:val="003212AD"/>
    <w:rsid w:val="00321543"/>
    <w:rsid w:val="003218CC"/>
    <w:rsid w:val="00321BEF"/>
    <w:rsid w:val="00321C83"/>
    <w:rsid w:val="00321F6F"/>
    <w:rsid w:val="0032215D"/>
    <w:rsid w:val="0032244D"/>
    <w:rsid w:val="0032251B"/>
    <w:rsid w:val="003226C2"/>
    <w:rsid w:val="00322814"/>
    <w:rsid w:val="003228AC"/>
    <w:rsid w:val="00322977"/>
    <w:rsid w:val="00322987"/>
    <w:rsid w:val="00322CA1"/>
    <w:rsid w:val="00323177"/>
    <w:rsid w:val="00323454"/>
    <w:rsid w:val="003236D4"/>
    <w:rsid w:val="00323B35"/>
    <w:rsid w:val="00323CED"/>
    <w:rsid w:val="00324271"/>
    <w:rsid w:val="00324275"/>
    <w:rsid w:val="0032427C"/>
    <w:rsid w:val="003242CA"/>
    <w:rsid w:val="003242DA"/>
    <w:rsid w:val="003244EE"/>
    <w:rsid w:val="00324ADC"/>
    <w:rsid w:val="00324ADD"/>
    <w:rsid w:val="00324BC4"/>
    <w:rsid w:val="00324E13"/>
    <w:rsid w:val="00324EA1"/>
    <w:rsid w:val="00325206"/>
    <w:rsid w:val="003252A5"/>
    <w:rsid w:val="00325410"/>
    <w:rsid w:val="00325661"/>
    <w:rsid w:val="00325839"/>
    <w:rsid w:val="00325DA6"/>
    <w:rsid w:val="003265CE"/>
    <w:rsid w:val="0032664D"/>
    <w:rsid w:val="003267C0"/>
    <w:rsid w:val="00326C24"/>
    <w:rsid w:val="00326CB4"/>
    <w:rsid w:val="0032702D"/>
    <w:rsid w:val="00327164"/>
    <w:rsid w:val="0032758C"/>
    <w:rsid w:val="003278C8"/>
    <w:rsid w:val="003279A3"/>
    <w:rsid w:val="00327A79"/>
    <w:rsid w:val="00327BE9"/>
    <w:rsid w:val="0033058B"/>
    <w:rsid w:val="003305F7"/>
    <w:rsid w:val="0033092C"/>
    <w:rsid w:val="00330A13"/>
    <w:rsid w:val="0033121F"/>
    <w:rsid w:val="00331705"/>
    <w:rsid w:val="00331D0C"/>
    <w:rsid w:val="00331EB6"/>
    <w:rsid w:val="00331ED1"/>
    <w:rsid w:val="00332000"/>
    <w:rsid w:val="003320DB"/>
    <w:rsid w:val="003320F9"/>
    <w:rsid w:val="0033220B"/>
    <w:rsid w:val="003323AF"/>
    <w:rsid w:val="0033248D"/>
    <w:rsid w:val="00332569"/>
    <w:rsid w:val="00332611"/>
    <w:rsid w:val="003326AD"/>
    <w:rsid w:val="00332700"/>
    <w:rsid w:val="00332727"/>
    <w:rsid w:val="0033292F"/>
    <w:rsid w:val="00332B86"/>
    <w:rsid w:val="00332BD3"/>
    <w:rsid w:val="00332D0D"/>
    <w:rsid w:val="00333322"/>
    <w:rsid w:val="00333635"/>
    <w:rsid w:val="00333C8D"/>
    <w:rsid w:val="00333FDA"/>
    <w:rsid w:val="0033486C"/>
    <w:rsid w:val="00334C9A"/>
    <w:rsid w:val="00334CA6"/>
    <w:rsid w:val="00334CBC"/>
    <w:rsid w:val="00334E03"/>
    <w:rsid w:val="00334E9A"/>
    <w:rsid w:val="00334F20"/>
    <w:rsid w:val="0033504B"/>
    <w:rsid w:val="003354DC"/>
    <w:rsid w:val="003356B2"/>
    <w:rsid w:val="00335A58"/>
    <w:rsid w:val="00335F3E"/>
    <w:rsid w:val="0033610C"/>
    <w:rsid w:val="003361B3"/>
    <w:rsid w:val="0033629C"/>
    <w:rsid w:val="00336408"/>
    <w:rsid w:val="00336B3A"/>
    <w:rsid w:val="00336C22"/>
    <w:rsid w:val="00336C35"/>
    <w:rsid w:val="00336D18"/>
    <w:rsid w:val="00336D94"/>
    <w:rsid w:val="003370C0"/>
    <w:rsid w:val="00337219"/>
    <w:rsid w:val="003372BC"/>
    <w:rsid w:val="003374A2"/>
    <w:rsid w:val="003376EE"/>
    <w:rsid w:val="00337D3C"/>
    <w:rsid w:val="00340180"/>
    <w:rsid w:val="00340A17"/>
    <w:rsid w:val="00340C32"/>
    <w:rsid w:val="00340EA7"/>
    <w:rsid w:val="00340ED3"/>
    <w:rsid w:val="003411EB"/>
    <w:rsid w:val="0034134A"/>
    <w:rsid w:val="00341412"/>
    <w:rsid w:val="00342273"/>
    <w:rsid w:val="0034268B"/>
    <w:rsid w:val="00342777"/>
    <w:rsid w:val="0034288C"/>
    <w:rsid w:val="00342B11"/>
    <w:rsid w:val="00342B29"/>
    <w:rsid w:val="00342ED7"/>
    <w:rsid w:val="003433DF"/>
    <w:rsid w:val="0034377F"/>
    <w:rsid w:val="003439F8"/>
    <w:rsid w:val="00343CBB"/>
    <w:rsid w:val="00343F13"/>
    <w:rsid w:val="00343F91"/>
    <w:rsid w:val="00344307"/>
    <w:rsid w:val="003445EE"/>
    <w:rsid w:val="003446EB"/>
    <w:rsid w:val="003448BE"/>
    <w:rsid w:val="003448E5"/>
    <w:rsid w:val="00344962"/>
    <w:rsid w:val="00344DD4"/>
    <w:rsid w:val="00345034"/>
    <w:rsid w:val="003450E0"/>
    <w:rsid w:val="0034520E"/>
    <w:rsid w:val="003453E8"/>
    <w:rsid w:val="003458CC"/>
    <w:rsid w:val="00345927"/>
    <w:rsid w:val="00345E4C"/>
    <w:rsid w:val="00345E4E"/>
    <w:rsid w:val="003465CD"/>
    <w:rsid w:val="00346653"/>
    <w:rsid w:val="00346846"/>
    <w:rsid w:val="00346AC1"/>
    <w:rsid w:val="00346CDF"/>
    <w:rsid w:val="00346DC5"/>
    <w:rsid w:val="00346F4B"/>
    <w:rsid w:val="003470F6"/>
    <w:rsid w:val="00347119"/>
    <w:rsid w:val="00347179"/>
    <w:rsid w:val="003471F0"/>
    <w:rsid w:val="00347398"/>
    <w:rsid w:val="003477F2"/>
    <w:rsid w:val="00347B09"/>
    <w:rsid w:val="00347BAF"/>
    <w:rsid w:val="00347BC5"/>
    <w:rsid w:val="00350031"/>
    <w:rsid w:val="00350077"/>
    <w:rsid w:val="003500BD"/>
    <w:rsid w:val="00350258"/>
    <w:rsid w:val="003503CC"/>
    <w:rsid w:val="003506BB"/>
    <w:rsid w:val="003507AA"/>
    <w:rsid w:val="003509F5"/>
    <w:rsid w:val="00350A60"/>
    <w:rsid w:val="00350CC6"/>
    <w:rsid w:val="00350DE5"/>
    <w:rsid w:val="00350FCB"/>
    <w:rsid w:val="00351214"/>
    <w:rsid w:val="003514E1"/>
    <w:rsid w:val="003515B9"/>
    <w:rsid w:val="00351822"/>
    <w:rsid w:val="00351CB8"/>
    <w:rsid w:val="00351ECA"/>
    <w:rsid w:val="003522B1"/>
    <w:rsid w:val="0035258F"/>
    <w:rsid w:val="003526BE"/>
    <w:rsid w:val="003527CD"/>
    <w:rsid w:val="003528BA"/>
    <w:rsid w:val="003529AF"/>
    <w:rsid w:val="00352B26"/>
    <w:rsid w:val="00352D66"/>
    <w:rsid w:val="00353076"/>
    <w:rsid w:val="003532DA"/>
    <w:rsid w:val="003537DD"/>
    <w:rsid w:val="003538E6"/>
    <w:rsid w:val="00353B11"/>
    <w:rsid w:val="00353B18"/>
    <w:rsid w:val="00353C9F"/>
    <w:rsid w:val="00353D22"/>
    <w:rsid w:val="00353E18"/>
    <w:rsid w:val="00353F39"/>
    <w:rsid w:val="00354412"/>
    <w:rsid w:val="00354711"/>
    <w:rsid w:val="00354834"/>
    <w:rsid w:val="00354AA9"/>
    <w:rsid w:val="00354B9C"/>
    <w:rsid w:val="00354D33"/>
    <w:rsid w:val="003552E4"/>
    <w:rsid w:val="0035549E"/>
    <w:rsid w:val="00355EBA"/>
    <w:rsid w:val="00355EF9"/>
    <w:rsid w:val="00356004"/>
    <w:rsid w:val="0035609C"/>
    <w:rsid w:val="0035611D"/>
    <w:rsid w:val="0035614B"/>
    <w:rsid w:val="003562BA"/>
    <w:rsid w:val="00356488"/>
    <w:rsid w:val="0035665F"/>
    <w:rsid w:val="00356FF2"/>
    <w:rsid w:val="003570E1"/>
    <w:rsid w:val="003571E0"/>
    <w:rsid w:val="003573A8"/>
    <w:rsid w:val="00357461"/>
    <w:rsid w:val="00357846"/>
    <w:rsid w:val="00357D3A"/>
    <w:rsid w:val="00360273"/>
    <w:rsid w:val="0036052D"/>
    <w:rsid w:val="0036084D"/>
    <w:rsid w:val="003608A6"/>
    <w:rsid w:val="00360DE9"/>
    <w:rsid w:val="00360DEE"/>
    <w:rsid w:val="00360F05"/>
    <w:rsid w:val="0036102C"/>
    <w:rsid w:val="00361244"/>
    <w:rsid w:val="003614A3"/>
    <w:rsid w:val="00361585"/>
    <w:rsid w:val="0036187D"/>
    <w:rsid w:val="0036191F"/>
    <w:rsid w:val="00361BC2"/>
    <w:rsid w:val="00361C59"/>
    <w:rsid w:val="00361D4D"/>
    <w:rsid w:val="00361D5C"/>
    <w:rsid w:val="00362025"/>
    <w:rsid w:val="003620DC"/>
    <w:rsid w:val="00362155"/>
    <w:rsid w:val="00362385"/>
    <w:rsid w:val="00362704"/>
    <w:rsid w:val="00362753"/>
    <w:rsid w:val="003627F8"/>
    <w:rsid w:val="00362A43"/>
    <w:rsid w:val="00362C4F"/>
    <w:rsid w:val="00362E88"/>
    <w:rsid w:val="0036307D"/>
    <w:rsid w:val="003633B8"/>
    <w:rsid w:val="0036358F"/>
    <w:rsid w:val="00363E49"/>
    <w:rsid w:val="00363F39"/>
    <w:rsid w:val="00364061"/>
    <w:rsid w:val="0036443A"/>
    <w:rsid w:val="00364678"/>
    <w:rsid w:val="0036488D"/>
    <w:rsid w:val="003649D5"/>
    <w:rsid w:val="003649DB"/>
    <w:rsid w:val="00364A99"/>
    <w:rsid w:val="00364B00"/>
    <w:rsid w:val="00364C7E"/>
    <w:rsid w:val="00364E68"/>
    <w:rsid w:val="00364E96"/>
    <w:rsid w:val="003650B9"/>
    <w:rsid w:val="00365128"/>
    <w:rsid w:val="0036628C"/>
    <w:rsid w:val="003663E7"/>
    <w:rsid w:val="0036640C"/>
    <w:rsid w:val="00366415"/>
    <w:rsid w:val="0036775E"/>
    <w:rsid w:val="00367778"/>
    <w:rsid w:val="003678E4"/>
    <w:rsid w:val="00370212"/>
    <w:rsid w:val="003704DD"/>
    <w:rsid w:val="00370794"/>
    <w:rsid w:val="00370E81"/>
    <w:rsid w:val="00370EBD"/>
    <w:rsid w:val="003710FD"/>
    <w:rsid w:val="0037183B"/>
    <w:rsid w:val="00371D57"/>
    <w:rsid w:val="00371D73"/>
    <w:rsid w:val="00371DCA"/>
    <w:rsid w:val="00371F98"/>
    <w:rsid w:val="00372136"/>
    <w:rsid w:val="00372270"/>
    <w:rsid w:val="0037273F"/>
    <w:rsid w:val="00373537"/>
    <w:rsid w:val="003738AF"/>
    <w:rsid w:val="00373C78"/>
    <w:rsid w:val="00373CAE"/>
    <w:rsid w:val="00374140"/>
    <w:rsid w:val="003741C7"/>
    <w:rsid w:val="00374440"/>
    <w:rsid w:val="003744C3"/>
    <w:rsid w:val="003747B0"/>
    <w:rsid w:val="00374A38"/>
    <w:rsid w:val="00374CC1"/>
    <w:rsid w:val="00374D4E"/>
    <w:rsid w:val="003751C9"/>
    <w:rsid w:val="00375250"/>
    <w:rsid w:val="0037544B"/>
    <w:rsid w:val="00375718"/>
    <w:rsid w:val="00375B4F"/>
    <w:rsid w:val="00375CCC"/>
    <w:rsid w:val="00375E2F"/>
    <w:rsid w:val="00376105"/>
    <w:rsid w:val="003761FE"/>
    <w:rsid w:val="00376216"/>
    <w:rsid w:val="00376295"/>
    <w:rsid w:val="00376819"/>
    <w:rsid w:val="0037696C"/>
    <w:rsid w:val="003769DC"/>
    <w:rsid w:val="00376A73"/>
    <w:rsid w:val="00376ECF"/>
    <w:rsid w:val="0037703B"/>
    <w:rsid w:val="00377249"/>
    <w:rsid w:val="00377681"/>
    <w:rsid w:val="0037794E"/>
    <w:rsid w:val="00377A01"/>
    <w:rsid w:val="00377A76"/>
    <w:rsid w:val="00377BAF"/>
    <w:rsid w:val="00377BE5"/>
    <w:rsid w:val="00380154"/>
    <w:rsid w:val="003803AB"/>
    <w:rsid w:val="0038095D"/>
    <w:rsid w:val="00380ADE"/>
    <w:rsid w:val="00380ED7"/>
    <w:rsid w:val="00381533"/>
    <w:rsid w:val="0038168B"/>
    <w:rsid w:val="00381AF4"/>
    <w:rsid w:val="00381C2C"/>
    <w:rsid w:val="00381E69"/>
    <w:rsid w:val="00381F33"/>
    <w:rsid w:val="003822F2"/>
    <w:rsid w:val="00382353"/>
    <w:rsid w:val="00382682"/>
    <w:rsid w:val="00382721"/>
    <w:rsid w:val="0038297B"/>
    <w:rsid w:val="003829F3"/>
    <w:rsid w:val="003830F6"/>
    <w:rsid w:val="0038316D"/>
    <w:rsid w:val="003835C3"/>
    <w:rsid w:val="003836A6"/>
    <w:rsid w:val="0038378E"/>
    <w:rsid w:val="00383951"/>
    <w:rsid w:val="00383B01"/>
    <w:rsid w:val="00383BAE"/>
    <w:rsid w:val="00383FD8"/>
    <w:rsid w:val="00384179"/>
    <w:rsid w:val="003843AD"/>
    <w:rsid w:val="0038459F"/>
    <w:rsid w:val="0038462C"/>
    <w:rsid w:val="00384664"/>
    <w:rsid w:val="00384830"/>
    <w:rsid w:val="003849F2"/>
    <w:rsid w:val="00384CBA"/>
    <w:rsid w:val="00384DF9"/>
    <w:rsid w:val="00384E27"/>
    <w:rsid w:val="00384EAE"/>
    <w:rsid w:val="00384F34"/>
    <w:rsid w:val="00384F6A"/>
    <w:rsid w:val="003851A6"/>
    <w:rsid w:val="00385375"/>
    <w:rsid w:val="0038577A"/>
    <w:rsid w:val="00385898"/>
    <w:rsid w:val="00385C7E"/>
    <w:rsid w:val="00386095"/>
    <w:rsid w:val="003860E1"/>
    <w:rsid w:val="00386372"/>
    <w:rsid w:val="003864CD"/>
    <w:rsid w:val="00386536"/>
    <w:rsid w:val="00386A21"/>
    <w:rsid w:val="00386F92"/>
    <w:rsid w:val="0038707E"/>
    <w:rsid w:val="0038727F"/>
    <w:rsid w:val="003875DE"/>
    <w:rsid w:val="00387721"/>
    <w:rsid w:val="00387AD7"/>
    <w:rsid w:val="00387FFE"/>
    <w:rsid w:val="00390567"/>
    <w:rsid w:val="00390B19"/>
    <w:rsid w:val="00390B93"/>
    <w:rsid w:val="00390DC0"/>
    <w:rsid w:val="00390E0C"/>
    <w:rsid w:val="00391005"/>
    <w:rsid w:val="0039130D"/>
    <w:rsid w:val="00391575"/>
    <w:rsid w:val="00391726"/>
    <w:rsid w:val="00391B11"/>
    <w:rsid w:val="00392001"/>
    <w:rsid w:val="00392360"/>
    <w:rsid w:val="00392D3F"/>
    <w:rsid w:val="00392E12"/>
    <w:rsid w:val="00393178"/>
    <w:rsid w:val="003931CE"/>
    <w:rsid w:val="00393262"/>
    <w:rsid w:val="00393640"/>
    <w:rsid w:val="00393644"/>
    <w:rsid w:val="00393651"/>
    <w:rsid w:val="00393807"/>
    <w:rsid w:val="00393904"/>
    <w:rsid w:val="00393CE3"/>
    <w:rsid w:val="00393FF3"/>
    <w:rsid w:val="0039428B"/>
    <w:rsid w:val="00394347"/>
    <w:rsid w:val="003947B1"/>
    <w:rsid w:val="00394B0F"/>
    <w:rsid w:val="00394BFF"/>
    <w:rsid w:val="00394E5B"/>
    <w:rsid w:val="0039519F"/>
    <w:rsid w:val="003953DE"/>
    <w:rsid w:val="00395490"/>
    <w:rsid w:val="003954DC"/>
    <w:rsid w:val="00395A47"/>
    <w:rsid w:val="00395B98"/>
    <w:rsid w:val="00395DF7"/>
    <w:rsid w:val="00395FD3"/>
    <w:rsid w:val="003960B8"/>
    <w:rsid w:val="00396347"/>
    <w:rsid w:val="00396B78"/>
    <w:rsid w:val="00396C1F"/>
    <w:rsid w:val="00396C50"/>
    <w:rsid w:val="00396CF1"/>
    <w:rsid w:val="0039745A"/>
    <w:rsid w:val="00397BD9"/>
    <w:rsid w:val="00397CED"/>
    <w:rsid w:val="00397F1A"/>
    <w:rsid w:val="003A0493"/>
    <w:rsid w:val="003A05B4"/>
    <w:rsid w:val="003A07C2"/>
    <w:rsid w:val="003A0899"/>
    <w:rsid w:val="003A0D95"/>
    <w:rsid w:val="003A0EA8"/>
    <w:rsid w:val="003A1219"/>
    <w:rsid w:val="003A1387"/>
    <w:rsid w:val="003A18FE"/>
    <w:rsid w:val="003A1A2C"/>
    <w:rsid w:val="003A1C54"/>
    <w:rsid w:val="003A1EA6"/>
    <w:rsid w:val="003A2136"/>
    <w:rsid w:val="003A229A"/>
    <w:rsid w:val="003A25B2"/>
    <w:rsid w:val="003A25D0"/>
    <w:rsid w:val="003A26A8"/>
    <w:rsid w:val="003A2771"/>
    <w:rsid w:val="003A2D48"/>
    <w:rsid w:val="003A3081"/>
    <w:rsid w:val="003A31A5"/>
    <w:rsid w:val="003A32AE"/>
    <w:rsid w:val="003A33F2"/>
    <w:rsid w:val="003A371F"/>
    <w:rsid w:val="003A3819"/>
    <w:rsid w:val="003A382C"/>
    <w:rsid w:val="003A3D5F"/>
    <w:rsid w:val="003A3E03"/>
    <w:rsid w:val="003A405E"/>
    <w:rsid w:val="003A4112"/>
    <w:rsid w:val="003A41D7"/>
    <w:rsid w:val="003A42B0"/>
    <w:rsid w:val="003A4556"/>
    <w:rsid w:val="003A47EC"/>
    <w:rsid w:val="003A4BAC"/>
    <w:rsid w:val="003A523F"/>
    <w:rsid w:val="003A5BD3"/>
    <w:rsid w:val="003A5E0E"/>
    <w:rsid w:val="003A5EF1"/>
    <w:rsid w:val="003A63DB"/>
    <w:rsid w:val="003A64C1"/>
    <w:rsid w:val="003A6B73"/>
    <w:rsid w:val="003A6CD0"/>
    <w:rsid w:val="003A6E48"/>
    <w:rsid w:val="003A6F99"/>
    <w:rsid w:val="003A709E"/>
    <w:rsid w:val="003A73B1"/>
    <w:rsid w:val="003A7418"/>
    <w:rsid w:val="003A756C"/>
    <w:rsid w:val="003A77BE"/>
    <w:rsid w:val="003A7B21"/>
    <w:rsid w:val="003A7F04"/>
    <w:rsid w:val="003B0027"/>
    <w:rsid w:val="003B02F3"/>
    <w:rsid w:val="003B0387"/>
    <w:rsid w:val="003B03FB"/>
    <w:rsid w:val="003B0414"/>
    <w:rsid w:val="003B05B4"/>
    <w:rsid w:val="003B0C3C"/>
    <w:rsid w:val="003B0C8C"/>
    <w:rsid w:val="003B0CCF"/>
    <w:rsid w:val="003B0E45"/>
    <w:rsid w:val="003B0F65"/>
    <w:rsid w:val="003B12E3"/>
    <w:rsid w:val="003B167E"/>
    <w:rsid w:val="003B185F"/>
    <w:rsid w:val="003B1A98"/>
    <w:rsid w:val="003B1AB2"/>
    <w:rsid w:val="003B203C"/>
    <w:rsid w:val="003B2166"/>
    <w:rsid w:val="003B2204"/>
    <w:rsid w:val="003B234E"/>
    <w:rsid w:val="003B25AB"/>
    <w:rsid w:val="003B27BB"/>
    <w:rsid w:val="003B29A3"/>
    <w:rsid w:val="003B2CE4"/>
    <w:rsid w:val="003B31F6"/>
    <w:rsid w:val="003B3B21"/>
    <w:rsid w:val="003B3C17"/>
    <w:rsid w:val="003B3DD4"/>
    <w:rsid w:val="003B3E80"/>
    <w:rsid w:val="003B40FE"/>
    <w:rsid w:val="003B487E"/>
    <w:rsid w:val="003B48E6"/>
    <w:rsid w:val="003B497E"/>
    <w:rsid w:val="003B4EDF"/>
    <w:rsid w:val="003B5295"/>
    <w:rsid w:val="003B5568"/>
    <w:rsid w:val="003B5C33"/>
    <w:rsid w:val="003B5E7C"/>
    <w:rsid w:val="003B5FFD"/>
    <w:rsid w:val="003B60F1"/>
    <w:rsid w:val="003B61FA"/>
    <w:rsid w:val="003B632F"/>
    <w:rsid w:val="003B63DF"/>
    <w:rsid w:val="003B6568"/>
    <w:rsid w:val="003B6A68"/>
    <w:rsid w:val="003B6B26"/>
    <w:rsid w:val="003B6B65"/>
    <w:rsid w:val="003B6F14"/>
    <w:rsid w:val="003B721D"/>
    <w:rsid w:val="003B73E4"/>
    <w:rsid w:val="003B74BD"/>
    <w:rsid w:val="003B7544"/>
    <w:rsid w:val="003B7656"/>
    <w:rsid w:val="003B766F"/>
    <w:rsid w:val="003B7AC8"/>
    <w:rsid w:val="003B7DE6"/>
    <w:rsid w:val="003B7FC4"/>
    <w:rsid w:val="003C021F"/>
    <w:rsid w:val="003C031B"/>
    <w:rsid w:val="003C04CD"/>
    <w:rsid w:val="003C0664"/>
    <w:rsid w:val="003C06BE"/>
    <w:rsid w:val="003C0814"/>
    <w:rsid w:val="003C0A87"/>
    <w:rsid w:val="003C0ADD"/>
    <w:rsid w:val="003C0BB6"/>
    <w:rsid w:val="003C0F17"/>
    <w:rsid w:val="003C0FFF"/>
    <w:rsid w:val="003C10A7"/>
    <w:rsid w:val="003C16D0"/>
    <w:rsid w:val="003C196E"/>
    <w:rsid w:val="003C1BA0"/>
    <w:rsid w:val="003C1CE9"/>
    <w:rsid w:val="003C1E3B"/>
    <w:rsid w:val="003C24F3"/>
    <w:rsid w:val="003C29CA"/>
    <w:rsid w:val="003C2F59"/>
    <w:rsid w:val="003C300C"/>
    <w:rsid w:val="003C34E8"/>
    <w:rsid w:val="003C3900"/>
    <w:rsid w:val="003C3903"/>
    <w:rsid w:val="003C3B32"/>
    <w:rsid w:val="003C4D87"/>
    <w:rsid w:val="003C4E01"/>
    <w:rsid w:val="003C4ED0"/>
    <w:rsid w:val="003C4F47"/>
    <w:rsid w:val="003C52D5"/>
    <w:rsid w:val="003C561A"/>
    <w:rsid w:val="003C5838"/>
    <w:rsid w:val="003C583B"/>
    <w:rsid w:val="003C596C"/>
    <w:rsid w:val="003C5A48"/>
    <w:rsid w:val="003C609A"/>
    <w:rsid w:val="003C6ECC"/>
    <w:rsid w:val="003C75F3"/>
    <w:rsid w:val="003C76FB"/>
    <w:rsid w:val="003C7838"/>
    <w:rsid w:val="003C7883"/>
    <w:rsid w:val="003C7FFD"/>
    <w:rsid w:val="003D0C0B"/>
    <w:rsid w:val="003D0E60"/>
    <w:rsid w:val="003D0E8B"/>
    <w:rsid w:val="003D18EE"/>
    <w:rsid w:val="003D197B"/>
    <w:rsid w:val="003D1A93"/>
    <w:rsid w:val="003D22E6"/>
    <w:rsid w:val="003D25C9"/>
    <w:rsid w:val="003D26DA"/>
    <w:rsid w:val="003D279A"/>
    <w:rsid w:val="003D28CD"/>
    <w:rsid w:val="003D2B41"/>
    <w:rsid w:val="003D2BC6"/>
    <w:rsid w:val="003D2C5A"/>
    <w:rsid w:val="003D339B"/>
    <w:rsid w:val="003D379A"/>
    <w:rsid w:val="003D39F6"/>
    <w:rsid w:val="003D3A7A"/>
    <w:rsid w:val="003D3AC8"/>
    <w:rsid w:val="003D3B4C"/>
    <w:rsid w:val="003D3BFF"/>
    <w:rsid w:val="003D3C1C"/>
    <w:rsid w:val="003D3E19"/>
    <w:rsid w:val="003D3F3C"/>
    <w:rsid w:val="003D43A2"/>
    <w:rsid w:val="003D44B0"/>
    <w:rsid w:val="003D452F"/>
    <w:rsid w:val="003D453A"/>
    <w:rsid w:val="003D45E6"/>
    <w:rsid w:val="003D4889"/>
    <w:rsid w:val="003D48A1"/>
    <w:rsid w:val="003D4949"/>
    <w:rsid w:val="003D508C"/>
    <w:rsid w:val="003D5328"/>
    <w:rsid w:val="003D5406"/>
    <w:rsid w:val="003D5455"/>
    <w:rsid w:val="003D5688"/>
    <w:rsid w:val="003D57A9"/>
    <w:rsid w:val="003D596C"/>
    <w:rsid w:val="003D5CEE"/>
    <w:rsid w:val="003D5EC6"/>
    <w:rsid w:val="003D61D5"/>
    <w:rsid w:val="003D6C67"/>
    <w:rsid w:val="003D7281"/>
    <w:rsid w:val="003D74F6"/>
    <w:rsid w:val="003D77EE"/>
    <w:rsid w:val="003D791E"/>
    <w:rsid w:val="003D7DAF"/>
    <w:rsid w:val="003E0032"/>
    <w:rsid w:val="003E04D2"/>
    <w:rsid w:val="003E0BBF"/>
    <w:rsid w:val="003E0E88"/>
    <w:rsid w:val="003E0EEC"/>
    <w:rsid w:val="003E0EFA"/>
    <w:rsid w:val="003E10D5"/>
    <w:rsid w:val="003E1190"/>
    <w:rsid w:val="003E1359"/>
    <w:rsid w:val="003E18FE"/>
    <w:rsid w:val="003E1BC0"/>
    <w:rsid w:val="003E1D4D"/>
    <w:rsid w:val="003E1EC7"/>
    <w:rsid w:val="003E1F30"/>
    <w:rsid w:val="003E1FB2"/>
    <w:rsid w:val="003E27D0"/>
    <w:rsid w:val="003E2B6D"/>
    <w:rsid w:val="003E2ECC"/>
    <w:rsid w:val="003E3153"/>
    <w:rsid w:val="003E375C"/>
    <w:rsid w:val="003E37B9"/>
    <w:rsid w:val="003E3998"/>
    <w:rsid w:val="003E3D2D"/>
    <w:rsid w:val="003E48C1"/>
    <w:rsid w:val="003E49B7"/>
    <w:rsid w:val="003E4AF5"/>
    <w:rsid w:val="003E4B07"/>
    <w:rsid w:val="003E4BD2"/>
    <w:rsid w:val="003E508D"/>
    <w:rsid w:val="003E543F"/>
    <w:rsid w:val="003E5581"/>
    <w:rsid w:val="003E55D4"/>
    <w:rsid w:val="003E588A"/>
    <w:rsid w:val="003E5A5C"/>
    <w:rsid w:val="003E6230"/>
    <w:rsid w:val="003E64EA"/>
    <w:rsid w:val="003E67A9"/>
    <w:rsid w:val="003E70BD"/>
    <w:rsid w:val="003E721B"/>
    <w:rsid w:val="003E7259"/>
    <w:rsid w:val="003E7A60"/>
    <w:rsid w:val="003E7DE5"/>
    <w:rsid w:val="003F014C"/>
    <w:rsid w:val="003F0253"/>
    <w:rsid w:val="003F0260"/>
    <w:rsid w:val="003F035D"/>
    <w:rsid w:val="003F04E1"/>
    <w:rsid w:val="003F072C"/>
    <w:rsid w:val="003F092C"/>
    <w:rsid w:val="003F0C1A"/>
    <w:rsid w:val="003F147D"/>
    <w:rsid w:val="003F1B86"/>
    <w:rsid w:val="003F25E9"/>
    <w:rsid w:val="003F27B2"/>
    <w:rsid w:val="003F2893"/>
    <w:rsid w:val="003F29C3"/>
    <w:rsid w:val="003F2D35"/>
    <w:rsid w:val="003F2EB1"/>
    <w:rsid w:val="003F31AB"/>
    <w:rsid w:val="003F3545"/>
    <w:rsid w:val="003F3586"/>
    <w:rsid w:val="003F3597"/>
    <w:rsid w:val="003F3600"/>
    <w:rsid w:val="003F3894"/>
    <w:rsid w:val="003F39C8"/>
    <w:rsid w:val="003F3E09"/>
    <w:rsid w:val="003F4932"/>
    <w:rsid w:val="003F4993"/>
    <w:rsid w:val="003F4A06"/>
    <w:rsid w:val="003F4A13"/>
    <w:rsid w:val="003F4A5B"/>
    <w:rsid w:val="003F4A5F"/>
    <w:rsid w:val="003F4B99"/>
    <w:rsid w:val="003F4EC0"/>
    <w:rsid w:val="003F4EFC"/>
    <w:rsid w:val="003F50B5"/>
    <w:rsid w:val="003F50BC"/>
    <w:rsid w:val="003F53AE"/>
    <w:rsid w:val="003F547B"/>
    <w:rsid w:val="003F55B0"/>
    <w:rsid w:val="003F55B4"/>
    <w:rsid w:val="003F594C"/>
    <w:rsid w:val="003F5B24"/>
    <w:rsid w:val="003F5E54"/>
    <w:rsid w:val="003F5EF0"/>
    <w:rsid w:val="003F6253"/>
    <w:rsid w:val="003F6255"/>
    <w:rsid w:val="003F6371"/>
    <w:rsid w:val="003F63DE"/>
    <w:rsid w:val="003F6695"/>
    <w:rsid w:val="003F676E"/>
    <w:rsid w:val="003F682F"/>
    <w:rsid w:val="003F683E"/>
    <w:rsid w:val="003F6BF4"/>
    <w:rsid w:val="003F6DE9"/>
    <w:rsid w:val="003F7ABB"/>
    <w:rsid w:val="003F7EDC"/>
    <w:rsid w:val="0040007C"/>
    <w:rsid w:val="00400084"/>
    <w:rsid w:val="0040018B"/>
    <w:rsid w:val="004001A5"/>
    <w:rsid w:val="004005A8"/>
    <w:rsid w:val="004007FF"/>
    <w:rsid w:val="00400A5F"/>
    <w:rsid w:val="00400BA6"/>
    <w:rsid w:val="00400DBC"/>
    <w:rsid w:val="00400FA6"/>
    <w:rsid w:val="00401144"/>
    <w:rsid w:val="00401290"/>
    <w:rsid w:val="004012DE"/>
    <w:rsid w:val="004016E6"/>
    <w:rsid w:val="00401830"/>
    <w:rsid w:val="0040199E"/>
    <w:rsid w:val="00401A15"/>
    <w:rsid w:val="00401D65"/>
    <w:rsid w:val="00401EF9"/>
    <w:rsid w:val="00402093"/>
    <w:rsid w:val="004021EA"/>
    <w:rsid w:val="004024F5"/>
    <w:rsid w:val="00402E26"/>
    <w:rsid w:val="004032D2"/>
    <w:rsid w:val="00403306"/>
    <w:rsid w:val="0040367C"/>
    <w:rsid w:val="004036FA"/>
    <w:rsid w:val="00403794"/>
    <w:rsid w:val="004037FF"/>
    <w:rsid w:val="00403816"/>
    <w:rsid w:val="00403998"/>
    <w:rsid w:val="00403A7E"/>
    <w:rsid w:val="00403B50"/>
    <w:rsid w:val="00403C2A"/>
    <w:rsid w:val="0040412A"/>
    <w:rsid w:val="0040413D"/>
    <w:rsid w:val="00404187"/>
    <w:rsid w:val="004046EA"/>
    <w:rsid w:val="00404893"/>
    <w:rsid w:val="00404AC2"/>
    <w:rsid w:val="00404C1A"/>
    <w:rsid w:val="00404D7C"/>
    <w:rsid w:val="00404DB5"/>
    <w:rsid w:val="00404E71"/>
    <w:rsid w:val="00404EBD"/>
    <w:rsid w:val="00404F4B"/>
    <w:rsid w:val="00404F79"/>
    <w:rsid w:val="00404FB9"/>
    <w:rsid w:val="00405075"/>
    <w:rsid w:val="0040533D"/>
    <w:rsid w:val="00405353"/>
    <w:rsid w:val="004054FF"/>
    <w:rsid w:val="00405A81"/>
    <w:rsid w:val="00405C9F"/>
    <w:rsid w:val="00406891"/>
    <w:rsid w:val="00406938"/>
    <w:rsid w:val="004069A1"/>
    <w:rsid w:val="00406A0E"/>
    <w:rsid w:val="00406C87"/>
    <w:rsid w:val="00406CF8"/>
    <w:rsid w:val="00406D90"/>
    <w:rsid w:val="00406E19"/>
    <w:rsid w:val="004070AB"/>
    <w:rsid w:val="004070B6"/>
    <w:rsid w:val="00407232"/>
    <w:rsid w:val="004072BA"/>
    <w:rsid w:val="0040731D"/>
    <w:rsid w:val="004075DA"/>
    <w:rsid w:val="00407A21"/>
    <w:rsid w:val="00407A54"/>
    <w:rsid w:val="0041002C"/>
    <w:rsid w:val="0041003C"/>
    <w:rsid w:val="0041038D"/>
    <w:rsid w:val="0041044C"/>
    <w:rsid w:val="00410559"/>
    <w:rsid w:val="00410788"/>
    <w:rsid w:val="00410835"/>
    <w:rsid w:val="00410A22"/>
    <w:rsid w:val="00410B0B"/>
    <w:rsid w:val="004112F9"/>
    <w:rsid w:val="0041157F"/>
    <w:rsid w:val="004115E4"/>
    <w:rsid w:val="004120B8"/>
    <w:rsid w:val="004121A0"/>
    <w:rsid w:val="004121E8"/>
    <w:rsid w:val="00412248"/>
    <w:rsid w:val="00412284"/>
    <w:rsid w:val="004126B9"/>
    <w:rsid w:val="00412A61"/>
    <w:rsid w:val="00412B5C"/>
    <w:rsid w:val="00412C62"/>
    <w:rsid w:val="00412D10"/>
    <w:rsid w:val="004131BB"/>
    <w:rsid w:val="00413485"/>
    <w:rsid w:val="00413569"/>
    <w:rsid w:val="00413884"/>
    <w:rsid w:val="00413B76"/>
    <w:rsid w:val="00413FDA"/>
    <w:rsid w:val="004140BF"/>
    <w:rsid w:val="004141F7"/>
    <w:rsid w:val="0041422B"/>
    <w:rsid w:val="004145E2"/>
    <w:rsid w:val="00414710"/>
    <w:rsid w:val="004148C1"/>
    <w:rsid w:val="00414A94"/>
    <w:rsid w:val="00414DA6"/>
    <w:rsid w:val="00414E8A"/>
    <w:rsid w:val="004153A3"/>
    <w:rsid w:val="00415612"/>
    <w:rsid w:val="00415940"/>
    <w:rsid w:val="00415D21"/>
    <w:rsid w:val="00415E7C"/>
    <w:rsid w:val="00415F87"/>
    <w:rsid w:val="00416161"/>
    <w:rsid w:val="00416668"/>
    <w:rsid w:val="004167B3"/>
    <w:rsid w:val="00416895"/>
    <w:rsid w:val="00417204"/>
    <w:rsid w:val="004173D8"/>
    <w:rsid w:val="004174C5"/>
    <w:rsid w:val="00417679"/>
    <w:rsid w:val="00417DDC"/>
    <w:rsid w:val="00420515"/>
    <w:rsid w:val="004205BD"/>
    <w:rsid w:val="0042095B"/>
    <w:rsid w:val="00420B39"/>
    <w:rsid w:val="00420EAF"/>
    <w:rsid w:val="00421462"/>
    <w:rsid w:val="00421A8C"/>
    <w:rsid w:val="00421AEA"/>
    <w:rsid w:val="00421CF5"/>
    <w:rsid w:val="00422039"/>
    <w:rsid w:val="004221FE"/>
    <w:rsid w:val="004222A1"/>
    <w:rsid w:val="0042248E"/>
    <w:rsid w:val="0042280B"/>
    <w:rsid w:val="00422AF6"/>
    <w:rsid w:val="00422B30"/>
    <w:rsid w:val="00422D91"/>
    <w:rsid w:val="00422EBF"/>
    <w:rsid w:val="00423123"/>
    <w:rsid w:val="004231F7"/>
    <w:rsid w:val="00423451"/>
    <w:rsid w:val="0042378B"/>
    <w:rsid w:val="004239A7"/>
    <w:rsid w:val="00423E27"/>
    <w:rsid w:val="00423EF8"/>
    <w:rsid w:val="00423F36"/>
    <w:rsid w:val="004240F3"/>
    <w:rsid w:val="0042414A"/>
    <w:rsid w:val="00424280"/>
    <w:rsid w:val="004245EC"/>
    <w:rsid w:val="004248A2"/>
    <w:rsid w:val="004249B9"/>
    <w:rsid w:val="00424D88"/>
    <w:rsid w:val="00424EB6"/>
    <w:rsid w:val="004254B8"/>
    <w:rsid w:val="0042577E"/>
    <w:rsid w:val="004257BE"/>
    <w:rsid w:val="00425868"/>
    <w:rsid w:val="00425BE4"/>
    <w:rsid w:val="00425CED"/>
    <w:rsid w:val="004262AD"/>
    <w:rsid w:val="0042636B"/>
    <w:rsid w:val="004263D1"/>
    <w:rsid w:val="0042665D"/>
    <w:rsid w:val="00426CBA"/>
    <w:rsid w:val="00426E05"/>
    <w:rsid w:val="00426F4A"/>
    <w:rsid w:val="0042718A"/>
    <w:rsid w:val="004272EB"/>
    <w:rsid w:val="00427341"/>
    <w:rsid w:val="004273DB"/>
    <w:rsid w:val="004275C1"/>
    <w:rsid w:val="00427A24"/>
    <w:rsid w:val="00430327"/>
    <w:rsid w:val="004303A9"/>
    <w:rsid w:val="00430464"/>
    <w:rsid w:val="004304FC"/>
    <w:rsid w:val="00430A7E"/>
    <w:rsid w:val="00430B9F"/>
    <w:rsid w:val="00430FBE"/>
    <w:rsid w:val="0043103A"/>
    <w:rsid w:val="00431978"/>
    <w:rsid w:val="004319C9"/>
    <w:rsid w:val="00431CBE"/>
    <w:rsid w:val="00431D6B"/>
    <w:rsid w:val="00431E02"/>
    <w:rsid w:val="0043201B"/>
    <w:rsid w:val="004321A6"/>
    <w:rsid w:val="00432229"/>
    <w:rsid w:val="00432483"/>
    <w:rsid w:val="00432676"/>
    <w:rsid w:val="00432886"/>
    <w:rsid w:val="00432C9E"/>
    <w:rsid w:val="00433134"/>
    <w:rsid w:val="00433453"/>
    <w:rsid w:val="004334A8"/>
    <w:rsid w:val="004335CE"/>
    <w:rsid w:val="00433A48"/>
    <w:rsid w:val="00433A94"/>
    <w:rsid w:val="00433BC2"/>
    <w:rsid w:val="00433C5E"/>
    <w:rsid w:val="00433D91"/>
    <w:rsid w:val="00433DE7"/>
    <w:rsid w:val="004340F9"/>
    <w:rsid w:val="004341C9"/>
    <w:rsid w:val="004341CD"/>
    <w:rsid w:val="004347FA"/>
    <w:rsid w:val="0043484F"/>
    <w:rsid w:val="00434C1D"/>
    <w:rsid w:val="004352F6"/>
    <w:rsid w:val="00435694"/>
    <w:rsid w:val="00435732"/>
    <w:rsid w:val="004359A6"/>
    <w:rsid w:val="00435A81"/>
    <w:rsid w:val="00435E35"/>
    <w:rsid w:val="0043662A"/>
    <w:rsid w:val="004366EF"/>
    <w:rsid w:val="00436A7C"/>
    <w:rsid w:val="00436B87"/>
    <w:rsid w:val="00437477"/>
    <w:rsid w:val="00437A02"/>
    <w:rsid w:val="00437A78"/>
    <w:rsid w:val="004400E0"/>
    <w:rsid w:val="004401AF"/>
    <w:rsid w:val="00440269"/>
    <w:rsid w:val="0044042C"/>
    <w:rsid w:val="0044085A"/>
    <w:rsid w:val="00441545"/>
    <w:rsid w:val="004417B4"/>
    <w:rsid w:val="00441948"/>
    <w:rsid w:val="00442230"/>
    <w:rsid w:val="00442978"/>
    <w:rsid w:val="004429EF"/>
    <w:rsid w:val="00442AD8"/>
    <w:rsid w:val="00442D03"/>
    <w:rsid w:val="00442EE7"/>
    <w:rsid w:val="00442FFC"/>
    <w:rsid w:val="00443046"/>
    <w:rsid w:val="00443209"/>
    <w:rsid w:val="0044329D"/>
    <w:rsid w:val="00443382"/>
    <w:rsid w:val="00443678"/>
    <w:rsid w:val="0044383C"/>
    <w:rsid w:val="00443871"/>
    <w:rsid w:val="00443887"/>
    <w:rsid w:val="00443897"/>
    <w:rsid w:val="00443A00"/>
    <w:rsid w:val="00443B3C"/>
    <w:rsid w:val="00443C47"/>
    <w:rsid w:val="00443DC3"/>
    <w:rsid w:val="00443F59"/>
    <w:rsid w:val="0044408A"/>
    <w:rsid w:val="0044422B"/>
    <w:rsid w:val="00444513"/>
    <w:rsid w:val="0044490E"/>
    <w:rsid w:val="00444B15"/>
    <w:rsid w:val="00444D03"/>
    <w:rsid w:val="00444DE1"/>
    <w:rsid w:val="0044561F"/>
    <w:rsid w:val="00445998"/>
    <w:rsid w:val="0044637F"/>
    <w:rsid w:val="00446743"/>
    <w:rsid w:val="0044680B"/>
    <w:rsid w:val="004468C7"/>
    <w:rsid w:val="00446E6E"/>
    <w:rsid w:val="00446E7E"/>
    <w:rsid w:val="00447356"/>
    <w:rsid w:val="00447605"/>
    <w:rsid w:val="0044760C"/>
    <w:rsid w:val="00447667"/>
    <w:rsid w:val="004477FB"/>
    <w:rsid w:val="0044798F"/>
    <w:rsid w:val="00447B09"/>
    <w:rsid w:val="0045006C"/>
    <w:rsid w:val="004500F8"/>
    <w:rsid w:val="00450478"/>
    <w:rsid w:val="00450608"/>
    <w:rsid w:val="004506B8"/>
    <w:rsid w:val="00450704"/>
    <w:rsid w:val="0045118F"/>
    <w:rsid w:val="004511F6"/>
    <w:rsid w:val="0045167C"/>
    <w:rsid w:val="004519DF"/>
    <w:rsid w:val="00451E29"/>
    <w:rsid w:val="00451E38"/>
    <w:rsid w:val="00451EEF"/>
    <w:rsid w:val="0045222B"/>
    <w:rsid w:val="00452AB2"/>
    <w:rsid w:val="004530A2"/>
    <w:rsid w:val="004531DC"/>
    <w:rsid w:val="0045348C"/>
    <w:rsid w:val="004536E2"/>
    <w:rsid w:val="00453785"/>
    <w:rsid w:val="004539D6"/>
    <w:rsid w:val="00453C37"/>
    <w:rsid w:val="00453C56"/>
    <w:rsid w:val="00453D0E"/>
    <w:rsid w:val="0045424C"/>
    <w:rsid w:val="0045433E"/>
    <w:rsid w:val="0045439D"/>
    <w:rsid w:val="004545AD"/>
    <w:rsid w:val="00454DBB"/>
    <w:rsid w:val="00454ED8"/>
    <w:rsid w:val="00455235"/>
    <w:rsid w:val="004553AF"/>
    <w:rsid w:val="00455693"/>
    <w:rsid w:val="0045586C"/>
    <w:rsid w:val="004559F4"/>
    <w:rsid w:val="00455FD1"/>
    <w:rsid w:val="00455FF2"/>
    <w:rsid w:val="00456568"/>
    <w:rsid w:val="00456E8C"/>
    <w:rsid w:val="00457384"/>
    <w:rsid w:val="004575C2"/>
    <w:rsid w:val="0045776F"/>
    <w:rsid w:val="00457773"/>
    <w:rsid w:val="00457910"/>
    <w:rsid w:val="00457AD1"/>
    <w:rsid w:val="00457CB6"/>
    <w:rsid w:val="00457E67"/>
    <w:rsid w:val="004601EE"/>
    <w:rsid w:val="004602FB"/>
    <w:rsid w:val="00460563"/>
    <w:rsid w:val="00460611"/>
    <w:rsid w:val="00460922"/>
    <w:rsid w:val="00460DA1"/>
    <w:rsid w:val="00460FBA"/>
    <w:rsid w:val="00461075"/>
    <w:rsid w:val="004614AA"/>
    <w:rsid w:val="004614C7"/>
    <w:rsid w:val="00461508"/>
    <w:rsid w:val="00461541"/>
    <w:rsid w:val="004615A5"/>
    <w:rsid w:val="00461818"/>
    <w:rsid w:val="00461918"/>
    <w:rsid w:val="00461B4D"/>
    <w:rsid w:val="00461C41"/>
    <w:rsid w:val="00461C5D"/>
    <w:rsid w:val="00461DD7"/>
    <w:rsid w:val="00462458"/>
    <w:rsid w:val="0046250B"/>
    <w:rsid w:val="00462A75"/>
    <w:rsid w:val="00462E00"/>
    <w:rsid w:val="00463353"/>
    <w:rsid w:val="0046374E"/>
    <w:rsid w:val="00463BD6"/>
    <w:rsid w:val="00463D1D"/>
    <w:rsid w:val="00463ED1"/>
    <w:rsid w:val="00463F6B"/>
    <w:rsid w:val="004642FA"/>
    <w:rsid w:val="004644F5"/>
    <w:rsid w:val="0046461F"/>
    <w:rsid w:val="00464910"/>
    <w:rsid w:val="00464AC9"/>
    <w:rsid w:val="00464B0D"/>
    <w:rsid w:val="00464BF7"/>
    <w:rsid w:val="004653DB"/>
    <w:rsid w:val="00465587"/>
    <w:rsid w:val="004655EC"/>
    <w:rsid w:val="00465789"/>
    <w:rsid w:val="00465BDA"/>
    <w:rsid w:val="00465BE5"/>
    <w:rsid w:val="00465D3C"/>
    <w:rsid w:val="00465E6C"/>
    <w:rsid w:val="00465E9E"/>
    <w:rsid w:val="004660B1"/>
    <w:rsid w:val="004662C5"/>
    <w:rsid w:val="004666C2"/>
    <w:rsid w:val="00466AD7"/>
    <w:rsid w:val="00466C64"/>
    <w:rsid w:val="00466FE7"/>
    <w:rsid w:val="004670A1"/>
    <w:rsid w:val="00467163"/>
    <w:rsid w:val="00467391"/>
    <w:rsid w:val="00467C3A"/>
    <w:rsid w:val="00467F4D"/>
    <w:rsid w:val="004705AB"/>
    <w:rsid w:val="0047079F"/>
    <w:rsid w:val="004707B4"/>
    <w:rsid w:val="00470BAF"/>
    <w:rsid w:val="00470BCA"/>
    <w:rsid w:val="00470D92"/>
    <w:rsid w:val="00470DF8"/>
    <w:rsid w:val="00470F3E"/>
    <w:rsid w:val="004710D2"/>
    <w:rsid w:val="00471223"/>
    <w:rsid w:val="004715C7"/>
    <w:rsid w:val="004715CB"/>
    <w:rsid w:val="004715F7"/>
    <w:rsid w:val="004716AE"/>
    <w:rsid w:val="00471886"/>
    <w:rsid w:val="00471AB6"/>
    <w:rsid w:val="00471E2B"/>
    <w:rsid w:val="004721A8"/>
    <w:rsid w:val="004721F8"/>
    <w:rsid w:val="00472351"/>
    <w:rsid w:val="004724E9"/>
    <w:rsid w:val="00472513"/>
    <w:rsid w:val="004726F6"/>
    <w:rsid w:val="00472789"/>
    <w:rsid w:val="0047296D"/>
    <w:rsid w:val="00472C71"/>
    <w:rsid w:val="004732DB"/>
    <w:rsid w:val="00473944"/>
    <w:rsid w:val="00473B61"/>
    <w:rsid w:val="00473BE6"/>
    <w:rsid w:val="00473C98"/>
    <w:rsid w:val="00473DB3"/>
    <w:rsid w:val="00473E76"/>
    <w:rsid w:val="00474019"/>
    <w:rsid w:val="00474085"/>
    <w:rsid w:val="004740D8"/>
    <w:rsid w:val="00474169"/>
    <w:rsid w:val="004741F1"/>
    <w:rsid w:val="004745AD"/>
    <w:rsid w:val="004747C9"/>
    <w:rsid w:val="004750BF"/>
    <w:rsid w:val="0047511E"/>
    <w:rsid w:val="004754B2"/>
    <w:rsid w:val="0047566C"/>
    <w:rsid w:val="00475672"/>
    <w:rsid w:val="00475691"/>
    <w:rsid w:val="004756AB"/>
    <w:rsid w:val="004759AC"/>
    <w:rsid w:val="00475BDD"/>
    <w:rsid w:val="0047619A"/>
    <w:rsid w:val="004762C7"/>
    <w:rsid w:val="00476ABB"/>
    <w:rsid w:val="00476EDB"/>
    <w:rsid w:val="0047725D"/>
    <w:rsid w:val="00477646"/>
    <w:rsid w:val="0047771F"/>
    <w:rsid w:val="004779EE"/>
    <w:rsid w:val="00477B07"/>
    <w:rsid w:val="00477BC3"/>
    <w:rsid w:val="00477C9D"/>
    <w:rsid w:val="00477F07"/>
    <w:rsid w:val="00480131"/>
    <w:rsid w:val="004801EB"/>
    <w:rsid w:val="00480247"/>
    <w:rsid w:val="004803B6"/>
    <w:rsid w:val="00480592"/>
    <w:rsid w:val="004807A3"/>
    <w:rsid w:val="004807F8"/>
    <w:rsid w:val="00480A56"/>
    <w:rsid w:val="00480F1C"/>
    <w:rsid w:val="00481328"/>
    <w:rsid w:val="004813D2"/>
    <w:rsid w:val="0048260D"/>
    <w:rsid w:val="00482742"/>
    <w:rsid w:val="004828DE"/>
    <w:rsid w:val="00482BF5"/>
    <w:rsid w:val="00482EDA"/>
    <w:rsid w:val="00483039"/>
    <w:rsid w:val="0048305C"/>
    <w:rsid w:val="0048329C"/>
    <w:rsid w:val="004832B9"/>
    <w:rsid w:val="00483324"/>
    <w:rsid w:val="004833D7"/>
    <w:rsid w:val="00483516"/>
    <w:rsid w:val="004838FD"/>
    <w:rsid w:val="00483B89"/>
    <w:rsid w:val="00483BCD"/>
    <w:rsid w:val="00483C8E"/>
    <w:rsid w:val="00483FC8"/>
    <w:rsid w:val="00483FFD"/>
    <w:rsid w:val="00484336"/>
    <w:rsid w:val="004844FC"/>
    <w:rsid w:val="00484622"/>
    <w:rsid w:val="0048467E"/>
    <w:rsid w:val="00484AB0"/>
    <w:rsid w:val="00484BBC"/>
    <w:rsid w:val="00484C38"/>
    <w:rsid w:val="00484DB3"/>
    <w:rsid w:val="00484DEB"/>
    <w:rsid w:val="00484FA9"/>
    <w:rsid w:val="00485154"/>
    <w:rsid w:val="00485200"/>
    <w:rsid w:val="00485217"/>
    <w:rsid w:val="004852B0"/>
    <w:rsid w:val="0048575D"/>
    <w:rsid w:val="004857E1"/>
    <w:rsid w:val="0048586A"/>
    <w:rsid w:val="004858C0"/>
    <w:rsid w:val="00485A97"/>
    <w:rsid w:val="00485CEA"/>
    <w:rsid w:val="00485E6F"/>
    <w:rsid w:val="004867CB"/>
    <w:rsid w:val="004867E2"/>
    <w:rsid w:val="00486FA5"/>
    <w:rsid w:val="004872B3"/>
    <w:rsid w:val="00487415"/>
    <w:rsid w:val="004877AE"/>
    <w:rsid w:val="00487880"/>
    <w:rsid w:val="004900A6"/>
    <w:rsid w:val="00490CB1"/>
    <w:rsid w:val="00490D59"/>
    <w:rsid w:val="00490F7F"/>
    <w:rsid w:val="00491061"/>
    <w:rsid w:val="00491159"/>
    <w:rsid w:val="00491464"/>
    <w:rsid w:val="004914DB"/>
    <w:rsid w:val="00491924"/>
    <w:rsid w:val="00491B60"/>
    <w:rsid w:val="00491C70"/>
    <w:rsid w:val="00491CC3"/>
    <w:rsid w:val="00491E91"/>
    <w:rsid w:val="004921EE"/>
    <w:rsid w:val="0049234F"/>
    <w:rsid w:val="00492719"/>
    <w:rsid w:val="00492799"/>
    <w:rsid w:val="00492883"/>
    <w:rsid w:val="00492FD2"/>
    <w:rsid w:val="00492FEA"/>
    <w:rsid w:val="00493062"/>
    <w:rsid w:val="00493119"/>
    <w:rsid w:val="00493443"/>
    <w:rsid w:val="00493A82"/>
    <w:rsid w:val="00493BC1"/>
    <w:rsid w:val="00493DE1"/>
    <w:rsid w:val="00494288"/>
    <w:rsid w:val="00494319"/>
    <w:rsid w:val="00494726"/>
    <w:rsid w:val="00494A30"/>
    <w:rsid w:val="00494ED6"/>
    <w:rsid w:val="00494FBA"/>
    <w:rsid w:val="0049505F"/>
    <w:rsid w:val="0049509B"/>
    <w:rsid w:val="004951E0"/>
    <w:rsid w:val="004952CB"/>
    <w:rsid w:val="0049553D"/>
    <w:rsid w:val="004961F2"/>
    <w:rsid w:val="0049623F"/>
    <w:rsid w:val="0049650E"/>
    <w:rsid w:val="004967DE"/>
    <w:rsid w:val="00496A5D"/>
    <w:rsid w:val="00496C10"/>
    <w:rsid w:val="00496C29"/>
    <w:rsid w:val="00496C72"/>
    <w:rsid w:val="00496D17"/>
    <w:rsid w:val="00496FF4"/>
    <w:rsid w:val="00497261"/>
    <w:rsid w:val="00497C95"/>
    <w:rsid w:val="00497FA9"/>
    <w:rsid w:val="004A01E4"/>
    <w:rsid w:val="004A04E3"/>
    <w:rsid w:val="004A04FB"/>
    <w:rsid w:val="004A0550"/>
    <w:rsid w:val="004A05B6"/>
    <w:rsid w:val="004A07D8"/>
    <w:rsid w:val="004A095A"/>
    <w:rsid w:val="004A0BB0"/>
    <w:rsid w:val="004A0CCE"/>
    <w:rsid w:val="004A0FF3"/>
    <w:rsid w:val="004A1179"/>
    <w:rsid w:val="004A11F6"/>
    <w:rsid w:val="004A1225"/>
    <w:rsid w:val="004A1245"/>
    <w:rsid w:val="004A1249"/>
    <w:rsid w:val="004A1451"/>
    <w:rsid w:val="004A156A"/>
    <w:rsid w:val="004A15A2"/>
    <w:rsid w:val="004A172C"/>
    <w:rsid w:val="004A1AD6"/>
    <w:rsid w:val="004A1D03"/>
    <w:rsid w:val="004A1EB3"/>
    <w:rsid w:val="004A1F3C"/>
    <w:rsid w:val="004A2047"/>
    <w:rsid w:val="004A24C4"/>
    <w:rsid w:val="004A2759"/>
    <w:rsid w:val="004A29A7"/>
    <w:rsid w:val="004A2C66"/>
    <w:rsid w:val="004A2C70"/>
    <w:rsid w:val="004A2C82"/>
    <w:rsid w:val="004A3051"/>
    <w:rsid w:val="004A3160"/>
    <w:rsid w:val="004A349B"/>
    <w:rsid w:val="004A3862"/>
    <w:rsid w:val="004A3EDB"/>
    <w:rsid w:val="004A3FBC"/>
    <w:rsid w:val="004A457E"/>
    <w:rsid w:val="004A4646"/>
    <w:rsid w:val="004A4959"/>
    <w:rsid w:val="004A4E0E"/>
    <w:rsid w:val="004A5361"/>
    <w:rsid w:val="004A53CA"/>
    <w:rsid w:val="004A5604"/>
    <w:rsid w:val="004A59CC"/>
    <w:rsid w:val="004A678C"/>
    <w:rsid w:val="004A6794"/>
    <w:rsid w:val="004A690B"/>
    <w:rsid w:val="004A6BBF"/>
    <w:rsid w:val="004A6D8F"/>
    <w:rsid w:val="004A6E22"/>
    <w:rsid w:val="004A75E0"/>
    <w:rsid w:val="004A7759"/>
    <w:rsid w:val="004A77FF"/>
    <w:rsid w:val="004A78B9"/>
    <w:rsid w:val="004A78F2"/>
    <w:rsid w:val="004A79F4"/>
    <w:rsid w:val="004A7A25"/>
    <w:rsid w:val="004A7BD7"/>
    <w:rsid w:val="004A7F11"/>
    <w:rsid w:val="004B01CA"/>
    <w:rsid w:val="004B01FE"/>
    <w:rsid w:val="004B0226"/>
    <w:rsid w:val="004B0712"/>
    <w:rsid w:val="004B0751"/>
    <w:rsid w:val="004B082C"/>
    <w:rsid w:val="004B0959"/>
    <w:rsid w:val="004B0E0D"/>
    <w:rsid w:val="004B1192"/>
    <w:rsid w:val="004B1225"/>
    <w:rsid w:val="004B15C6"/>
    <w:rsid w:val="004B16D6"/>
    <w:rsid w:val="004B195B"/>
    <w:rsid w:val="004B2310"/>
    <w:rsid w:val="004B28FC"/>
    <w:rsid w:val="004B2D86"/>
    <w:rsid w:val="004B3482"/>
    <w:rsid w:val="004B36B9"/>
    <w:rsid w:val="004B3837"/>
    <w:rsid w:val="004B3931"/>
    <w:rsid w:val="004B3B99"/>
    <w:rsid w:val="004B401A"/>
    <w:rsid w:val="004B40A7"/>
    <w:rsid w:val="004B4233"/>
    <w:rsid w:val="004B437E"/>
    <w:rsid w:val="004B4384"/>
    <w:rsid w:val="004B44AC"/>
    <w:rsid w:val="004B45CB"/>
    <w:rsid w:val="004B46A5"/>
    <w:rsid w:val="004B4BF0"/>
    <w:rsid w:val="004B4F34"/>
    <w:rsid w:val="004B51DE"/>
    <w:rsid w:val="004B5469"/>
    <w:rsid w:val="004B55B9"/>
    <w:rsid w:val="004B56D3"/>
    <w:rsid w:val="004B5AAC"/>
    <w:rsid w:val="004B5B20"/>
    <w:rsid w:val="004B5F5E"/>
    <w:rsid w:val="004B5FFA"/>
    <w:rsid w:val="004B6061"/>
    <w:rsid w:val="004B624A"/>
    <w:rsid w:val="004B6330"/>
    <w:rsid w:val="004B636D"/>
    <w:rsid w:val="004B63E7"/>
    <w:rsid w:val="004B6412"/>
    <w:rsid w:val="004B6443"/>
    <w:rsid w:val="004B655C"/>
    <w:rsid w:val="004B6583"/>
    <w:rsid w:val="004B67CB"/>
    <w:rsid w:val="004B6AAA"/>
    <w:rsid w:val="004B6B40"/>
    <w:rsid w:val="004B6E7A"/>
    <w:rsid w:val="004B701C"/>
    <w:rsid w:val="004B70D4"/>
    <w:rsid w:val="004B7142"/>
    <w:rsid w:val="004B7501"/>
    <w:rsid w:val="004B75C5"/>
    <w:rsid w:val="004B7A17"/>
    <w:rsid w:val="004B7B0B"/>
    <w:rsid w:val="004B7D9E"/>
    <w:rsid w:val="004B7E9D"/>
    <w:rsid w:val="004C014F"/>
    <w:rsid w:val="004C01A7"/>
    <w:rsid w:val="004C0359"/>
    <w:rsid w:val="004C084C"/>
    <w:rsid w:val="004C0A74"/>
    <w:rsid w:val="004C0B7B"/>
    <w:rsid w:val="004C0B8F"/>
    <w:rsid w:val="004C0C1E"/>
    <w:rsid w:val="004C0DB4"/>
    <w:rsid w:val="004C1032"/>
    <w:rsid w:val="004C1261"/>
    <w:rsid w:val="004C1281"/>
    <w:rsid w:val="004C12D4"/>
    <w:rsid w:val="004C142E"/>
    <w:rsid w:val="004C145B"/>
    <w:rsid w:val="004C16C6"/>
    <w:rsid w:val="004C192D"/>
    <w:rsid w:val="004C1ACB"/>
    <w:rsid w:val="004C1B31"/>
    <w:rsid w:val="004C1CBF"/>
    <w:rsid w:val="004C212F"/>
    <w:rsid w:val="004C2209"/>
    <w:rsid w:val="004C22CF"/>
    <w:rsid w:val="004C2DE6"/>
    <w:rsid w:val="004C313C"/>
    <w:rsid w:val="004C3184"/>
    <w:rsid w:val="004C3706"/>
    <w:rsid w:val="004C3787"/>
    <w:rsid w:val="004C402F"/>
    <w:rsid w:val="004C43A9"/>
    <w:rsid w:val="004C44E6"/>
    <w:rsid w:val="004C4859"/>
    <w:rsid w:val="004C4BD5"/>
    <w:rsid w:val="004C4F16"/>
    <w:rsid w:val="004C4FE9"/>
    <w:rsid w:val="004C5530"/>
    <w:rsid w:val="004C55DF"/>
    <w:rsid w:val="004C575E"/>
    <w:rsid w:val="004C593C"/>
    <w:rsid w:val="004C59BD"/>
    <w:rsid w:val="004C5CA5"/>
    <w:rsid w:val="004C5CEC"/>
    <w:rsid w:val="004C6175"/>
    <w:rsid w:val="004C6292"/>
    <w:rsid w:val="004C62EF"/>
    <w:rsid w:val="004C6509"/>
    <w:rsid w:val="004C65E4"/>
    <w:rsid w:val="004C6CB5"/>
    <w:rsid w:val="004C6CCB"/>
    <w:rsid w:val="004C6CF7"/>
    <w:rsid w:val="004C6DFE"/>
    <w:rsid w:val="004C6F24"/>
    <w:rsid w:val="004C73E0"/>
    <w:rsid w:val="004C77E4"/>
    <w:rsid w:val="004C7EFA"/>
    <w:rsid w:val="004C7F7A"/>
    <w:rsid w:val="004C7F85"/>
    <w:rsid w:val="004C7FEB"/>
    <w:rsid w:val="004D01A3"/>
    <w:rsid w:val="004D02D1"/>
    <w:rsid w:val="004D0302"/>
    <w:rsid w:val="004D07ED"/>
    <w:rsid w:val="004D082A"/>
    <w:rsid w:val="004D0A59"/>
    <w:rsid w:val="004D0B9B"/>
    <w:rsid w:val="004D0C4F"/>
    <w:rsid w:val="004D1309"/>
    <w:rsid w:val="004D1446"/>
    <w:rsid w:val="004D1538"/>
    <w:rsid w:val="004D173A"/>
    <w:rsid w:val="004D17FF"/>
    <w:rsid w:val="004D1EEF"/>
    <w:rsid w:val="004D1F98"/>
    <w:rsid w:val="004D2255"/>
    <w:rsid w:val="004D24F4"/>
    <w:rsid w:val="004D2714"/>
    <w:rsid w:val="004D2821"/>
    <w:rsid w:val="004D2873"/>
    <w:rsid w:val="004D288A"/>
    <w:rsid w:val="004D2E3C"/>
    <w:rsid w:val="004D3057"/>
    <w:rsid w:val="004D30DD"/>
    <w:rsid w:val="004D3326"/>
    <w:rsid w:val="004D34A8"/>
    <w:rsid w:val="004D38DD"/>
    <w:rsid w:val="004D3926"/>
    <w:rsid w:val="004D3B10"/>
    <w:rsid w:val="004D3C74"/>
    <w:rsid w:val="004D3E59"/>
    <w:rsid w:val="004D441F"/>
    <w:rsid w:val="004D4717"/>
    <w:rsid w:val="004D490A"/>
    <w:rsid w:val="004D4BA3"/>
    <w:rsid w:val="004D4F80"/>
    <w:rsid w:val="004D5016"/>
    <w:rsid w:val="004D50B4"/>
    <w:rsid w:val="004D50EA"/>
    <w:rsid w:val="004D5109"/>
    <w:rsid w:val="004D5279"/>
    <w:rsid w:val="004D5395"/>
    <w:rsid w:val="004D544C"/>
    <w:rsid w:val="004D5974"/>
    <w:rsid w:val="004D5E51"/>
    <w:rsid w:val="004D5F65"/>
    <w:rsid w:val="004D6016"/>
    <w:rsid w:val="004D685D"/>
    <w:rsid w:val="004D6A46"/>
    <w:rsid w:val="004D6D54"/>
    <w:rsid w:val="004D70F0"/>
    <w:rsid w:val="004D72F0"/>
    <w:rsid w:val="004D7982"/>
    <w:rsid w:val="004D79A7"/>
    <w:rsid w:val="004D7BA4"/>
    <w:rsid w:val="004D7CCA"/>
    <w:rsid w:val="004D7F5A"/>
    <w:rsid w:val="004D7F90"/>
    <w:rsid w:val="004D7FC5"/>
    <w:rsid w:val="004D7FE8"/>
    <w:rsid w:val="004E05E2"/>
    <w:rsid w:val="004E09E1"/>
    <w:rsid w:val="004E0A01"/>
    <w:rsid w:val="004E0AEC"/>
    <w:rsid w:val="004E0E72"/>
    <w:rsid w:val="004E0EA3"/>
    <w:rsid w:val="004E0F5D"/>
    <w:rsid w:val="004E102A"/>
    <w:rsid w:val="004E1079"/>
    <w:rsid w:val="004E128C"/>
    <w:rsid w:val="004E12E1"/>
    <w:rsid w:val="004E1448"/>
    <w:rsid w:val="004E191C"/>
    <w:rsid w:val="004E191F"/>
    <w:rsid w:val="004E1A6E"/>
    <w:rsid w:val="004E1ADF"/>
    <w:rsid w:val="004E1DAB"/>
    <w:rsid w:val="004E1ED7"/>
    <w:rsid w:val="004E1F0C"/>
    <w:rsid w:val="004E2AD2"/>
    <w:rsid w:val="004E2B6E"/>
    <w:rsid w:val="004E2B7F"/>
    <w:rsid w:val="004E2C95"/>
    <w:rsid w:val="004E2DDC"/>
    <w:rsid w:val="004E3134"/>
    <w:rsid w:val="004E324A"/>
    <w:rsid w:val="004E32ED"/>
    <w:rsid w:val="004E3355"/>
    <w:rsid w:val="004E3414"/>
    <w:rsid w:val="004E341D"/>
    <w:rsid w:val="004E347B"/>
    <w:rsid w:val="004E34D8"/>
    <w:rsid w:val="004E366E"/>
    <w:rsid w:val="004E37B1"/>
    <w:rsid w:val="004E384F"/>
    <w:rsid w:val="004E391D"/>
    <w:rsid w:val="004E395A"/>
    <w:rsid w:val="004E3AD8"/>
    <w:rsid w:val="004E3D79"/>
    <w:rsid w:val="004E3F2B"/>
    <w:rsid w:val="004E4A8B"/>
    <w:rsid w:val="004E4F06"/>
    <w:rsid w:val="004E5066"/>
    <w:rsid w:val="004E5427"/>
    <w:rsid w:val="004E5E99"/>
    <w:rsid w:val="004E5FFD"/>
    <w:rsid w:val="004E622B"/>
    <w:rsid w:val="004E63F4"/>
    <w:rsid w:val="004E672F"/>
    <w:rsid w:val="004E67C5"/>
    <w:rsid w:val="004E6BE5"/>
    <w:rsid w:val="004E7078"/>
    <w:rsid w:val="004E72A0"/>
    <w:rsid w:val="004E7469"/>
    <w:rsid w:val="004E74B6"/>
    <w:rsid w:val="004E78D7"/>
    <w:rsid w:val="004E7968"/>
    <w:rsid w:val="004E7B90"/>
    <w:rsid w:val="004E7CD3"/>
    <w:rsid w:val="004E7FB6"/>
    <w:rsid w:val="004F0044"/>
    <w:rsid w:val="004F0104"/>
    <w:rsid w:val="004F0357"/>
    <w:rsid w:val="004F035D"/>
    <w:rsid w:val="004F04C3"/>
    <w:rsid w:val="004F053F"/>
    <w:rsid w:val="004F09A9"/>
    <w:rsid w:val="004F09B4"/>
    <w:rsid w:val="004F0A05"/>
    <w:rsid w:val="004F0B42"/>
    <w:rsid w:val="004F0C77"/>
    <w:rsid w:val="004F0F9D"/>
    <w:rsid w:val="004F10AB"/>
    <w:rsid w:val="004F11E5"/>
    <w:rsid w:val="004F121B"/>
    <w:rsid w:val="004F1367"/>
    <w:rsid w:val="004F14DD"/>
    <w:rsid w:val="004F1632"/>
    <w:rsid w:val="004F1697"/>
    <w:rsid w:val="004F17BC"/>
    <w:rsid w:val="004F1A3B"/>
    <w:rsid w:val="004F2558"/>
    <w:rsid w:val="004F255E"/>
    <w:rsid w:val="004F2573"/>
    <w:rsid w:val="004F282E"/>
    <w:rsid w:val="004F2AC6"/>
    <w:rsid w:val="004F2E28"/>
    <w:rsid w:val="004F30B2"/>
    <w:rsid w:val="004F3474"/>
    <w:rsid w:val="004F35BB"/>
    <w:rsid w:val="004F3626"/>
    <w:rsid w:val="004F385E"/>
    <w:rsid w:val="004F3880"/>
    <w:rsid w:val="004F3C23"/>
    <w:rsid w:val="004F3CB7"/>
    <w:rsid w:val="004F3E66"/>
    <w:rsid w:val="004F401A"/>
    <w:rsid w:val="004F47E8"/>
    <w:rsid w:val="004F4CF9"/>
    <w:rsid w:val="004F5552"/>
    <w:rsid w:val="004F5A5E"/>
    <w:rsid w:val="004F5CB5"/>
    <w:rsid w:val="004F5DC4"/>
    <w:rsid w:val="004F5E0E"/>
    <w:rsid w:val="004F5EDA"/>
    <w:rsid w:val="004F62B5"/>
    <w:rsid w:val="004F6418"/>
    <w:rsid w:val="004F6657"/>
    <w:rsid w:val="004F6667"/>
    <w:rsid w:val="004F6F06"/>
    <w:rsid w:val="004F7413"/>
    <w:rsid w:val="004F76C2"/>
    <w:rsid w:val="004F7A41"/>
    <w:rsid w:val="004F7B20"/>
    <w:rsid w:val="00500074"/>
    <w:rsid w:val="00500078"/>
    <w:rsid w:val="00500384"/>
    <w:rsid w:val="005003F0"/>
    <w:rsid w:val="00500593"/>
    <w:rsid w:val="005005DD"/>
    <w:rsid w:val="00500825"/>
    <w:rsid w:val="00500964"/>
    <w:rsid w:val="00500C75"/>
    <w:rsid w:val="00500CDB"/>
    <w:rsid w:val="0050104A"/>
    <w:rsid w:val="005011C0"/>
    <w:rsid w:val="005011F3"/>
    <w:rsid w:val="00501252"/>
    <w:rsid w:val="00501291"/>
    <w:rsid w:val="005012D6"/>
    <w:rsid w:val="0050138C"/>
    <w:rsid w:val="00501422"/>
    <w:rsid w:val="005016A3"/>
    <w:rsid w:val="0050174A"/>
    <w:rsid w:val="0050198F"/>
    <w:rsid w:val="00501BE0"/>
    <w:rsid w:val="00501C4C"/>
    <w:rsid w:val="005021D6"/>
    <w:rsid w:val="00502366"/>
    <w:rsid w:val="005023EC"/>
    <w:rsid w:val="00502861"/>
    <w:rsid w:val="0050296E"/>
    <w:rsid w:val="00502AD5"/>
    <w:rsid w:val="00502B4E"/>
    <w:rsid w:val="00502BBA"/>
    <w:rsid w:val="0050302E"/>
    <w:rsid w:val="005030E0"/>
    <w:rsid w:val="00503A3E"/>
    <w:rsid w:val="00503D91"/>
    <w:rsid w:val="00503DC5"/>
    <w:rsid w:val="00503DE6"/>
    <w:rsid w:val="00504007"/>
    <w:rsid w:val="00504025"/>
    <w:rsid w:val="005040AF"/>
    <w:rsid w:val="005044E2"/>
    <w:rsid w:val="00504BC8"/>
    <w:rsid w:val="00504E21"/>
    <w:rsid w:val="00504ED6"/>
    <w:rsid w:val="0050537B"/>
    <w:rsid w:val="0050581B"/>
    <w:rsid w:val="00505999"/>
    <w:rsid w:val="00505AF8"/>
    <w:rsid w:val="00505B65"/>
    <w:rsid w:val="00505B9A"/>
    <w:rsid w:val="00505BBB"/>
    <w:rsid w:val="00505CD2"/>
    <w:rsid w:val="00505DB3"/>
    <w:rsid w:val="00505DC1"/>
    <w:rsid w:val="00505F95"/>
    <w:rsid w:val="00505FB6"/>
    <w:rsid w:val="005060E5"/>
    <w:rsid w:val="00506158"/>
    <w:rsid w:val="005066BA"/>
    <w:rsid w:val="00506B00"/>
    <w:rsid w:val="005071AB"/>
    <w:rsid w:val="00507286"/>
    <w:rsid w:val="00507322"/>
    <w:rsid w:val="00507363"/>
    <w:rsid w:val="00507380"/>
    <w:rsid w:val="00507474"/>
    <w:rsid w:val="00507615"/>
    <w:rsid w:val="00507670"/>
    <w:rsid w:val="005076A0"/>
    <w:rsid w:val="005078C2"/>
    <w:rsid w:val="00507FAD"/>
    <w:rsid w:val="005100EC"/>
    <w:rsid w:val="005102E8"/>
    <w:rsid w:val="00510761"/>
    <w:rsid w:val="00510B43"/>
    <w:rsid w:val="00510D47"/>
    <w:rsid w:val="00510EDC"/>
    <w:rsid w:val="00511029"/>
    <w:rsid w:val="00511841"/>
    <w:rsid w:val="0051202A"/>
    <w:rsid w:val="005122BB"/>
    <w:rsid w:val="0051232E"/>
    <w:rsid w:val="0051274E"/>
    <w:rsid w:val="00512BEE"/>
    <w:rsid w:val="00512CF1"/>
    <w:rsid w:val="00512DCB"/>
    <w:rsid w:val="00512ECD"/>
    <w:rsid w:val="0051306E"/>
    <w:rsid w:val="00513933"/>
    <w:rsid w:val="00513B10"/>
    <w:rsid w:val="00514052"/>
    <w:rsid w:val="00514261"/>
    <w:rsid w:val="0051428A"/>
    <w:rsid w:val="0051437E"/>
    <w:rsid w:val="005144B1"/>
    <w:rsid w:val="00514553"/>
    <w:rsid w:val="005148F7"/>
    <w:rsid w:val="00514B4B"/>
    <w:rsid w:val="00514BDF"/>
    <w:rsid w:val="00515009"/>
    <w:rsid w:val="005157E3"/>
    <w:rsid w:val="00515930"/>
    <w:rsid w:val="00515ADC"/>
    <w:rsid w:val="00515CBF"/>
    <w:rsid w:val="00515DA6"/>
    <w:rsid w:val="00515E42"/>
    <w:rsid w:val="00515F1D"/>
    <w:rsid w:val="0051673D"/>
    <w:rsid w:val="0051686A"/>
    <w:rsid w:val="005168F9"/>
    <w:rsid w:val="0051694B"/>
    <w:rsid w:val="00516F25"/>
    <w:rsid w:val="00517153"/>
    <w:rsid w:val="0051724A"/>
    <w:rsid w:val="00517603"/>
    <w:rsid w:val="00517772"/>
    <w:rsid w:val="005177DF"/>
    <w:rsid w:val="00517B2D"/>
    <w:rsid w:val="00517DAB"/>
    <w:rsid w:val="00520003"/>
    <w:rsid w:val="0052028F"/>
    <w:rsid w:val="00520375"/>
    <w:rsid w:val="005206F2"/>
    <w:rsid w:val="00520A41"/>
    <w:rsid w:val="00520D73"/>
    <w:rsid w:val="00520DC0"/>
    <w:rsid w:val="005212B6"/>
    <w:rsid w:val="0052143F"/>
    <w:rsid w:val="005218E9"/>
    <w:rsid w:val="00521B94"/>
    <w:rsid w:val="00521CA9"/>
    <w:rsid w:val="00521F35"/>
    <w:rsid w:val="00522517"/>
    <w:rsid w:val="005226CF"/>
    <w:rsid w:val="0052276A"/>
    <w:rsid w:val="005227BD"/>
    <w:rsid w:val="005227C4"/>
    <w:rsid w:val="005228FC"/>
    <w:rsid w:val="0052292B"/>
    <w:rsid w:val="00523127"/>
    <w:rsid w:val="00523383"/>
    <w:rsid w:val="00523765"/>
    <w:rsid w:val="00523869"/>
    <w:rsid w:val="005238E6"/>
    <w:rsid w:val="00523A08"/>
    <w:rsid w:val="00523A72"/>
    <w:rsid w:val="00523D8A"/>
    <w:rsid w:val="00523F38"/>
    <w:rsid w:val="00524050"/>
    <w:rsid w:val="005240D0"/>
    <w:rsid w:val="005241E7"/>
    <w:rsid w:val="00524333"/>
    <w:rsid w:val="00524701"/>
    <w:rsid w:val="00524B41"/>
    <w:rsid w:val="00524EBC"/>
    <w:rsid w:val="00524F18"/>
    <w:rsid w:val="00524FCA"/>
    <w:rsid w:val="00525114"/>
    <w:rsid w:val="0052545A"/>
    <w:rsid w:val="0052545D"/>
    <w:rsid w:val="00525721"/>
    <w:rsid w:val="00525A72"/>
    <w:rsid w:val="00525D7B"/>
    <w:rsid w:val="00525E4B"/>
    <w:rsid w:val="00525EAF"/>
    <w:rsid w:val="00525F60"/>
    <w:rsid w:val="00526193"/>
    <w:rsid w:val="0052622E"/>
    <w:rsid w:val="00526425"/>
    <w:rsid w:val="005264BE"/>
    <w:rsid w:val="00526889"/>
    <w:rsid w:val="005268C9"/>
    <w:rsid w:val="00526974"/>
    <w:rsid w:val="00526C3A"/>
    <w:rsid w:val="00526D08"/>
    <w:rsid w:val="00526E87"/>
    <w:rsid w:val="0052710E"/>
    <w:rsid w:val="005275FE"/>
    <w:rsid w:val="00527609"/>
    <w:rsid w:val="00527DD8"/>
    <w:rsid w:val="00530214"/>
    <w:rsid w:val="005303ED"/>
    <w:rsid w:val="005308AE"/>
    <w:rsid w:val="00530934"/>
    <w:rsid w:val="00530F6D"/>
    <w:rsid w:val="0053108C"/>
    <w:rsid w:val="005311B8"/>
    <w:rsid w:val="00531219"/>
    <w:rsid w:val="005317D4"/>
    <w:rsid w:val="005318C8"/>
    <w:rsid w:val="00531AB6"/>
    <w:rsid w:val="00531BEE"/>
    <w:rsid w:val="00531D1D"/>
    <w:rsid w:val="0053206B"/>
    <w:rsid w:val="0053257F"/>
    <w:rsid w:val="005326AD"/>
    <w:rsid w:val="00532727"/>
    <w:rsid w:val="0053274D"/>
    <w:rsid w:val="00532B67"/>
    <w:rsid w:val="00532E09"/>
    <w:rsid w:val="00532F4F"/>
    <w:rsid w:val="005330A1"/>
    <w:rsid w:val="0053337C"/>
    <w:rsid w:val="005336F6"/>
    <w:rsid w:val="005338D5"/>
    <w:rsid w:val="00533EA4"/>
    <w:rsid w:val="00533F71"/>
    <w:rsid w:val="005340CB"/>
    <w:rsid w:val="00534195"/>
    <w:rsid w:val="005346C6"/>
    <w:rsid w:val="00534865"/>
    <w:rsid w:val="00534BF1"/>
    <w:rsid w:val="00534FF5"/>
    <w:rsid w:val="005352A2"/>
    <w:rsid w:val="0053580D"/>
    <w:rsid w:val="005358E9"/>
    <w:rsid w:val="00535C45"/>
    <w:rsid w:val="00536223"/>
    <w:rsid w:val="005363BA"/>
    <w:rsid w:val="00536635"/>
    <w:rsid w:val="0053698A"/>
    <w:rsid w:val="005369CF"/>
    <w:rsid w:val="00536A0C"/>
    <w:rsid w:val="00536AC5"/>
    <w:rsid w:val="00536E50"/>
    <w:rsid w:val="00536FE1"/>
    <w:rsid w:val="0053712C"/>
    <w:rsid w:val="005371C8"/>
    <w:rsid w:val="005379A1"/>
    <w:rsid w:val="00537CB2"/>
    <w:rsid w:val="00537D84"/>
    <w:rsid w:val="00537ECE"/>
    <w:rsid w:val="00537F28"/>
    <w:rsid w:val="00540116"/>
    <w:rsid w:val="005401EA"/>
    <w:rsid w:val="0054037A"/>
    <w:rsid w:val="0054042F"/>
    <w:rsid w:val="00540BE1"/>
    <w:rsid w:val="0054132E"/>
    <w:rsid w:val="0054154E"/>
    <w:rsid w:val="005419FF"/>
    <w:rsid w:val="00541E08"/>
    <w:rsid w:val="00541E40"/>
    <w:rsid w:val="00541E76"/>
    <w:rsid w:val="00541EDF"/>
    <w:rsid w:val="005423A5"/>
    <w:rsid w:val="00542558"/>
    <w:rsid w:val="00542708"/>
    <w:rsid w:val="0054282F"/>
    <w:rsid w:val="00542FFC"/>
    <w:rsid w:val="0054305D"/>
    <w:rsid w:val="00543118"/>
    <w:rsid w:val="005431C0"/>
    <w:rsid w:val="00543312"/>
    <w:rsid w:val="005435C5"/>
    <w:rsid w:val="005435E0"/>
    <w:rsid w:val="00543942"/>
    <w:rsid w:val="00543D33"/>
    <w:rsid w:val="0054435D"/>
    <w:rsid w:val="005445FC"/>
    <w:rsid w:val="005447AC"/>
    <w:rsid w:val="00544CCF"/>
    <w:rsid w:val="00544E33"/>
    <w:rsid w:val="00545155"/>
    <w:rsid w:val="00545221"/>
    <w:rsid w:val="005452E4"/>
    <w:rsid w:val="005457D8"/>
    <w:rsid w:val="0054587F"/>
    <w:rsid w:val="00545AC8"/>
    <w:rsid w:val="0054603F"/>
    <w:rsid w:val="005461FF"/>
    <w:rsid w:val="0054637B"/>
    <w:rsid w:val="005463E1"/>
    <w:rsid w:val="005465FE"/>
    <w:rsid w:val="00546619"/>
    <w:rsid w:val="00546941"/>
    <w:rsid w:val="00546D3E"/>
    <w:rsid w:val="00546E78"/>
    <w:rsid w:val="00546FA7"/>
    <w:rsid w:val="00547294"/>
    <w:rsid w:val="00547315"/>
    <w:rsid w:val="00547886"/>
    <w:rsid w:val="00547ABC"/>
    <w:rsid w:val="00547F32"/>
    <w:rsid w:val="005505A2"/>
    <w:rsid w:val="0055079C"/>
    <w:rsid w:val="00550A59"/>
    <w:rsid w:val="00550B1F"/>
    <w:rsid w:val="00550BD4"/>
    <w:rsid w:val="00550CEA"/>
    <w:rsid w:val="00550D6D"/>
    <w:rsid w:val="00550E01"/>
    <w:rsid w:val="0055102C"/>
    <w:rsid w:val="005511CD"/>
    <w:rsid w:val="005511DF"/>
    <w:rsid w:val="005513EB"/>
    <w:rsid w:val="005514A9"/>
    <w:rsid w:val="00551762"/>
    <w:rsid w:val="00551BEB"/>
    <w:rsid w:val="00551BF6"/>
    <w:rsid w:val="00551C81"/>
    <w:rsid w:val="00552846"/>
    <w:rsid w:val="00552AA5"/>
    <w:rsid w:val="00552EA0"/>
    <w:rsid w:val="005537A4"/>
    <w:rsid w:val="00554384"/>
    <w:rsid w:val="00554408"/>
    <w:rsid w:val="00554B25"/>
    <w:rsid w:val="00554BD9"/>
    <w:rsid w:val="00554D08"/>
    <w:rsid w:val="00554E4E"/>
    <w:rsid w:val="00555132"/>
    <w:rsid w:val="005555ED"/>
    <w:rsid w:val="005558A4"/>
    <w:rsid w:val="00555932"/>
    <w:rsid w:val="00555A2E"/>
    <w:rsid w:val="00555D68"/>
    <w:rsid w:val="00555DA4"/>
    <w:rsid w:val="00555DD3"/>
    <w:rsid w:val="00556185"/>
    <w:rsid w:val="005561B8"/>
    <w:rsid w:val="005561FE"/>
    <w:rsid w:val="005562D3"/>
    <w:rsid w:val="005566A0"/>
    <w:rsid w:val="005567DE"/>
    <w:rsid w:val="00556B51"/>
    <w:rsid w:val="00556E46"/>
    <w:rsid w:val="00556F02"/>
    <w:rsid w:val="005573F2"/>
    <w:rsid w:val="0055746E"/>
    <w:rsid w:val="00557489"/>
    <w:rsid w:val="005575C3"/>
    <w:rsid w:val="005576CF"/>
    <w:rsid w:val="00557981"/>
    <w:rsid w:val="005579CA"/>
    <w:rsid w:val="00557A12"/>
    <w:rsid w:val="00557D5C"/>
    <w:rsid w:val="005600EE"/>
    <w:rsid w:val="005607A4"/>
    <w:rsid w:val="005608D5"/>
    <w:rsid w:val="00560CB0"/>
    <w:rsid w:val="00560F2C"/>
    <w:rsid w:val="0056108D"/>
    <w:rsid w:val="005610BF"/>
    <w:rsid w:val="0056173A"/>
    <w:rsid w:val="00561B24"/>
    <w:rsid w:val="00561B7A"/>
    <w:rsid w:val="00561D89"/>
    <w:rsid w:val="0056206C"/>
    <w:rsid w:val="00562667"/>
    <w:rsid w:val="00562949"/>
    <w:rsid w:val="00562CD4"/>
    <w:rsid w:val="0056310F"/>
    <w:rsid w:val="0056350B"/>
    <w:rsid w:val="00563926"/>
    <w:rsid w:val="005639D0"/>
    <w:rsid w:val="00563BC0"/>
    <w:rsid w:val="00563C51"/>
    <w:rsid w:val="00563DA9"/>
    <w:rsid w:val="00564151"/>
    <w:rsid w:val="0056416A"/>
    <w:rsid w:val="00564358"/>
    <w:rsid w:val="00564484"/>
    <w:rsid w:val="005648FC"/>
    <w:rsid w:val="00564E07"/>
    <w:rsid w:val="005652F6"/>
    <w:rsid w:val="005653AF"/>
    <w:rsid w:val="005654DC"/>
    <w:rsid w:val="00565836"/>
    <w:rsid w:val="0056585D"/>
    <w:rsid w:val="00565886"/>
    <w:rsid w:val="00565A05"/>
    <w:rsid w:val="00565A35"/>
    <w:rsid w:val="00565B4B"/>
    <w:rsid w:val="00565D99"/>
    <w:rsid w:val="00566260"/>
    <w:rsid w:val="00566899"/>
    <w:rsid w:val="0056695D"/>
    <w:rsid w:val="00566DFD"/>
    <w:rsid w:val="00566FCF"/>
    <w:rsid w:val="00567382"/>
    <w:rsid w:val="0056746E"/>
    <w:rsid w:val="005678BC"/>
    <w:rsid w:val="00567A57"/>
    <w:rsid w:val="00567C87"/>
    <w:rsid w:val="00567F6D"/>
    <w:rsid w:val="0057000D"/>
    <w:rsid w:val="0057059C"/>
    <w:rsid w:val="0057060F"/>
    <w:rsid w:val="00570B42"/>
    <w:rsid w:val="00570D6F"/>
    <w:rsid w:val="00571175"/>
    <w:rsid w:val="005713EE"/>
    <w:rsid w:val="00571565"/>
    <w:rsid w:val="005715E4"/>
    <w:rsid w:val="0057161F"/>
    <w:rsid w:val="00571D26"/>
    <w:rsid w:val="00571D78"/>
    <w:rsid w:val="00571E84"/>
    <w:rsid w:val="00572091"/>
    <w:rsid w:val="005720B3"/>
    <w:rsid w:val="005725B8"/>
    <w:rsid w:val="00572BEF"/>
    <w:rsid w:val="00572CDB"/>
    <w:rsid w:val="00573088"/>
    <w:rsid w:val="00573477"/>
    <w:rsid w:val="00573556"/>
    <w:rsid w:val="0057362B"/>
    <w:rsid w:val="005737CD"/>
    <w:rsid w:val="0057399D"/>
    <w:rsid w:val="00573BC4"/>
    <w:rsid w:val="00573CEB"/>
    <w:rsid w:val="00573E0E"/>
    <w:rsid w:val="00573F55"/>
    <w:rsid w:val="005740D6"/>
    <w:rsid w:val="00574427"/>
    <w:rsid w:val="00574957"/>
    <w:rsid w:val="00574D7D"/>
    <w:rsid w:val="00574E33"/>
    <w:rsid w:val="00574F23"/>
    <w:rsid w:val="00574F76"/>
    <w:rsid w:val="005757C9"/>
    <w:rsid w:val="00575A26"/>
    <w:rsid w:val="00575E2A"/>
    <w:rsid w:val="00575F9B"/>
    <w:rsid w:val="00575FC7"/>
    <w:rsid w:val="00576177"/>
    <w:rsid w:val="005763EF"/>
    <w:rsid w:val="00576465"/>
    <w:rsid w:val="00576854"/>
    <w:rsid w:val="005768D9"/>
    <w:rsid w:val="0057694F"/>
    <w:rsid w:val="00576AC2"/>
    <w:rsid w:val="00576B86"/>
    <w:rsid w:val="00576FBF"/>
    <w:rsid w:val="0057766A"/>
    <w:rsid w:val="005778F8"/>
    <w:rsid w:val="005779B7"/>
    <w:rsid w:val="00577A32"/>
    <w:rsid w:val="00577DF1"/>
    <w:rsid w:val="00577F9D"/>
    <w:rsid w:val="005800BE"/>
    <w:rsid w:val="00580522"/>
    <w:rsid w:val="0058056E"/>
    <w:rsid w:val="005806AB"/>
    <w:rsid w:val="005806AD"/>
    <w:rsid w:val="005806F2"/>
    <w:rsid w:val="00580822"/>
    <w:rsid w:val="00580986"/>
    <w:rsid w:val="00580ABF"/>
    <w:rsid w:val="00580C58"/>
    <w:rsid w:val="0058115A"/>
    <w:rsid w:val="0058153C"/>
    <w:rsid w:val="0058155A"/>
    <w:rsid w:val="00581588"/>
    <w:rsid w:val="0058175E"/>
    <w:rsid w:val="00582A0F"/>
    <w:rsid w:val="00582D15"/>
    <w:rsid w:val="00583001"/>
    <w:rsid w:val="00583019"/>
    <w:rsid w:val="00583020"/>
    <w:rsid w:val="005830FA"/>
    <w:rsid w:val="005832A9"/>
    <w:rsid w:val="005832FF"/>
    <w:rsid w:val="005837A3"/>
    <w:rsid w:val="005837B9"/>
    <w:rsid w:val="00583A72"/>
    <w:rsid w:val="00583B82"/>
    <w:rsid w:val="00583B8E"/>
    <w:rsid w:val="00583DE9"/>
    <w:rsid w:val="005840FE"/>
    <w:rsid w:val="005841FF"/>
    <w:rsid w:val="005843C1"/>
    <w:rsid w:val="00584574"/>
    <w:rsid w:val="005846FA"/>
    <w:rsid w:val="0058497B"/>
    <w:rsid w:val="00584B68"/>
    <w:rsid w:val="00584DAA"/>
    <w:rsid w:val="00584F34"/>
    <w:rsid w:val="00584F8F"/>
    <w:rsid w:val="00584FC1"/>
    <w:rsid w:val="0058511D"/>
    <w:rsid w:val="0058534C"/>
    <w:rsid w:val="005853A4"/>
    <w:rsid w:val="00585455"/>
    <w:rsid w:val="005856B1"/>
    <w:rsid w:val="00585984"/>
    <w:rsid w:val="00585987"/>
    <w:rsid w:val="00585BE4"/>
    <w:rsid w:val="00585E8C"/>
    <w:rsid w:val="00586379"/>
    <w:rsid w:val="00586922"/>
    <w:rsid w:val="005869D9"/>
    <w:rsid w:val="00586CD5"/>
    <w:rsid w:val="00586F29"/>
    <w:rsid w:val="00587147"/>
    <w:rsid w:val="00587755"/>
    <w:rsid w:val="00587761"/>
    <w:rsid w:val="00587812"/>
    <w:rsid w:val="005878CA"/>
    <w:rsid w:val="00587A4E"/>
    <w:rsid w:val="00587F8D"/>
    <w:rsid w:val="00587F91"/>
    <w:rsid w:val="005900A2"/>
    <w:rsid w:val="0059034D"/>
    <w:rsid w:val="00590599"/>
    <w:rsid w:val="00590610"/>
    <w:rsid w:val="005906B9"/>
    <w:rsid w:val="00590C0B"/>
    <w:rsid w:val="00590F56"/>
    <w:rsid w:val="005913D4"/>
    <w:rsid w:val="005914DF"/>
    <w:rsid w:val="00591628"/>
    <w:rsid w:val="00591786"/>
    <w:rsid w:val="00591902"/>
    <w:rsid w:val="005919B2"/>
    <w:rsid w:val="00591AAE"/>
    <w:rsid w:val="00591C9D"/>
    <w:rsid w:val="00591CD0"/>
    <w:rsid w:val="00591D1B"/>
    <w:rsid w:val="00591E7E"/>
    <w:rsid w:val="00591F44"/>
    <w:rsid w:val="00591F45"/>
    <w:rsid w:val="00592304"/>
    <w:rsid w:val="0059273E"/>
    <w:rsid w:val="00592ED5"/>
    <w:rsid w:val="0059346B"/>
    <w:rsid w:val="00593A89"/>
    <w:rsid w:val="00593DD7"/>
    <w:rsid w:val="00593F8C"/>
    <w:rsid w:val="00593FDF"/>
    <w:rsid w:val="00594076"/>
    <w:rsid w:val="005941DA"/>
    <w:rsid w:val="00594471"/>
    <w:rsid w:val="00594B4F"/>
    <w:rsid w:val="00594D19"/>
    <w:rsid w:val="00594DE6"/>
    <w:rsid w:val="00594EEC"/>
    <w:rsid w:val="0059511E"/>
    <w:rsid w:val="00595352"/>
    <w:rsid w:val="00595398"/>
    <w:rsid w:val="00595539"/>
    <w:rsid w:val="00595673"/>
    <w:rsid w:val="005958BE"/>
    <w:rsid w:val="00596401"/>
    <w:rsid w:val="0059645C"/>
    <w:rsid w:val="005968AE"/>
    <w:rsid w:val="005969F5"/>
    <w:rsid w:val="00596BD7"/>
    <w:rsid w:val="00596DCD"/>
    <w:rsid w:val="00596DFB"/>
    <w:rsid w:val="00596F5D"/>
    <w:rsid w:val="00597048"/>
    <w:rsid w:val="005972B3"/>
    <w:rsid w:val="0059733F"/>
    <w:rsid w:val="00597913"/>
    <w:rsid w:val="00597C3D"/>
    <w:rsid w:val="00597D75"/>
    <w:rsid w:val="005A0125"/>
    <w:rsid w:val="005A01D8"/>
    <w:rsid w:val="005A0548"/>
    <w:rsid w:val="005A09C3"/>
    <w:rsid w:val="005A0AD2"/>
    <w:rsid w:val="005A0F30"/>
    <w:rsid w:val="005A1065"/>
    <w:rsid w:val="005A1202"/>
    <w:rsid w:val="005A1362"/>
    <w:rsid w:val="005A1ABF"/>
    <w:rsid w:val="005A1B80"/>
    <w:rsid w:val="005A1D5B"/>
    <w:rsid w:val="005A1E1F"/>
    <w:rsid w:val="005A1F4C"/>
    <w:rsid w:val="005A28F1"/>
    <w:rsid w:val="005A2C03"/>
    <w:rsid w:val="005A2C7B"/>
    <w:rsid w:val="005A32C4"/>
    <w:rsid w:val="005A3476"/>
    <w:rsid w:val="005A34B4"/>
    <w:rsid w:val="005A3897"/>
    <w:rsid w:val="005A38AA"/>
    <w:rsid w:val="005A3A9C"/>
    <w:rsid w:val="005A3CDF"/>
    <w:rsid w:val="005A3DCD"/>
    <w:rsid w:val="005A4211"/>
    <w:rsid w:val="005A42FB"/>
    <w:rsid w:val="005A4398"/>
    <w:rsid w:val="005A440D"/>
    <w:rsid w:val="005A44A0"/>
    <w:rsid w:val="005A44C9"/>
    <w:rsid w:val="005A4DCC"/>
    <w:rsid w:val="005A4E8A"/>
    <w:rsid w:val="005A4F09"/>
    <w:rsid w:val="005A59C2"/>
    <w:rsid w:val="005A5C4E"/>
    <w:rsid w:val="005A5C5A"/>
    <w:rsid w:val="005A5D81"/>
    <w:rsid w:val="005A609E"/>
    <w:rsid w:val="005A6497"/>
    <w:rsid w:val="005A6B91"/>
    <w:rsid w:val="005A6EA0"/>
    <w:rsid w:val="005A6FBA"/>
    <w:rsid w:val="005A715B"/>
    <w:rsid w:val="005A7271"/>
    <w:rsid w:val="005A753C"/>
    <w:rsid w:val="005A76EE"/>
    <w:rsid w:val="005A776E"/>
    <w:rsid w:val="005A79B5"/>
    <w:rsid w:val="005A7FAE"/>
    <w:rsid w:val="005B08E1"/>
    <w:rsid w:val="005B08F6"/>
    <w:rsid w:val="005B0AC2"/>
    <w:rsid w:val="005B0E6F"/>
    <w:rsid w:val="005B10A5"/>
    <w:rsid w:val="005B17FB"/>
    <w:rsid w:val="005B1B54"/>
    <w:rsid w:val="005B1F1D"/>
    <w:rsid w:val="005B2084"/>
    <w:rsid w:val="005B2293"/>
    <w:rsid w:val="005B22BD"/>
    <w:rsid w:val="005B269F"/>
    <w:rsid w:val="005B2888"/>
    <w:rsid w:val="005B342B"/>
    <w:rsid w:val="005B3807"/>
    <w:rsid w:val="005B39B0"/>
    <w:rsid w:val="005B3AC5"/>
    <w:rsid w:val="005B3B33"/>
    <w:rsid w:val="005B3C5A"/>
    <w:rsid w:val="005B3E40"/>
    <w:rsid w:val="005B3EDA"/>
    <w:rsid w:val="005B4052"/>
    <w:rsid w:val="005B4143"/>
    <w:rsid w:val="005B4555"/>
    <w:rsid w:val="005B45C4"/>
    <w:rsid w:val="005B4ADC"/>
    <w:rsid w:val="005B51C9"/>
    <w:rsid w:val="005B52F2"/>
    <w:rsid w:val="005B54E8"/>
    <w:rsid w:val="005B570C"/>
    <w:rsid w:val="005B5722"/>
    <w:rsid w:val="005B5EEB"/>
    <w:rsid w:val="005B5F71"/>
    <w:rsid w:val="005B5FE4"/>
    <w:rsid w:val="005B618B"/>
    <w:rsid w:val="005B62AA"/>
    <w:rsid w:val="005B67A2"/>
    <w:rsid w:val="005B6CF6"/>
    <w:rsid w:val="005B6F63"/>
    <w:rsid w:val="005B7223"/>
    <w:rsid w:val="005B7294"/>
    <w:rsid w:val="005B7ADC"/>
    <w:rsid w:val="005B7F64"/>
    <w:rsid w:val="005B7FF6"/>
    <w:rsid w:val="005C0052"/>
    <w:rsid w:val="005C02A3"/>
    <w:rsid w:val="005C0412"/>
    <w:rsid w:val="005C0825"/>
    <w:rsid w:val="005C0A95"/>
    <w:rsid w:val="005C0DE9"/>
    <w:rsid w:val="005C0DF9"/>
    <w:rsid w:val="005C0E53"/>
    <w:rsid w:val="005C1443"/>
    <w:rsid w:val="005C1485"/>
    <w:rsid w:val="005C149A"/>
    <w:rsid w:val="005C1718"/>
    <w:rsid w:val="005C1909"/>
    <w:rsid w:val="005C1A28"/>
    <w:rsid w:val="005C1A47"/>
    <w:rsid w:val="005C1D3D"/>
    <w:rsid w:val="005C21CD"/>
    <w:rsid w:val="005C2308"/>
    <w:rsid w:val="005C255E"/>
    <w:rsid w:val="005C284F"/>
    <w:rsid w:val="005C28C9"/>
    <w:rsid w:val="005C29E9"/>
    <w:rsid w:val="005C310B"/>
    <w:rsid w:val="005C337E"/>
    <w:rsid w:val="005C3675"/>
    <w:rsid w:val="005C371F"/>
    <w:rsid w:val="005C4380"/>
    <w:rsid w:val="005C47FD"/>
    <w:rsid w:val="005C480B"/>
    <w:rsid w:val="005C499F"/>
    <w:rsid w:val="005C4A61"/>
    <w:rsid w:val="005C4F06"/>
    <w:rsid w:val="005C5158"/>
    <w:rsid w:val="005C52FC"/>
    <w:rsid w:val="005C531D"/>
    <w:rsid w:val="005C5632"/>
    <w:rsid w:val="005C5B5E"/>
    <w:rsid w:val="005C5D49"/>
    <w:rsid w:val="005C624D"/>
    <w:rsid w:val="005C629B"/>
    <w:rsid w:val="005C67EB"/>
    <w:rsid w:val="005C68B9"/>
    <w:rsid w:val="005C6FCC"/>
    <w:rsid w:val="005C714C"/>
    <w:rsid w:val="005C7326"/>
    <w:rsid w:val="005C738A"/>
    <w:rsid w:val="005C73BD"/>
    <w:rsid w:val="005C753A"/>
    <w:rsid w:val="005C7A40"/>
    <w:rsid w:val="005C7E14"/>
    <w:rsid w:val="005D0739"/>
    <w:rsid w:val="005D084C"/>
    <w:rsid w:val="005D084D"/>
    <w:rsid w:val="005D0941"/>
    <w:rsid w:val="005D0CD6"/>
    <w:rsid w:val="005D11FE"/>
    <w:rsid w:val="005D139F"/>
    <w:rsid w:val="005D154D"/>
    <w:rsid w:val="005D1699"/>
    <w:rsid w:val="005D1836"/>
    <w:rsid w:val="005D1949"/>
    <w:rsid w:val="005D1AA0"/>
    <w:rsid w:val="005D1C0D"/>
    <w:rsid w:val="005D1D86"/>
    <w:rsid w:val="005D1DD0"/>
    <w:rsid w:val="005D41B4"/>
    <w:rsid w:val="005D4226"/>
    <w:rsid w:val="005D44E5"/>
    <w:rsid w:val="005D4602"/>
    <w:rsid w:val="005D491F"/>
    <w:rsid w:val="005D49F7"/>
    <w:rsid w:val="005D4D02"/>
    <w:rsid w:val="005D4ED1"/>
    <w:rsid w:val="005D4F75"/>
    <w:rsid w:val="005D5016"/>
    <w:rsid w:val="005D5072"/>
    <w:rsid w:val="005D516F"/>
    <w:rsid w:val="005D5236"/>
    <w:rsid w:val="005D5279"/>
    <w:rsid w:val="005D56A8"/>
    <w:rsid w:val="005D57EA"/>
    <w:rsid w:val="005D592F"/>
    <w:rsid w:val="005D5A00"/>
    <w:rsid w:val="005D5EDB"/>
    <w:rsid w:val="005D5F02"/>
    <w:rsid w:val="005D5F6F"/>
    <w:rsid w:val="005D607E"/>
    <w:rsid w:val="005D60F0"/>
    <w:rsid w:val="005D640F"/>
    <w:rsid w:val="005D6551"/>
    <w:rsid w:val="005D65BB"/>
    <w:rsid w:val="005D6736"/>
    <w:rsid w:val="005D69B0"/>
    <w:rsid w:val="005D6B04"/>
    <w:rsid w:val="005D6DED"/>
    <w:rsid w:val="005D6F48"/>
    <w:rsid w:val="005D70C7"/>
    <w:rsid w:val="005D717F"/>
    <w:rsid w:val="005D76FF"/>
    <w:rsid w:val="005D7809"/>
    <w:rsid w:val="005D7945"/>
    <w:rsid w:val="005D7B8C"/>
    <w:rsid w:val="005D7BAC"/>
    <w:rsid w:val="005D7EA7"/>
    <w:rsid w:val="005D7F72"/>
    <w:rsid w:val="005E0955"/>
    <w:rsid w:val="005E0A79"/>
    <w:rsid w:val="005E0C57"/>
    <w:rsid w:val="005E11F4"/>
    <w:rsid w:val="005E1685"/>
    <w:rsid w:val="005E179D"/>
    <w:rsid w:val="005E1907"/>
    <w:rsid w:val="005E2838"/>
    <w:rsid w:val="005E2903"/>
    <w:rsid w:val="005E2934"/>
    <w:rsid w:val="005E29F5"/>
    <w:rsid w:val="005E2A79"/>
    <w:rsid w:val="005E2B1C"/>
    <w:rsid w:val="005E2B4E"/>
    <w:rsid w:val="005E2D3B"/>
    <w:rsid w:val="005E3013"/>
    <w:rsid w:val="005E3086"/>
    <w:rsid w:val="005E30D7"/>
    <w:rsid w:val="005E314D"/>
    <w:rsid w:val="005E31F0"/>
    <w:rsid w:val="005E32F0"/>
    <w:rsid w:val="005E3375"/>
    <w:rsid w:val="005E33DE"/>
    <w:rsid w:val="005E38FB"/>
    <w:rsid w:val="005E3D01"/>
    <w:rsid w:val="005E4089"/>
    <w:rsid w:val="005E42CC"/>
    <w:rsid w:val="005E4885"/>
    <w:rsid w:val="005E4BA7"/>
    <w:rsid w:val="005E5027"/>
    <w:rsid w:val="005E5037"/>
    <w:rsid w:val="005E52DC"/>
    <w:rsid w:val="005E52F5"/>
    <w:rsid w:val="005E5913"/>
    <w:rsid w:val="005E597D"/>
    <w:rsid w:val="005E59C3"/>
    <w:rsid w:val="005E5C88"/>
    <w:rsid w:val="005E683C"/>
    <w:rsid w:val="005E6AE8"/>
    <w:rsid w:val="005E7198"/>
    <w:rsid w:val="005E759D"/>
    <w:rsid w:val="005E7C6B"/>
    <w:rsid w:val="005F0064"/>
    <w:rsid w:val="005F036C"/>
    <w:rsid w:val="005F083A"/>
    <w:rsid w:val="005F1067"/>
    <w:rsid w:val="005F1113"/>
    <w:rsid w:val="005F17D8"/>
    <w:rsid w:val="005F18CF"/>
    <w:rsid w:val="005F18E8"/>
    <w:rsid w:val="005F19F2"/>
    <w:rsid w:val="005F1A90"/>
    <w:rsid w:val="005F1D05"/>
    <w:rsid w:val="005F1DCB"/>
    <w:rsid w:val="005F1DF6"/>
    <w:rsid w:val="005F1E75"/>
    <w:rsid w:val="005F248C"/>
    <w:rsid w:val="005F28E8"/>
    <w:rsid w:val="005F2F06"/>
    <w:rsid w:val="005F3005"/>
    <w:rsid w:val="005F342C"/>
    <w:rsid w:val="005F3779"/>
    <w:rsid w:val="005F3D45"/>
    <w:rsid w:val="005F3D58"/>
    <w:rsid w:val="005F4156"/>
    <w:rsid w:val="005F49BB"/>
    <w:rsid w:val="005F4C0D"/>
    <w:rsid w:val="005F4DC6"/>
    <w:rsid w:val="005F511D"/>
    <w:rsid w:val="005F5482"/>
    <w:rsid w:val="005F5A33"/>
    <w:rsid w:val="005F5BAD"/>
    <w:rsid w:val="005F6391"/>
    <w:rsid w:val="005F6409"/>
    <w:rsid w:val="005F6910"/>
    <w:rsid w:val="005F6943"/>
    <w:rsid w:val="005F6D2A"/>
    <w:rsid w:val="005F6F99"/>
    <w:rsid w:val="005F6FD9"/>
    <w:rsid w:val="005F72BA"/>
    <w:rsid w:val="005F7616"/>
    <w:rsid w:val="005F7832"/>
    <w:rsid w:val="005F78C5"/>
    <w:rsid w:val="005F79AF"/>
    <w:rsid w:val="005F7B00"/>
    <w:rsid w:val="005F7B90"/>
    <w:rsid w:val="005F7CA6"/>
    <w:rsid w:val="0060036E"/>
    <w:rsid w:val="00600414"/>
    <w:rsid w:val="0060065F"/>
    <w:rsid w:val="00600673"/>
    <w:rsid w:val="00600678"/>
    <w:rsid w:val="006007D4"/>
    <w:rsid w:val="00600F2C"/>
    <w:rsid w:val="00601407"/>
    <w:rsid w:val="006014B7"/>
    <w:rsid w:val="006015D0"/>
    <w:rsid w:val="00601788"/>
    <w:rsid w:val="006018FC"/>
    <w:rsid w:val="006019AA"/>
    <w:rsid w:val="00601D55"/>
    <w:rsid w:val="00601EBA"/>
    <w:rsid w:val="00601EF5"/>
    <w:rsid w:val="006022F8"/>
    <w:rsid w:val="00602661"/>
    <w:rsid w:val="006028AF"/>
    <w:rsid w:val="00602963"/>
    <w:rsid w:val="006029EA"/>
    <w:rsid w:val="00602B98"/>
    <w:rsid w:val="00602C20"/>
    <w:rsid w:val="00602FBD"/>
    <w:rsid w:val="0060315C"/>
    <w:rsid w:val="00603237"/>
    <w:rsid w:val="00603272"/>
    <w:rsid w:val="006032C9"/>
    <w:rsid w:val="0060404E"/>
    <w:rsid w:val="00604B3D"/>
    <w:rsid w:val="00604CCF"/>
    <w:rsid w:val="00604CFA"/>
    <w:rsid w:val="00604D6F"/>
    <w:rsid w:val="00605512"/>
    <w:rsid w:val="00605537"/>
    <w:rsid w:val="00605A96"/>
    <w:rsid w:val="00605C4C"/>
    <w:rsid w:val="00605DAE"/>
    <w:rsid w:val="00605EA0"/>
    <w:rsid w:val="00606419"/>
    <w:rsid w:val="0060646A"/>
    <w:rsid w:val="0060676D"/>
    <w:rsid w:val="00606DC0"/>
    <w:rsid w:val="00606F5B"/>
    <w:rsid w:val="006070CF"/>
    <w:rsid w:val="006073F2"/>
    <w:rsid w:val="0060780A"/>
    <w:rsid w:val="006078AF"/>
    <w:rsid w:val="006079DC"/>
    <w:rsid w:val="00607D0C"/>
    <w:rsid w:val="00607D29"/>
    <w:rsid w:val="006100CE"/>
    <w:rsid w:val="0061038D"/>
    <w:rsid w:val="006104B0"/>
    <w:rsid w:val="0061050A"/>
    <w:rsid w:val="00610765"/>
    <w:rsid w:val="00610E2C"/>
    <w:rsid w:val="006119F8"/>
    <w:rsid w:val="00611EC7"/>
    <w:rsid w:val="00612069"/>
    <w:rsid w:val="00612484"/>
    <w:rsid w:val="0061292B"/>
    <w:rsid w:val="00612AF9"/>
    <w:rsid w:val="006137D6"/>
    <w:rsid w:val="00613BEE"/>
    <w:rsid w:val="00613CD3"/>
    <w:rsid w:val="00613F8D"/>
    <w:rsid w:val="0061406F"/>
    <w:rsid w:val="00614407"/>
    <w:rsid w:val="006145B0"/>
    <w:rsid w:val="0061464A"/>
    <w:rsid w:val="00614829"/>
    <w:rsid w:val="00614B71"/>
    <w:rsid w:val="00614B9B"/>
    <w:rsid w:val="00614C7A"/>
    <w:rsid w:val="00614DB7"/>
    <w:rsid w:val="00615062"/>
    <w:rsid w:val="00615141"/>
    <w:rsid w:val="00615149"/>
    <w:rsid w:val="00615166"/>
    <w:rsid w:val="006154BE"/>
    <w:rsid w:val="00615580"/>
    <w:rsid w:val="00615770"/>
    <w:rsid w:val="006157FC"/>
    <w:rsid w:val="006159C7"/>
    <w:rsid w:val="00615A7B"/>
    <w:rsid w:val="00615A98"/>
    <w:rsid w:val="00615BBA"/>
    <w:rsid w:val="00615D77"/>
    <w:rsid w:val="0061680E"/>
    <w:rsid w:val="00616841"/>
    <w:rsid w:val="00616AED"/>
    <w:rsid w:val="00617485"/>
    <w:rsid w:val="00617661"/>
    <w:rsid w:val="006177BA"/>
    <w:rsid w:val="0062012F"/>
    <w:rsid w:val="006201AD"/>
    <w:rsid w:val="006201F6"/>
    <w:rsid w:val="0062066A"/>
    <w:rsid w:val="006206ED"/>
    <w:rsid w:val="006208F8"/>
    <w:rsid w:val="00620B10"/>
    <w:rsid w:val="00620C67"/>
    <w:rsid w:val="00620F1F"/>
    <w:rsid w:val="006215C5"/>
    <w:rsid w:val="00621755"/>
    <w:rsid w:val="006219B7"/>
    <w:rsid w:val="006219EF"/>
    <w:rsid w:val="006219FD"/>
    <w:rsid w:val="00621B00"/>
    <w:rsid w:val="00622281"/>
    <w:rsid w:val="00622287"/>
    <w:rsid w:val="006224CF"/>
    <w:rsid w:val="00622713"/>
    <w:rsid w:val="006227F5"/>
    <w:rsid w:val="006228EC"/>
    <w:rsid w:val="0062296F"/>
    <w:rsid w:val="006234AE"/>
    <w:rsid w:val="00623C88"/>
    <w:rsid w:val="00623D51"/>
    <w:rsid w:val="00624422"/>
    <w:rsid w:val="006244B7"/>
    <w:rsid w:val="00624BB5"/>
    <w:rsid w:val="00624C34"/>
    <w:rsid w:val="00624E4F"/>
    <w:rsid w:val="00624F22"/>
    <w:rsid w:val="00625112"/>
    <w:rsid w:val="006252A2"/>
    <w:rsid w:val="00625316"/>
    <w:rsid w:val="00625354"/>
    <w:rsid w:val="00625D79"/>
    <w:rsid w:val="00625E66"/>
    <w:rsid w:val="00625F55"/>
    <w:rsid w:val="00626148"/>
    <w:rsid w:val="00626418"/>
    <w:rsid w:val="00626721"/>
    <w:rsid w:val="00626722"/>
    <w:rsid w:val="00626CC8"/>
    <w:rsid w:val="00626D47"/>
    <w:rsid w:val="00626F12"/>
    <w:rsid w:val="0062700E"/>
    <w:rsid w:val="006272FE"/>
    <w:rsid w:val="00627705"/>
    <w:rsid w:val="00627874"/>
    <w:rsid w:val="00627BF4"/>
    <w:rsid w:val="00627F6A"/>
    <w:rsid w:val="00630102"/>
    <w:rsid w:val="006301EC"/>
    <w:rsid w:val="006308F1"/>
    <w:rsid w:val="00630CBC"/>
    <w:rsid w:val="00630F15"/>
    <w:rsid w:val="006310A7"/>
    <w:rsid w:val="00631141"/>
    <w:rsid w:val="0063167C"/>
    <w:rsid w:val="006318E2"/>
    <w:rsid w:val="006319E9"/>
    <w:rsid w:val="006320D3"/>
    <w:rsid w:val="00632568"/>
    <w:rsid w:val="00632665"/>
    <w:rsid w:val="00632696"/>
    <w:rsid w:val="0063287F"/>
    <w:rsid w:val="00632A50"/>
    <w:rsid w:val="00632D4D"/>
    <w:rsid w:val="00632DEC"/>
    <w:rsid w:val="0063347F"/>
    <w:rsid w:val="006335EE"/>
    <w:rsid w:val="00633835"/>
    <w:rsid w:val="00633B01"/>
    <w:rsid w:val="00633DA2"/>
    <w:rsid w:val="00633F3F"/>
    <w:rsid w:val="00633F82"/>
    <w:rsid w:val="00634193"/>
    <w:rsid w:val="0063426B"/>
    <w:rsid w:val="00634353"/>
    <w:rsid w:val="00634383"/>
    <w:rsid w:val="00634409"/>
    <w:rsid w:val="00634845"/>
    <w:rsid w:val="006348B1"/>
    <w:rsid w:val="00634910"/>
    <w:rsid w:val="00634948"/>
    <w:rsid w:val="00634A50"/>
    <w:rsid w:val="00634CE8"/>
    <w:rsid w:val="006351D1"/>
    <w:rsid w:val="006353A6"/>
    <w:rsid w:val="006353BC"/>
    <w:rsid w:val="006356C4"/>
    <w:rsid w:val="00636063"/>
    <w:rsid w:val="00636240"/>
    <w:rsid w:val="0063626D"/>
    <w:rsid w:val="006367D7"/>
    <w:rsid w:val="00636B28"/>
    <w:rsid w:val="00636DB4"/>
    <w:rsid w:val="00636E13"/>
    <w:rsid w:val="00636F63"/>
    <w:rsid w:val="00637251"/>
    <w:rsid w:val="006372D4"/>
    <w:rsid w:val="00637324"/>
    <w:rsid w:val="006373B3"/>
    <w:rsid w:val="00637575"/>
    <w:rsid w:val="00637578"/>
    <w:rsid w:val="0063774E"/>
    <w:rsid w:val="00637847"/>
    <w:rsid w:val="006378B0"/>
    <w:rsid w:val="00637A00"/>
    <w:rsid w:val="00637AEB"/>
    <w:rsid w:val="00637BD5"/>
    <w:rsid w:val="00637BE2"/>
    <w:rsid w:val="00637C83"/>
    <w:rsid w:val="0064018B"/>
    <w:rsid w:val="006402AD"/>
    <w:rsid w:val="00640502"/>
    <w:rsid w:val="00640686"/>
    <w:rsid w:val="00640823"/>
    <w:rsid w:val="00640F2A"/>
    <w:rsid w:val="00641266"/>
    <w:rsid w:val="006412D3"/>
    <w:rsid w:val="006412FD"/>
    <w:rsid w:val="00641371"/>
    <w:rsid w:val="006414EF"/>
    <w:rsid w:val="00641685"/>
    <w:rsid w:val="006416C6"/>
    <w:rsid w:val="006417AE"/>
    <w:rsid w:val="0064184E"/>
    <w:rsid w:val="00641A49"/>
    <w:rsid w:val="00641B41"/>
    <w:rsid w:val="00641C8F"/>
    <w:rsid w:val="00641EC6"/>
    <w:rsid w:val="00641EDF"/>
    <w:rsid w:val="0064226C"/>
    <w:rsid w:val="00642656"/>
    <w:rsid w:val="00642785"/>
    <w:rsid w:val="006427EB"/>
    <w:rsid w:val="0064294B"/>
    <w:rsid w:val="00642CB5"/>
    <w:rsid w:val="006433C8"/>
    <w:rsid w:val="00643665"/>
    <w:rsid w:val="006436A2"/>
    <w:rsid w:val="006436E5"/>
    <w:rsid w:val="006438C5"/>
    <w:rsid w:val="00643957"/>
    <w:rsid w:val="00643A42"/>
    <w:rsid w:val="00643A9E"/>
    <w:rsid w:val="00643B1E"/>
    <w:rsid w:val="00643F32"/>
    <w:rsid w:val="006440F0"/>
    <w:rsid w:val="00644982"/>
    <w:rsid w:val="006449F3"/>
    <w:rsid w:val="00644C28"/>
    <w:rsid w:val="00645127"/>
    <w:rsid w:val="006451C1"/>
    <w:rsid w:val="00645572"/>
    <w:rsid w:val="0064558E"/>
    <w:rsid w:val="00645760"/>
    <w:rsid w:val="00645891"/>
    <w:rsid w:val="00645901"/>
    <w:rsid w:val="00645A82"/>
    <w:rsid w:val="00645B7F"/>
    <w:rsid w:val="00645BDC"/>
    <w:rsid w:val="00645E52"/>
    <w:rsid w:val="00645EB5"/>
    <w:rsid w:val="00646313"/>
    <w:rsid w:val="0064642C"/>
    <w:rsid w:val="006464AF"/>
    <w:rsid w:val="0064665C"/>
    <w:rsid w:val="0064678D"/>
    <w:rsid w:val="00646C77"/>
    <w:rsid w:val="00646F1D"/>
    <w:rsid w:val="0064702C"/>
    <w:rsid w:val="00647108"/>
    <w:rsid w:val="0064726E"/>
    <w:rsid w:val="006473A6"/>
    <w:rsid w:val="006474B7"/>
    <w:rsid w:val="00647538"/>
    <w:rsid w:val="006477DA"/>
    <w:rsid w:val="00647D38"/>
    <w:rsid w:val="0065000D"/>
    <w:rsid w:val="006500E9"/>
    <w:rsid w:val="006505E7"/>
    <w:rsid w:val="00650A07"/>
    <w:rsid w:val="00650D46"/>
    <w:rsid w:val="0065156B"/>
    <w:rsid w:val="00651780"/>
    <w:rsid w:val="0065185A"/>
    <w:rsid w:val="00651A43"/>
    <w:rsid w:val="006522C2"/>
    <w:rsid w:val="006522F1"/>
    <w:rsid w:val="00652606"/>
    <w:rsid w:val="00652680"/>
    <w:rsid w:val="00652B67"/>
    <w:rsid w:val="00652DAF"/>
    <w:rsid w:val="00653042"/>
    <w:rsid w:val="00653357"/>
    <w:rsid w:val="00653576"/>
    <w:rsid w:val="00653878"/>
    <w:rsid w:val="006539DF"/>
    <w:rsid w:val="00653C22"/>
    <w:rsid w:val="00653EEC"/>
    <w:rsid w:val="006540D9"/>
    <w:rsid w:val="00654107"/>
    <w:rsid w:val="00654177"/>
    <w:rsid w:val="006548A0"/>
    <w:rsid w:val="00654AC8"/>
    <w:rsid w:val="00654B9C"/>
    <w:rsid w:val="00654E3F"/>
    <w:rsid w:val="006552FC"/>
    <w:rsid w:val="0065554F"/>
    <w:rsid w:val="0065575D"/>
    <w:rsid w:val="006558DB"/>
    <w:rsid w:val="0065598D"/>
    <w:rsid w:val="00655A15"/>
    <w:rsid w:val="00655D77"/>
    <w:rsid w:val="00655DB5"/>
    <w:rsid w:val="006560FA"/>
    <w:rsid w:val="0065632D"/>
    <w:rsid w:val="0065685A"/>
    <w:rsid w:val="006568A5"/>
    <w:rsid w:val="006569A0"/>
    <w:rsid w:val="00656AE2"/>
    <w:rsid w:val="00656F77"/>
    <w:rsid w:val="00657076"/>
    <w:rsid w:val="006573E1"/>
    <w:rsid w:val="00657424"/>
    <w:rsid w:val="00657511"/>
    <w:rsid w:val="006576B3"/>
    <w:rsid w:val="00657864"/>
    <w:rsid w:val="00657A69"/>
    <w:rsid w:val="00657C37"/>
    <w:rsid w:val="006600E8"/>
    <w:rsid w:val="006601CC"/>
    <w:rsid w:val="0066068C"/>
    <w:rsid w:val="00660A00"/>
    <w:rsid w:val="00660A0A"/>
    <w:rsid w:val="00660CF7"/>
    <w:rsid w:val="00660D25"/>
    <w:rsid w:val="00660E96"/>
    <w:rsid w:val="00660EB2"/>
    <w:rsid w:val="00661862"/>
    <w:rsid w:val="00661BE4"/>
    <w:rsid w:val="00661C38"/>
    <w:rsid w:val="00661C4F"/>
    <w:rsid w:val="00661EFC"/>
    <w:rsid w:val="00661F88"/>
    <w:rsid w:val="00662254"/>
    <w:rsid w:val="00662364"/>
    <w:rsid w:val="0066268D"/>
    <w:rsid w:val="006629AB"/>
    <w:rsid w:val="00662BBA"/>
    <w:rsid w:val="00662E40"/>
    <w:rsid w:val="00662F9D"/>
    <w:rsid w:val="0066307C"/>
    <w:rsid w:val="006633FC"/>
    <w:rsid w:val="00663950"/>
    <w:rsid w:val="00663C19"/>
    <w:rsid w:val="00663CA8"/>
    <w:rsid w:val="00664023"/>
    <w:rsid w:val="006641A2"/>
    <w:rsid w:val="006641AA"/>
    <w:rsid w:val="00664323"/>
    <w:rsid w:val="0066448A"/>
    <w:rsid w:val="0066448D"/>
    <w:rsid w:val="0066450B"/>
    <w:rsid w:val="00664573"/>
    <w:rsid w:val="006645F0"/>
    <w:rsid w:val="006647D6"/>
    <w:rsid w:val="006649AD"/>
    <w:rsid w:val="00664A03"/>
    <w:rsid w:val="00664F6C"/>
    <w:rsid w:val="0066502F"/>
    <w:rsid w:val="006650D6"/>
    <w:rsid w:val="006654C2"/>
    <w:rsid w:val="00665530"/>
    <w:rsid w:val="00665A4C"/>
    <w:rsid w:val="00665CDA"/>
    <w:rsid w:val="00665F61"/>
    <w:rsid w:val="006661AD"/>
    <w:rsid w:val="00666367"/>
    <w:rsid w:val="00666425"/>
    <w:rsid w:val="00666728"/>
    <w:rsid w:val="00666C50"/>
    <w:rsid w:val="006671C9"/>
    <w:rsid w:val="0066721C"/>
    <w:rsid w:val="00667235"/>
    <w:rsid w:val="006676E8"/>
    <w:rsid w:val="00667713"/>
    <w:rsid w:val="00667724"/>
    <w:rsid w:val="00667845"/>
    <w:rsid w:val="006678A4"/>
    <w:rsid w:val="0066792C"/>
    <w:rsid w:val="00667B1F"/>
    <w:rsid w:val="0067081E"/>
    <w:rsid w:val="00670A85"/>
    <w:rsid w:val="00670FAE"/>
    <w:rsid w:val="00671108"/>
    <w:rsid w:val="0067131E"/>
    <w:rsid w:val="00671325"/>
    <w:rsid w:val="00671798"/>
    <w:rsid w:val="0067195E"/>
    <w:rsid w:val="0067196C"/>
    <w:rsid w:val="00671AEB"/>
    <w:rsid w:val="00672020"/>
    <w:rsid w:val="0067216B"/>
    <w:rsid w:val="0067231C"/>
    <w:rsid w:val="00672405"/>
    <w:rsid w:val="0067251C"/>
    <w:rsid w:val="0067254B"/>
    <w:rsid w:val="0067267C"/>
    <w:rsid w:val="00672A62"/>
    <w:rsid w:val="00672C93"/>
    <w:rsid w:val="006731C6"/>
    <w:rsid w:val="006732C5"/>
    <w:rsid w:val="006737B7"/>
    <w:rsid w:val="00673914"/>
    <w:rsid w:val="00673947"/>
    <w:rsid w:val="00673B43"/>
    <w:rsid w:val="00673C3D"/>
    <w:rsid w:val="00673CE9"/>
    <w:rsid w:val="006741AB"/>
    <w:rsid w:val="00674281"/>
    <w:rsid w:val="0067439E"/>
    <w:rsid w:val="00674780"/>
    <w:rsid w:val="00674C00"/>
    <w:rsid w:val="00674EEB"/>
    <w:rsid w:val="00674F6A"/>
    <w:rsid w:val="00674F86"/>
    <w:rsid w:val="006750FC"/>
    <w:rsid w:val="00675151"/>
    <w:rsid w:val="00675378"/>
    <w:rsid w:val="00675555"/>
    <w:rsid w:val="0067573B"/>
    <w:rsid w:val="00675FA5"/>
    <w:rsid w:val="00676006"/>
    <w:rsid w:val="00676014"/>
    <w:rsid w:val="00676175"/>
    <w:rsid w:val="00676251"/>
    <w:rsid w:val="006762E0"/>
    <w:rsid w:val="00676390"/>
    <w:rsid w:val="006763B8"/>
    <w:rsid w:val="006763D7"/>
    <w:rsid w:val="006769D7"/>
    <w:rsid w:val="00676B33"/>
    <w:rsid w:val="006770C8"/>
    <w:rsid w:val="00677273"/>
    <w:rsid w:val="0067764C"/>
    <w:rsid w:val="00677D76"/>
    <w:rsid w:val="00677D89"/>
    <w:rsid w:val="00677F5A"/>
    <w:rsid w:val="00680055"/>
    <w:rsid w:val="0068033F"/>
    <w:rsid w:val="00680479"/>
    <w:rsid w:val="0068047E"/>
    <w:rsid w:val="006806C3"/>
    <w:rsid w:val="00680A80"/>
    <w:rsid w:val="00680B64"/>
    <w:rsid w:val="00680F11"/>
    <w:rsid w:val="00681036"/>
    <w:rsid w:val="00681472"/>
    <w:rsid w:val="0068166E"/>
    <w:rsid w:val="00681799"/>
    <w:rsid w:val="0068187E"/>
    <w:rsid w:val="006818C6"/>
    <w:rsid w:val="006819A6"/>
    <w:rsid w:val="00681AB8"/>
    <w:rsid w:val="00681D0F"/>
    <w:rsid w:val="00681EB2"/>
    <w:rsid w:val="00682290"/>
    <w:rsid w:val="006823A5"/>
    <w:rsid w:val="00682509"/>
    <w:rsid w:val="006825D2"/>
    <w:rsid w:val="00682794"/>
    <w:rsid w:val="006827D9"/>
    <w:rsid w:val="0068280A"/>
    <w:rsid w:val="00682853"/>
    <w:rsid w:val="00682A17"/>
    <w:rsid w:val="00682B26"/>
    <w:rsid w:val="00682C16"/>
    <w:rsid w:val="00683254"/>
    <w:rsid w:val="00683405"/>
    <w:rsid w:val="00683640"/>
    <w:rsid w:val="006836CA"/>
    <w:rsid w:val="00683809"/>
    <w:rsid w:val="00683872"/>
    <w:rsid w:val="006839C4"/>
    <w:rsid w:val="00683A2E"/>
    <w:rsid w:val="00684202"/>
    <w:rsid w:val="006845EE"/>
    <w:rsid w:val="006845F3"/>
    <w:rsid w:val="00684A21"/>
    <w:rsid w:val="00684BE7"/>
    <w:rsid w:val="006856B0"/>
    <w:rsid w:val="00685837"/>
    <w:rsid w:val="00685C6A"/>
    <w:rsid w:val="00685CFF"/>
    <w:rsid w:val="006860C7"/>
    <w:rsid w:val="0068628C"/>
    <w:rsid w:val="006862B5"/>
    <w:rsid w:val="006862EF"/>
    <w:rsid w:val="00686400"/>
    <w:rsid w:val="00686547"/>
    <w:rsid w:val="00686601"/>
    <w:rsid w:val="006868CC"/>
    <w:rsid w:val="006868F5"/>
    <w:rsid w:val="00686ACB"/>
    <w:rsid w:val="00686AF5"/>
    <w:rsid w:val="00686E10"/>
    <w:rsid w:val="00687236"/>
    <w:rsid w:val="00687259"/>
    <w:rsid w:val="0068748F"/>
    <w:rsid w:val="00687562"/>
    <w:rsid w:val="006879F3"/>
    <w:rsid w:val="00687A12"/>
    <w:rsid w:val="00687B7B"/>
    <w:rsid w:val="00687BFE"/>
    <w:rsid w:val="00687E00"/>
    <w:rsid w:val="00687E2C"/>
    <w:rsid w:val="006901C4"/>
    <w:rsid w:val="00690300"/>
    <w:rsid w:val="006904AA"/>
    <w:rsid w:val="006906C1"/>
    <w:rsid w:val="00690721"/>
    <w:rsid w:val="00690801"/>
    <w:rsid w:val="006908A5"/>
    <w:rsid w:val="00690AA1"/>
    <w:rsid w:val="00690B54"/>
    <w:rsid w:val="00690B98"/>
    <w:rsid w:val="00690C06"/>
    <w:rsid w:val="00690ED0"/>
    <w:rsid w:val="00691161"/>
    <w:rsid w:val="006917DF"/>
    <w:rsid w:val="00691DB7"/>
    <w:rsid w:val="00692078"/>
    <w:rsid w:val="00692242"/>
    <w:rsid w:val="0069229E"/>
    <w:rsid w:val="00692EA1"/>
    <w:rsid w:val="00692EFC"/>
    <w:rsid w:val="0069339E"/>
    <w:rsid w:val="0069349E"/>
    <w:rsid w:val="006934AF"/>
    <w:rsid w:val="006934B6"/>
    <w:rsid w:val="006937CF"/>
    <w:rsid w:val="00693C57"/>
    <w:rsid w:val="00693D34"/>
    <w:rsid w:val="006940DB"/>
    <w:rsid w:val="00694164"/>
    <w:rsid w:val="00694630"/>
    <w:rsid w:val="006946BC"/>
    <w:rsid w:val="00694910"/>
    <w:rsid w:val="00694BDA"/>
    <w:rsid w:val="00694F31"/>
    <w:rsid w:val="00695053"/>
    <w:rsid w:val="006950DE"/>
    <w:rsid w:val="006952B6"/>
    <w:rsid w:val="006958FB"/>
    <w:rsid w:val="006959D7"/>
    <w:rsid w:val="00695B1B"/>
    <w:rsid w:val="00695CDB"/>
    <w:rsid w:val="00695D67"/>
    <w:rsid w:val="00695FF3"/>
    <w:rsid w:val="006964C5"/>
    <w:rsid w:val="006965F4"/>
    <w:rsid w:val="0069667D"/>
    <w:rsid w:val="00696A13"/>
    <w:rsid w:val="0069730A"/>
    <w:rsid w:val="00697503"/>
    <w:rsid w:val="006976B2"/>
    <w:rsid w:val="00697701"/>
    <w:rsid w:val="0069771E"/>
    <w:rsid w:val="00697831"/>
    <w:rsid w:val="00697B02"/>
    <w:rsid w:val="00697C18"/>
    <w:rsid w:val="00697D2D"/>
    <w:rsid w:val="00697D9B"/>
    <w:rsid w:val="00697DBB"/>
    <w:rsid w:val="00697E9F"/>
    <w:rsid w:val="006A0027"/>
    <w:rsid w:val="006A0077"/>
    <w:rsid w:val="006A032D"/>
    <w:rsid w:val="006A0369"/>
    <w:rsid w:val="006A07D4"/>
    <w:rsid w:val="006A084F"/>
    <w:rsid w:val="006A0BDC"/>
    <w:rsid w:val="006A0C2C"/>
    <w:rsid w:val="006A0C4C"/>
    <w:rsid w:val="006A0D5E"/>
    <w:rsid w:val="006A0F0C"/>
    <w:rsid w:val="006A10B0"/>
    <w:rsid w:val="006A10C3"/>
    <w:rsid w:val="006A1660"/>
    <w:rsid w:val="006A1759"/>
    <w:rsid w:val="006A189A"/>
    <w:rsid w:val="006A18D6"/>
    <w:rsid w:val="006A1C2C"/>
    <w:rsid w:val="006A1DAA"/>
    <w:rsid w:val="006A22D8"/>
    <w:rsid w:val="006A258F"/>
    <w:rsid w:val="006A2A46"/>
    <w:rsid w:val="006A2D10"/>
    <w:rsid w:val="006A2E57"/>
    <w:rsid w:val="006A2FC8"/>
    <w:rsid w:val="006A3044"/>
    <w:rsid w:val="006A33EF"/>
    <w:rsid w:val="006A3727"/>
    <w:rsid w:val="006A37FE"/>
    <w:rsid w:val="006A3854"/>
    <w:rsid w:val="006A3972"/>
    <w:rsid w:val="006A3C69"/>
    <w:rsid w:val="006A3E52"/>
    <w:rsid w:val="006A3FBF"/>
    <w:rsid w:val="006A45D9"/>
    <w:rsid w:val="006A46C1"/>
    <w:rsid w:val="006A4A76"/>
    <w:rsid w:val="006A4AFB"/>
    <w:rsid w:val="006A50E9"/>
    <w:rsid w:val="006A5B26"/>
    <w:rsid w:val="006A5E3D"/>
    <w:rsid w:val="006A6055"/>
    <w:rsid w:val="006A610B"/>
    <w:rsid w:val="006A6430"/>
    <w:rsid w:val="006A6595"/>
    <w:rsid w:val="006A671E"/>
    <w:rsid w:val="006A6CA1"/>
    <w:rsid w:val="006A6D72"/>
    <w:rsid w:val="006A6DAA"/>
    <w:rsid w:val="006A6FAF"/>
    <w:rsid w:val="006A7399"/>
    <w:rsid w:val="006A75B5"/>
    <w:rsid w:val="006A7802"/>
    <w:rsid w:val="006A7865"/>
    <w:rsid w:val="006A7BD7"/>
    <w:rsid w:val="006A7C64"/>
    <w:rsid w:val="006A7D6D"/>
    <w:rsid w:val="006B0331"/>
    <w:rsid w:val="006B05C9"/>
    <w:rsid w:val="006B0DCE"/>
    <w:rsid w:val="006B0E5D"/>
    <w:rsid w:val="006B1149"/>
    <w:rsid w:val="006B129C"/>
    <w:rsid w:val="006B1691"/>
    <w:rsid w:val="006B1828"/>
    <w:rsid w:val="006B1C68"/>
    <w:rsid w:val="006B1E49"/>
    <w:rsid w:val="006B1F39"/>
    <w:rsid w:val="006B1FFD"/>
    <w:rsid w:val="006B2029"/>
    <w:rsid w:val="006B20BC"/>
    <w:rsid w:val="006B2419"/>
    <w:rsid w:val="006B2449"/>
    <w:rsid w:val="006B2476"/>
    <w:rsid w:val="006B24BC"/>
    <w:rsid w:val="006B2A32"/>
    <w:rsid w:val="006B2D56"/>
    <w:rsid w:val="006B2DD9"/>
    <w:rsid w:val="006B3030"/>
    <w:rsid w:val="006B321D"/>
    <w:rsid w:val="006B360A"/>
    <w:rsid w:val="006B36ED"/>
    <w:rsid w:val="006B37BE"/>
    <w:rsid w:val="006B37DF"/>
    <w:rsid w:val="006B38BD"/>
    <w:rsid w:val="006B38DF"/>
    <w:rsid w:val="006B3C61"/>
    <w:rsid w:val="006B3EB6"/>
    <w:rsid w:val="006B4395"/>
    <w:rsid w:val="006B4522"/>
    <w:rsid w:val="006B4A86"/>
    <w:rsid w:val="006B4E03"/>
    <w:rsid w:val="006B509D"/>
    <w:rsid w:val="006B5132"/>
    <w:rsid w:val="006B51D0"/>
    <w:rsid w:val="006B5595"/>
    <w:rsid w:val="006B56E7"/>
    <w:rsid w:val="006B586B"/>
    <w:rsid w:val="006B5B3A"/>
    <w:rsid w:val="006B5C1B"/>
    <w:rsid w:val="006B62C0"/>
    <w:rsid w:val="006B64AF"/>
    <w:rsid w:val="006B689F"/>
    <w:rsid w:val="006B69C2"/>
    <w:rsid w:val="006B6C0C"/>
    <w:rsid w:val="006B6C30"/>
    <w:rsid w:val="006B6F01"/>
    <w:rsid w:val="006B7740"/>
    <w:rsid w:val="006B7A88"/>
    <w:rsid w:val="006B7CB1"/>
    <w:rsid w:val="006B7FE2"/>
    <w:rsid w:val="006C0034"/>
    <w:rsid w:val="006C0089"/>
    <w:rsid w:val="006C080F"/>
    <w:rsid w:val="006C085A"/>
    <w:rsid w:val="006C09F5"/>
    <w:rsid w:val="006C0B67"/>
    <w:rsid w:val="006C0C90"/>
    <w:rsid w:val="006C0DE6"/>
    <w:rsid w:val="006C0E20"/>
    <w:rsid w:val="006C113C"/>
    <w:rsid w:val="006C1173"/>
    <w:rsid w:val="006C14A2"/>
    <w:rsid w:val="006C15F9"/>
    <w:rsid w:val="006C182A"/>
    <w:rsid w:val="006C1946"/>
    <w:rsid w:val="006C1D0A"/>
    <w:rsid w:val="006C1EC6"/>
    <w:rsid w:val="006C1EF0"/>
    <w:rsid w:val="006C2426"/>
    <w:rsid w:val="006C2DDB"/>
    <w:rsid w:val="006C2E2D"/>
    <w:rsid w:val="006C2F92"/>
    <w:rsid w:val="006C3138"/>
    <w:rsid w:val="006C316D"/>
    <w:rsid w:val="006C3333"/>
    <w:rsid w:val="006C339A"/>
    <w:rsid w:val="006C34C6"/>
    <w:rsid w:val="006C3C25"/>
    <w:rsid w:val="006C3D3B"/>
    <w:rsid w:val="006C3DF0"/>
    <w:rsid w:val="006C40F1"/>
    <w:rsid w:val="006C4C67"/>
    <w:rsid w:val="006C4CE2"/>
    <w:rsid w:val="006C4F40"/>
    <w:rsid w:val="006C4FF9"/>
    <w:rsid w:val="006C5350"/>
    <w:rsid w:val="006C53AD"/>
    <w:rsid w:val="006C550C"/>
    <w:rsid w:val="006C5566"/>
    <w:rsid w:val="006C5754"/>
    <w:rsid w:val="006C578B"/>
    <w:rsid w:val="006C5B1A"/>
    <w:rsid w:val="006C6380"/>
    <w:rsid w:val="006C6459"/>
    <w:rsid w:val="006C657D"/>
    <w:rsid w:val="006C69D6"/>
    <w:rsid w:val="006C6C09"/>
    <w:rsid w:val="006C717A"/>
    <w:rsid w:val="006C71F9"/>
    <w:rsid w:val="006C72B8"/>
    <w:rsid w:val="006C76CE"/>
    <w:rsid w:val="006C77D7"/>
    <w:rsid w:val="006C77EE"/>
    <w:rsid w:val="006D021B"/>
    <w:rsid w:val="006D0316"/>
    <w:rsid w:val="006D07A9"/>
    <w:rsid w:val="006D0AF9"/>
    <w:rsid w:val="006D0F1D"/>
    <w:rsid w:val="006D0F5B"/>
    <w:rsid w:val="006D1088"/>
    <w:rsid w:val="006D1294"/>
    <w:rsid w:val="006D12F7"/>
    <w:rsid w:val="006D14D7"/>
    <w:rsid w:val="006D1BE7"/>
    <w:rsid w:val="006D1E19"/>
    <w:rsid w:val="006D22E2"/>
    <w:rsid w:val="006D2403"/>
    <w:rsid w:val="006D25FF"/>
    <w:rsid w:val="006D27F3"/>
    <w:rsid w:val="006D2DE3"/>
    <w:rsid w:val="006D3137"/>
    <w:rsid w:val="006D331F"/>
    <w:rsid w:val="006D33D2"/>
    <w:rsid w:val="006D3559"/>
    <w:rsid w:val="006D3984"/>
    <w:rsid w:val="006D3A87"/>
    <w:rsid w:val="006D3C72"/>
    <w:rsid w:val="006D3E37"/>
    <w:rsid w:val="006D4084"/>
    <w:rsid w:val="006D41AD"/>
    <w:rsid w:val="006D45C1"/>
    <w:rsid w:val="006D45F6"/>
    <w:rsid w:val="006D485D"/>
    <w:rsid w:val="006D48F9"/>
    <w:rsid w:val="006D4949"/>
    <w:rsid w:val="006D4A06"/>
    <w:rsid w:val="006D4AE1"/>
    <w:rsid w:val="006D4BF9"/>
    <w:rsid w:val="006D4E77"/>
    <w:rsid w:val="006D504C"/>
    <w:rsid w:val="006D5322"/>
    <w:rsid w:val="006D536C"/>
    <w:rsid w:val="006D54B5"/>
    <w:rsid w:val="006D5552"/>
    <w:rsid w:val="006D57AD"/>
    <w:rsid w:val="006D5834"/>
    <w:rsid w:val="006D586F"/>
    <w:rsid w:val="006D58B8"/>
    <w:rsid w:val="006D5E87"/>
    <w:rsid w:val="006D5F20"/>
    <w:rsid w:val="006D613D"/>
    <w:rsid w:val="006D63BD"/>
    <w:rsid w:val="006D6997"/>
    <w:rsid w:val="006D6A5F"/>
    <w:rsid w:val="006D6F68"/>
    <w:rsid w:val="006D71F3"/>
    <w:rsid w:val="006D7272"/>
    <w:rsid w:val="006D7425"/>
    <w:rsid w:val="006D7677"/>
    <w:rsid w:val="006D7706"/>
    <w:rsid w:val="006D770C"/>
    <w:rsid w:val="006D7C00"/>
    <w:rsid w:val="006D7C21"/>
    <w:rsid w:val="006D7C32"/>
    <w:rsid w:val="006D7C98"/>
    <w:rsid w:val="006D7EE7"/>
    <w:rsid w:val="006D7FE6"/>
    <w:rsid w:val="006E005A"/>
    <w:rsid w:val="006E00BD"/>
    <w:rsid w:val="006E00D3"/>
    <w:rsid w:val="006E04D9"/>
    <w:rsid w:val="006E0BC4"/>
    <w:rsid w:val="006E0C0C"/>
    <w:rsid w:val="006E0EE8"/>
    <w:rsid w:val="006E1083"/>
    <w:rsid w:val="006E1165"/>
    <w:rsid w:val="006E150A"/>
    <w:rsid w:val="006E1783"/>
    <w:rsid w:val="006E183E"/>
    <w:rsid w:val="006E1A16"/>
    <w:rsid w:val="006E1E5D"/>
    <w:rsid w:val="006E1EF7"/>
    <w:rsid w:val="006E20EF"/>
    <w:rsid w:val="006E23CA"/>
    <w:rsid w:val="006E2448"/>
    <w:rsid w:val="006E2468"/>
    <w:rsid w:val="006E251E"/>
    <w:rsid w:val="006E2568"/>
    <w:rsid w:val="006E29C2"/>
    <w:rsid w:val="006E3068"/>
    <w:rsid w:val="006E3185"/>
    <w:rsid w:val="006E38A4"/>
    <w:rsid w:val="006E3AA0"/>
    <w:rsid w:val="006E3B82"/>
    <w:rsid w:val="006E3F6B"/>
    <w:rsid w:val="006E3F6E"/>
    <w:rsid w:val="006E4321"/>
    <w:rsid w:val="006E4C96"/>
    <w:rsid w:val="006E5078"/>
    <w:rsid w:val="006E50C7"/>
    <w:rsid w:val="006E50D3"/>
    <w:rsid w:val="006E5296"/>
    <w:rsid w:val="006E53A4"/>
    <w:rsid w:val="006E5A00"/>
    <w:rsid w:val="006E5F4B"/>
    <w:rsid w:val="006E66EB"/>
    <w:rsid w:val="006E67C4"/>
    <w:rsid w:val="006E6999"/>
    <w:rsid w:val="006E6ADE"/>
    <w:rsid w:val="006E6EAE"/>
    <w:rsid w:val="006E6F85"/>
    <w:rsid w:val="006E6FD1"/>
    <w:rsid w:val="006E727B"/>
    <w:rsid w:val="006E72DA"/>
    <w:rsid w:val="006E7372"/>
    <w:rsid w:val="006E759E"/>
    <w:rsid w:val="006E7BCB"/>
    <w:rsid w:val="006F00A2"/>
    <w:rsid w:val="006F00FD"/>
    <w:rsid w:val="006F01F1"/>
    <w:rsid w:val="006F0414"/>
    <w:rsid w:val="006F05FD"/>
    <w:rsid w:val="006F0A35"/>
    <w:rsid w:val="006F0DAB"/>
    <w:rsid w:val="006F11C6"/>
    <w:rsid w:val="006F1202"/>
    <w:rsid w:val="006F1806"/>
    <w:rsid w:val="006F21DA"/>
    <w:rsid w:val="006F2318"/>
    <w:rsid w:val="006F249D"/>
    <w:rsid w:val="006F2640"/>
    <w:rsid w:val="006F2855"/>
    <w:rsid w:val="006F28BC"/>
    <w:rsid w:val="006F2A97"/>
    <w:rsid w:val="006F2B2C"/>
    <w:rsid w:val="006F2BA0"/>
    <w:rsid w:val="006F2CBC"/>
    <w:rsid w:val="006F2F2D"/>
    <w:rsid w:val="006F3843"/>
    <w:rsid w:val="006F398C"/>
    <w:rsid w:val="006F416B"/>
    <w:rsid w:val="006F43F6"/>
    <w:rsid w:val="006F4879"/>
    <w:rsid w:val="006F4887"/>
    <w:rsid w:val="006F4ADD"/>
    <w:rsid w:val="006F4D0B"/>
    <w:rsid w:val="006F4DE3"/>
    <w:rsid w:val="006F53DB"/>
    <w:rsid w:val="006F5742"/>
    <w:rsid w:val="006F57B1"/>
    <w:rsid w:val="006F59BF"/>
    <w:rsid w:val="006F5A0C"/>
    <w:rsid w:val="006F5AD4"/>
    <w:rsid w:val="006F5C90"/>
    <w:rsid w:val="006F5D17"/>
    <w:rsid w:val="006F5DE6"/>
    <w:rsid w:val="006F5EB2"/>
    <w:rsid w:val="006F5EBF"/>
    <w:rsid w:val="006F61C3"/>
    <w:rsid w:val="006F663F"/>
    <w:rsid w:val="006F682B"/>
    <w:rsid w:val="006F699C"/>
    <w:rsid w:val="006F6BD5"/>
    <w:rsid w:val="006F6CC1"/>
    <w:rsid w:val="006F71A3"/>
    <w:rsid w:val="006F74BE"/>
    <w:rsid w:val="006F76EB"/>
    <w:rsid w:val="006F792E"/>
    <w:rsid w:val="006F7B5E"/>
    <w:rsid w:val="006F7F42"/>
    <w:rsid w:val="00700091"/>
    <w:rsid w:val="007001FA"/>
    <w:rsid w:val="0070024B"/>
    <w:rsid w:val="007003B0"/>
    <w:rsid w:val="0070058A"/>
    <w:rsid w:val="00700A10"/>
    <w:rsid w:val="00700FD6"/>
    <w:rsid w:val="007011DA"/>
    <w:rsid w:val="00701257"/>
    <w:rsid w:val="0070141A"/>
    <w:rsid w:val="00701527"/>
    <w:rsid w:val="00701613"/>
    <w:rsid w:val="007016DF"/>
    <w:rsid w:val="00701877"/>
    <w:rsid w:val="00701B07"/>
    <w:rsid w:val="00701B8D"/>
    <w:rsid w:val="00701BD0"/>
    <w:rsid w:val="007022DF"/>
    <w:rsid w:val="007024FA"/>
    <w:rsid w:val="0070272E"/>
    <w:rsid w:val="00702952"/>
    <w:rsid w:val="00702D62"/>
    <w:rsid w:val="00702E4C"/>
    <w:rsid w:val="00703143"/>
    <w:rsid w:val="0070344E"/>
    <w:rsid w:val="0070363A"/>
    <w:rsid w:val="00703790"/>
    <w:rsid w:val="00703794"/>
    <w:rsid w:val="00703B1B"/>
    <w:rsid w:val="00703C2D"/>
    <w:rsid w:val="00703C45"/>
    <w:rsid w:val="00704091"/>
    <w:rsid w:val="00704321"/>
    <w:rsid w:val="007046A9"/>
    <w:rsid w:val="00704CC3"/>
    <w:rsid w:val="00704D12"/>
    <w:rsid w:val="00705252"/>
    <w:rsid w:val="00705295"/>
    <w:rsid w:val="007056EA"/>
    <w:rsid w:val="0070598F"/>
    <w:rsid w:val="00705AC9"/>
    <w:rsid w:val="00705E10"/>
    <w:rsid w:val="00705F69"/>
    <w:rsid w:val="007062EE"/>
    <w:rsid w:val="00706923"/>
    <w:rsid w:val="00706C81"/>
    <w:rsid w:val="00706D8F"/>
    <w:rsid w:val="00706DA6"/>
    <w:rsid w:val="00706F10"/>
    <w:rsid w:val="00707486"/>
    <w:rsid w:val="007074AF"/>
    <w:rsid w:val="00707983"/>
    <w:rsid w:val="00707CE0"/>
    <w:rsid w:val="00707F0A"/>
    <w:rsid w:val="00710368"/>
    <w:rsid w:val="00710479"/>
    <w:rsid w:val="007104A0"/>
    <w:rsid w:val="00710E28"/>
    <w:rsid w:val="00710EE3"/>
    <w:rsid w:val="00710F6A"/>
    <w:rsid w:val="007114AC"/>
    <w:rsid w:val="007114B5"/>
    <w:rsid w:val="007116D9"/>
    <w:rsid w:val="007118E3"/>
    <w:rsid w:val="00711D3A"/>
    <w:rsid w:val="007120FB"/>
    <w:rsid w:val="007121E7"/>
    <w:rsid w:val="007126D3"/>
    <w:rsid w:val="0071270F"/>
    <w:rsid w:val="00712793"/>
    <w:rsid w:val="007128DE"/>
    <w:rsid w:val="00712BC2"/>
    <w:rsid w:val="00713099"/>
    <w:rsid w:val="00713793"/>
    <w:rsid w:val="007139EE"/>
    <w:rsid w:val="00713B28"/>
    <w:rsid w:val="00713E5A"/>
    <w:rsid w:val="0071427C"/>
    <w:rsid w:val="00714492"/>
    <w:rsid w:val="00714545"/>
    <w:rsid w:val="00714672"/>
    <w:rsid w:val="00714BBD"/>
    <w:rsid w:val="00714D6D"/>
    <w:rsid w:val="00715186"/>
    <w:rsid w:val="007152FA"/>
    <w:rsid w:val="007154EC"/>
    <w:rsid w:val="00715657"/>
    <w:rsid w:val="00715830"/>
    <w:rsid w:val="0071584B"/>
    <w:rsid w:val="007158E8"/>
    <w:rsid w:val="00715B33"/>
    <w:rsid w:val="00715B7D"/>
    <w:rsid w:val="00715C36"/>
    <w:rsid w:val="00715D59"/>
    <w:rsid w:val="00715DF4"/>
    <w:rsid w:val="00716030"/>
    <w:rsid w:val="007160B0"/>
    <w:rsid w:val="007162CF"/>
    <w:rsid w:val="007165FE"/>
    <w:rsid w:val="007167D3"/>
    <w:rsid w:val="0071697E"/>
    <w:rsid w:val="00716A75"/>
    <w:rsid w:val="00716B14"/>
    <w:rsid w:val="00716C7E"/>
    <w:rsid w:val="00716DAF"/>
    <w:rsid w:val="00716F58"/>
    <w:rsid w:val="00717414"/>
    <w:rsid w:val="007175AF"/>
    <w:rsid w:val="007175D9"/>
    <w:rsid w:val="007178AB"/>
    <w:rsid w:val="00717949"/>
    <w:rsid w:val="00717A59"/>
    <w:rsid w:val="00717D66"/>
    <w:rsid w:val="00717E93"/>
    <w:rsid w:val="00717EA5"/>
    <w:rsid w:val="00720A36"/>
    <w:rsid w:val="00720BE3"/>
    <w:rsid w:val="00720CA7"/>
    <w:rsid w:val="00720E3C"/>
    <w:rsid w:val="00720E59"/>
    <w:rsid w:val="00720F81"/>
    <w:rsid w:val="00721144"/>
    <w:rsid w:val="00721217"/>
    <w:rsid w:val="00721579"/>
    <w:rsid w:val="00721590"/>
    <w:rsid w:val="00721853"/>
    <w:rsid w:val="0072197A"/>
    <w:rsid w:val="00721A90"/>
    <w:rsid w:val="00721BB3"/>
    <w:rsid w:val="00722168"/>
    <w:rsid w:val="0072218A"/>
    <w:rsid w:val="007223BE"/>
    <w:rsid w:val="007229A6"/>
    <w:rsid w:val="007229B2"/>
    <w:rsid w:val="00722C61"/>
    <w:rsid w:val="00722D39"/>
    <w:rsid w:val="00723123"/>
    <w:rsid w:val="0072323F"/>
    <w:rsid w:val="007234D2"/>
    <w:rsid w:val="007235C5"/>
    <w:rsid w:val="00723A27"/>
    <w:rsid w:val="00723A4F"/>
    <w:rsid w:val="00724056"/>
    <w:rsid w:val="007245B2"/>
    <w:rsid w:val="0072466D"/>
    <w:rsid w:val="007246A6"/>
    <w:rsid w:val="007246CE"/>
    <w:rsid w:val="00724722"/>
    <w:rsid w:val="007247D7"/>
    <w:rsid w:val="007248C9"/>
    <w:rsid w:val="007248E7"/>
    <w:rsid w:val="007249C2"/>
    <w:rsid w:val="00724A3E"/>
    <w:rsid w:val="00724E3D"/>
    <w:rsid w:val="007252BF"/>
    <w:rsid w:val="007254BC"/>
    <w:rsid w:val="00725579"/>
    <w:rsid w:val="007255B5"/>
    <w:rsid w:val="0072562D"/>
    <w:rsid w:val="00725E62"/>
    <w:rsid w:val="0072616F"/>
    <w:rsid w:val="00726271"/>
    <w:rsid w:val="00726353"/>
    <w:rsid w:val="00726514"/>
    <w:rsid w:val="00726E7E"/>
    <w:rsid w:val="00726F41"/>
    <w:rsid w:val="0072700B"/>
    <w:rsid w:val="00727088"/>
    <w:rsid w:val="007270C6"/>
    <w:rsid w:val="0072720B"/>
    <w:rsid w:val="0072726C"/>
    <w:rsid w:val="00727270"/>
    <w:rsid w:val="007274DA"/>
    <w:rsid w:val="00727AC9"/>
    <w:rsid w:val="00727EC6"/>
    <w:rsid w:val="007302A5"/>
    <w:rsid w:val="0073031C"/>
    <w:rsid w:val="007305B2"/>
    <w:rsid w:val="007308A7"/>
    <w:rsid w:val="00730A27"/>
    <w:rsid w:val="00730A5E"/>
    <w:rsid w:val="00730CA1"/>
    <w:rsid w:val="00730DAE"/>
    <w:rsid w:val="00731064"/>
    <w:rsid w:val="007310FC"/>
    <w:rsid w:val="0073172A"/>
    <w:rsid w:val="0073175F"/>
    <w:rsid w:val="007317CB"/>
    <w:rsid w:val="00731B37"/>
    <w:rsid w:val="00731B7C"/>
    <w:rsid w:val="00731C93"/>
    <w:rsid w:val="0073222D"/>
    <w:rsid w:val="00732BEC"/>
    <w:rsid w:val="00732D3E"/>
    <w:rsid w:val="00732EC4"/>
    <w:rsid w:val="00732F24"/>
    <w:rsid w:val="0073304C"/>
    <w:rsid w:val="007330AF"/>
    <w:rsid w:val="0073320E"/>
    <w:rsid w:val="007333EC"/>
    <w:rsid w:val="00733E13"/>
    <w:rsid w:val="00733F41"/>
    <w:rsid w:val="007344E8"/>
    <w:rsid w:val="00734886"/>
    <w:rsid w:val="007351B2"/>
    <w:rsid w:val="0073532D"/>
    <w:rsid w:val="00735521"/>
    <w:rsid w:val="007356AB"/>
    <w:rsid w:val="007356FA"/>
    <w:rsid w:val="00735A6E"/>
    <w:rsid w:val="00735CB3"/>
    <w:rsid w:val="00735D1D"/>
    <w:rsid w:val="0073616B"/>
    <w:rsid w:val="007361CB"/>
    <w:rsid w:val="0073689D"/>
    <w:rsid w:val="00736CAF"/>
    <w:rsid w:val="0073719B"/>
    <w:rsid w:val="007372E2"/>
    <w:rsid w:val="007374DB"/>
    <w:rsid w:val="007376D5"/>
    <w:rsid w:val="007379B5"/>
    <w:rsid w:val="00740487"/>
    <w:rsid w:val="007406F2"/>
    <w:rsid w:val="007407E2"/>
    <w:rsid w:val="007409AF"/>
    <w:rsid w:val="007409E6"/>
    <w:rsid w:val="00740A8F"/>
    <w:rsid w:val="00740E22"/>
    <w:rsid w:val="00740EBF"/>
    <w:rsid w:val="00740F5D"/>
    <w:rsid w:val="00741073"/>
    <w:rsid w:val="007411EC"/>
    <w:rsid w:val="00741415"/>
    <w:rsid w:val="007415C2"/>
    <w:rsid w:val="0074161E"/>
    <w:rsid w:val="00741621"/>
    <w:rsid w:val="00741921"/>
    <w:rsid w:val="00741B93"/>
    <w:rsid w:val="00741C39"/>
    <w:rsid w:val="00741DD9"/>
    <w:rsid w:val="00742275"/>
    <w:rsid w:val="007426D3"/>
    <w:rsid w:val="00742935"/>
    <w:rsid w:val="00742A06"/>
    <w:rsid w:val="00742B6E"/>
    <w:rsid w:val="00742CA1"/>
    <w:rsid w:val="00742DC4"/>
    <w:rsid w:val="00742F88"/>
    <w:rsid w:val="007430A8"/>
    <w:rsid w:val="0074314F"/>
    <w:rsid w:val="007433CC"/>
    <w:rsid w:val="00743518"/>
    <w:rsid w:val="00743599"/>
    <w:rsid w:val="00743985"/>
    <w:rsid w:val="00743B04"/>
    <w:rsid w:val="00743C1F"/>
    <w:rsid w:val="00743C7B"/>
    <w:rsid w:val="00743D63"/>
    <w:rsid w:val="00743EE5"/>
    <w:rsid w:val="007440B4"/>
    <w:rsid w:val="0074474E"/>
    <w:rsid w:val="00744750"/>
    <w:rsid w:val="0074497C"/>
    <w:rsid w:val="00744A04"/>
    <w:rsid w:val="00744ACB"/>
    <w:rsid w:val="00744AF5"/>
    <w:rsid w:val="00744B19"/>
    <w:rsid w:val="00744CB1"/>
    <w:rsid w:val="00744D0F"/>
    <w:rsid w:val="00744DB4"/>
    <w:rsid w:val="00744E85"/>
    <w:rsid w:val="00744FB9"/>
    <w:rsid w:val="007452CD"/>
    <w:rsid w:val="0074543F"/>
    <w:rsid w:val="007454DC"/>
    <w:rsid w:val="00745567"/>
    <w:rsid w:val="00745A7B"/>
    <w:rsid w:val="00745BE7"/>
    <w:rsid w:val="00745DDB"/>
    <w:rsid w:val="00745E02"/>
    <w:rsid w:val="00745E15"/>
    <w:rsid w:val="00745FF6"/>
    <w:rsid w:val="007463A7"/>
    <w:rsid w:val="007469DE"/>
    <w:rsid w:val="00746CCB"/>
    <w:rsid w:val="00746D72"/>
    <w:rsid w:val="0074753C"/>
    <w:rsid w:val="00747805"/>
    <w:rsid w:val="00747B3D"/>
    <w:rsid w:val="00747BB1"/>
    <w:rsid w:val="00747FB8"/>
    <w:rsid w:val="00750015"/>
    <w:rsid w:val="007500AB"/>
    <w:rsid w:val="00750320"/>
    <w:rsid w:val="0075037A"/>
    <w:rsid w:val="00750ED1"/>
    <w:rsid w:val="00750F0A"/>
    <w:rsid w:val="00751670"/>
    <w:rsid w:val="00751934"/>
    <w:rsid w:val="00751993"/>
    <w:rsid w:val="00751DE3"/>
    <w:rsid w:val="0075246A"/>
    <w:rsid w:val="007525CF"/>
    <w:rsid w:val="0075289A"/>
    <w:rsid w:val="0075291C"/>
    <w:rsid w:val="007530BD"/>
    <w:rsid w:val="0075313A"/>
    <w:rsid w:val="00753951"/>
    <w:rsid w:val="00753A02"/>
    <w:rsid w:val="007541D5"/>
    <w:rsid w:val="0075480A"/>
    <w:rsid w:val="00754AD2"/>
    <w:rsid w:val="00754D0F"/>
    <w:rsid w:val="00755103"/>
    <w:rsid w:val="007555AB"/>
    <w:rsid w:val="007559A3"/>
    <w:rsid w:val="00755FB0"/>
    <w:rsid w:val="0075614C"/>
    <w:rsid w:val="007565BB"/>
    <w:rsid w:val="0075680D"/>
    <w:rsid w:val="00756821"/>
    <w:rsid w:val="00756EC8"/>
    <w:rsid w:val="00757623"/>
    <w:rsid w:val="0075784E"/>
    <w:rsid w:val="00757AE0"/>
    <w:rsid w:val="00757B18"/>
    <w:rsid w:val="00757BF9"/>
    <w:rsid w:val="00760033"/>
    <w:rsid w:val="0076032B"/>
    <w:rsid w:val="00760697"/>
    <w:rsid w:val="00760A0E"/>
    <w:rsid w:val="00760C06"/>
    <w:rsid w:val="00761023"/>
    <w:rsid w:val="0076158E"/>
    <w:rsid w:val="00761B06"/>
    <w:rsid w:val="00761C01"/>
    <w:rsid w:val="00761C51"/>
    <w:rsid w:val="00761C92"/>
    <w:rsid w:val="00761D1A"/>
    <w:rsid w:val="00761D24"/>
    <w:rsid w:val="0076244C"/>
    <w:rsid w:val="00762486"/>
    <w:rsid w:val="007624BA"/>
    <w:rsid w:val="007625DF"/>
    <w:rsid w:val="00762AA7"/>
    <w:rsid w:val="00762D87"/>
    <w:rsid w:val="00762DBE"/>
    <w:rsid w:val="0076305C"/>
    <w:rsid w:val="007634F6"/>
    <w:rsid w:val="007636F7"/>
    <w:rsid w:val="0076380E"/>
    <w:rsid w:val="00763998"/>
    <w:rsid w:val="00763A32"/>
    <w:rsid w:val="00763B79"/>
    <w:rsid w:val="0076423A"/>
    <w:rsid w:val="00764245"/>
    <w:rsid w:val="007647E4"/>
    <w:rsid w:val="00764CB3"/>
    <w:rsid w:val="00764D15"/>
    <w:rsid w:val="00764F01"/>
    <w:rsid w:val="007651DB"/>
    <w:rsid w:val="0076552C"/>
    <w:rsid w:val="00765965"/>
    <w:rsid w:val="00765973"/>
    <w:rsid w:val="00765982"/>
    <w:rsid w:val="00765E98"/>
    <w:rsid w:val="0076639A"/>
    <w:rsid w:val="007664FB"/>
    <w:rsid w:val="007669E0"/>
    <w:rsid w:val="00766DD2"/>
    <w:rsid w:val="00766EF6"/>
    <w:rsid w:val="00767254"/>
    <w:rsid w:val="00767BA6"/>
    <w:rsid w:val="00767FCA"/>
    <w:rsid w:val="00770261"/>
    <w:rsid w:val="00770659"/>
    <w:rsid w:val="0077080B"/>
    <w:rsid w:val="00770835"/>
    <w:rsid w:val="007709A5"/>
    <w:rsid w:val="00770A02"/>
    <w:rsid w:val="00770AC2"/>
    <w:rsid w:val="00770D75"/>
    <w:rsid w:val="00770E28"/>
    <w:rsid w:val="00770F42"/>
    <w:rsid w:val="00771233"/>
    <w:rsid w:val="0077186A"/>
    <w:rsid w:val="007719A5"/>
    <w:rsid w:val="00771BA6"/>
    <w:rsid w:val="00771C67"/>
    <w:rsid w:val="00771CB9"/>
    <w:rsid w:val="00772117"/>
    <w:rsid w:val="00772257"/>
    <w:rsid w:val="0077230F"/>
    <w:rsid w:val="0077252C"/>
    <w:rsid w:val="00772B67"/>
    <w:rsid w:val="00772BAC"/>
    <w:rsid w:val="00772CA4"/>
    <w:rsid w:val="00772E81"/>
    <w:rsid w:val="00772FA9"/>
    <w:rsid w:val="007730D9"/>
    <w:rsid w:val="00773462"/>
    <w:rsid w:val="007736F5"/>
    <w:rsid w:val="007738D5"/>
    <w:rsid w:val="00773A44"/>
    <w:rsid w:val="00773A90"/>
    <w:rsid w:val="00773B0D"/>
    <w:rsid w:val="00774216"/>
    <w:rsid w:val="007744CD"/>
    <w:rsid w:val="007744D2"/>
    <w:rsid w:val="00774680"/>
    <w:rsid w:val="00774698"/>
    <w:rsid w:val="007746EE"/>
    <w:rsid w:val="007747E2"/>
    <w:rsid w:val="00774952"/>
    <w:rsid w:val="0077515B"/>
    <w:rsid w:val="0077516A"/>
    <w:rsid w:val="0077521E"/>
    <w:rsid w:val="0077542B"/>
    <w:rsid w:val="007757E8"/>
    <w:rsid w:val="00775821"/>
    <w:rsid w:val="00775B20"/>
    <w:rsid w:val="00775BBD"/>
    <w:rsid w:val="00775BF8"/>
    <w:rsid w:val="00776189"/>
    <w:rsid w:val="00776805"/>
    <w:rsid w:val="00776E19"/>
    <w:rsid w:val="00776E35"/>
    <w:rsid w:val="00776FB9"/>
    <w:rsid w:val="0077743B"/>
    <w:rsid w:val="007775C3"/>
    <w:rsid w:val="00777793"/>
    <w:rsid w:val="00777C15"/>
    <w:rsid w:val="00780175"/>
    <w:rsid w:val="00780766"/>
    <w:rsid w:val="007807B1"/>
    <w:rsid w:val="007807ED"/>
    <w:rsid w:val="0078094A"/>
    <w:rsid w:val="00781132"/>
    <w:rsid w:val="00781366"/>
    <w:rsid w:val="00781532"/>
    <w:rsid w:val="00781B96"/>
    <w:rsid w:val="00781D55"/>
    <w:rsid w:val="00781DE4"/>
    <w:rsid w:val="00781EBB"/>
    <w:rsid w:val="007820F2"/>
    <w:rsid w:val="0078230C"/>
    <w:rsid w:val="00782A61"/>
    <w:rsid w:val="00782AF1"/>
    <w:rsid w:val="00782C75"/>
    <w:rsid w:val="00782C95"/>
    <w:rsid w:val="00783026"/>
    <w:rsid w:val="00783D77"/>
    <w:rsid w:val="00783FFF"/>
    <w:rsid w:val="0078439B"/>
    <w:rsid w:val="00784492"/>
    <w:rsid w:val="0078485D"/>
    <w:rsid w:val="00784AC0"/>
    <w:rsid w:val="00784C5E"/>
    <w:rsid w:val="00784D0B"/>
    <w:rsid w:val="007850DB"/>
    <w:rsid w:val="00785487"/>
    <w:rsid w:val="007855A0"/>
    <w:rsid w:val="00785848"/>
    <w:rsid w:val="007859B3"/>
    <w:rsid w:val="00785B6B"/>
    <w:rsid w:val="00786070"/>
    <w:rsid w:val="00786185"/>
    <w:rsid w:val="007866D1"/>
    <w:rsid w:val="007868A8"/>
    <w:rsid w:val="007869CE"/>
    <w:rsid w:val="00786ACF"/>
    <w:rsid w:val="00786E2E"/>
    <w:rsid w:val="00786EB2"/>
    <w:rsid w:val="00787181"/>
    <w:rsid w:val="00787773"/>
    <w:rsid w:val="00787872"/>
    <w:rsid w:val="00787957"/>
    <w:rsid w:val="00790098"/>
    <w:rsid w:val="0079017C"/>
    <w:rsid w:val="0079031A"/>
    <w:rsid w:val="00790A48"/>
    <w:rsid w:val="00790C0B"/>
    <w:rsid w:val="00790DD7"/>
    <w:rsid w:val="00791D3B"/>
    <w:rsid w:val="00791D71"/>
    <w:rsid w:val="00791F77"/>
    <w:rsid w:val="0079247C"/>
    <w:rsid w:val="0079247E"/>
    <w:rsid w:val="007927F6"/>
    <w:rsid w:val="00792DE4"/>
    <w:rsid w:val="00793B06"/>
    <w:rsid w:val="00793ECE"/>
    <w:rsid w:val="007942C9"/>
    <w:rsid w:val="00794423"/>
    <w:rsid w:val="007946CC"/>
    <w:rsid w:val="00794750"/>
    <w:rsid w:val="007948BE"/>
    <w:rsid w:val="007948E1"/>
    <w:rsid w:val="00794BC2"/>
    <w:rsid w:val="00794CC3"/>
    <w:rsid w:val="00794D44"/>
    <w:rsid w:val="00795206"/>
    <w:rsid w:val="0079543C"/>
    <w:rsid w:val="007957F0"/>
    <w:rsid w:val="00795C2A"/>
    <w:rsid w:val="00795C57"/>
    <w:rsid w:val="007960A9"/>
    <w:rsid w:val="00796207"/>
    <w:rsid w:val="007962F8"/>
    <w:rsid w:val="0079638D"/>
    <w:rsid w:val="0079683F"/>
    <w:rsid w:val="00796B30"/>
    <w:rsid w:val="00796D4C"/>
    <w:rsid w:val="00796FBD"/>
    <w:rsid w:val="0079708A"/>
    <w:rsid w:val="0079716B"/>
    <w:rsid w:val="00797180"/>
    <w:rsid w:val="0079741F"/>
    <w:rsid w:val="00797545"/>
    <w:rsid w:val="00797646"/>
    <w:rsid w:val="007978CD"/>
    <w:rsid w:val="007978F5"/>
    <w:rsid w:val="00797A22"/>
    <w:rsid w:val="00797A30"/>
    <w:rsid w:val="00797D72"/>
    <w:rsid w:val="00797EF7"/>
    <w:rsid w:val="00797F48"/>
    <w:rsid w:val="007A0089"/>
    <w:rsid w:val="007A008C"/>
    <w:rsid w:val="007A00F9"/>
    <w:rsid w:val="007A010D"/>
    <w:rsid w:val="007A0429"/>
    <w:rsid w:val="007A05E8"/>
    <w:rsid w:val="007A07F2"/>
    <w:rsid w:val="007A09B9"/>
    <w:rsid w:val="007A0B5E"/>
    <w:rsid w:val="007A0C62"/>
    <w:rsid w:val="007A0D3C"/>
    <w:rsid w:val="007A0F96"/>
    <w:rsid w:val="007A1080"/>
    <w:rsid w:val="007A1EB4"/>
    <w:rsid w:val="007A1EBC"/>
    <w:rsid w:val="007A226A"/>
    <w:rsid w:val="007A262B"/>
    <w:rsid w:val="007A28DB"/>
    <w:rsid w:val="007A2B43"/>
    <w:rsid w:val="007A2C1A"/>
    <w:rsid w:val="007A2C4E"/>
    <w:rsid w:val="007A2E36"/>
    <w:rsid w:val="007A30CF"/>
    <w:rsid w:val="007A35F7"/>
    <w:rsid w:val="007A3BD5"/>
    <w:rsid w:val="007A3CCB"/>
    <w:rsid w:val="007A40F8"/>
    <w:rsid w:val="007A44DE"/>
    <w:rsid w:val="007A4721"/>
    <w:rsid w:val="007A4C95"/>
    <w:rsid w:val="007A4DDB"/>
    <w:rsid w:val="007A56F3"/>
    <w:rsid w:val="007A582D"/>
    <w:rsid w:val="007A5838"/>
    <w:rsid w:val="007A5847"/>
    <w:rsid w:val="007A5C00"/>
    <w:rsid w:val="007A5C5C"/>
    <w:rsid w:val="007A5D00"/>
    <w:rsid w:val="007A5DAC"/>
    <w:rsid w:val="007A5E0F"/>
    <w:rsid w:val="007A5E14"/>
    <w:rsid w:val="007A62AF"/>
    <w:rsid w:val="007A639F"/>
    <w:rsid w:val="007A6552"/>
    <w:rsid w:val="007A67A8"/>
    <w:rsid w:val="007A6885"/>
    <w:rsid w:val="007A6BD7"/>
    <w:rsid w:val="007A6CA1"/>
    <w:rsid w:val="007A6CA2"/>
    <w:rsid w:val="007A6D3A"/>
    <w:rsid w:val="007A72B8"/>
    <w:rsid w:val="007A7649"/>
    <w:rsid w:val="007A76DC"/>
    <w:rsid w:val="007A777E"/>
    <w:rsid w:val="007A77A2"/>
    <w:rsid w:val="007A7AE4"/>
    <w:rsid w:val="007A7BB2"/>
    <w:rsid w:val="007B006A"/>
    <w:rsid w:val="007B02DA"/>
    <w:rsid w:val="007B0347"/>
    <w:rsid w:val="007B03B6"/>
    <w:rsid w:val="007B06EC"/>
    <w:rsid w:val="007B0A17"/>
    <w:rsid w:val="007B0BDB"/>
    <w:rsid w:val="007B0EEC"/>
    <w:rsid w:val="007B0FE6"/>
    <w:rsid w:val="007B1759"/>
    <w:rsid w:val="007B1989"/>
    <w:rsid w:val="007B1A61"/>
    <w:rsid w:val="007B1B30"/>
    <w:rsid w:val="007B1EFF"/>
    <w:rsid w:val="007B207E"/>
    <w:rsid w:val="007B209B"/>
    <w:rsid w:val="007B2B37"/>
    <w:rsid w:val="007B2BE1"/>
    <w:rsid w:val="007B37EF"/>
    <w:rsid w:val="007B3812"/>
    <w:rsid w:val="007B3A4C"/>
    <w:rsid w:val="007B3C25"/>
    <w:rsid w:val="007B3D0A"/>
    <w:rsid w:val="007B3E4B"/>
    <w:rsid w:val="007B3F3D"/>
    <w:rsid w:val="007B3FF8"/>
    <w:rsid w:val="007B4006"/>
    <w:rsid w:val="007B4457"/>
    <w:rsid w:val="007B4562"/>
    <w:rsid w:val="007B467B"/>
    <w:rsid w:val="007B46F3"/>
    <w:rsid w:val="007B47C2"/>
    <w:rsid w:val="007B4A17"/>
    <w:rsid w:val="007B4AC4"/>
    <w:rsid w:val="007B4F93"/>
    <w:rsid w:val="007B559A"/>
    <w:rsid w:val="007B5747"/>
    <w:rsid w:val="007B57B5"/>
    <w:rsid w:val="007B60F9"/>
    <w:rsid w:val="007B6670"/>
    <w:rsid w:val="007B67AE"/>
    <w:rsid w:val="007B6812"/>
    <w:rsid w:val="007B6A9E"/>
    <w:rsid w:val="007B6AD0"/>
    <w:rsid w:val="007B6BA6"/>
    <w:rsid w:val="007B715F"/>
    <w:rsid w:val="007B78F7"/>
    <w:rsid w:val="007B7B0C"/>
    <w:rsid w:val="007B7B34"/>
    <w:rsid w:val="007B7B63"/>
    <w:rsid w:val="007C008E"/>
    <w:rsid w:val="007C00CB"/>
    <w:rsid w:val="007C0311"/>
    <w:rsid w:val="007C03B8"/>
    <w:rsid w:val="007C0BAB"/>
    <w:rsid w:val="007C0E4F"/>
    <w:rsid w:val="007C16D9"/>
    <w:rsid w:val="007C1932"/>
    <w:rsid w:val="007C1983"/>
    <w:rsid w:val="007C1A37"/>
    <w:rsid w:val="007C1D09"/>
    <w:rsid w:val="007C1D97"/>
    <w:rsid w:val="007C21E7"/>
    <w:rsid w:val="007C21EC"/>
    <w:rsid w:val="007C2370"/>
    <w:rsid w:val="007C25E7"/>
    <w:rsid w:val="007C2772"/>
    <w:rsid w:val="007C2BE2"/>
    <w:rsid w:val="007C2E1B"/>
    <w:rsid w:val="007C2F8E"/>
    <w:rsid w:val="007C3350"/>
    <w:rsid w:val="007C3357"/>
    <w:rsid w:val="007C38D4"/>
    <w:rsid w:val="007C45B1"/>
    <w:rsid w:val="007C4708"/>
    <w:rsid w:val="007C4AC7"/>
    <w:rsid w:val="007C4B24"/>
    <w:rsid w:val="007C51C9"/>
    <w:rsid w:val="007C52EF"/>
    <w:rsid w:val="007C5529"/>
    <w:rsid w:val="007C59BE"/>
    <w:rsid w:val="007C5C5C"/>
    <w:rsid w:val="007C5F4B"/>
    <w:rsid w:val="007C61AA"/>
    <w:rsid w:val="007C630F"/>
    <w:rsid w:val="007C6DA2"/>
    <w:rsid w:val="007C6E0C"/>
    <w:rsid w:val="007C6F4C"/>
    <w:rsid w:val="007C7012"/>
    <w:rsid w:val="007C729B"/>
    <w:rsid w:val="007C7353"/>
    <w:rsid w:val="007C74C0"/>
    <w:rsid w:val="007C75CC"/>
    <w:rsid w:val="007C79F6"/>
    <w:rsid w:val="007C7BFB"/>
    <w:rsid w:val="007C7F10"/>
    <w:rsid w:val="007C7FEC"/>
    <w:rsid w:val="007D0262"/>
    <w:rsid w:val="007D0414"/>
    <w:rsid w:val="007D0552"/>
    <w:rsid w:val="007D0686"/>
    <w:rsid w:val="007D0863"/>
    <w:rsid w:val="007D0900"/>
    <w:rsid w:val="007D0DFC"/>
    <w:rsid w:val="007D0E51"/>
    <w:rsid w:val="007D0E64"/>
    <w:rsid w:val="007D1029"/>
    <w:rsid w:val="007D10A6"/>
    <w:rsid w:val="007D1194"/>
    <w:rsid w:val="007D13A2"/>
    <w:rsid w:val="007D15E9"/>
    <w:rsid w:val="007D189F"/>
    <w:rsid w:val="007D190D"/>
    <w:rsid w:val="007D1B24"/>
    <w:rsid w:val="007D1E65"/>
    <w:rsid w:val="007D1F5F"/>
    <w:rsid w:val="007D2248"/>
    <w:rsid w:val="007D22CE"/>
    <w:rsid w:val="007D24DC"/>
    <w:rsid w:val="007D2523"/>
    <w:rsid w:val="007D266D"/>
    <w:rsid w:val="007D2679"/>
    <w:rsid w:val="007D27AB"/>
    <w:rsid w:val="007D2925"/>
    <w:rsid w:val="007D2A6B"/>
    <w:rsid w:val="007D2A87"/>
    <w:rsid w:val="007D2CF9"/>
    <w:rsid w:val="007D2F59"/>
    <w:rsid w:val="007D31BD"/>
    <w:rsid w:val="007D329A"/>
    <w:rsid w:val="007D33A5"/>
    <w:rsid w:val="007D3A1E"/>
    <w:rsid w:val="007D3C79"/>
    <w:rsid w:val="007D3F7E"/>
    <w:rsid w:val="007D4134"/>
    <w:rsid w:val="007D4327"/>
    <w:rsid w:val="007D45EF"/>
    <w:rsid w:val="007D4B2B"/>
    <w:rsid w:val="007D5005"/>
    <w:rsid w:val="007D5244"/>
    <w:rsid w:val="007D557D"/>
    <w:rsid w:val="007D56CA"/>
    <w:rsid w:val="007D5A6F"/>
    <w:rsid w:val="007D5E33"/>
    <w:rsid w:val="007D5EB6"/>
    <w:rsid w:val="007D6275"/>
    <w:rsid w:val="007D63FA"/>
    <w:rsid w:val="007D6541"/>
    <w:rsid w:val="007D660F"/>
    <w:rsid w:val="007D6694"/>
    <w:rsid w:val="007D67D3"/>
    <w:rsid w:val="007D69F8"/>
    <w:rsid w:val="007D6D0E"/>
    <w:rsid w:val="007D7200"/>
    <w:rsid w:val="007D747C"/>
    <w:rsid w:val="007D7713"/>
    <w:rsid w:val="007D7810"/>
    <w:rsid w:val="007D78D3"/>
    <w:rsid w:val="007D78EB"/>
    <w:rsid w:val="007D7C9C"/>
    <w:rsid w:val="007D7FE8"/>
    <w:rsid w:val="007E01E9"/>
    <w:rsid w:val="007E040E"/>
    <w:rsid w:val="007E0447"/>
    <w:rsid w:val="007E04DC"/>
    <w:rsid w:val="007E050A"/>
    <w:rsid w:val="007E05DB"/>
    <w:rsid w:val="007E0688"/>
    <w:rsid w:val="007E0F32"/>
    <w:rsid w:val="007E0FB4"/>
    <w:rsid w:val="007E116B"/>
    <w:rsid w:val="007E1510"/>
    <w:rsid w:val="007E19DC"/>
    <w:rsid w:val="007E1C7A"/>
    <w:rsid w:val="007E1DCC"/>
    <w:rsid w:val="007E1DEE"/>
    <w:rsid w:val="007E21AC"/>
    <w:rsid w:val="007E231F"/>
    <w:rsid w:val="007E237A"/>
    <w:rsid w:val="007E254E"/>
    <w:rsid w:val="007E2823"/>
    <w:rsid w:val="007E2A62"/>
    <w:rsid w:val="007E2C62"/>
    <w:rsid w:val="007E2E91"/>
    <w:rsid w:val="007E2F73"/>
    <w:rsid w:val="007E306D"/>
    <w:rsid w:val="007E3224"/>
    <w:rsid w:val="007E39C4"/>
    <w:rsid w:val="007E39C6"/>
    <w:rsid w:val="007E3C29"/>
    <w:rsid w:val="007E3C80"/>
    <w:rsid w:val="007E3E51"/>
    <w:rsid w:val="007E3E9B"/>
    <w:rsid w:val="007E4360"/>
    <w:rsid w:val="007E4403"/>
    <w:rsid w:val="007E444C"/>
    <w:rsid w:val="007E449C"/>
    <w:rsid w:val="007E4803"/>
    <w:rsid w:val="007E48A4"/>
    <w:rsid w:val="007E4DF7"/>
    <w:rsid w:val="007E5019"/>
    <w:rsid w:val="007E585F"/>
    <w:rsid w:val="007E58D0"/>
    <w:rsid w:val="007E5BFF"/>
    <w:rsid w:val="007E5DCC"/>
    <w:rsid w:val="007E5E3F"/>
    <w:rsid w:val="007E5F43"/>
    <w:rsid w:val="007E63BE"/>
    <w:rsid w:val="007E64CB"/>
    <w:rsid w:val="007E64CD"/>
    <w:rsid w:val="007E6813"/>
    <w:rsid w:val="007E68BA"/>
    <w:rsid w:val="007E6CBD"/>
    <w:rsid w:val="007E6D14"/>
    <w:rsid w:val="007E73B3"/>
    <w:rsid w:val="007E73FA"/>
    <w:rsid w:val="007E75DD"/>
    <w:rsid w:val="007E7C6C"/>
    <w:rsid w:val="007E7C7A"/>
    <w:rsid w:val="007E7C7C"/>
    <w:rsid w:val="007E7D0B"/>
    <w:rsid w:val="007E7D9F"/>
    <w:rsid w:val="007F0282"/>
    <w:rsid w:val="007F02AC"/>
    <w:rsid w:val="007F0479"/>
    <w:rsid w:val="007F0554"/>
    <w:rsid w:val="007F0792"/>
    <w:rsid w:val="007F0A91"/>
    <w:rsid w:val="007F0BB0"/>
    <w:rsid w:val="007F0E38"/>
    <w:rsid w:val="007F1024"/>
    <w:rsid w:val="007F1155"/>
    <w:rsid w:val="007F132F"/>
    <w:rsid w:val="007F168F"/>
    <w:rsid w:val="007F1932"/>
    <w:rsid w:val="007F19A4"/>
    <w:rsid w:val="007F1A85"/>
    <w:rsid w:val="007F1C27"/>
    <w:rsid w:val="007F2322"/>
    <w:rsid w:val="007F2B91"/>
    <w:rsid w:val="007F2C05"/>
    <w:rsid w:val="007F2D90"/>
    <w:rsid w:val="007F2E57"/>
    <w:rsid w:val="007F3177"/>
    <w:rsid w:val="007F31D6"/>
    <w:rsid w:val="007F32CB"/>
    <w:rsid w:val="007F364B"/>
    <w:rsid w:val="007F39B8"/>
    <w:rsid w:val="007F3E17"/>
    <w:rsid w:val="007F41C2"/>
    <w:rsid w:val="007F42B6"/>
    <w:rsid w:val="007F43E4"/>
    <w:rsid w:val="007F4597"/>
    <w:rsid w:val="007F467A"/>
    <w:rsid w:val="007F47BB"/>
    <w:rsid w:val="007F486B"/>
    <w:rsid w:val="007F4B84"/>
    <w:rsid w:val="007F517F"/>
    <w:rsid w:val="007F5248"/>
    <w:rsid w:val="007F550E"/>
    <w:rsid w:val="007F5569"/>
    <w:rsid w:val="007F58D0"/>
    <w:rsid w:val="007F5968"/>
    <w:rsid w:val="007F59DC"/>
    <w:rsid w:val="007F5A48"/>
    <w:rsid w:val="007F5AC8"/>
    <w:rsid w:val="007F62F9"/>
    <w:rsid w:val="007F6401"/>
    <w:rsid w:val="007F69D9"/>
    <w:rsid w:val="007F6AB7"/>
    <w:rsid w:val="007F6CF5"/>
    <w:rsid w:val="007F7114"/>
    <w:rsid w:val="007F71D0"/>
    <w:rsid w:val="007F71D3"/>
    <w:rsid w:val="007F71DE"/>
    <w:rsid w:val="007F7251"/>
    <w:rsid w:val="007F72E4"/>
    <w:rsid w:val="007F75CA"/>
    <w:rsid w:val="007F75FE"/>
    <w:rsid w:val="007F766F"/>
    <w:rsid w:val="007F798D"/>
    <w:rsid w:val="007F7C35"/>
    <w:rsid w:val="007F7E97"/>
    <w:rsid w:val="008001FA"/>
    <w:rsid w:val="008004BF"/>
    <w:rsid w:val="0080053E"/>
    <w:rsid w:val="0080062F"/>
    <w:rsid w:val="00800679"/>
    <w:rsid w:val="008006B0"/>
    <w:rsid w:val="00800734"/>
    <w:rsid w:val="00800FED"/>
    <w:rsid w:val="00801444"/>
    <w:rsid w:val="0080175F"/>
    <w:rsid w:val="008018BC"/>
    <w:rsid w:val="00801A80"/>
    <w:rsid w:val="00801DA2"/>
    <w:rsid w:val="00801FE9"/>
    <w:rsid w:val="0080201B"/>
    <w:rsid w:val="00802394"/>
    <w:rsid w:val="0080257D"/>
    <w:rsid w:val="00802F4B"/>
    <w:rsid w:val="008030C7"/>
    <w:rsid w:val="0080353D"/>
    <w:rsid w:val="00803550"/>
    <w:rsid w:val="00803C46"/>
    <w:rsid w:val="00803DBE"/>
    <w:rsid w:val="0080411E"/>
    <w:rsid w:val="0080422D"/>
    <w:rsid w:val="008049F0"/>
    <w:rsid w:val="00804A71"/>
    <w:rsid w:val="00804B58"/>
    <w:rsid w:val="00804B93"/>
    <w:rsid w:val="00804EF7"/>
    <w:rsid w:val="008051B8"/>
    <w:rsid w:val="00805390"/>
    <w:rsid w:val="008053B2"/>
    <w:rsid w:val="00805409"/>
    <w:rsid w:val="00805955"/>
    <w:rsid w:val="00805E2F"/>
    <w:rsid w:val="00805EEB"/>
    <w:rsid w:val="00805FC5"/>
    <w:rsid w:val="00806062"/>
    <w:rsid w:val="008063A7"/>
    <w:rsid w:val="008063FF"/>
    <w:rsid w:val="0080665D"/>
    <w:rsid w:val="00806713"/>
    <w:rsid w:val="00806787"/>
    <w:rsid w:val="008068AF"/>
    <w:rsid w:val="0080699B"/>
    <w:rsid w:val="00806D49"/>
    <w:rsid w:val="00806DD3"/>
    <w:rsid w:val="00806DFC"/>
    <w:rsid w:val="00806F34"/>
    <w:rsid w:val="00806FF7"/>
    <w:rsid w:val="00807449"/>
    <w:rsid w:val="008075DF"/>
    <w:rsid w:val="00807930"/>
    <w:rsid w:val="00807A51"/>
    <w:rsid w:val="00807D9D"/>
    <w:rsid w:val="00807DAB"/>
    <w:rsid w:val="0081021A"/>
    <w:rsid w:val="0081055D"/>
    <w:rsid w:val="0081073D"/>
    <w:rsid w:val="008107A8"/>
    <w:rsid w:val="0081083B"/>
    <w:rsid w:val="008108D9"/>
    <w:rsid w:val="00810F02"/>
    <w:rsid w:val="00810FD3"/>
    <w:rsid w:val="008110E8"/>
    <w:rsid w:val="008113AD"/>
    <w:rsid w:val="00811762"/>
    <w:rsid w:val="00811B70"/>
    <w:rsid w:val="00811C30"/>
    <w:rsid w:val="00811CB5"/>
    <w:rsid w:val="00811F39"/>
    <w:rsid w:val="008120CD"/>
    <w:rsid w:val="008124AC"/>
    <w:rsid w:val="00812596"/>
    <w:rsid w:val="0081270E"/>
    <w:rsid w:val="0081296A"/>
    <w:rsid w:val="00812A79"/>
    <w:rsid w:val="00813089"/>
    <w:rsid w:val="008132E8"/>
    <w:rsid w:val="008137CF"/>
    <w:rsid w:val="0081383F"/>
    <w:rsid w:val="00813B86"/>
    <w:rsid w:val="00814193"/>
    <w:rsid w:val="0081496F"/>
    <w:rsid w:val="00814B60"/>
    <w:rsid w:val="00814BC6"/>
    <w:rsid w:val="00814CE2"/>
    <w:rsid w:val="00814D07"/>
    <w:rsid w:val="00814F6C"/>
    <w:rsid w:val="008151BE"/>
    <w:rsid w:val="0081532D"/>
    <w:rsid w:val="008153B9"/>
    <w:rsid w:val="008154DF"/>
    <w:rsid w:val="00815533"/>
    <w:rsid w:val="008156B5"/>
    <w:rsid w:val="0081570E"/>
    <w:rsid w:val="00815843"/>
    <w:rsid w:val="00815E00"/>
    <w:rsid w:val="0081643C"/>
    <w:rsid w:val="008168A4"/>
    <w:rsid w:val="00816901"/>
    <w:rsid w:val="00816998"/>
    <w:rsid w:val="00816F8C"/>
    <w:rsid w:val="00817015"/>
    <w:rsid w:val="00817377"/>
    <w:rsid w:val="008176B7"/>
    <w:rsid w:val="00817BB5"/>
    <w:rsid w:val="00817BC1"/>
    <w:rsid w:val="0082028B"/>
    <w:rsid w:val="0082036E"/>
    <w:rsid w:val="0082088F"/>
    <w:rsid w:val="00820943"/>
    <w:rsid w:val="00820957"/>
    <w:rsid w:val="00820984"/>
    <w:rsid w:val="00821052"/>
    <w:rsid w:val="008213D9"/>
    <w:rsid w:val="0082198B"/>
    <w:rsid w:val="00821A19"/>
    <w:rsid w:val="00821CB9"/>
    <w:rsid w:val="00821EA1"/>
    <w:rsid w:val="00821F3E"/>
    <w:rsid w:val="00821F99"/>
    <w:rsid w:val="0082211E"/>
    <w:rsid w:val="008221B2"/>
    <w:rsid w:val="00822326"/>
    <w:rsid w:val="0082232D"/>
    <w:rsid w:val="008224B6"/>
    <w:rsid w:val="00822C8D"/>
    <w:rsid w:val="00822D35"/>
    <w:rsid w:val="00822D41"/>
    <w:rsid w:val="00822EED"/>
    <w:rsid w:val="008232B8"/>
    <w:rsid w:val="00823374"/>
    <w:rsid w:val="008234EB"/>
    <w:rsid w:val="008234FC"/>
    <w:rsid w:val="00823851"/>
    <w:rsid w:val="00823D33"/>
    <w:rsid w:val="00824650"/>
    <w:rsid w:val="0082493C"/>
    <w:rsid w:val="00824990"/>
    <w:rsid w:val="008249D6"/>
    <w:rsid w:val="00824B26"/>
    <w:rsid w:val="00824BF3"/>
    <w:rsid w:val="00824EE7"/>
    <w:rsid w:val="00824EF1"/>
    <w:rsid w:val="0082522E"/>
    <w:rsid w:val="008252C0"/>
    <w:rsid w:val="008252C9"/>
    <w:rsid w:val="0082551C"/>
    <w:rsid w:val="008256EE"/>
    <w:rsid w:val="008259D9"/>
    <w:rsid w:val="00825A0D"/>
    <w:rsid w:val="008261B9"/>
    <w:rsid w:val="00826442"/>
    <w:rsid w:val="00826564"/>
    <w:rsid w:val="0082657F"/>
    <w:rsid w:val="008265F2"/>
    <w:rsid w:val="0082669F"/>
    <w:rsid w:val="008266BE"/>
    <w:rsid w:val="008268CB"/>
    <w:rsid w:val="00826AC3"/>
    <w:rsid w:val="00826D54"/>
    <w:rsid w:val="00827130"/>
    <w:rsid w:val="008271AF"/>
    <w:rsid w:val="008273FF"/>
    <w:rsid w:val="008274E5"/>
    <w:rsid w:val="00827667"/>
    <w:rsid w:val="008276BB"/>
    <w:rsid w:val="00827840"/>
    <w:rsid w:val="00827D92"/>
    <w:rsid w:val="00827E66"/>
    <w:rsid w:val="00830013"/>
    <w:rsid w:val="00830104"/>
    <w:rsid w:val="00830184"/>
    <w:rsid w:val="00830D05"/>
    <w:rsid w:val="00830E09"/>
    <w:rsid w:val="00830F59"/>
    <w:rsid w:val="0083116D"/>
    <w:rsid w:val="00831219"/>
    <w:rsid w:val="00831223"/>
    <w:rsid w:val="008317B8"/>
    <w:rsid w:val="008317F1"/>
    <w:rsid w:val="00831F1A"/>
    <w:rsid w:val="00831F50"/>
    <w:rsid w:val="00832323"/>
    <w:rsid w:val="008324D5"/>
    <w:rsid w:val="00832646"/>
    <w:rsid w:val="008327AB"/>
    <w:rsid w:val="00832F4C"/>
    <w:rsid w:val="00832FF0"/>
    <w:rsid w:val="00833025"/>
    <w:rsid w:val="00833089"/>
    <w:rsid w:val="008339F1"/>
    <w:rsid w:val="00833BCD"/>
    <w:rsid w:val="00833CD6"/>
    <w:rsid w:val="0083413D"/>
    <w:rsid w:val="008342AD"/>
    <w:rsid w:val="008342F8"/>
    <w:rsid w:val="008346C4"/>
    <w:rsid w:val="008346F8"/>
    <w:rsid w:val="00834797"/>
    <w:rsid w:val="008349F8"/>
    <w:rsid w:val="00834A87"/>
    <w:rsid w:val="00834CD9"/>
    <w:rsid w:val="0083543D"/>
    <w:rsid w:val="0083570A"/>
    <w:rsid w:val="00835986"/>
    <w:rsid w:val="00836186"/>
    <w:rsid w:val="0083631C"/>
    <w:rsid w:val="0083661E"/>
    <w:rsid w:val="0083666F"/>
    <w:rsid w:val="0083669F"/>
    <w:rsid w:val="00836A0A"/>
    <w:rsid w:val="00836F92"/>
    <w:rsid w:val="00837144"/>
    <w:rsid w:val="008371BA"/>
    <w:rsid w:val="00837339"/>
    <w:rsid w:val="008373C0"/>
    <w:rsid w:val="008374D4"/>
    <w:rsid w:val="008379F4"/>
    <w:rsid w:val="00837A42"/>
    <w:rsid w:val="00837B9F"/>
    <w:rsid w:val="00837BD3"/>
    <w:rsid w:val="00837FD2"/>
    <w:rsid w:val="0084001D"/>
    <w:rsid w:val="0084049B"/>
    <w:rsid w:val="0084080B"/>
    <w:rsid w:val="00840894"/>
    <w:rsid w:val="00840940"/>
    <w:rsid w:val="00840A53"/>
    <w:rsid w:val="00840AB7"/>
    <w:rsid w:val="00840C56"/>
    <w:rsid w:val="00840C59"/>
    <w:rsid w:val="00840EF3"/>
    <w:rsid w:val="00840EF5"/>
    <w:rsid w:val="00840F20"/>
    <w:rsid w:val="008410E6"/>
    <w:rsid w:val="008414F1"/>
    <w:rsid w:val="008415AB"/>
    <w:rsid w:val="0084165A"/>
    <w:rsid w:val="00841820"/>
    <w:rsid w:val="00841C93"/>
    <w:rsid w:val="00841D25"/>
    <w:rsid w:val="00841E10"/>
    <w:rsid w:val="00841FB6"/>
    <w:rsid w:val="008421F0"/>
    <w:rsid w:val="008427A8"/>
    <w:rsid w:val="0084343D"/>
    <w:rsid w:val="008434EF"/>
    <w:rsid w:val="00843605"/>
    <w:rsid w:val="008436EA"/>
    <w:rsid w:val="008439D7"/>
    <w:rsid w:val="00843AD1"/>
    <w:rsid w:val="00843DB8"/>
    <w:rsid w:val="008440D0"/>
    <w:rsid w:val="008442A4"/>
    <w:rsid w:val="00844638"/>
    <w:rsid w:val="00844742"/>
    <w:rsid w:val="00844971"/>
    <w:rsid w:val="00844B06"/>
    <w:rsid w:val="00844DC6"/>
    <w:rsid w:val="00844E82"/>
    <w:rsid w:val="00845444"/>
    <w:rsid w:val="008454C7"/>
    <w:rsid w:val="00845510"/>
    <w:rsid w:val="00845938"/>
    <w:rsid w:val="00845ECB"/>
    <w:rsid w:val="008463A3"/>
    <w:rsid w:val="008463CD"/>
    <w:rsid w:val="008463FE"/>
    <w:rsid w:val="008465A9"/>
    <w:rsid w:val="00846B63"/>
    <w:rsid w:val="00846B8D"/>
    <w:rsid w:val="00846D2B"/>
    <w:rsid w:val="00846D78"/>
    <w:rsid w:val="00846FA3"/>
    <w:rsid w:val="00846FE1"/>
    <w:rsid w:val="0084731C"/>
    <w:rsid w:val="008473DE"/>
    <w:rsid w:val="00847540"/>
    <w:rsid w:val="00847F60"/>
    <w:rsid w:val="00850074"/>
    <w:rsid w:val="008501AA"/>
    <w:rsid w:val="008502D0"/>
    <w:rsid w:val="008503FF"/>
    <w:rsid w:val="00850637"/>
    <w:rsid w:val="00850BC3"/>
    <w:rsid w:val="00850BEA"/>
    <w:rsid w:val="0085146F"/>
    <w:rsid w:val="00851577"/>
    <w:rsid w:val="00851639"/>
    <w:rsid w:val="00851A1A"/>
    <w:rsid w:val="00851D35"/>
    <w:rsid w:val="00851D3B"/>
    <w:rsid w:val="0085228F"/>
    <w:rsid w:val="00852346"/>
    <w:rsid w:val="00852772"/>
    <w:rsid w:val="008527AB"/>
    <w:rsid w:val="00852BF1"/>
    <w:rsid w:val="00852E57"/>
    <w:rsid w:val="00852E8D"/>
    <w:rsid w:val="00853192"/>
    <w:rsid w:val="008533FD"/>
    <w:rsid w:val="00853C7B"/>
    <w:rsid w:val="00853D27"/>
    <w:rsid w:val="00853D33"/>
    <w:rsid w:val="00854993"/>
    <w:rsid w:val="00854D51"/>
    <w:rsid w:val="00854EA3"/>
    <w:rsid w:val="0085519E"/>
    <w:rsid w:val="008555A6"/>
    <w:rsid w:val="00855A0A"/>
    <w:rsid w:val="00855B3B"/>
    <w:rsid w:val="00855EEA"/>
    <w:rsid w:val="00856000"/>
    <w:rsid w:val="0085640B"/>
    <w:rsid w:val="0085647C"/>
    <w:rsid w:val="008569B4"/>
    <w:rsid w:val="00856AEB"/>
    <w:rsid w:val="00856AEF"/>
    <w:rsid w:val="00856C8A"/>
    <w:rsid w:val="00857225"/>
    <w:rsid w:val="0085751A"/>
    <w:rsid w:val="0085768B"/>
    <w:rsid w:val="0085778C"/>
    <w:rsid w:val="008578F7"/>
    <w:rsid w:val="00860275"/>
    <w:rsid w:val="00860285"/>
    <w:rsid w:val="00860296"/>
    <w:rsid w:val="008603A3"/>
    <w:rsid w:val="0086069E"/>
    <w:rsid w:val="00860919"/>
    <w:rsid w:val="00860D2E"/>
    <w:rsid w:val="00860F60"/>
    <w:rsid w:val="00860F7F"/>
    <w:rsid w:val="00861048"/>
    <w:rsid w:val="00861291"/>
    <w:rsid w:val="0086164A"/>
    <w:rsid w:val="008617F8"/>
    <w:rsid w:val="00861AC1"/>
    <w:rsid w:val="00861CEF"/>
    <w:rsid w:val="008620D4"/>
    <w:rsid w:val="0086211A"/>
    <w:rsid w:val="00862748"/>
    <w:rsid w:val="00862758"/>
    <w:rsid w:val="008627BA"/>
    <w:rsid w:val="00862956"/>
    <w:rsid w:val="008629CF"/>
    <w:rsid w:val="00862EED"/>
    <w:rsid w:val="00862F68"/>
    <w:rsid w:val="00862FEB"/>
    <w:rsid w:val="008632D1"/>
    <w:rsid w:val="008633CF"/>
    <w:rsid w:val="008635B9"/>
    <w:rsid w:val="0086366F"/>
    <w:rsid w:val="00863A5D"/>
    <w:rsid w:val="00863D0F"/>
    <w:rsid w:val="00863E43"/>
    <w:rsid w:val="00863FED"/>
    <w:rsid w:val="008640E5"/>
    <w:rsid w:val="00864217"/>
    <w:rsid w:val="00864535"/>
    <w:rsid w:val="00864721"/>
    <w:rsid w:val="0086514E"/>
    <w:rsid w:val="008655B5"/>
    <w:rsid w:val="008658E5"/>
    <w:rsid w:val="008659CE"/>
    <w:rsid w:val="00865BD3"/>
    <w:rsid w:val="00865ED8"/>
    <w:rsid w:val="0086620A"/>
    <w:rsid w:val="00866493"/>
    <w:rsid w:val="0086671C"/>
    <w:rsid w:val="008668E1"/>
    <w:rsid w:val="00866D09"/>
    <w:rsid w:val="008672F0"/>
    <w:rsid w:val="00867361"/>
    <w:rsid w:val="00867476"/>
    <w:rsid w:val="00867508"/>
    <w:rsid w:val="008677EC"/>
    <w:rsid w:val="00867853"/>
    <w:rsid w:val="0086785E"/>
    <w:rsid w:val="008678DD"/>
    <w:rsid w:val="00867CAF"/>
    <w:rsid w:val="00870057"/>
    <w:rsid w:val="008707BC"/>
    <w:rsid w:val="00870932"/>
    <w:rsid w:val="00870D72"/>
    <w:rsid w:val="00870F20"/>
    <w:rsid w:val="00871726"/>
    <w:rsid w:val="0087173B"/>
    <w:rsid w:val="008719D5"/>
    <w:rsid w:val="00871AC3"/>
    <w:rsid w:val="00871C33"/>
    <w:rsid w:val="00871D50"/>
    <w:rsid w:val="00871F78"/>
    <w:rsid w:val="00871F80"/>
    <w:rsid w:val="0087215E"/>
    <w:rsid w:val="0087222D"/>
    <w:rsid w:val="00872637"/>
    <w:rsid w:val="008728AB"/>
    <w:rsid w:val="00872B3C"/>
    <w:rsid w:val="00872B65"/>
    <w:rsid w:val="00872D36"/>
    <w:rsid w:val="008730A1"/>
    <w:rsid w:val="008735A1"/>
    <w:rsid w:val="00873AA9"/>
    <w:rsid w:val="00873DB9"/>
    <w:rsid w:val="00874022"/>
    <w:rsid w:val="008740D6"/>
    <w:rsid w:val="0087428A"/>
    <w:rsid w:val="0087457F"/>
    <w:rsid w:val="00874698"/>
    <w:rsid w:val="008747A6"/>
    <w:rsid w:val="008749BE"/>
    <w:rsid w:val="00874BC0"/>
    <w:rsid w:val="00874D58"/>
    <w:rsid w:val="0087519F"/>
    <w:rsid w:val="00875300"/>
    <w:rsid w:val="0087579A"/>
    <w:rsid w:val="00875A2E"/>
    <w:rsid w:val="008761FF"/>
    <w:rsid w:val="0087640C"/>
    <w:rsid w:val="008765F3"/>
    <w:rsid w:val="00876795"/>
    <w:rsid w:val="00876A63"/>
    <w:rsid w:val="00876E21"/>
    <w:rsid w:val="00876F29"/>
    <w:rsid w:val="00876FC5"/>
    <w:rsid w:val="00876FFC"/>
    <w:rsid w:val="0087731A"/>
    <w:rsid w:val="00877376"/>
    <w:rsid w:val="0087751E"/>
    <w:rsid w:val="00877660"/>
    <w:rsid w:val="00877723"/>
    <w:rsid w:val="008778C9"/>
    <w:rsid w:val="00877C7B"/>
    <w:rsid w:val="0088041A"/>
    <w:rsid w:val="0088078B"/>
    <w:rsid w:val="00880931"/>
    <w:rsid w:val="00880CD3"/>
    <w:rsid w:val="00880D28"/>
    <w:rsid w:val="008815EC"/>
    <w:rsid w:val="008816FD"/>
    <w:rsid w:val="00881737"/>
    <w:rsid w:val="00881A71"/>
    <w:rsid w:val="00881C38"/>
    <w:rsid w:val="00881D73"/>
    <w:rsid w:val="00881F1B"/>
    <w:rsid w:val="00882101"/>
    <w:rsid w:val="00882154"/>
    <w:rsid w:val="0088248E"/>
    <w:rsid w:val="0088249E"/>
    <w:rsid w:val="00882514"/>
    <w:rsid w:val="0088267F"/>
    <w:rsid w:val="0088291E"/>
    <w:rsid w:val="00882FF2"/>
    <w:rsid w:val="008830A1"/>
    <w:rsid w:val="00883139"/>
    <w:rsid w:val="0088322C"/>
    <w:rsid w:val="008832E8"/>
    <w:rsid w:val="00883437"/>
    <w:rsid w:val="0088456A"/>
    <w:rsid w:val="008847C8"/>
    <w:rsid w:val="00884A6C"/>
    <w:rsid w:val="00884C19"/>
    <w:rsid w:val="00884F45"/>
    <w:rsid w:val="00885317"/>
    <w:rsid w:val="00885C81"/>
    <w:rsid w:val="00885CBD"/>
    <w:rsid w:val="00886010"/>
    <w:rsid w:val="00886147"/>
    <w:rsid w:val="0088625B"/>
    <w:rsid w:val="008863DA"/>
    <w:rsid w:val="0088691F"/>
    <w:rsid w:val="00886A5E"/>
    <w:rsid w:val="00886AE4"/>
    <w:rsid w:val="00886B18"/>
    <w:rsid w:val="00886E53"/>
    <w:rsid w:val="00887140"/>
    <w:rsid w:val="00887297"/>
    <w:rsid w:val="00887559"/>
    <w:rsid w:val="00887D94"/>
    <w:rsid w:val="008902DD"/>
    <w:rsid w:val="00890369"/>
    <w:rsid w:val="00890662"/>
    <w:rsid w:val="008906E4"/>
    <w:rsid w:val="008906FA"/>
    <w:rsid w:val="00890735"/>
    <w:rsid w:val="008908F5"/>
    <w:rsid w:val="00890B9E"/>
    <w:rsid w:val="00890BC1"/>
    <w:rsid w:val="00890BDD"/>
    <w:rsid w:val="00890D47"/>
    <w:rsid w:val="008917FB"/>
    <w:rsid w:val="00891881"/>
    <w:rsid w:val="00891927"/>
    <w:rsid w:val="00891B75"/>
    <w:rsid w:val="00891D16"/>
    <w:rsid w:val="00891DBE"/>
    <w:rsid w:val="0089216F"/>
    <w:rsid w:val="00892207"/>
    <w:rsid w:val="0089243D"/>
    <w:rsid w:val="008927FD"/>
    <w:rsid w:val="00892ADB"/>
    <w:rsid w:val="00892B9D"/>
    <w:rsid w:val="00892D1F"/>
    <w:rsid w:val="00892DFD"/>
    <w:rsid w:val="00892FC6"/>
    <w:rsid w:val="008934C3"/>
    <w:rsid w:val="0089365B"/>
    <w:rsid w:val="008936E3"/>
    <w:rsid w:val="00893B8D"/>
    <w:rsid w:val="00893EDC"/>
    <w:rsid w:val="00894579"/>
    <w:rsid w:val="008947E9"/>
    <w:rsid w:val="00894D7C"/>
    <w:rsid w:val="008950B0"/>
    <w:rsid w:val="008952D3"/>
    <w:rsid w:val="0089568A"/>
    <w:rsid w:val="00895962"/>
    <w:rsid w:val="00895DCC"/>
    <w:rsid w:val="008960E6"/>
    <w:rsid w:val="0089622F"/>
    <w:rsid w:val="00896446"/>
    <w:rsid w:val="00896626"/>
    <w:rsid w:val="00896A2D"/>
    <w:rsid w:val="00896B8E"/>
    <w:rsid w:val="00896C2D"/>
    <w:rsid w:val="00896F02"/>
    <w:rsid w:val="00897365"/>
    <w:rsid w:val="00897597"/>
    <w:rsid w:val="00897D11"/>
    <w:rsid w:val="00897D33"/>
    <w:rsid w:val="00897DA8"/>
    <w:rsid w:val="008A03F6"/>
    <w:rsid w:val="008A07C8"/>
    <w:rsid w:val="008A0CCC"/>
    <w:rsid w:val="008A0E2C"/>
    <w:rsid w:val="008A11D1"/>
    <w:rsid w:val="008A145B"/>
    <w:rsid w:val="008A1F1A"/>
    <w:rsid w:val="008A2172"/>
    <w:rsid w:val="008A21D1"/>
    <w:rsid w:val="008A223A"/>
    <w:rsid w:val="008A238A"/>
    <w:rsid w:val="008A269A"/>
    <w:rsid w:val="008A276B"/>
    <w:rsid w:val="008A2DB2"/>
    <w:rsid w:val="008A2EA8"/>
    <w:rsid w:val="008A3131"/>
    <w:rsid w:val="008A3A97"/>
    <w:rsid w:val="008A3AD4"/>
    <w:rsid w:val="008A3D36"/>
    <w:rsid w:val="008A3F16"/>
    <w:rsid w:val="008A42D2"/>
    <w:rsid w:val="008A4466"/>
    <w:rsid w:val="008A4B2C"/>
    <w:rsid w:val="008A4EE6"/>
    <w:rsid w:val="008A4F6E"/>
    <w:rsid w:val="008A4F93"/>
    <w:rsid w:val="008A4F9E"/>
    <w:rsid w:val="008A5081"/>
    <w:rsid w:val="008A52D1"/>
    <w:rsid w:val="008A559A"/>
    <w:rsid w:val="008A5FA7"/>
    <w:rsid w:val="008A6385"/>
    <w:rsid w:val="008A662C"/>
    <w:rsid w:val="008A6CEB"/>
    <w:rsid w:val="008A6EDC"/>
    <w:rsid w:val="008A6F5F"/>
    <w:rsid w:val="008A7116"/>
    <w:rsid w:val="008A721C"/>
    <w:rsid w:val="008A75E8"/>
    <w:rsid w:val="008A7943"/>
    <w:rsid w:val="008A7A5E"/>
    <w:rsid w:val="008B0100"/>
    <w:rsid w:val="008B0135"/>
    <w:rsid w:val="008B02FA"/>
    <w:rsid w:val="008B0349"/>
    <w:rsid w:val="008B03B5"/>
    <w:rsid w:val="008B071C"/>
    <w:rsid w:val="008B0BFA"/>
    <w:rsid w:val="008B0C1F"/>
    <w:rsid w:val="008B0C88"/>
    <w:rsid w:val="008B0CA7"/>
    <w:rsid w:val="008B1039"/>
    <w:rsid w:val="008B1231"/>
    <w:rsid w:val="008B13BB"/>
    <w:rsid w:val="008B19D9"/>
    <w:rsid w:val="008B1A72"/>
    <w:rsid w:val="008B1B21"/>
    <w:rsid w:val="008B1B61"/>
    <w:rsid w:val="008B1C8C"/>
    <w:rsid w:val="008B1EA7"/>
    <w:rsid w:val="008B2181"/>
    <w:rsid w:val="008B2193"/>
    <w:rsid w:val="008B2540"/>
    <w:rsid w:val="008B25B9"/>
    <w:rsid w:val="008B30A7"/>
    <w:rsid w:val="008B3739"/>
    <w:rsid w:val="008B3790"/>
    <w:rsid w:val="008B384D"/>
    <w:rsid w:val="008B3C76"/>
    <w:rsid w:val="008B3F07"/>
    <w:rsid w:val="008B414F"/>
    <w:rsid w:val="008B43D6"/>
    <w:rsid w:val="008B465A"/>
    <w:rsid w:val="008B4869"/>
    <w:rsid w:val="008B49C9"/>
    <w:rsid w:val="008B4ADE"/>
    <w:rsid w:val="008B4B6A"/>
    <w:rsid w:val="008B4CB0"/>
    <w:rsid w:val="008B4E37"/>
    <w:rsid w:val="008B5137"/>
    <w:rsid w:val="008B513F"/>
    <w:rsid w:val="008B547C"/>
    <w:rsid w:val="008B54CB"/>
    <w:rsid w:val="008B5643"/>
    <w:rsid w:val="008B571A"/>
    <w:rsid w:val="008B5B1C"/>
    <w:rsid w:val="008B5CB9"/>
    <w:rsid w:val="008B62EB"/>
    <w:rsid w:val="008B69F1"/>
    <w:rsid w:val="008B6B3D"/>
    <w:rsid w:val="008B6B8F"/>
    <w:rsid w:val="008B6BA9"/>
    <w:rsid w:val="008B6C51"/>
    <w:rsid w:val="008B6E3B"/>
    <w:rsid w:val="008B6E50"/>
    <w:rsid w:val="008B71F5"/>
    <w:rsid w:val="008B7422"/>
    <w:rsid w:val="008B76DA"/>
    <w:rsid w:val="008B784F"/>
    <w:rsid w:val="008B789A"/>
    <w:rsid w:val="008B78A8"/>
    <w:rsid w:val="008B7916"/>
    <w:rsid w:val="008B7CBE"/>
    <w:rsid w:val="008B7D0C"/>
    <w:rsid w:val="008C005C"/>
    <w:rsid w:val="008C0297"/>
    <w:rsid w:val="008C02B0"/>
    <w:rsid w:val="008C05D0"/>
    <w:rsid w:val="008C064F"/>
    <w:rsid w:val="008C07D0"/>
    <w:rsid w:val="008C0992"/>
    <w:rsid w:val="008C0C3D"/>
    <w:rsid w:val="008C0D56"/>
    <w:rsid w:val="008C1017"/>
    <w:rsid w:val="008C1075"/>
    <w:rsid w:val="008C109B"/>
    <w:rsid w:val="008C1279"/>
    <w:rsid w:val="008C14CA"/>
    <w:rsid w:val="008C1DBD"/>
    <w:rsid w:val="008C2034"/>
    <w:rsid w:val="008C2067"/>
    <w:rsid w:val="008C2391"/>
    <w:rsid w:val="008C272A"/>
    <w:rsid w:val="008C283A"/>
    <w:rsid w:val="008C297A"/>
    <w:rsid w:val="008C29AE"/>
    <w:rsid w:val="008C2A77"/>
    <w:rsid w:val="008C311A"/>
    <w:rsid w:val="008C3213"/>
    <w:rsid w:val="008C3490"/>
    <w:rsid w:val="008C354E"/>
    <w:rsid w:val="008C3601"/>
    <w:rsid w:val="008C37FA"/>
    <w:rsid w:val="008C38BF"/>
    <w:rsid w:val="008C3995"/>
    <w:rsid w:val="008C3A1B"/>
    <w:rsid w:val="008C3B1F"/>
    <w:rsid w:val="008C3D70"/>
    <w:rsid w:val="008C3FEB"/>
    <w:rsid w:val="008C41B5"/>
    <w:rsid w:val="008C41FB"/>
    <w:rsid w:val="008C425A"/>
    <w:rsid w:val="008C445C"/>
    <w:rsid w:val="008C47F9"/>
    <w:rsid w:val="008C498B"/>
    <w:rsid w:val="008C4EDB"/>
    <w:rsid w:val="008C57B8"/>
    <w:rsid w:val="008C57CC"/>
    <w:rsid w:val="008C5891"/>
    <w:rsid w:val="008C58CB"/>
    <w:rsid w:val="008C5AAF"/>
    <w:rsid w:val="008C5CB1"/>
    <w:rsid w:val="008C5CE8"/>
    <w:rsid w:val="008C5D39"/>
    <w:rsid w:val="008C5F0D"/>
    <w:rsid w:val="008C60DB"/>
    <w:rsid w:val="008C6559"/>
    <w:rsid w:val="008C65A9"/>
    <w:rsid w:val="008C666E"/>
    <w:rsid w:val="008C66D1"/>
    <w:rsid w:val="008C67A5"/>
    <w:rsid w:val="008C6968"/>
    <w:rsid w:val="008C6B41"/>
    <w:rsid w:val="008C6CFC"/>
    <w:rsid w:val="008C6FEE"/>
    <w:rsid w:val="008C70A1"/>
    <w:rsid w:val="008C7480"/>
    <w:rsid w:val="008C77E3"/>
    <w:rsid w:val="008C7CD9"/>
    <w:rsid w:val="008C7EA5"/>
    <w:rsid w:val="008C7EC3"/>
    <w:rsid w:val="008D00E5"/>
    <w:rsid w:val="008D018A"/>
    <w:rsid w:val="008D0761"/>
    <w:rsid w:val="008D0976"/>
    <w:rsid w:val="008D0D46"/>
    <w:rsid w:val="008D1211"/>
    <w:rsid w:val="008D121E"/>
    <w:rsid w:val="008D1693"/>
    <w:rsid w:val="008D193E"/>
    <w:rsid w:val="008D1DD5"/>
    <w:rsid w:val="008D1EFF"/>
    <w:rsid w:val="008D1F3A"/>
    <w:rsid w:val="008D20AE"/>
    <w:rsid w:val="008D2121"/>
    <w:rsid w:val="008D2458"/>
    <w:rsid w:val="008D2484"/>
    <w:rsid w:val="008D24E0"/>
    <w:rsid w:val="008D2DF8"/>
    <w:rsid w:val="008D3071"/>
    <w:rsid w:val="008D3190"/>
    <w:rsid w:val="008D33A1"/>
    <w:rsid w:val="008D344A"/>
    <w:rsid w:val="008D3596"/>
    <w:rsid w:val="008D369D"/>
    <w:rsid w:val="008D389B"/>
    <w:rsid w:val="008D3CBC"/>
    <w:rsid w:val="008D3F66"/>
    <w:rsid w:val="008D4438"/>
    <w:rsid w:val="008D45CB"/>
    <w:rsid w:val="008D4669"/>
    <w:rsid w:val="008D466A"/>
    <w:rsid w:val="008D486E"/>
    <w:rsid w:val="008D4B91"/>
    <w:rsid w:val="008D4B97"/>
    <w:rsid w:val="008D4CD2"/>
    <w:rsid w:val="008D4DAD"/>
    <w:rsid w:val="008D4F1A"/>
    <w:rsid w:val="008D5194"/>
    <w:rsid w:val="008D52AA"/>
    <w:rsid w:val="008D5455"/>
    <w:rsid w:val="008D581C"/>
    <w:rsid w:val="008D595E"/>
    <w:rsid w:val="008D5BE4"/>
    <w:rsid w:val="008D610D"/>
    <w:rsid w:val="008D6538"/>
    <w:rsid w:val="008D65B9"/>
    <w:rsid w:val="008D6976"/>
    <w:rsid w:val="008D6985"/>
    <w:rsid w:val="008D6B2F"/>
    <w:rsid w:val="008D6E65"/>
    <w:rsid w:val="008D72BA"/>
    <w:rsid w:val="008D72F3"/>
    <w:rsid w:val="008D7B54"/>
    <w:rsid w:val="008D7CBD"/>
    <w:rsid w:val="008D7EFD"/>
    <w:rsid w:val="008D7F0D"/>
    <w:rsid w:val="008D7F1C"/>
    <w:rsid w:val="008E054C"/>
    <w:rsid w:val="008E05E7"/>
    <w:rsid w:val="008E0922"/>
    <w:rsid w:val="008E0D7F"/>
    <w:rsid w:val="008E1127"/>
    <w:rsid w:val="008E1275"/>
    <w:rsid w:val="008E13A3"/>
    <w:rsid w:val="008E1BAE"/>
    <w:rsid w:val="008E1E58"/>
    <w:rsid w:val="008E204C"/>
    <w:rsid w:val="008E205C"/>
    <w:rsid w:val="008E237D"/>
    <w:rsid w:val="008E241B"/>
    <w:rsid w:val="008E2517"/>
    <w:rsid w:val="008E2519"/>
    <w:rsid w:val="008E266B"/>
    <w:rsid w:val="008E2AB9"/>
    <w:rsid w:val="008E2C02"/>
    <w:rsid w:val="008E2EB7"/>
    <w:rsid w:val="008E2FE4"/>
    <w:rsid w:val="008E378B"/>
    <w:rsid w:val="008E3880"/>
    <w:rsid w:val="008E38AC"/>
    <w:rsid w:val="008E3925"/>
    <w:rsid w:val="008E3958"/>
    <w:rsid w:val="008E39BA"/>
    <w:rsid w:val="008E3A60"/>
    <w:rsid w:val="008E3B1C"/>
    <w:rsid w:val="008E3B8E"/>
    <w:rsid w:val="008E3D31"/>
    <w:rsid w:val="008E3E29"/>
    <w:rsid w:val="008E3E64"/>
    <w:rsid w:val="008E4281"/>
    <w:rsid w:val="008E44EF"/>
    <w:rsid w:val="008E481C"/>
    <w:rsid w:val="008E4AD5"/>
    <w:rsid w:val="008E4CBB"/>
    <w:rsid w:val="008E4CFB"/>
    <w:rsid w:val="008E4F11"/>
    <w:rsid w:val="008E4FA7"/>
    <w:rsid w:val="008E50A0"/>
    <w:rsid w:val="008E5233"/>
    <w:rsid w:val="008E545D"/>
    <w:rsid w:val="008E57EE"/>
    <w:rsid w:val="008E5872"/>
    <w:rsid w:val="008E5A38"/>
    <w:rsid w:val="008E5B2C"/>
    <w:rsid w:val="008E5D05"/>
    <w:rsid w:val="008E600A"/>
    <w:rsid w:val="008E60E9"/>
    <w:rsid w:val="008E64EA"/>
    <w:rsid w:val="008E6756"/>
    <w:rsid w:val="008E67BE"/>
    <w:rsid w:val="008E696C"/>
    <w:rsid w:val="008E6977"/>
    <w:rsid w:val="008E6D16"/>
    <w:rsid w:val="008E7019"/>
    <w:rsid w:val="008E7B62"/>
    <w:rsid w:val="008E7C4A"/>
    <w:rsid w:val="008E7D6C"/>
    <w:rsid w:val="008E7D81"/>
    <w:rsid w:val="008E7DCA"/>
    <w:rsid w:val="008E7EFA"/>
    <w:rsid w:val="008E7FB1"/>
    <w:rsid w:val="008F075B"/>
    <w:rsid w:val="008F0B7C"/>
    <w:rsid w:val="008F0F4B"/>
    <w:rsid w:val="008F1177"/>
    <w:rsid w:val="008F14E5"/>
    <w:rsid w:val="008F1595"/>
    <w:rsid w:val="008F19F3"/>
    <w:rsid w:val="008F1DBF"/>
    <w:rsid w:val="008F20C5"/>
    <w:rsid w:val="008F25DC"/>
    <w:rsid w:val="008F2676"/>
    <w:rsid w:val="008F2E0C"/>
    <w:rsid w:val="008F3005"/>
    <w:rsid w:val="008F335A"/>
    <w:rsid w:val="008F3366"/>
    <w:rsid w:val="008F3465"/>
    <w:rsid w:val="008F3578"/>
    <w:rsid w:val="008F36AD"/>
    <w:rsid w:val="008F3BA3"/>
    <w:rsid w:val="008F3E73"/>
    <w:rsid w:val="008F3FAA"/>
    <w:rsid w:val="008F4485"/>
    <w:rsid w:val="008F47E0"/>
    <w:rsid w:val="008F48C9"/>
    <w:rsid w:val="008F4910"/>
    <w:rsid w:val="008F4BCC"/>
    <w:rsid w:val="008F4C3F"/>
    <w:rsid w:val="008F5762"/>
    <w:rsid w:val="008F5933"/>
    <w:rsid w:val="008F5AD5"/>
    <w:rsid w:val="008F5B11"/>
    <w:rsid w:val="008F620E"/>
    <w:rsid w:val="008F6271"/>
    <w:rsid w:val="008F63D5"/>
    <w:rsid w:val="008F65CB"/>
    <w:rsid w:val="008F6727"/>
    <w:rsid w:val="008F679C"/>
    <w:rsid w:val="008F6BC1"/>
    <w:rsid w:val="008F7177"/>
    <w:rsid w:val="008F72EB"/>
    <w:rsid w:val="008F7A65"/>
    <w:rsid w:val="008F7DDD"/>
    <w:rsid w:val="0090019C"/>
    <w:rsid w:val="0090087A"/>
    <w:rsid w:val="00900A3B"/>
    <w:rsid w:val="00900A47"/>
    <w:rsid w:val="00900B1E"/>
    <w:rsid w:val="00900BD9"/>
    <w:rsid w:val="0090139F"/>
    <w:rsid w:val="009013FF"/>
    <w:rsid w:val="009014D0"/>
    <w:rsid w:val="009015FD"/>
    <w:rsid w:val="009016B9"/>
    <w:rsid w:val="00901755"/>
    <w:rsid w:val="00901E8B"/>
    <w:rsid w:val="00902250"/>
    <w:rsid w:val="00902394"/>
    <w:rsid w:val="00902486"/>
    <w:rsid w:val="00902886"/>
    <w:rsid w:val="00902CDB"/>
    <w:rsid w:val="009031F1"/>
    <w:rsid w:val="00903500"/>
    <w:rsid w:val="0090356E"/>
    <w:rsid w:val="009036DF"/>
    <w:rsid w:val="0090379A"/>
    <w:rsid w:val="00903857"/>
    <w:rsid w:val="00903B5E"/>
    <w:rsid w:val="00903BD7"/>
    <w:rsid w:val="00903C15"/>
    <w:rsid w:val="00903C3E"/>
    <w:rsid w:val="009041E1"/>
    <w:rsid w:val="009043BB"/>
    <w:rsid w:val="009043CC"/>
    <w:rsid w:val="009045AD"/>
    <w:rsid w:val="009052A9"/>
    <w:rsid w:val="00905329"/>
    <w:rsid w:val="009056D9"/>
    <w:rsid w:val="00905959"/>
    <w:rsid w:val="00905C67"/>
    <w:rsid w:val="00905D4E"/>
    <w:rsid w:val="00905E38"/>
    <w:rsid w:val="009061DF"/>
    <w:rsid w:val="009063AC"/>
    <w:rsid w:val="00906852"/>
    <w:rsid w:val="00906A1F"/>
    <w:rsid w:val="00906D45"/>
    <w:rsid w:val="00906E8C"/>
    <w:rsid w:val="00906EC9"/>
    <w:rsid w:val="00906EF9"/>
    <w:rsid w:val="00907315"/>
    <w:rsid w:val="00907389"/>
    <w:rsid w:val="0090788C"/>
    <w:rsid w:val="009079B9"/>
    <w:rsid w:val="00907B0C"/>
    <w:rsid w:val="00907FE6"/>
    <w:rsid w:val="009103D0"/>
    <w:rsid w:val="009108D0"/>
    <w:rsid w:val="00910A94"/>
    <w:rsid w:val="00910BD6"/>
    <w:rsid w:val="00910F4C"/>
    <w:rsid w:val="0091106A"/>
    <w:rsid w:val="0091171C"/>
    <w:rsid w:val="009119FB"/>
    <w:rsid w:val="00911CFC"/>
    <w:rsid w:val="0091222C"/>
    <w:rsid w:val="0091239A"/>
    <w:rsid w:val="00912661"/>
    <w:rsid w:val="00912862"/>
    <w:rsid w:val="009128EC"/>
    <w:rsid w:val="00912A94"/>
    <w:rsid w:val="00912C4B"/>
    <w:rsid w:val="00912F51"/>
    <w:rsid w:val="0091333B"/>
    <w:rsid w:val="009134EC"/>
    <w:rsid w:val="009135E5"/>
    <w:rsid w:val="00913B23"/>
    <w:rsid w:val="00913BDC"/>
    <w:rsid w:val="00913F97"/>
    <w:rsid w:val="0091411B"/>
    <w:rsid w:val="0091421C"/>
    <w:rsid w:val="0091437B"/>
    <w:rsid w:val="00914C96"/>
    <w:rsid w:val="00914E6C"/>
    <w:rsid w:val="009150CB"/>
    <w:rsid w:val="009150F6"/>
    <w:rsid w:val="00915240"/>
    <w:rsid w:val="00915619"/>
    <w:rsid w:val="009156AF"/>
    <w:rsid w:val="0091571F"/>
    <w:rsid w:val="00915967"/>
    <w:rsid w:val="00915B08"/>
    <w:rsid w:val="00915C83"/>
    <w:rsid w:val="00915C89"/>
    <w:rsid w:val="00915D4B"/>
    <w:rsid w:val="00915D87"/>
    <w:rsid w:val="00915E18"/>
    <w:rsid w:val="0091610E"/>
    <w:rsid w:val="00916193"/>
    <w:rsid w:val="0091625A"/>
    <w:rsid w:val="0091639A"/>
    <w:rsid w:val="009163FD"/>
    <w:rsid w:val="009168F1"/>
    <w:rsid w:val="00916A1D"/>
    <w:rsid w:val="00916BAF"/>
    <w:rsid w:val="00916D3A"/>
    <w:rsid w:val="00917325"/>
    <w:rsid w:val="0091761A"/>
    <w:rsid w:val="00917664"/>
    <w:rsid w:val="009179B6"/>
    <w:rsid w:val="00917CBF"/>
    <w:rsid w:val="0092061E"/>
    <w:rsid w:val="00920638"/>
    <w:rsid w:val="00920710"/>
    <w:rsid w:val="00920B09"/>
    <w:rsid w:val="00920C3D"/>
    <w:rsid w:val="00920D15"/>
    <w:rsid w:val="00920D8F"/>
    <w:rsid w:val="00920DC0"/>
    <w:rsid w:val="00920ED9"/>
    <w:rsid w:val="00920FB8"/>
    <w:rsid w:val="009210E9"/>
    <w:rsid w:val="0092133C"/>
    <w:rsid w:val="0092151C"/>
    <w:rsid w:val="0092152E"/>
    <w:rsid w:val="009215E7"/>
    <w:rsid w:val="0092185C"/>
    <w:rsid w:val="00921A17"/>
    <w:rsid w:val="00921A93"/>
    <w:rsid w:val="00921DEF"/>
    <w:rsid w:val="00921E8F"/>
    <w:rsid w:val="00921E93"/>
    <w:rsid w:val="00921F6C"/>
    <w:rsid w:val="0092223F"/>
    <w:rsid w:val="0092277C"/>
    <w:rsid w:val="009229C3"/>
    <w:rsid w:val="00922A17"/>
    <w:rsid w:val="00922BC3"/>
    <w:rsid w:val="00922CE2"/>
    <w:rsid w:val="0092305E"/>
    <w:rsid w:val="0092312E"/>
    <w:rsid w:val="00923425"/>
    <w:rsid w:val="009235BA"/>
    <w:rsid w:val="00923604"/>
    <w:rsid w:val="009237A1"/>
    <w:rsid w:val="00923C0D"/>
    <w:rsid w:val="00923CEB"/>
    <w:rsid w:val="00923D7A"/>
    <w:rsid w:val="00923FF4"/>
    <w:rsid w:val="009243AD"/>
    <w:rsid w:val="009243DC"/>
    <w:rsid w:val="00924731"/>
    <w:rsid w:val="00924740"/>
    <w:rsid w:val="00924847"/>
    <w:rsid w:val="00924A7B"/>
    <w:rsid w:val="00924AF6"/>
    <w:rsid w:val="00924E21"/>
    <w:rsid w:val="00924E68"/>
    <w:rsid w:val="00925313"/>
    <w:rsid w:val="00925729"/>
    <w:rsid w:val="0092587A"/>
    <w:rsid w:val="0092588C"/>
    <w:rsid w:val="00925A2D"/>
    <w:rsid w:val="00925CA9"/>
    <w:rsid w:val="00925E87"/>
    <w:rsid w:val="00925F07"/>
    <w:rsid w:val="00925F8E"/>
    <w:rsid w:val="0092627D"/>
    <w:rsid w:val="0092628B"/>
    <w:rsid w:val="009268C9"/>
    <w:rsid w:val="009268D2"/>
    <w:rsid w:val="009269A5"/>
    <w:rsid w:val="00926A6E"/>
    <w:rsid w:val="00927335"/>
    <w:rsid w:val="0092746D"/>
    <w:rsid w:val="009274F4"/>
    <w:rsid w:val="00927532"/>
    <w:rsid w:val="009276A2"/>
    <w:rsid w:val="00927759"/>
    <w:rsid w:val="00927B39"/>
    <w:rsid w:val="00927EC2"/>
    <w:rsid w:val="00927F33"/>
    <w:rsid w:val="00930174"/>
    <w:rsid w:val="0093023B"/>
    <w:rsid w:val="009307F3"/>
    <w:rsid w:val="00930954"/>
    <w:rsid w:val="00930995"/>
    <w:rsid w:val="00931089"/>
    <w:rsid w:val="0093111B"/>
    <w:rsid w:val="009312E3"/>
    <w:rsid w:val="00931466"/>
    <w:rsid w:val="009314AE"/>
    <w:rsid w:val="0093161E"/>
    <w:rsid w:val="00931660"/>
    <w:rsid w:val="009318E6"/>
    <w:rsid w:val="00931942"/>
    <w:rsid w:val="009319C0"/>
    <w:rsid w:val="009321CE"/>
    <w:rsid w:val="009323C9"/>
    <w:rsid w:val="009323E5"/>
    <w:rsid w:val="009324C4"/>
    <w:rsid w:val="009325E1"/>
    <w:rsid w:val="009327EB"/>
    <w:rsid w:val="009328FA"/>
    <w:rsid w:val="009329F3"/>
    <w:rsid w:val="00932A86"/>
    <w:rsid w:val="00932B3D"/>
    <w:rsid w:val="00932BF5"/>
    <w:rsid w:val="00933089"/>
    <w:rsid w:val="009336C6"/>
    <w:rsid w:val="009337F1"/>
    <w:rsid w:val="00933AB2"/>
    <w:rsid w:val="00933AD4"/>
    <w:rsid w:val="00933BC1"/>
    <w:rsid w:val="00933BCE"/>
    <w:rsid w:val="009341DC"/>
    <w:rsid w:val="009343F3"/>
    <w:rsid w:val="00934728"/>
    <w:rsid w:val="00934B6C"/>
    <w:rsid w:val="00934CC6"/>
    <w:rsid w:val="00934D12"/>
    <w:rsid w:val="00934FA6"/>
    <w:rsid w:val="0093508F"/>
    <w:rsid w:val="00935112"/>
    <w:rsid w:val="00935390"/>
    <w:rsid w:val="009353C6"/>
    <w:rsid w:val="00935536"/>
    <w:rsid w:val="009357CE"/>
    <w:rsid w:val="00935F87"/>
    <w:rsid w:val="00935F9E"/>
    <w:rsid w:val="00936075"/>
    <w:rsid w:val="009362C0"/>
    <w:rsid w:val="009362E2"/>
    <w:rsid w:val="009366A7"/>
    <w:rsid w:val="009367D4"/>
    <w:rsid w:val="0093696A"/>
    <w:rsid w:val="00936AD9"/>
    <w:rsid w:val="00936FD6"/>
    <w:rsid w:val="00936FEC"/>
    <w:rsid w:val="00937B90"/>
    <w:rsid w:val="00937D1A"/>
    <w:rsid w:val="00937EC5"/>
    <w:rsid w:val="00940008"/>
    <w:rsid w:val="00940126"/>
    <w:rsid w:val="009402D2"/>
    <w:rsid w:val="00940362"/>
    <w:rsid w:val="009403EF"/>
    <w:rsid w:val="00940A7F"/>
    <w:rsid w:val="00940D67"/>
    <w:rsid w:val="00941298"/>
    <w:rsid w:val="00941416"/>
    <w:rsid w:val="00941480"/>
    <w:rsid w:val="009418F0"/>
    <w:rsid w:val="00941902"/>
    <w:rsid w:val="00941ECC"/>
    <w:rsid w:val="0094207F"/>
    <w:rsid w:val="00942358"/>
    <w:rsid w:val="0094240C"/>
    <w:rsid w:val="00942592"/>
    <w:rsid w:val="00942687"/>
    <w:rsid w:val="009426D9"/>
    <w:rsid w:val="00942CDD"/>
    <w:rsid w:val="00943169"/>
    <w:rsid w:val="00943500"/>
    <w:rsid w:val="00943782"/>
    <w:rsid w:val="00943F1C"/>
    <w:rsid w:val="009443D4"/>
    <w:rsid w:val="00944558"/>
    <w:rsid w:val="009446B5"/>
    <w:rsid w:val="00944797"/>
    <w:rsid w:val="00944946"/>
    <w:rsid w:val="009449B8"/>
    <w:rsid w:val="00944A32"/>
    <w:rsid w:val="00944A62"/>
    <w:rsid w:val="00944DCC"/>
    <w:rsid w:val="00944EAD"/>
    <w:rsid w:val="009451E6"/>
    <w:rsid w:val="00945433"/>
    <w:rsid w:val="0094578C"/>
    <w:rsid w:val="00945799"/>
    <w:rsid w:val="0094588F"/>
    <w:rsid w:val="00945B46"/>
    <w:rsid w:val="00945C85"/>
    <w:rsid w:val="0094609D"/>
    <w:rsid w:val="009461E1"/>
    <w:rsid w:val="009463B3"/>
    <w:rsid w:val="009463BF"/>
    <w:rsid w:val="009465DD"/>
    <w:rsid w:val="00946DBC"/>
    <w:rsid w:val="00946F18"/>
    <w:rsid w:val="00946F21"/>
    <w:rsid w:val="009470A0"/>
    <w:rsid w:val="009477E6"/>
    <w:rsid w:val="00947933"/>
    <w:rsid w:val="00947B1D"/>
    <w:rsid w:val="00950072"/>
    <w:rsid w:val="009500CF"/>
    <w:rsid w:val="00950223"/>
    <w:rsid w:val="00950476"/>
    <w:rsid w:val="00950571"/>
    <w:rsid w:val="00950628"/>
    <w:rsid w:val="00950639"/>
    <w:rsid w:val="00950645"/>
    <w:rsid w:val="009506B1"/>
    <w:rsid w:val="00950B96"/>
    <w:rsid w:val="00950CA5"/>
    <w:rsid w:val="00950D96"/>
    <w:rsid w:val="00950F36"/>
    <w:rsid w:val="009513E4"/>
    <w:rsid w:val="00951524"/>
    <w:rsid w:val="009515B2"/>
    <w:rsid w:val="00951BEB"/>
    <w:rsid w:val="00951D47"/>
    <w:rsid w:val="00952308"/>
    <w:rsid w:val="00952587"/>
    <w:rsid w:val="00952A83"/>
    <w:rsid w:val="00952AC2"/>
    <w:rsid w:val="00952DD7"/>
    <w:rsid w:val="00952F12"/>
    <w:rsid w:val="00952FC7"/>
    <w:rsid w:val="009538BF"/>
    <w:rsid w:val="00953AD5"/>
    <w:rsid w:val="00953CDB"/>
    <w:rsid w:val="00953E95"/>
    <w:rsid w:val="00953EE7"/>
    <w:rsid w:val="00953EF7"/>
    <w:rsid w:val="00954070"/>
    <w:rsid w:val="00954191"/>
    <w:rsid w:val="00954282"/>
    <w:rsid w:val="00954650"/>
    <w:rsid w:val="009553E3"/>
    <w:rsid w:val="00955540"/>
    <w:rsid w:val="00955857"/>
    <w:rsid w:val="0095590C"/>
    <w:rsid w:val="00955BB0"/>
    <w:rsid w:val="009565FF"/>
    <w:rsid w:val="009568D4"/>
    <w:rsid w:val="00956CF4"/>
    <w:rsid w:val="00956DCD"/>
    <w:rsid w:val="00956E44"/>
    <w:rsid w:val="0095708C"/>
    <w:rsid w:val="009572DE"/>
    <w:rsid w:val="00957585"/>
    <w:rsid w:val="009600B2"/>
    <w:rsid w:val="00960227"/>
    <w:rsid w:val="0096024F"/>
    <w:rsid w:val="009604D4"/>
    <w:rsid w:val="0096096F"/>
    <w:rsid w:val="00960C2C"/>
    <w:rsid w:val="0096104C"/>
    <w:rsid w:val="009610DC"/>
    <w:rsid w:val="00961487"/>
    <w:rsid w:val="00961496"/>
    <w:rsid w:val="0096159A"/>
    <w:rsid w:val="00961991"/>
    <w:rsid w:val="00961A68"/>
    <w:rsid w:val="00961AEB"/>
    <w:rsid w:val="00962074"/>
    <w:rsid w:val="00962162"/>
    <w:rsid w:val="009621EA"/>
    <w:rsid w:val="00962627"/>
    <w:rsid w:val="00962630"/>
    <w:rsid w:val="00962919"/>
    <w:rsid w:val="00962A8F"/>
    <w:rsid w:val="00962B34"/>
    <w:rsid w:val="00962B80"/>
    <w:rsid w:val="00962BE1"/>
    <w:rsid w:val="00962F1A"/>
    <w:rsid w:val="00963134"/>
    <w:rsid w:val="00963184"/>
    <w:rsid w:val="009635F5"/>
    <w:rsid w:val="0096362A"/>
    <w:rsid w:val="0096371D"/>
    <w:rsid w:val="00963765"/>
    <w:rsid w:val="00963FD5"/>
    <w:rsid w:val="009640B1"/>
    <w:rsid w:val="009641DC"/>
    <w:rsid w:val="00964223"/>
    <w:rsid w:val="0096422A"/>
    <w:rsid w:val="009642FC"/>
    <w:rsid w:val="009649BA"/>
    <w:rsid w:val="00964A3E"/>
    <w:rsid w:val="00964C4B"/>
    <w:rsid w:val="00964DE0"/>
    <w:rsid w:val="00964F0C"/>
    <w:rsid w:val="00964F9D"/>
    <w:rsid w:val="0096522A"/>
    <w:rsid w:val="0096522E"/>
    <w:rsid w:val="009652CF"/>
    <w:rsid w:val="0096560F"/>
    <w:rsid w:val="009657F0"/>
    <w:rsid w:val="009658EE"/>
    <w:rsid w:val="00965D59"/>
    <w:rsid w:val="00965E09"/>
    <w:rsid w:val="009662E0"/>
    <w:rsid w:val="009664BF"/>
    <w:rsid w:val="009665BB"/>
    <w:rsid w:val="009667B2"/>
    <w:rsid w:val="009668DD"/>
    <w:rsid w:val="00966BD9"/>
    <w:rsid w:val="00966D0C"/>
    <w:rsid w:val="00966D46"/>
    <w:rsid w:val="00966DF1"/>
    <w:rsid w:val="00966E52"/>
    <w:rsid w:val="00967087"/>
    <w:rsid w:val="00967265"/>
    <w:rsid w:val="0096756F"/>
    <w:rsid w:val="009675F0"/>
    <w:rsid w:val="00967A15"/>
    <w:rsid w:val="00967A53"/>
    <w:rsid w:val="00967A7D"/>
    <w:rsid w:val="00967EA8"/>
    <w:rsid w:val="009704E2"/>
    <w:rsid w:val="009707CD"/>
    <w:rsid w:val="00970874"/>
    <w:rsid w:val="00970989"/>
    <w:rsid w:val="00970CC9"/>
    <w:rsid w:val="00970E1D"/>
    <w:rsid w:val="009710AC"/>
    <w:rsid w:val="00971298"/>
    <w:rsid w:val="00971428"/>
    <w:rsid w:val="00971F07"/>
    <w:rsid w:val="00972E07"/>
    <w:rsid w:val="00973176"/>
    <w:rsid w:val="0097335A"/>
    <w:rsid w:val="00973A2C"/>
    <w:rsid w:val="00973B2A"/>
    <w:rsid w:val="00973BB2"/>
    <w:rsid w:val="00973CDA"/>
    <w:rsid w:val="00974AD7"/>
    <w:rsid w:val="009751A8"/>
    <w:rsid w:val="0097556E"/>
    <w:rsid w:val="00975895"/>
    <w:rsid w:val="009759A1"/>
    <w:rsid w:val="009759BD"/>
    <w:rsid w:val="00975C4F"/>
    <w:rsid w:val="00975F0E"/>
    <w:rsid w:val="009762B6"/>
    <w:rsid w:val="009763AD"/>
    <w:rsid w:val="00976A58"/>
    <w:rsid w:val="00976E94"/>
    <w:rsid w:val="00977017"/>
    <w:rsid w:val="009774A7"/>
    <w:rsid w:val="0097755B"/>
    <w:rsid w:val="0097759F"/>
    <w:rsid w:val="009777F4"/>
    <w:rsid w:val="009779D5"/>
    <w:rsid w:val="00977A7B"/>
    <w:rsid w:val="00977A8F"/>
    <w:rsid w:val="00977B1E"/>
    <w:rsid w:val="00977DDC"/>
    <w:rsid w:val="00980249"/>
    <w:rsid w:val="009807C7"/>
    <w:rsid w:val="00980822"/>
    <w:rsid w:val="00980A96"/>
    <w:rsid w:val="00980BC7"/>
    <w:rsid w:val="00980ED9"/>
    <w:rsid w:val="00981173"/>
    <w:rsid w:val="00981494"/>
    <w:rsid w:val="00981512"/>
    <w:rsid w:val="00981900"/>
    <w:rsid w:val="00981CCE"/>
    <w:rsid w:val="00982279"/>
    <w:rsid w:val="00982576"/>
    <w:rsid w:val="0098280B"/>
    <w:rsid w:val="00982B0D"/>
    <w:rsid w:val="00982C52"/>
    <w:rsid w:val="00982DAB"/>
    <w:rsid w:val="00982FEC"/>
    <w:rsid w:val="00983AE0"/>
    <w:rsid w:val="00983B9C"/>
    <w:rsid w:val="00983DA8"/>
    <w:rsid w:val="00984240"/>
    <w:rsid w:val="0098428C"/>
    <w:rsid w:val="009842AF"/>
    <w:rsid w:val="009844E1"/>
    <w:rsid w:val="00984C03"/>
    <w:rsid w:val="00984D2C"/>
    <w:rsid w:val="00984E75"/>
    <w:rsid w:val="00984F01"/>
    <w:rsid w:val="00985118"/>
    <w:rsid w:val="009851F9"/>
    <w:rsid w:val="009856E7"/>
    <w:rsid w:val="00985708"/>
    <w:rsid w:val="0098582B"/>
    <w:rsid w:val="00985A60"/>
    <w:rsid w:val="00985AA0"/>
    <w:rsid w:val="00985F61"/>
    <w:rsid w:val="00986155"/>
    <w:rsid w:val="0098672C"/>
    <w:rsid w:val="009868FC"/>
    <w:rsid w:val="009869AC"/>
    <w:rsid w:val="00986A37"/>
    <w:rsid w:val="00986A74"/>
    <w:rsid w:val="00986CC1"/>
    <w:rsid w:val="00986DBA"/>
    <w:rsid w:val="0098779C"/>
    <w:rsid w:val="009878CA"/>
    <w:rsid w:val="00987DF4"/>
    <w:rsid w:val="00987F9B"/>
    <w:rsid w:val="00990443"/>
    <w:rsid w:val="0099060D"/>
    <w:rsid w:val="00990727"/>
    <w:rsid w:val="009907DE"/>
    <w:rsid w:val="00990AA3"/>
    <w:rsid w:val="00990F5B"/>
    <w:rsid w:val="00991016"/>
    <w:rsid w:val="00991026"/>
    <w:rsid w:val="0099105E"/>
    <w:rsid w:val="00991239"/>
    <w:rsid w:val="0099135B"/>
    <w:rsid w:val="0099144B"/>
    <w:rsid w:val="0099147F"/>
    <w:rsid w:val="009918CF"/>
    <w:rsid w:val="00992160"/>
    <w:rsid w:val="0099221F"/>
    <w:rsid w:val="0099226D"/>
    <w:rsid w:val="0099240C"/>
    <w:rsid w:val="009924D6"/>
    <w:rsid w:val="009925B9"/>
    <w:rsid w:val="009926DF"/>
    <w:rsid w:val="00992895"/>
    <w:rsid w:val="009928B7"/>
    <w:rsid w:val="009929ED"/>
    <w:rsid w:val="00992B5B"/>
    <w:rsid w:val="00992C81"/>
    <w:rsid w:val="00992D3B"/>
    <w:rsid w:val="00992F5F"/>
    <w:rsid w:val="0099309F"/>
    <w:rsid w:val="009935F2"/>
    <w:rsid w:val="0099431C"/>
    <w:rsid w:val="00994456"/>
    <w:rsid w:val="00994685"/>
    <w:rsid w:val="009946FD"/>
    <w:rsid w:val="00994777"/>
    <w:rsid w:val="00994876"/>
    <w:rsid w:val="00994994"/>
    <w:rsid w:val="00994C3C"/>
    <w:rsid w:val="00995127"/>
    <w:rsid w:val="009956D3"/>
    <w:rsid w:val="00995A89"/>
    <w:rsid w:val="00995CFB"/>
    <w:rsid w:val="00996241"/>
    <w:rsid w:val="009962CE"/>
    <w:rsid w:val="009963C1"/>
    <w:rsid w:val="009969CF"/>
    <w:rsid w:val="00996F18"/>
    <w:rsid w:val="00996F20"/>
    <w:rsid w:val="00997065"/>
    <w:rsid w:val="009975F0"/>
    <w:rsid w:val="009977E5"/>
    <w:rsid w:val="00997996"/>
    <w:rsid w:val="00997E46"/>
    <w:rsid w:val="00997F7A"/>
    <w:rsid w:val="009A01FC"/>
    <w:rsid w:val="009A028C"/>
    <w:rsid w:val="009A07F9"/>
    <w:rsid w:val="009A0A9B"/>
    <w:rsid w:val="009A0C73"/>
    <w:rsid w:val="009A0CD5"/>
    <w:rsid w:val="009A0D73"/>
    <w:rsid w:val="009A153B"/>
    <w:rsid w:val="009A15D5"/>
    <w:rsid w:val="009A15E6"/>
    <w:rsid w:val="009A1629"/>
    <w:rsid w:val="009A1DB3"/>
    <w:rsid w:val="009A2217"/>
    <w:rsid w:val="009A2245"/>
    <w:rsid w:val="009A2649"/>
    <w:rsid w:val="009A2671"/>
    <w:rsid w:val="009A29C7"/>
    <w:rsid w:val="009A2A2C"/>
    <w:rsid w:val="009A2E1C"/>
    <w:rsid w:val="009A2E50"/>
    <w:rsid w:val="009A31BA"/>
    <w:rsid w:val="009A32FD"/>
    <w:rsid w:val="009A3546"/>
    <w:rsid w:val="009A37CB"/>
    <w:rsid w:val="009A3887"/>
    <w:rsid w:val="009A39A9"/>
    <w:rsid w:val="009A3C11"/>
    <w:rsid w:val="009A3D55"/>
    <w:rsid w:val="009A3F67"/>
    <w:rsid w:val="009A4145"/>
    <w:rsid w:val="009A46DC"/>
    <w:rsid w:val="009A4911"/>
    <w:rsid w:val="009A4985"/>
    <w:rsid w:val="009A49B0"/>
    <w:rsid w:val="009A4A69"/>
    <w:rsid w:val="009A4D6F"/>
    <w:rsid w:val="009A5037"/>
    <w:rsid w:val="009A53EF"/>
    <w:rsid w:val="009A5420"/>
    <w:rsid w:val="009A544B"/>
    <w:rsid w:val="009A57BB"/>
    <w:rsid w:val="009A5A26"/>
    <w:rsid w:val="009A5C20"/>
    <w:rsid w:val="009A5E41"/>
    <w:rsid w:val="009A6147"/>
    <w:rsid w:val="009A62AD"/>
    <w:rsid w:val="009A67CE"/>
    <w:rsid w:val="009A6C6D"/>
    <w:rsid w:val="009A6E13"/>
    <w:rsid w:val="009A760B"/>
    <w:rsid w:val="009A770D"/>
    <w:rsid w:val="009A77F1"/>
    <w:rsid w:val="009A7F79"/>
    <w:rsid w:val="009A7FDC"/>
    <w:rsid w:val="009B0A8A"/>
    <w:rsid w:val="009B0B97"/>
    <w:rsid w:val="009B0BFE"/>
    <w:rsid w:val="009B0D40"/>
    <w:rsid w:val="009B0D4C"/>
    <w:rsid w:val="009B101E"/>
    <w:rsid w:val="009B1174"/>
    <w:rsid w:val="009B12CE"/>
    <w:rsid w:val="009B142F"/>
    <w:rsid w:val="009B15F1"/>
    <w:rsid w:val="009B1632"/>
    <w:rsid w:val="009B16EF"/>
    <w:rsid w:val="009B1A31"/>
    <w:rsid w:val="009B25AC"/>
    <w:rsid w:val="009B28C7"/>
    <w:rsid w:val="009B2BCD"/>
    <w:rsid w:val="009B3159"/>
    <w:rsid w:val="009B3A89"/>
    <w:rsid w:val="009B3AA3"/>
    <w:rsid w:val="009B3F5F"/>
    <w:rsid w:val="009B41D4"/>
    <w:rsid w:val="009B4426"/>
    <w:rsid w:val="009B4468"/>
    <w:rsid w:val="009B4703"/>
    <w:rsid w:val="009B4798"/>
    <w:rsid w:val="009B48A2"/>
    <w:rsid w:val="009B499B"/>
    <w:rsid w:val="009B4C89"/>
    <w:rsid w:val="009B4E0B"/>
    <w:rsid w:val="009B4F5A"/>
    <w:rsid w:val="009B54F6"/>
    <w:rsid w:val="009B5545"/>
    <w:rsid w:val="009B5557"/>
    <w:rsid w:val="009B55CB"/>
    <w:rsid w:val="009B57A9"/>
    <w:rsid w:val="009B5A71"/>
    <w:rsid w:val="009B5B70"/>
    <w:rsid w:val="009B604F"/>
    <w:rsid w:val="009B60CB"/>
    <w:rsid w:val="009B6262"/>
    <w:rsid w:val="009B62F4"/>
    <w:rsid w:val="009B6469"/>
    <w:rsid w:val="009B64B0"/>
    <w:rsid w:val="009B6594"/>
    <w:rsid w:val="009B662D"/>
    <w:rsid w:val="009B693A"/>
    <w:rsid w:val="009B695F"/>
    <w:rsid w:val="009B6A4F"/>
    <w:rsid w:val="009B6B0A"/>
    <w:rsid w:val="009B6F8D"/>
    <w:rsid w:val="009B72BE"/>
    <w:rsid w:val="009B753B"/>
    <w:rsid w:val="009B769D"/>
    <w:rsid w:val="009B7747"/>
    <w:rsid w:val="009B7B87"/>
    <w:rsid w:val="009B7C72"/>
    <w:rsid w:val="009C03D8"/>
    <w:rsid w:val="009C0803"/>
    <w:rsid w:val="009C09B9"/>
    <w:rsid w:val="009C0A1D"/>
    <w:rsid w:val="009C0B6B"/>
    <w:rsid w:val="009C0D4E"/>
    <w:rsid w:val="009C0E2B"/>
    <w:rsid w:val="009C1087"/>
    <w:rsid w:val="009C12CB"/>
    <w:rsid w:val="009C1808"/>
    <w:rsid w:val="009C1898"/>
    <w:rsid w:val="009C1AB0"/>
    <w:rsid w:val="009C1E91"/>
    <w:rsid w:val="009C1EB1"/>
    <w:rsid w:val="009C1EC5"/>
    <w:rsid w:val="009C25AE"/>
    <w:rsid w:val="009C287F"/>
    <w:rsid w:val="009C295E"/>
    <w:rsid w:val="009C2AE1"/>
    <w:rsid w:val="009C2BD3"/>
    <w:rsid w:val="009C2F1C"/>
    <w:rsid w:val="009C2F8D"/>
    <w:rsid w:val="009C3213"/>
    <w:rsid w:val="009C384F"/>
    <w:rsid w:val="009C3873"/>
    <w:rsid w:val="009C3934"/>
    <w:rsid w:val="009C3C57"/>
    <w:rsid w:val="009C3D38"/>
    <w:rsid w:val="009C3E99"/>
    <w:rsid w:val="009C40EA"/>
    <w:rsid w:val="009C4316"/>
    <w:rsid w:val="009C4D92"/>
    <w:rsid w:val="009C507A"/>
    <w:rsid w:val="009C533E"/>
    <w:rsid w:val="009C5559"/>
    <w:rsid w:val="009C55BB"/>
    <w:rsid w:val="009C56E5"/>
    <w:rsid w:val="009C5A03"/>
    <w:rsid w:val="009C5B62"/>
    <w:rsid w:val="009C5E27"/>
    <w:rsid w:val="009C6540"/>
    <w:rsid w:val="009C69CE"/>
    <w:rsid w:val="009C6A83"/>
    <w:rsid w:val="009C6B35"/>
    <w:rsid w:val="009C6F07"/>
    <w:rsid w:val="009C7093"/>
    <w:rsid w:val="009C70BD"/>
    <w:rsid w:val="009C71FA"/>
    <w:rsid w:val="009C74A3"/>
    <w:rsid w:val="009C77F8"/>
    <w:rsid w:val="009D005A"/>
    <w:rsid w:val="009D005E"/>
    <w:rsid w:val="009D0105"/>
    <w:rsid w:val="009D022C"/>
    <w:rsid w:val="009D03E3"/>
    <w:rsid w:val="009D0500"/>
    <w:rsid w:val="009D0543"/>
    <w:rsid w:val="009D0561"/>
    <w:rsid w:val="009D074A"/>
    <w:rsid w:val="009D0BB5"/>
    <w:rsid w:val="009D0C94"/>
    <w:rsid w:val="009D110C"/>
    <w:rsid w:val="009D1150"/>
    <w:rsid w:val="009D1156"/>
    <w:rsid w:val="009D19F9"/>
    <w:rsid w:val="009D1B57"/>
    <w:rsid w:val="009D1BCC"/>
    <w:rsid w:val="009D1D85"/>
    <w:rsid w:val="009D2388"/>
    <w:rsid w:val="009D2468"/>
    <w:rsid w:val="009D25D2"/>
    <w:rsid w:val="009D27FE"/>
    <w:rsid w:val="009D2823"/>
    <w:rsid w:val="009D2D10"/>
    <w:rsid w:val="009D319B"/>
    <w:rsid w:val="009D345C"/>
    <w:rsid w:val="009D34CF"/>
    <w:rsid w:val="009D374A"/>
    <w:rsid w:val="009D3755"/>
    <w:rsid w:val="009D3D2B"/>
    <w:rsid w:val="009D4AF6"/>
    <w:rsid w:val="009D4B2F"/>
    <w:rsid w:val="009D4B6B"/>
    <w:rsid w:val="009D4EF9"/>
    <w:rsid w:val="009D4FEE"/>
    <w:rsid w:val="009D4FFB"/>
    <w:rsid w:val="009D50A9"/>
    <w:rsid w:val="009D5169"/>
    <w:rsid w:val="009D5514"/>
    <w:rsid w:val="009D5667"/>
    <w:rsid w:val="009D57F0"/>
    <w:rsid w:val="009D58CF"/>
    <w:rsid w:val="009D594A"/>
    <w:rsid w:val="009D5BAD"/>
    <w:rsid w:val="009D5C22"/>
    <w:rsid w:val="009D5C60"/>
    <w:rsid w:val="009D5DD0"/>
    <w:rsid w:val="009D5EAA"/>
    <w:rsid w:val="009D5FAD"/>
    <w:rsid w:val="009D6193"/>
    <w:rsid w:val="009D6612"/>
    <w:rsid w:val="009D685A"/>
    <w:rsid w:val="009D6980"/>
    <w:rsid w:val="009D69D8"/>
    <w:rsid w:val="009D6A5B"/>
    <w:rsid w:val="009D6A93"/>
    <w:rsid w:val="009D6C6E"/>
    <w:rsid w:val="009D6E1E"/>
    <w:rsid w:val="009D6FC1"/>
    <w:rsid w:val="009D73AE"/>
    <w:rsid w:val="009D76C5"/>
    <w:rsid w:val="009D7766"/>
    <w:rsid w:val="009D79DB"/>
    <w:rsid w:val="009E004E"/>
    <w:rsid w:val="009E04C5"/>
    <w:rsid w:val="009E07C9"/>
    <w:rsid w:val="009E081F"/>
    <w:rsid w:val="009E0824"/>
    <w:rsid w:val="009E0982"/>
    <w:rsid w:val="009E0A2A"/>
    <w:rsid w:val="009E0D92"/>
    <w:rsid w:val="009E0E28"/>
    <w:rsid w:val="009E14C1"/>
    <w:rsid w:val="009E17D3"/>
    <w:rsid w:val="009E1C0A"/>
    <w:rsid w:val="009E2138"/>
    <w:rsid w:val="009E2584"/>
    <w:rsid w:val="009E297F"/>
    <w:rsid w:val="009E2B03"/>
    <w:rsid w:val="009E2B3F"/>
    <w:rsid w:val="009E2BC5"/>
    <w:rsid w:val="009E2BE3"/>
    <w:rsid w:val="009E2D39"/>
    <w:rsid w:val="009E2F0B"/>
    <w:rsid w:val="009E3057"/>
    <w:rsid w:val="009E33B0"/>
    <w:rsid w:val="009E34C0"/>
    <w:rsid w:val="009E3CB8"/>
    <w:rsid w:val="009E3DBB"/>
    <w:rsid w:val="009E3DEF"/>
    <w:rsid w:val="009E3EC4"/>
    <w:rsid w:val="009E428E"/>
    <w:rsid w:val="009E45E7"/>
    <w:rsid w:val="009E4801"/>
    <w:rsid w:val="009E4A69"/>
    <w:rsid w:val="009E4C3D"/>
    <w:rsid w:val="009E501D"/>
    <w:rsid w:val="009E52A9"/>
    <w:rsid w:val="009E539D"/>
    <w:rsid w:val="009E5539"/>
    <w:rsid w:val="009E55EB"/>
    <w:rsid w:val="009E5DAD"/>
    <w:rsid w:val="009E6109"/>
    <w:rsid w:val="009E69B5"/>
    <w:rsid w:val="009E69C3"/>
    <w:rsid w:val="009E6EF7"/>
    <w:rsid w:val="009E6F5A"/>
    <w:rsid w:val="009E7165"/>
    <w:rsid w:val="009E716F"/>
    <w:rsid w:val="009E721C"/>
    <w:rsid w:val="009E764C"/>
    <w:rsid w:val="009E7724"/>
    <w:rsid w:val="009E78B6"/>
    <w:rsid w:val="009E7BD6"/>
    <w:rsid w:val="009E7BFF"/>
    <w:rsid w:val="009E7E90"/>
    <w:rsid w:val="009E7F4C"/>
    <w:rsid w:val="009F05C3"/>
    <w:rsid w:val="009F0626"/>
    <w:rsid w:val="009F0691"/>
    <w:rsid w:val="009F06D2"/>
    <w:rsid w:val="009F0751"/>
    <w:rsid w:val="009F07BA"/>
    <w:rsid w:val="009F0E5D"/>
    <w:rsid w:val="009F109F"/>
    <w:rsid w:val="009F127A"/>
    <w:rsid w:val="009F1507"/>
    <w:rsid w:val="009F162A"/>
    <w:rsid w:val="009F1826"/>
    <w:rsid w:val="009F19CF"/>
    <w:rsid w:val="009F1A01"/>
    <w:rsid w:val="009F1C01"/>
    <w:rsid w:val="009F1C66"/>
    <w:rsid w:val="009F1CE8"/>
    <w:rsid w:val="009F1EED"/>
    <w:rsid w:val="009F1F77"/>
    <w:rsid w:val="009F2130"/>
    <w:rsid w:val="009F233F"/>
    <w:rsid w:val="009F236A"/>
    <w:rsid w:val="009F2430"/>
    <w:rsid w:val="009F2645"/>
    <w:rsid w:val="009F2BA7"/>
    <w:rsid w:val="009F33F1"/>
    <w:rsid w:val="009F3AB8"/>
    <w:rsid w:val="009F3CF9"/>
    <w:rsid w:val="009F3EFC"/>
    <w:rsid w:val="009F3FA4"/>
    <w:rsid w:val="009F418F"/>
    <w:rsid w:val="009F428D"/>
    <w:rsid w:val="009F42EF"/>
    <w:rsid w:val="009F44B5"/>
    <w:rsid w:val="009F45BF"/>
    <w:rsid w:val="009F4709"/>
    <w:rsid w:val="009F4758"/>
    <w:rsid w:val="009F4DB2"/>
    <w:rsid w:val="009F4F1C"/>
    <w:rsid w:val="009F52C8"/>
    <w:rsid w:val="009F56AF"/>
    <w:rsid w:val="009F5AB8"/>
    <w:rsid w:val="009F5C92"/>
    <w:rsid w:val="009F5D2A"/>
    <w:rsid w:val="009F5DF2"/>
    <w:rsid w:val="009F6091"/>
    <w:rsid w:val="009F63A6"/>
    <w:rsid w:val="009F63DD"/>
    <w:rsid w:val="009F64A8"/>
    <w:rsid w:val="009F67FA"/>
    <w:rsid w:val="009F6CE4"/>
    <w:rsid w:val="009F6D51"/>
    <w:rsid w:val="009F6F84"/>
    <w:rsid w:val="009F7069"/>
    <w:rsid w:val="009F73DE"/>
    <w:rsid w:val="009F7400"/>
    <w:rsid w:val="009F7420"/>
    <w:rsid w:val="009F743A"/>
    <w:rsid w:val="009F7475"/>
    <w:rsid w:val="009F77CB"/>
    <w:rsid w:val="009F79CC"/>
    <w:rsid w:val="009F7A1E"/>
    <w:rsid w:val="009F7CB2"/>
    <w:rsid w:val="009F7D79"/>
    <w:rsid w:val="009F7F6A"/>
    <w:rsid w:val="00A00047"/>
    <w:rsid w:val="00A00233"/>
    <w:rsid w:val="00A00529"/>
    <w:rsid w:val="00A00AC8"/>
    <w:rsid w:val="00A01506"/>
    <w:rsid w:val="00A01684"/>
    <w:rsid w:val="00A01688"/>
    <w:rsid w:val="00A0184F"/>
    <w:rsid w:val="00A01855"/>
    <w:rsid w:val="00A01A2B"/>
    <w:rsid w:val="00A022B1"/>
    <w:rsid w:val="00A023AA"/>
    <w:rsid w:val="00A025EB"/>
    <w:rsid w:val="00A0288D"/>
    <w:rsid w:val="00A029A2"/>
    <w:rsid w:val="00A02A48"/>
    <w:rsid w:val="00A02CFE"/>
    <w:rsid w:val="00A03274"/>
    <w:rsid w:val="00A033BA"/>
    <w:rsid w:val="00A03525"/>
    <w:rsid w:val="00A03612"/>
    <w:rsid w:val="00A0370D"/>
    <w:rsid w:val="00A03848"/>
    <w:rsid w:val="00A03877"/>
    <w:rsid w:val="00A03A38"/>
    <w:rsid w:val="00A03D2F"/>
    <w:rsid w:val="00A03EF0"/>
    <w:rsid w:val="00A04337"/>
    <w:rsid w:val="00A04796"/>
    <w:rsid w:val="00A048FB"/>
    <w:rsid w:val="00A04A8E"/>
    <w:rsid w:val="00A04B8C"/>
    <w:rsid w:val="00A05161"/>
    <w:rsid w:val="00A05256"/>
    <w:rsid w:val="00A05466"/>
    <w:rsid w:val="00A055F2"/>
    <w:rsid w:val="00A061FD"/>
    <w:rsid w:val="00A062C7"/>
    <w:rsid w:val="00A062F9"/>
    <w:rsid w:val="00A063B5"/>
    <w:rsid w:val="00A06605"/>
    <w:rsid w:val="00A0666C"/>
    <w:rsid w:val="00A066A8"/>
    <w:rsid w:val="00A067F2"/>
    <w:rsid w:val="00A06A7E"/>
    <w:rsid w:val="00A06C19"/>
    <w:rsid w:val="00A06CA6"/>
    <w:rsid w:val="00A06D39"/>
    <w:rsid w:val="00A071C9"/>
    <w:rsid w:val="00A072D9"/>
    <w:rsid w:val="00A075F3"/>
    <w:rsid w:val="00A075FB"/>
    <w:rsid w:val="00A07656"/>
    <w:rsid w:val="00A07888"/>
    <w:rsid w:val="00A07F81"/>
    <w:rsid w:val="00A07FA0"/>
    <w:rsid w:val="00A10184"/>
    <w:rsid w:val="00A10212"/>
    <w:rsid w:val="00A1039F"/>
    <w:rsid w:val="00A1050D"/>
    <w:rsid w:val="00A105FB"/>
    <w:rsid w:val="00A10DBB"/>
    <w:rsid w:val="00A110C3"/>
    <w:rsid w:val="00A110D9"/>
    <w:rsid w:val="00A111BD"/>
    <w:rsid w:val="00A111DF"/>
    <w:rsid w:val="00A1134E"/>
    <w:rsid w:val="00A1182B"/>
    <w:rsid w:val="00A11A02"/>
    <w:rsid w:val="00A12252"/>
    <w:rsid w:val="00A1251C"/>
    <w:rsid w:val="00A1256D"/>
    <w:rsid w:val="00A127D4"/>
    <w:rsid w:val="00A12A7A"/>
    <w:rsid w:val="00A12C5A"/>
    <w:rsid w:val="00A12D70"/>
    <w:rsid w:val="00A12ED2"/>
    <w:rsid w:val="00A13031"/>
    <w:rsid w:val="00A131D3"/>
    <w:rsid w:val="00A13390"/>
    <w:rsid w:val="00A1339F"/>
    <w:rsid w:val="00A1368A"/>
    <w:rsid w:val="00A136E3"/>
    <w:rsid w:val="00A13A90"/>
    <w:rsid w:val="00A13B72"/>
    <w:rsid w:val="00A13DB6"/>
    <w:rsid w:val="00A14092"/>
    <w:rsid w:val="00A140DA"/>
    <w:rsid w:val="00A142A7"/>
    <w:rsid w:val="00A1430D"/>
    <w:rsid w:val="00A14440"/>
    <w:rsid w:val="00A144D4"/>
    <w:rsid w:val="00A1487F"/>
    <w:rsid w:val="00A149A3"/>
    <w:rsid w:val="00A14C32"/>
    <w:rsid w:val="00A14D51"/>
    <w:rsid w:val="00A1503F"/>
    <w:rsid w:val="00A1582D"/>
    <w:rsid w:val="00A1586C"/>
    <w:rsid w:val="00A15C37"/>
    <w:rsid w:val="00A1604E"/>
    <w:rsid w:val="00A16436"/>
    <w:rsid w:val="00A16C3A"/>
    <w:rsid w:val="00A16DE1"/>
    <w:rsid w:val="00A177FF"/>
    <w:rsid w:val="00A178D1"/>
    <w:rsid w:val="00A1794C"/>
    <w:rsid w:val="00A17FB5"/>
    <w:rsid w:val="00A20087"/>
    <w:rsid w:val="00A2042F"/>
    <w:rsid w:val="00A20477"/>
    <w:rsid w:val="00A20667"/>
    <w:rsid w:val="00A209A8"/>
    <w:rsid w:val="00A20A6F"/>
    <w:rsid w:val="00A20C4E"/>
    <w:rsid w:val="00A21762"/>
    <w:rsid w:val="00A21E6F"/>
    <w:rsid w:val="00A21E9C"/>
    <w:rsid w:val="00A221B5"/>
    <w:rsid w:val="00A22664"/>
    <w:rsid w:val="00A2297D"/>
    <w:rsid w:val="00A22A4E"/>
    <w:rsid w:val="00A22B88"/>
    <w:rsid w:val="00A22B9C"/>
    <w:rsid w:val="00A22DAD"/>
    <w:rsid w:val="00A22DC9"/>
    <w:rsid w:val="00A22E24"/>
    <w:rsid w:val="00A23175"/>
    <w:rsid w:val="00A2347B"/>
    <w:rsid w:val="00A23663"/>
    <w:rsid w:val="00A2390E"/>
    <w:rsid w:val="00A23CA8"/>
    <w:rsid w:val="00A23D56"/>
    <w:rsid w:val="00A23D95"/>
    <w:rsid w:val="00A23EF9"/>
    <w:rsid w:val="00A23F3A"/>
    <w:rsid w:val="00A2400D"/>
    <w:rsid w:val="00A24404"/>
    <w:rsid w:val="00A24844"/>
    <w:rsid w:val="00A24917"/>
    <w:rsid w:val="00A24CCC"/>
    <w:rsid w:val="00A253E6"/>
    <w:rsid w:val="00A2578D"/>
    <w:rsid w:val="00A25C15"/>
    <w:rsid w:val="00A25DE1"/>
    <w:rsid w:val="00A26B02"/>
    <w:rsid w:val="00A26B89"/>
    <w:rsid w:val="00A26EDE"/>
    <w:rsid w:val="00A270DC"/>
    <w:rsid w:val="00A2734C"/>
    <w:rsid w:val="00A274E7"/>
    <w:rsid w:val="00A27884"/>
    <w:rsid w:val="00A279ED"/>
    <w:rsid w:val="00A279FD"/>
    <w:rsid w:val="00A27ACA"/>
    <w:rsid w:val="00A27BA0"/>
    <w:rsid w:val="00A27BC5"/>
    <w:rsid w:val="00A27D27"/>
    <w:rsid w:val="00A27FE9"/>
    <w:rsid w:val="00A30181"/>
    <w:rsid w:val="00A30374"/>
    <w:rsid w:val="00A30438"/>
    <w:rsid w:val="00A30538"/>
    <w:rsid w:val="00A3074B"/>
    <w:rsid w:val="00A3085C"/>
    <w:rsid w:val="00A30E7E"/>
    <w:rsid w:val="00A31555"/>
    <w:rsid w:val="00A31790"/>
    <w:rsid w:val="00A31999"/>
    <w:rsid w:val="00A31A64"/>
    <w:rsid w:val="00A31AFC"/>
    <w:rsid w:val="00A31DF6"/>
    <w:rsid w:val="00A31FAA"/>
    <w:rsid w:val="00A32140"/>
    <w:rsid w:val="00A32240"/>
    <w:rsid w:val="00A3225C"/>
    <w:rsid w:val="00A3227A"/>
    <w:rsid w:val="00A322C9"/>
    <w:rsid w:val="00A32739"/>
    <w:rsid w:val="00A32764"/>
    <w:rsid w:val="00A328DF"/>
    <w:rsid w:val="00A328E1"/>
    <w:rsid w:val="00A329F9"/>
    <w:rsid w:val="00A32B14"/>
    <w:rsid w:val="00A32ED8"/>
    <w:rsid w:val="00A3309C"/>
    <w:rsid w:val="00A330A6"/>
    <w:rsid w:val="00A33117"/>
    <w:rsid w:val="00A333D5"/>
    <w:rsid w:val="00A335DC"/>
    <w:rsid w:val="00A337DD"/>
    <w:rsid w:val="00A33BFF"/>
    <w:rsid w:val="00A33CC4"/>
    <w:rsid w:val="00A33E8B"/>
    <w:rsid w:val="00A33EC6"/>
    <w:rsid w:val="00A341D9"/>
    <w:rsid w:val="00A3421E"/>
    <w:rsid w:val="00A34450"/>
    <w:rsid w:val="00A34530"/>
    <w:rsid w:val="00A34640"/>
    <w:rsid w:val="00A34819"/>
    <w:rsid w:val="00A348A5"/>
    <w:rsid w:val="00A348B8"/>
    <w:rsid w:val="00A34AF5"/>
    <w:rsid w:val="00A35057"/>
    <w:rsid w:val="00A3529B"/>
    <w:rsid w:val="00A356B2"/>
    <w:rsid w:val="00A35961"/>
    <w:rsid w:val="00A36120"/>
    <w:rsid w:val="00A362F7"/>
    <w:rsid w:val="00A367FC"/>
    <w:rsid w:val="00A36866"/>
    <w:rsid w:val="00A36995"/>
    <w:rsid w:val="00A369F1"/>
    <w:rsid w:val="00A36A0F"/>
    <w:rsid w:val="00A36A16"/>
    <w:rsid w:val="00A36A53"/>
    <w:rsid w:val="00A36A81"/>
    <w:rsid w:val="00A36CB0"/>
    <w:rsid w:val="00A36D60"/>
    <w:rsid w:val="00A36D85"/>
    <w:rsid w:val="00A36FC5"/>
    <w:rsid w:val="00A3746F"/>
    <w:rsid w:val="00A374EC"/>
    <w:rsid w:val="00A377B6"/>
    <w:rsid w:val="00A404AF"/>
    <w:rsid w:val="00A408F7"/>
    <w:rsid w:val="00A40BA7"/>
    <w:rsid w:val="00A40E1F"/>
    <w:rsid w:val="00A40E76"/>
    <w:rsid w:val="00A4168B"/>
    <w:rsid w:val="00A417F0"/>
    <w:rsid w:val="00A41A51"/>
    <w:rsid w:val="00A41ADB"/>
    <w:rsid w:val="00A41B32"/>
    <w:rsid w:val="00A41CAF"/>
    <w:rsid w:val="00A41CF8"/>
    <w:rsid w:val="00A42018"/>
    <w:rsid w:val="00A4236F"/>
    <w:rsid w:val="00A4284A"/>
    <w:rsid w:val="00A42961"/>
    <w:rsid w:val="00A42B45"/>
    <w:rsid w:val="00A42C3B"/>
    <w:rsid w:val="00A42D8F"/>
    <w:rsid w:val="00A43083"/>
    <w:rsid w:val="00A431A2"/>
    <w:rsid w:val="00A43238"/>
    <w:rsid w:val="00A4330A"/>
    <w:rsid w:val="00A43329"/>
    <w:rsid w:val="00A44D5A"/>
    <w:rsid w:val="00A44ECB"/>
    <w:rsid w:val="00A45072"/>
    <w:rsid w:val="00A4508D"/>
    <w:rsid w:val="00A4537A"/>
    <w:rsid w:val="00A4540C"/>
    <w:rsid w:val="00A45491"/>
    <w:rsid w:val="00A45901"/>
    <w:rsid w:val="00A45CAB"/>
    <w:rsid w:val="00A45CB4"/>
    <w:rsid w:val="00A45D3A"/>
    <w:rsid w:val="00A45FAC"/>
    <w:rsid w:val="00A461C8"/>
    <w:rsid w:val="00A46235"/>
    <w:rsid w:val="00A4636F"/>
    <w:rsid w:val="00A463AE"/>
    <w:rsid w:val="00A46638"/>
    <w:rsid w:val="00A46733"/>
    <w:rsid w:val="00A468BB"/>
    <w:rsid w:val="00A46C42"/>
    <w:rsid w:val="00A46E78"/>
    <w:rsid w:val="00A4732B"/>
    <w:rsid w:val="00A476EB"/>
    <w:rsid w:val="00A47775"/>
    <w:rsid w:val="00A47804"/>
    <w:rsid w:val="00A47BC6"/>
    <w:rsid w:val="00A47DAC"/>
    <w:rsid w:val="00A47EE4"/>
    <w:rsid w:val="00A500C1"/>
    <w:rsid w:val="00A5029A"/>
    <w:rsid w:val="00A504E6"/>
    <w:rsid w:val="00A505AB"/>
    <w:rsid w:val="00A50AC0"/>
    <w:rsid w:val="00A50ECE"/>
    <w:rsid w:val="00A51DC8"/>
    <w:rsid w:val="00A51E35"/>
    <w:rsid w:val="00A526D4"/>
    <w:rsid w:val="00A52737"/>
    <w:rsid w:val="00A52B3F"/>
    <w:rsid w:val="00A5337D"/>
    <w:rsid w:val="00A53655"/>
    <w:rsid w:val="00A53903"/>
    <w:rsid w:val="00A539BE"/>
    <w:rsid w:val="00A539E5"/>
    <w:rsid w:val="00A53B37"/>
    <w:rsid w:val="00A53B82"/>
    <w:rsid w:val="00A53DE8"/>
    <w:rsid w:val="00A53FF6"/>
    <w:rsid w:val="00A54089"/>
    <w:rsid w:val="00A542AC"/>
    <w:rsid w:val="00A54336"/>
    <w:rsid w:val="00A5434E"/>
    <w:rsid w:val="00A54622"/>
    <w:rsid w:val="00A548D1"/>
    <w:rsid w:val="00A54C00"/>
    <w:rsid w:val="00A54CFB"/>
    <w:rsid w:val="00A5507A"/>
    <w:rsid w:val="00A550B1"/>
    <w:rsid w:val="00A550E8"/>
    <w:rsid w:val="00A556F8"/>
    <w:rsid w:val="00A558F5"/>
    <w:rsid w:val="00A559FC"/>
    <w:rsid w:val="00A55F0A"/>
    <w:rsid w:val="00A560F5"/>
    <w:rsid w:val="00A5623F"/>
    <w:rsid w:val="00A563BF"/>
    <w:rsid w:val="00A565C7"/>
    <w:rsid w:val="00A566A8"/>
    <w:rsid w:val="00A56772"/>
    <w:rsid w:val="00A56AA6"/>
    <w:rsid w:val="00A56B34"/>
    <w:rsid w:val="00A56BC2"/>
    <w:rsid w:val="00A57001"/>
    <w:rsid w:val="00A57148"/>
    <w:rsid w:val="00A5724A"/>
    <w:rsid w:val="00A576CF"/>
    <w:rsid w:val="00A57754"/>
    <w:rsid w:val="00A57899"/>
    <w:rsid w:val="00A5790B"/>
    <w:rsid w:val="00A57B5D"/>
    <w:rsid w:val="00A57DD8"/>
    <w:rsid w:val="00A57DFC"/>
    <w:rsid w:val="00A57E03"/>
    <w:rsid w:val="00A57EBC"/>
    <w:rsid w:val="00A57EFD"/>
    <w:rsid w:val="00A60248"/>
    <w:rsid w:val="00A604D0"/>
    <w:rsid w:val="00A605E6"/>
    <w:rsid w:val="00A609B4"/>
    <w:rsid w:val="00A60A99"/>
    <w:rsid w:val="00A60AAC"/>
    <w:rsid w:val="00A60BAE"/>
    <w:rsid w:val="00A60EC2"/>
    <w:rsid w:val="00A6107A"/>
    <w:rsid w:val="00A611FF"/>
    <w:rsid w:val="00A61410"/>
    <w:rsid w:val="00A6184F"/>
    <w:rsid w:val="00A6193D"/>
    <w:rsid w:val="00A61970"/>
    <w:rsid w:val="00A61A34"/>
    <w:rsid w:val="00A61ACE"/>
    <w:rsid w:val="00A61AF6"/>
    <w:rsid w:val="00A61D20"/>
    <w:rsid w:val="00A61DB7"/>
    <w:rsid w:val="00A61E72"/>
    <w:rsid w:val="00A61E8A"/>
    <w:rsid w:val="00A620FD"/>
    <w:rsid w:val="00A623E5"/>
    <w:rsid w:val="00A6251B"/>
    <w:rsid w:val="00A62528"/>
    <w:rsid w:val="00A627BD"/>
    <w:rsid w:val="00A627E6"/>
    <w:rsid w:val="00A62922"/>
    <w:rsid w:val="00A62A50"/>
    <w:rsid w:val="00A633E6"/>
    <w:rsid w:val="00A6384E"/>
    <w:rsid w:val="00A63AF9"/>
    <w:rsid w:val="00A63E11"/>
    <w:rsid w:val="00A6419B"/>
    <w:rsid w:val="00A642F0"/>
    <w:rsid w:val="00A644A8"/>
    <w:rsid w:val="00A6459F"/>
    <w:rsid w:val="00A649C3"/>
    <w:rsid w:val="00A64A63"/>
    <w:rsid w:val="00A64AB9"/>
    <w:rsid w:val="00A64FBD"/>
    <w:rsid w:val="00A652C6"/>
    <w:rsid w:val="00A65483"/>
    <w:rsid w:val="00A654B5"/>
    <w:rsid w:val="00A656EE"/>
    <w:rsid w:val="00A65ABF"/>
    <w:rsid w:val="00A65AC4"/>
    <w:rsid w:val="00A65BC0"/>
    <w:rsid w:val="00A65C33"/>
    <w:rsid w:val="00A66147"/>
    <w:rsid w:val="00A6638A"/>
    <w:rsid w:val="00A663B3"/>
    <w:rsid w:val="00A668FA"/>
    <w:rsid w:val="00A66BA7"/>
    <w:rsid w:val="00A66C98"/>
    <w:rsid w:val="00A66CD7"/>
    <w:rsid w:val="00A66CFC"/>
    <w:rsid w:val="00A66D22"/>
    <w:rsid w:val="00A66D2E"/>
    <w:rsid w:val="00A66D8D"/>
    <w:rsid w:val="00A66E8F"/>
    <w:rsid w:val="00A66F77"/>
    <w:rsid w:val="00A66F7C"/>
    <w:rsid w:val="00A67430"/>
    <w:rsid w:val="00A6771F"/>
    <w:rsid w:val="00A67D28"/>
    <w:rsid w:val="00A67E3B"/>
    <w:rsid w:val="00A701C5"/>
    <w:rsid w:val="00A70637"/>
    <w:rsid w:val="00A707C4"/>
    <w:rsid w:val="00A7085E"/>
    <w:rsid w:val="00A70B1D"/>
    <w:rsid w:val="00A70D2F"/>
    <w:rsid w:val="00A71225"/>
    <w:rsid w:val="00A7144E"/>
    <w:rsid w:val="00A719D6"/>
    <w:rsid w:val="00A719DE"/>
    <w:rsid w:val="00A71DA9"/>
    <w:rsid w:val="00A720C4"/>
    <w:rsid w:val="00A7220F"/>
    <w:rsid w:val="00A72220"/>
    <w:rsid w:val="00A7230A"/>
    <w:rsid w:val="00A727CE"/>
    <w:rsid w:val="00A72C00"/>
    <w:rsid w:val="00A73082"/>
    <w:rsid w:val="00A7318D"/>
    <w:rsid w:val="00A731A0"/>
    <w:rsid w:val="00A73235"/>
    <w:rsid w:val="00A73385"/>
    <w:rsid w:val="00A7355C"/>
    <w:rsid w:val="00A7372B"/>
    <w:rsid w:val="00A7478F"/>
    <w:rsid w:val="00A74807"/>
    <w:rsid w:val="00A7498C"/>
    <w:rsid w:val="00A74A3B"/>
    <w:rsid w:val="00A74A92"/>
    <w:rsid w:val="00A74B63"/>
    <w:rsid w:val="00A75147"/>
    <w:rsid w:val="00A752AA"/>
    <w:rsid w:val="00A7550D"/>
    <w:rsid w:val="00A7571F"/>
    <w:rsid w:val="00A75A4D"/>
    <w:rsid w:val="00A75EE1"/>
    <w:rsid w:val="00A762C9"/>
    <w:rsid w:val="00A76376"/>
    <w:rsid w:val="00A765C3"/>
    <w:rsid w:val="00A766BD"/>
    <w:rsid w:val="00A76B6F"/>
    <w:rsid w:val="00A76B70"/>
    <w:rsid w:val="00A76CB8"/>
    <w:rsid w:val="00A76D83"/>
    <w:rsid w:val="00A77074"/>
    <w:rsid w:val="00A770B5"/>
    <w:rsid w:val="00A77233"/>
    <w:rsid w:val="00A772A2"/>
    <w:rsid w:val="00A77392"/>
    <w:rsid w:val="00A77477"/>
    <w:rsid w:val="00A777B7"/>
    <w:rsid w:val="00A77878"/>
    <w:rsid w:val="00A778B5"/>
    <w:rsid w:val="00A779A4"/>
    <w:rsid w:val="00A800A5"/>
    <w:rsid w:val="00A80AD5"/>
    <w:rsid w:val="00A81537"/>
    <w:rsid w:val="00A815A8"/>
    <w:rsid w:val="00A81AD4"/>
    <w:rsid w:val="00A81D70"/>
    <w:rsid w:val="00A8218D"/>
    <w:rsid w:val="00A821F9"/>
    <w:rsid w:val="00A825A5"/>
    <w:rsid w:val="00A829C0"/>
    <w:rsid w:val="00A82A8C"/>
    <w:rsid w:val="00A82BA0"/>
    <w:rsid w:val="00A82C12"/>
    <w:rsid w:val="00A8349E"/>
    <w:rsid w:val="00A8355E"/>
    <w:rsid w:val="00A8388F"/>
    <w:rsid w:val="00A83F11"/>
    <w:rsid w:val="00A842E7"/>
    <w:rsid w:val="00A84477"/>
    <w:rsid w:val="00A84504"/>
    <w:rsid w:val="00A847BA"/>
    <w:rsid w:val="00A848CB"/>
    <w:rsid w:val="00A85008"/>
    <w:rsid w:val="00A853B6"/>
    <w:rsid w:val="00A8575C"/>
    <w:rsid w:val="00A859E9"/>
    <w:rsid w:val="00A85AC3"/>
    <w:rsid w:val="00A85B6B"/>
    <w:rsid w:val="00A85CA9"/>
    <w:rsid w:val="00A8602E"/>
    <w:rsid w:val="00A86219"/>
    <w:rsid w:val="00A8639D"/>
    <w:rsid w:val="00A86603"/>
    <w:rsid w:val="00A86656"/>
    <w:rsid w:val="00A86796"/>
    <w:rsid w:val="00A868B0"/>
    <w:rsid w:val="00A868C2"/>
    <w:rsid w:val="00A86B21"/>
    <w:rsid w:val="00A86B70"/>
    <w:rsid w:val="00A86BA6"/>
    <w:rsid w:val="00A86ECE"/>
    <w:rsid w:val="00A86FCA"/>
    <w:rsid w:val="00A87175"/>
    <w:rsid w:val="00A87398"/>
    <w:rsid w:val="00A8772C"/>
    <w:rsid w:val="00A87B41"/>
    <w:rsid w:val="00A87E3A"/>
    <w:rsid w:val="00A87F95"/>
    <w:rsid w:val="00A90082"/>
    <w:rsid w:val="00A90362"/>
    <w:rsid w:val="00A90429"/>
    <w:rsid w:val="00A90C48"/>
    <w:rsid w:val="00A90D36"/>
    <w:rsid w:val="00A90E47"/>
    <w:rsid w:val="00A90EF4"/>
    <w:rsid w:val="00A90F4B"/>
    <w:rsid w:val="00A91056"/>
    <w:rsid w:val="00A91087"/>
    <w:rsid w:val="00A9149D"/>
    <w:rsid w:val="00A914E3"/>
    <w:rsid w:val="00A9160F"/>
    <w:rsid w:val="00A91707"/>
    <w:rsid w:val="00A918B4"/>
    <w:rsid w:val="00A91913"/>
    <w:rsid w:val="00A91AFC"/>
    <w:rsid w:val="00A91DBF"/>
    <w:rsid w:val="00A91DF6"/>
    <w:rsid w:val="00A91EB1"/>
    <w:rsid w:val="00A926FD"/>
    <w:rsid w:val="00A9284D"/>
    <w:rsid w:val="00A9305A"/>
    <w:rsid w:val="00A93287"/>
    <w:rsid w:val="00A93365"/>
    <w:rsid w:val="00A9338D"/>
    <w:rsid w:val="00A93656"/>
    <w:rsid w:val="00A937E3"/>
    <w:rsid w:val="00A93A70"/>
    <w:rsid w:val="00A93CBA"/>
    <w:rsid w:val="00A9424D"/>
    <w:rsid w:val="00A94315"/>
    <w:rsid w:val="00A9468D"/>
    <w:rsid w:val="00A946D2"/>
    <w:rsid w:val="00A946FF"/>
    <w:rsid w:val="00A947E1"/>
    <w:rsid w:val="00A94A11"/>
    <w:rsid w:val="00A94AD5"/>
    <w:rsid w:val="00A94B82"/>
    <w:rsid w:val="00A94B8C"/>
    <w:rsid w:val="00A94C2E"/>
    <w:rsid w:val="00A94C9C"/>
    <w:rsid w:val="00A94D78"/>
    <w:rsid w:val="00A9502B"/>
    <w:rsid w:val="00A95036"/>
    <w:rsid w:val="00A9512C"/>
    <w:rsid w:val="00A95357"/>
    <w:rsid w:val="00A9545A"/>
    <w:rsid w:val="00A955C3"/>
    <w:rsid w:val="00A95985"/>
    <w:rsid w:val="00A95B12"/>
    <w:rsid w:val="00A95D3B"/>
    <w:rsid w:val="00A95DD0"/>
    <w:rsid w:val="00A96102"/>
    <w:rsid w:val="00A96230"/>
    <w:rsid w:val="00A9652D"/>
    <w:rsid w:val="00A966A1"/>
    <w:rsid w:val="00A96BEF"/>
    <w:rsid w:val="00A96D33"/>
    <w:rsid w:val="00A96E9B"/>
    <w:rsid w:val="00A9779C"/>
    <w:rsid w:val="00A97809"/>
    <w:rsid w:val="00A9786F"/>
    <w:rsid w:val="00A978B5"/>
    <w:rsid w:val="00A97B2F"/>
    <w:rsid w:val="00A97D17"/>
    <w:rsid w:val="00AA049F"/>
    <w:rsid w:val="00AA0595"/>
    <w:rsid w:val="00AA0596"/>
    <w:rsid w:val="00AA10B5"/>
    <w:rsid w:val="00AA12B1"/>
    <w:rsid w:val="00AA14A6"/>
    <w:rsid w:val="00AA14AF"/>
    <w:rsid w:val="00AA14B6"/>
    <w:rsid w:val="00AA1595"/>
    <w:rsid w:val="00AA1634"/>
    <w:rsid w:val="00AA19C4"/>
    <w:rsid w:val="00AA19E8"/>
    <w:rsid w:val="00AA1CA3"/>
    <w:rsid w:val="00AA1DDF"/>
    <w:rsid w:val="00AA22BC"/>
    <w:rsid w:val="00AA257E"/>
    <w:rsid w:val="00AA26C3"/>
    <w:rsid w:val="00AA280F"/>
    <w:rsid w:val="00AA29D7"/>
    <w:rsid w:val="00AA2A89"/>
    <w:rsid w:val="00AA2AA0"/>
    <w:rsid w:val="00AA2AE4"/>
    <w:rsid w:val="00AA2C13"/>
    <w:rsid w:val="00AA2D93"/>
    <w:rsid w:val="00AA3052"/>
    <w:rsid w:val="00AA30A6"/>
    <w:rsid w:val="00AA3256"/>
    <w:rsid w:val="00AA35F4"/>
    <w:rsid w:val="00AA371B"/>
    <w:rsid w:val="00AA3959"/>
    <w:rsid w:val="00AA3963"/>
    <w:rsid w:val="00AA3A2E"/>
    <w:rsid w:val="00AA3BB0"/>
    <w:rsid w:val="00AA3D83"/>
    <w:rsid w:val="00AA3ECD"/>
    <w:rsid w:val="00AA45CF"/>
    <w:rsid w:val="00AA460F"/>
    <w:rsid w:val="00AA474B"/>
    <w:rsid w:val="00AA4AAF"/>
    <w:rsid w:val="00AA4C78"/>
    <w:rsid w:val="00AA4EA2"/>
    <w:rsid w:val="00AA4F0A"/>
    <w:rsid w:val="00AA5082"/>
    <w:rsid w:val="00AA52CF"/>
    <w:rsid w:val="00AA5360"/>
    <w:rsid w:val="00AA5395"/>
    <w:rsid w:val="00AA55E6"/>
    <w:rsid w:val="00AA57BB"/>
    <w:rsid w:val="00AA5886"/>
    <w:rsid w:val="00AA5EE7"/>
    <w:rsid w:val="00AA648B"/>
    <w:rsid w:val="00AA64A8"/>
    <w:rsid w:val="00AA66ED"/>
    <w:rsid w:val="00AA6801"/>
    <w:rsid w:val="00AA689C"/>
    <w:rsid w:val="00AA6EC0"/>
    <w:rsid w:val="00AA7C95"/>
    <w:rsid w:val="00AA7E62"/>
    <w:rsid w:val="00AB0199"/>
    <w:rsid w:val="00AB0358"/>
    <w:rsid w:val="00AB0731"/>
    <w:rsid w:val="00AB08A2"/>
    <w:rsid w:val="00AB0D35"/>
    <w:rsid w:val="00AB0DC6"/>
    <w:rsid w:val="00AB0F7C"/>
    <w:rsid w:val="00AB103E"/>
    <w:rsid w:val="00AB1087"/>
    <w:rsid w:val="00AB10F1"/>
    <w:rsid w:val="00AB1122"/>
    <w:rsid w:val="00AB11B3"/>
    <w:rsid w:val="00AB14B3"/>
    <w:rsid w:val="00AB16E4"/>
    <w:rsid w:val="00AB17E0"/>
    <w:rsid w:val="00AB1820"/>
    <w:rsid w:val="00AB193F"/>
    <w:rsid w:val="00AB1B2E"/>
    <w:rsid w:val="00AB1E7F"/>
    <w:rsid w:val="00AB1F79"/>
    <w:rsid w:val="00AB21C9"/>
    <w:rsid w:val="00AB278B"/>
    <w:rsid w:val="00AB29F7"/>
    <w:rsid w:val="00AB2AE1"/>
    <w:rsid w:val="00AB2C1F"/>
    <w:rsid w:val="00AB2D73"/>
    <w:rsid w:val="00AB2E4F"/>
    <w:rsid w:val="00AB2E56"/>
    <w:rsid w:val="00AB2F38"/>
    <w:rsid w:val="00AB31EC"/>
    <w:rsid w:val="00AB337F"/>
    <w:rsid w:val="00AB3557"/>
    <w:rsid w:val="00AB35FA"/>
    <w:rsid w:val="00AB3824"/>
    <w:rsid w:val="00AB3932"/>
    <w:rsid w:val="00AB3C9A"/>
    <w:rsid w:val="00AB3F50"/>
    <w:rsid w:val="00AB43A3"/>
    <w:rsid w:val="00AB46AA"/>
    <w:rsid w:val="00AB46DA"/>
    <w:rsid w:val="00AB48E7"/>
    <w:rsid w:val="00AB4930"/>
    <w:rsid w:val="00AB4977"/>
    <w:rsid w:val="00AB49B8"/>
    <w:rsid w:val="00AB4A7E"/>
    <w:rsid w:val="00AB4A80"/>
    <w:rsid w:val="00AB4BA4"/>
    <w:rsid w:val="00AB505A"/>
    <w:rsid w:val="00AB5262"/>
    <w:rsid w:val="00AB53FF"/>
    <w:rsid w:val="00AB58A7"/>
    <w:rsid w:val="00AB5A23"/>
    <w:rsid w:val="00AB5D32"/>
    <w:rsid w:val="00AB5DFC"/>
    <w:rsid w:val="00AB5F90"/>
    <w:rsid w:val="00AB6029"/>
    <w:rsid w:val="00AB671B"/>
    <w:rsid w:val="00AB6E61"/>
    <w:rsid w:val="00AB6EF5"/>
    <w:rsid w:val="00AB7718"/>
    <w:rsid w:val="00AB78C1"/>
    <w:rsid w:val="00AB790E"/>
    <w:rsid w:val="00AB7D46"/>
    <w:rsid w:val="00AB7EA3"/>
    <w:rsid w:val="00AC016E"/>
    <w:rsid w:val="00AC0206"/>
    <w:rsid w:val="00AC0811"/>
    <w:rsid w:val="00AC0824"/>
    <w:rsid w:val="00AC0DF4"/>
    <w:rsid w:val="00AC0EC8"/>
    <w:rsid w:val="00AC0F0D"/>
    <w:rsid w:val="00AC1344"/>
    <w:rsid w:val="00AC1721"/>
    <w:rsid w:val="00AC1C67"/>
    <w:rsid w:val="00AC1D25"/>
    <w:rsid w:val="00AC1FED"/>
    <w:rsid w:val="00AC204F"/>
    <w:rsid w:val="00AC23E8"/>
    <w:rsid w:val="00AC241F"/>
    <w:rsid w:val="00AC2491"/>
    <w:rsid w:val="00AC24FE"/>
    <w:rsid w:val="00AC28B5"/>
    <w:rsid w:val="00AC28FF"/>
    <w:rsid w:val="00AC2AC8"/>
    <w:rsid w:val="00AC2B22"/>
    <w:rsid w:val="00AC2BBD"/>
    <w:rsid w:val="00AC2C1B"/>
    <w:rsid w:val="00AC2D7C"/>
    <w:rsid w:val="00AC303D"/>
    <w:rsid w:val="00AC3072"/>
    <w:rsid w:val="00AC31C5"/>
    <w:rsid w:val="00AC33FA"/>
    <w:rsid w:val="00AC3638"/>
    <w:rsid w:val="00AC3968"/>
    <w:rsid w:val="00AC39DE"/>
    <w:rsid w:val="00AC3A25"/>
    <w:rsid w:val="00AC3D90"/>
    <w:rsid w:val="00AC3FBC"/>
    <w:rsid w:val="00AC41A2"/>
    <w:rsid w:val="00AC44F8"/>
    <w:rsid w:val="00AC459A"/>
    <w:rsid w:val="00AC45B5"/>
    <w:rsid w:val="00AC496D"/>
    <w:rsid w:val="00AC4C0B"/>
    <w:rsid w:val="00AC4D05"/>
    <w:rsid w:val="00AC4D3A"/>
    <w:rsid w:val="00AC4E5F"/>
    <w:rsid w:val="00AC4E9A"/>
    <w:rsid w:val="00AC50C1"/>
    <w:rsid w:val="00AC50F3"/>
    <w:rsid w:val="00AC52EE"/>
    <w:rsid w:val="00AC5504"/>
    <w:rsid w:val="00AC55C6"/>
    <w:rsid w:val="00AC58C0"/>
    <w:rsid w:val="00AC59A1"/>
    <w:rsid w:val="00AC5B99"/>
    <w:rsid w:val="00AC5CB0"/>
    <w:rsid w:val="00AC5E12"/>
    <w:rsid w:val="00AC6148"/>
    <w:rsid w:val="00AC6185"/>
    <w:rsid w:val="00AC6394"/>
    <w:rsid w:val="00AC64BE"/>
    <w:rsid w:val="00AC6644"/>
    <w:rsid w:val="00AC6741"/>
    <w:rsid w:val="00AC68B0"/>
    <w:rsid w:val="00AC693D"/>
    <w:rsid w:val="00AC6A33"/>
    <w:rsid w:val="00AC6A98"/>
    <w:rsid w:val="00AC6BB9"/>
    <w:rsid w:val="00AC6C39"/>
    <w:rsid w:val="00AC6E01"/>
    <w:rsid w:val="00AC72F7"/>
    <w:rsid w:val="00AC73DE"/>
    <w:rsid w:val="00AC7620"/>
    <w:rsid w:val="00AC76E8"/>
    <w:rsid w:val="00AC78BE"/>
    <w:rsid w:val="00AC7928"/>
    <w:rsid w:val="00AC7A24"/>
    <w:rsid w:val="00AD00A4"/>
    <w:rsid w:val="00AD01FE"/>
    <w:rsid w:val="00AD05AF"/>
    <w:rsid w:val="00AD067E"/>
    <w:rsid w:val="00AD08CD"/>
    <w:rsid w:val="00AD096E"/>
    <w:rsid w:val="00AD0CAA"/>
    <w:rsid w:val="00AD0E30"/>
    <w:rsid w:val="00AD117F"/>
    <w:rsid w:val="00AD1207"/>
    <w:rsid w:val="00AD1245"/>
    <w:rsid w:val="00AD12E7"/>
    <w:rsid w:val="00AD167A"/>
    <w:rsid w:val="00AD18BA"/>
    <w:rsid w:val="00AD1E19"/>
    <w:rsid w:val="00AD2244"/>
    <w:rsid w:val="00AD2968"/>
    <w:rsid w:val="00AD29FE"/>
    <w:rsid w:val="00AD2D3A"/>
    <w:rsid w:val="00AD3254"/>
    <w:rsid w:val="00AD3364"/>
    <w:rsid w:val="00AD3631"/>
    <w:rsid w:val="00AD36D9"/>
    <w:rsid w:val="00AD36EB"/>
    <w:rsid w:val="00AD3764"/>
    <w:rsid w:val="00AD3857"/>
    <w:rsid w:val="00AD394A"/>
    <w:rsid w:val="00AD3956"/>
    <w:rsid w:val="00AD3993"/>
    <w:rsid w:val="00AD39E3"/>
    <w:rsid w:val="00AD3C9A"/>
    <w:rsid w:val="00AD3E53"/>
    <w:rsid w:val="00AD3EF5"/>
    <w:rsid w:val="00AD3F09"/>
    <w:rsid w:val="00AD4169"/>
    <w:rsid w:val="00AD4888"/>
    <w:rsid w:val="00AD4B6B"/>
    <w:rsid w:val="00AD4C0D"/>
    <w:rsid w:val="00AD4D32"/>
    <w:rsid w:val="00AD4EB1"/>
    <w:rsid w:val="00AD5048"/>
    <w:rsid w:val="00AD5469"/>
    <w:rsid w:val="00AD55AE"/>
    <w:rsid w:val="00AD58B2"/>
    <w:rsid w:val="00AD5A58"/>
    <w:rsid w:val="00AD5A9A"/>
    <w:rsid w:val="00AD5CAC"/>
    <w:rsid w:val="00AD5D49"/>
    <w:rsid w:val="00AD6059"/>
    <w:rsid w:val="00AD60BD"/>
    <w:rsid w:val="00AD63E2"/>
    <w:rsid w:val="00AD6482"/>
    <w:rsid w:val="00AD6534"/>
    <w:rsid w:val="00AD65B5"/>
    <w:rsid w:val="00AD67CB"/>
    <w:rsid w:val="00AD6F48"/>
    <w:rsid w:val="00AD720C"/>
    <w:rsid w:val="00AD784D"/>
    <w:rsid w:val="00AD7922"/>
    <w:rsid w:val="00AD7937"/>
    <w:rsid w:val="00AE0017"/>
    <w:rsid w:val="00AE052E"/>
    <w:rsid w:val="00AE06EC"/>
    <w:rsid w:val="00AE074D"/>
    <w:rsid w:val="00AE080A"/>
    <w:rsid w:val="00AE0820"/>
    <w:rsid w:val="00AE0882"/>
    <w:rsid w:val="00AE0C49"/>
    <w:rsid w:val="00AE0DA1"/>
    <w:rsid w:val="00AE0F76"/>
    <w:rsid w:val="00AE132A"/>
    <w:rsid w:val="00AE14F1"/>
    <w:rsid w:val="00AE1BE0"/>
    <w:rsid w:val="00AE1D07"/>
    <w:rsid w:val="00AE1D83"/>
    <w:rsid w:val="00AE1DEE"/>
    <w:rsid w:val="00AE1E6D"/>
    <w:rsid w:val="00AE1EC9"/>
    <w:rsid w:val="00AE20AF"/>
    <w:rsid w:val="00AE2188"/>
    <w:rsid w:val="00AE24E3"/>
    <w:rsid w:val="00AE257F"/>
    <w:rsid w:val="00AE29B1"/>
    <w:rsid w:val="00AE2BBC"/>
    <w:rsid w:val="00AE2E99"/>
    <w:rsid w:val="00AE3390"/>
    <w:rsid w:val="00AE34ED"/>
    <w:rsid w:val="00AE3609"/>
    <w:rsid w:val="00AE3779"/>
    <w:rsid w:val="00AE3912"/>
    <w:rsid w:val="00AE3BFF"/>
    <w:rsid w:val="00AE3FAD"/>
    <w:rsid w:val="00AE4268"/>
    <w:rsid w:val="00AE4610"/>
    <w:rsid w:val="00AE46E3"/>
    <w:rsid w:val="00AE47B2"/>
    <w:rsid w:val="00AE4A73"/>
    <w:rsid w:val="00AE5023"/>
    <w:rsid w:val="00AE5553"/>
    <w:rsid w:val="00AE5689"/>
    <w:rsid w:val="00AE61A1"/>
    <w:rsid w:val="00AE6495"/>
    <w:rsid w:val="00AE64A4"/>
    <w:rsid w:val="00AE6560"/>
    <w:rsid w:val="00AE66C7"/>
    <w:rsid w:val="00AE689B"/>
    <w:rsid w:val="00AE690B"/>
    <w:rsid w:val="00AE699F"/>
    <w:rsid w:val="00AE6B4D"/>
    <w:rsid w:val="00AE6CB6"/>
    <w:rsid w:val="00AE6F59"/>
    <w:rsid w:val="00AE708C"/>
    <w:rsid w:val="00AE7215"/>
    <w:rsid w:val="00AE755A"/>
    <w:rsid w:val="00AE7853"/>
    <w:rsid w:val="00AE799B"/>
    <w:rsid w:val="00AE7B9C"/>
    <w:rsid w:val="00AE7E3D"/>
    <w:rsid w:val="00AE7F3F"/>
    <w:rsid w:val="00AF01B7"/>
    <w:rsid w:val="00AF0337"/>
    <w:rsid w:val="00AF04CF"/>
    <w:rsid w:val="00AF09C8"/>
    <w:rsid w:val="00AF0AAA"/>
    <w:rsid w:val="00AF0B3E"/>
    <w:rsid w:val="00AF0D55"/>
    <w:rsid w:val="00AF0F60"/>
    <w:rsid w:val="00AF0FBC"/>
    <w:rsid w:val="00AF1417"/>
    <w:rsid w:val="00AF14C5"/>
    <w:rsid w:val="00AF1516"/>
    <w:rsid w:val="00AF16A9"/>
    <w:rsid w:val="00AF16E8"/>
    <w:rsid w:val="00AF1A14"/>
    <w:rsid w:val="00AF1FA6"/>
    <w:rsid w:val="00AF1FFC"/>
    <w:rsid w:val="00AF206B"/>
    <w:rsid w:val="00AF21D7"/>
    <w:rsid w:val="00AF2733"/>
    <w:rsid w:val="00AF27CE"/>
    <w:rsid w:val="00AF2ACB"/>
    <w:rsid w:val="00AF2ADA"/>
    <w:rsid w:val="00AF2F06"/>
    <w:rsid w:val="00AF3338"/>
    <w:rsid w:val="00AF35EE"/>
    <w:rsid w:val="00AF365C"/>
    <w:rsid w:val="00AF3A98"/>
    <w:rsid w:val="00AF3C89"/>
    <w:rsid w:val="00AF3CE2"/>
    <w:rsid w:val="00AF3D90"/>
    <w:rsid w:val="00AF3FDB"/>
    <w:rsid w:val="00AF420D"/>
    <w:rsid w:val="00AF4CB4"/>
    <w:rsid w:val="00AF4D5A"/>
    <w:rsid w:val="00AF4EE6"/>
    <w:rsid w:val="00AF4FA6"/>
    <w:rsid w:val="00AF51CC"/>
    <w:rsid w:val="00AF5217"/>
    <w:rsid w:val="00AF561F"/>
    <w:rsid w:val="00AF5709"/>
    <w:rsid w:val="00AF59A6"/>
    <w:rsid w:val="00AF5A71"/>
    <w:rsid w:val="00AF5AD7"/>
    <w:rsid w:val="00AF5DAE"/>
    <w:rsid w:val="00AF5FC4"/>
    <w:rsid w:val="00AF6144"/>
    <w:rsid w:val="00AF6423"/>
    <w:rsid w:val="00AF64FD"/>
    <w:rsid w:val="00AF6673"/>
    <w:rsid w:val="00AF67A8"/>
    <w:rsid w:val="00AF69B5"/>
    <w:rsid w:val="00AF6B97"/>
    <w:rsid w:val="00AF6DB6"/>
    <w:rsid w:val="00AF6F04"/>
    <w:rsid w:val="00AF6FED"/>
    <w:rsid w:val="00AF7013"/>
    <w:rsid w:val="00AF71C7"/>
    <w:rsid w:val="00AF72E5"/>
    <w:rsid w:val="00AF79D7"/>
    <w:rsid w:val="00AF7A99"/>
    <w:rsid w:val="00AF7E57"/>
    <w:rsid w:val="00AF7F5B"/>
    <w:rsid w:val="00B00140"/>
    <w:rsid w:val="00B003C3"/>
    <w:rsid w:val="00B003E8"/>
    <w:rsid w:val="00B0083E"/>
    <w:rsid w:val="00B00AF2"/>
    <w:rsid w:val="00B00E0A"/>
    <w:rsid w:val="00B0116C"/>
    <w:rsid w:val="00B011D1"/>
    <w:rsid w:val="00B01320"/>
    <w:rsid w:val="00B014ED"/>
    <w:rsid w:val="00B0160D"/>
    <w:rsid w:val="00B018E4"/>
    <w:rsid w:val="00B01961"/>
    <w:rsid w:val="00B01A04"/>
    <w:rsid w:val="00B01A5D"/>
    <w:rsid w:val="00B01B35"/>
    <w:rsid w:val="00B01FA8"/>
    <w:rsid w:val="00B0201B"/>
    <w:rsid w:val="00B02386"/>
    <w:rsid w:val="00B025B9"/>
    <w:rsid w:val="00B029E9"/>
    <w:rsid w:val="00B02AC7"/>
    <w:rsid w:val="00B02ADA"/>
    <w:rsid w:val="00B02AEF"/>
    <w:rsid w:val="00B02E87"/>
    <w:rsid w:val="00B030A7"/>
    <w:rsid w:val="00B03297"/>
    <w:rsid w:val="00B034A8"/>
    <w:rsid w:val="00B03BA0"/>
    <w:rsid w:val="00B0404D"/>
    <w:rsid w:val="00B0422C"/>
    <w:rsid w:val="00B04517"/>
    <w:rsid w:val="00B0457A"/>
    <w:rsid w:val="00B04687"/>
    <w:rsid w:val="00B04953"/>
    <w:rsid w:val="00B04992"/>
    <w:rsid w:val="00B04AFC"/>
    <w:rsid w:val="00B04CD5"/>
    <w:rsid w:val="00B04F47"/>
    <w:rsid w:val="00B04F9C"/>
    <w:rsid w:val="00B0500D"/>
    <w:rsid w:val="00B0505D"/>
    <w:rsid w:val="00B0525C"/>
    <w:rsid w:val="00B052FB"/>
    <w:rsid w:val="00B055FA"/>
    <w:rsid w:val="00B05ADC"/>
    <w:rsid w:val="00B05DC7"/>
    <w:rsid w:val="00B05E04"/>
    <w:rsid w:val="00B06166"/>
    <w:rsid w:val="00B06372"/>
    <w:rsid w:val="00B064DD"/>
    <w:rsid w:val="00B065FF"/>
    <w:rsid w:val="00B0677A"/>
    <w:rsid w:val="00B067B1"/>
    <w:rsid w:val="00B067E8"/>
    <w:rsid w:val="00B06F2C"/>
    <w:rsid w:val="00B071E9"/>
    <w:rsid w:val="00B074D2"/>
    <w:rsid w:val="00B07E65"/>
    <w:rsid w:val="00B10106"/>
    <w:rsid w:val="00B102E9"/>
    <w:rsid w:val="00B10328"/>
    <w:rsid w:val="00B107CF"/>
    <w:rsid w:val="00B107E1"/>
    <w:rsid w:val="00B109A1"/>
    <w:rsid w:val="00B10AFD"/>
    <w:rsid w:val="00B10CE1"/>
    <w:rsid w:val="00B1114A"/>
    <w:rsid w:val="00B111E2"/>
    <w:rsid w:val="00B115E7"/>
    <w:rsid w:val="00B117AE"/>
    <w:rsid w:val="00B11C3D"/>
    <w:rsid w:val="00B11C93"/>
    <w:rsid w:val="00B11F87"/>
    <w:rsid w:val="00B11F94"/>
    <w:rsid w:val="00B1267A"/>
    <w:rsid w:val="00B127DA"/>
    <w:rsid w:val="00B12BA5"/>
    <w:rsid w:val="00B12CD6"/>
    <w:rsid w:val="00B12DAD"/>
    <w:rsid w:val="00B12DB1"/>
    <w:rsid w:val="00B13032"/>
    <w:rsid w:val="00B1324C"/>
    <w:rsid w:val="00B134E3"/>
    <w:rsid w:val="00B13960"/>
    <w:rsid w:val="00B13A25"/>
    <w:rsid w:val="00B13CD9"/>
    <w:rsid w:val="00B13EB2"/>
    <w:rsid w:val="00B13EC3"/>
    <w:rsid w:val="00B13FE5"/>
    <w:rsid w:val="00B148E7"/>
    <w:rsid w:val="00B14938"/>
    <w:rsid w:val="00B14D57"/>
    <w:rsid w:val="00B14E50"/>
    <w:rsid w:val="00B15214"/>
    <w:rsid w:val="00B15468"/>
    <w:rsid w:val="00B15548"/>
    <w:rsid w:val="00B16084"/>
    <w:rsid w:val="00B16A08"/>
    <w:rsid w:val="00B16ADB"/>
    <w:rsid w:val="00B16B2F"/>
    <w:rsid w:val="00B16D62"/>
    <w:rsid w:val="00B172C7"/>
    <w:rsid w:val="00B17437"/>
    <w:rsid w:val="00B175A4"/>
    <w:rsid w:val="00B17F24"/>
    <w:rsid w:val="00B201F3"/>
    <w:rsid w:val="00B20371"/>
    <w:rsid w:val="00B20378"/>
    <w:rsid w:val="00B20712"/>
    <w:rsid w:val="00B2089B"/>
    <w:rsid w:val="00B209F5"/>
    <w:rsid w:val="00B20BB9"/>
    <w:rsid w:val="00B20BF3"/>
    <w:rsid w:val="00B20E4A"/>
    <w:rsid w:val="00B21464"/>
    <w:rsid w:val="00B214D9"/>
    <w:rsid w:val="00B21EE4"/>
    <w:rsid w:val="00B22153"/>
    <w:rsid w:val="00B223FA"/>
    <w:rsid w:val="00B22407"/>
    <w:rsid w:val="00B224E3"/>
    <w:rsid w:val="00B225B3"/>
    <w:rsid w:val="00B226BA"/>
    <w:rsid w:val="00B22ACC"/>
    <w:rsid w:val="00B23027"/>
    <w:rsid w:val="00B2346E"/>
    <w:rsid w:val="00B234AD"/>
    <w:rsid w:val="00B23514"/>
    <w:rsid w:val="00B23533"/>
    <w:rsid w:val="00B23697"/>
    <w:rsid w:val="00B238BE"/>
    <w:rsid w:val="00B23CEF"/>
    <w:rsid w:val="00B23E9E"/>
    <w:rsid w:val="00B2434E"/>
    <w:rsid w:val="00B24793"/>
    <w:rsid w:val="00B24B3F"/>
    <w:rsid w:val="00B24DD1"/>
    <w:rsid w:val="00B24FB9"/>
    <w:rsid w:val="00B2533F"/>
    <w:rsid w:val="00B25433"/>
    <w:rsid w:val="00B2545C"/>
    <w:rsid w:val="00B258D1"/>
    <w:rsid w:val="00B25BF7"/>
    <w:rsid w:val="00B25E65"/>
    <w:rsid w:val="00B25EDB"/>
    <w:rsid w:val="00B25F71"/>
    <w:rsid w:val="00B26063"/>
    <w:rsid w:val="00B26092"/>
    <w:rsid w:val="00B2616C"/>
    <w:rsid w:val="00B26223"/>
    <w:rsid w:val="00B265BB"/>
    <w:rsid w:val="00B26929"/>
    <w:rsid w:val="00B26AF9"/>
    <w:rsid w:val="00B26D74"/>
    <w:rsid w:val="00B26E2A"/>
    <w:rsid w:val="00B270DE"/>
    <w:rsid w:val="00B270F0"/>
    <w:rsid w:val="00B2730E"/>
    <w:rsid w:val="00B2775A"/>
    <w:rsid w:val="00B27836"/>
    <w:rsid w:val="00B27936"/>
    <w:rsid w:val="00B27BE9"/>
    <w:rsid w:val="00B27C21"/>
    <w:rsid w:val="00B27C7B"/>
    <w:rsid w:val="00B27CBB"/>
    <w:rsid w:val="00B27D0D"/>
    <w:rsid w:val="00B306F7"/>
    <w:rsid w:val="00B30D5E"/>
    <w:rsid w:val="00B311C9"/>
    <w:rsid w:val="00B3122B"/>
    <w:rsid w:val="00B317EF"/>
    <w:rsid w:val="00B31D24"/>
    <w:rsid w:val="00B31E65"/>
    <w:rsid w:val="00B32067"/>
    <w:rsid w:val="00B3226B"/>
    <w:rsid w:val="00B326FA"/>
    <w:rsid w:val="00B32963"/>
    <w:rsid w:val="00B32A95"/>
    <w:rsid w:val="00B32C80"/>
    <w:rsid w:val="00B32D9B"/>
    <w:rsid w:val="00B32DBE"/>
    <w:rsid w:val="00B32DE8"/>
    <w:rsid w:val="00B33673"/>
    <w:rsid w:val="00B33920"/>
    <w:rsid w:val="00B33CAB"/>
    <w:rsid w:val="00B33D07"/>
    <w:rsid w:val="00B33F6A"/>
    <w:rsid w:val="00B33F86"/>
    <w:rsid w:val="00B340FC"/>
    <w:rsid w:val="00B34A03"/>
    <w:rsid w:val="00B34A0B"/>
    <w:rsid w:val="00B34B15"/>
    <w:rsid w:val="00B34EF0"/>
    <w:rsid w:val="00B351B8"/>
    <w:rsid w:val="00B35407"/>
    <w:rsid w:val="00B35555"/>
    <w:rsid w:val="00B355E3"/>
    <w:rsid w:val="00B355E6"/>
    <w:rsid w:val="00B35C0B"/>
    <w:rsid w:val="00B36619"/>
    <w:rsid w:val="00B37086"/>
    <w:rsid w:val="00B373BE"/>
    <w:rsid w:val="00B377A0"/>
    <w:rsid w:val="00B37AAD"/>
    <w:rsid w:val="00B37CCA"/>
    <w:rsid w:val="00B37D61"/>
    <w:rsid w:val="00B37DAB"/>
    <w:rsid w:val="00B37F58"/>
    <w:rsid w:val="00B4009C"/>
    <w:rsid w:val="00B4012B"/>
    <w:rsid w:val="00B407D9"/>
    <w:rsid w:val="00B40E73"/>
    <w:rsid w:val="00B41103"/>
    <w:rsid w:val="00B41215"/>
    <w:rsid w:val="00B412FE"/>
    <w:rsid w:val="00B4161D"/>
    <w:rsid w:val="00B41626"/>
    <w:rsid w:val="00B41867"/>
    <w:rsid w:val="00B418D6"/>
    <w:rsid w:val="00B41A48"/>
    <w:rsid w:val="00B420D9"/>
    <w:rsid w:val="00B42543"/>
    <w:rsid w:val="00B4264D"/>
    <w:rsid w:val="00B4272F"/>
    <w:rsid w:val="00B428BC"/>
    <w:rsid w:val="00B428F5"/>
    <w:rsid w:val="00B429A8"/>
    <w:rsid w:val="00B42C2F"/>
    <w:rsid w:val="00B42C78"/>
    <w:rsid w:val="00B42C84"/>
    <w:rsid w:val="00B42CB9"/>
    <w:rsid w:val="00B43077"/>
    <w:rsid w:val="00B431DF"/>
    <w:rsid w:val="00B432AC"/>
    <w:rsid w:val="00B434D1"/>
    <w:rsid w:val="00B43722"/>
    <w:rsid w:val="00B43A46"/>
    <w:rsid w:val="00B43F47"/>
    <w:rsid w:val="00B43FD7"/>
    <w:rsid w:val="00B447F0"/>
    <w:rsid w:val="00B44A90"/>
    <w:rsid w:val="00B44B65"/>
    <w:rsid w:val="00B44B68"/>
    <w:rsid w:val="00B44E61"/>
    <w:rsid w:val="00B44EFC"/>
    <w:rsid w:val="00B44F1C"/>
    <w:rsid w:val="00B44F1E"/>
    <w:rsid w:val="00B44FE2"/>
    <w:rsid w:val="00B45066"/>
    <w:rsid w:val="00B45924"/>
    <w:rsid w:val="00B459A2"/>
    <w:rsid w:val="00B45A74"/>
    <w:rsid w:val="00B45B1F"/>
    <w:rsid w:val="00B45BF0"/>
    <w:rsid w:val="00B45D8D"/>
    <w:rsid w:val="00B462EA"/>
    <w:rsid w:val="00B4646B"/>
    <w:rsid w:val="00B4653D"/>
    <w:rsid w:val="00B4697D"/>
    <w:rsid w:val="00B46EC3"/>
    <w:rsid w:val="00B46F9C"/>
    <w:rsid w:val="00B473CC"/>
    <w:rsid w:val="00B47489"/>
    <w:rsid w:val="00B4752A"/>
    <w:rsid w:val="00B475E2"/>
    <w:rsid w:val="00B4790B"/>
    <w:rsid w:val="00B479D7"/>
    <w:rsid w:val="00B47A7A"/>
    <w:rsid w:val="00B47DCC"/>
    <w:rsid w:val="00B47E67"/>
    <w:rsid w:val="00B50014"/>
    <w:rsid w:val="00B50331"/>
    <w:rsid w:val="00B50458"/>
    <w:rsid w:val="00B506C0"/>
    <w:rsid w:val="00B507D1"/>
    <w:rsid w:val="00B50891"/>
    <w:rsid w:val="00B50A21"/>
    <w:rsid w:val="00B50AE1"/>
    <w:rsid w:val="00B50B0D"/>
    <w:rsid w:val="00B50BD6"/>
    <w:rsid w:val="00B50C0E"/>
    <w:rsid w:val="00B50DCE"/>
    <w:rsid w:val="00B51112"/>
    <w:rsid w:val="00B5115E"/>
    <w:rsid w:val="00B511A1"/>
    <w:rsid w:val="00B51224"/>
    <w:rsid w:val="00B5138F"/>
    <w:rsid w:val="00B518C5"/>
    <w:rsid w:val="00B51E25"/>
    <w:rsid w:val="00B51E8E"/>
    <w:rsid w:val="00B523FE"/>
    <w:rsid w:val="00B5258C"/>
    <w:rsid w:val="00B5268D"/>
    <w:rsid w:val="00B528D9"/>
    <w:rsid w:val="00B52A18"/>
    <w:rsid w:val="00B52B7C"/>
    <w:rsid w:val="00B52BF4"/>
    <w:rsid w:val="00B52CAC"/>
    <w:rsid w:val="00B52D44"/>
    <w:rsid w:val="00B52E64"/>
    <w:rsid w:val="00B52ED9"/>
    <w:rsid w:val="00B534CF"/>
    <w:rsid w:val="00B53C32"/>
    <w:rsid w:val="00B53C73"/>
    <w:rsid w:val="00B53C91"/>
    <w:rsid w:val="00B53D25"/>
    <w:rsid w:val="00B53DDA"/>
    <w:rsid w:val="00B53EA5"/>
    <w:rsid w:val="00B5435A"/>
    <w:rsid w:val="00B54373"/>
    <w:rsid w:val="00B5445D"/>
    <w:rsid w:val="00B54AEF"/>
    <w:rsid w:val="00B54F09"/>
    <w:rsid w:val="00B550CA"/>
    <w:rsid w:val="00B55141"/>
    <w:rsid w:val="00B55258"/>
    <w:rsid w:val="00B5565E"/>
    <w:rsid w:val="00B558A3"/>
    <w:rsid w:val="00B558C0"/>
    <w:rsid w:val="00B558F5"/>
    <w:rsid w:val="00B55991"/>
    <w:rsid w:val="00B55A8B"/>
    <w:rsid w:val="00B55B4D"/>
    <w:rsid w:val="00B55D27"/>
    <w:rsid w:val="00B55E57"/>
    <w:rsid w:val="00B55F86"/>
    <w:rsid w:val="00B56834"/>
    <w:rsid w:val="00B5690F"/>
    <w:rsid w:val="00B56EEF"/>
    <w:rsid w:val="00B56F01"/>
    <w:rsid w:val="00B57268"/>
    <w:rsid w:val="00B57296"/>
    <w:rsid w:val="00B5746F"/>
    <w:rsid w:val="00B579F3"/>
    <w:rsid w:val="00B57A51"/>
    <w:rsid w:val="00B57FFC"/>
    <w:rsid w:val="00B60351"/>
    <w:rsid w:val="00B60A0F"/>
    <w:rsid w:val="00B60A53"/>
    <w:rsid w:val="00B60A56"/>
    <w:rsid w:val="00B60CD7"/>
    <w:rsid w:val="00B60EC6"/>
    <w:rsid w:val="00B61095"/>
    <w:rsid w:val="00B616A3"/>
    <w:rsid w:val="00B617F9"/>
    <w:rsid w:val="00B6182D"/>
    <w:rsid w:val="00B6193D"/>
    <w:rsid w:val="00B61A84"/>
    <w:rsid w:val="00B61B66"/>
    <w:rsid w:val="00B61FE0"/>
    <w:rsid w:val="00B6225F"/>
    <w:rsid w:val="00B63075"/>
    <w:rsid w:val="00B630F1"/>
    <w:rsid w:val="00B63573"/>
    <w:rsid w:val="00B63777"/>
    <w:rsid w:val="00B63BD1"/>
    <w:rsid w:val="00B63D4B"/>
    <w:rsid w:val="00B63D73"/>
    <w:rsid w:val="00B64024"/>
    <w:rsid w:val="00B64164"/>
    <w:rsid w:val="00B642A1"/>
    <w:rsid w:val="00B64379"/>
    <w:rsid w:val="00B6471D"/>
    <w:rsid w:val="00B64C3E"/>
    <w:rsid w:val="00B64C83"/>
    <w:rsid w:val="00B64F35"/>
    <w:rsid w:val="00B64FE2"/>
    <w:rsid w:val="00B65202"/>
    <w:rsid w:val="00B6542D"/>
    <w:rsid w:val="00B659D8"/>
    <w:rsid w:val="00B659F6"/>
    <w:rsid w:val="00B65A44"/>
    <w:rsid w:val="00B65A69"/>
    <w:rsid w:val="00B65B27"/>
    <w:rsid w:val="00B65D2A"/>
    <w:rsid w:val="00B65F8F"/>
    <w:rsid w:val="00B660E6"/>
    <w:rsid w:val="00B66434"/>
    <w:rsid w:val="00B665A2"/>
    <w:rsid w:val="00B66702"/>
    <w:rsid w:val="00B66B28"/>
    <w:rsid w:val="00B66D38"/>
    <w:rsid w:val="00B66D5E"/>
    <w:rsid w:val="00B66FE8"/>
    <w:rsid w:val="00B6702C"/>
    <w:rsid w:val="00B67097"/>
    <w:rsid w:val="00B67129"/>
    <w:rsid w:val="00B67194"/>
    <w:rsid w:val="00B67477"/>
    <w:rsid w:val="00B675ED"/>
    <w:rsid w:val="00B678A1"/>
    <w:rsid w:val="00B67950"/>
    <w:rsid w:val="00B67B10"/>
    <w:rsid w:val="00B67C1A"/>
    <w:rsid w:val="00B67D68"/>
    <w:rsid w:val="00B67E10"/>
    <w:rsid w:val="00B70003"/>
    <w:rsid w:val="00B700FC"/>
    <w:rsid w:val="00B70119"/>
    <w:rsid w:val="00B70271"/>
    <w:rsid w:val="00B704BE"/>
    <w:rsid w:val="00B708D5"/>
    <w:rsid w:val="00B70EBE"/>
    <w:rsid w:val="00B70F38"/>
    <w:rsid w:val="00B71337"/>
    <w:rsid w:val="00B7166F"/>
    <w:rsid w:val="00B7170D"/>
    <w:rsid w:val="00B7172A"/>
    <w:rsid w:val="00B7176F"/>
    <w:rsid w:val="00B717F3"/>
    <w:rsid w:val="00B718E9"/>
    <w:rsid w:val="00B71ACE"/>
    <w:rsid w:val="00B71ADD"/>
    <w:rsid w:val="00B71B3E"/>
    <w:rsid w:val="00B71BDC"/>
    <w:rsid w:val="00B7203F"/>
    <w:rsid w:val="00B7226F"/>
    <w:rsid w:val="00B725F0"/>
    <w:rsid w:val="00B72C01"/>
    <w:rsid w:val="00B72CA2"/>
    <w:rsid w:val="00B72F37"/>
    <w:rsid w:val="00B72F3A"/>
    <w:rsid w:val="00B7332B"/>
    <w:rsid w:val="00B735AA"/>
    <w:rsid w:val="00B735F4"/>
    <w:rsid w:val="00B7387D"/>
    <w:rsid w:val="00B739F8"/>
    <w:rsid w:val="00B73D3E"/>
    <w:rsid w:val="00B74180"/>
    <w:rsid w:val="00B741ED"/>
    <w:rsid w:val="00B7427D"/>
    <w:rsid w:val="00B7439D"/>
    <w:rsid w:val="00B7442B"/>
    <w:rsid w:val="00B745EE"/>
    <w:rsid w:val="00B7496A"/>
    <w:rsid w:val="00B74B9B"/>
    <w:rsid w:val="00B74E06"/>
    <w:rsid w:val="00B75502"/>
    <w:rsid w:val="00B756F5"/>
    <w:rsid w:val="00B75867"/>
    <w:rsid w:val="00B75ADD"/>
    <w:rsid w:val="00B75AFE"/>
    <w:rsid w:val="00B75BF4"/>
    <w:rsid w:val="00B75CB3"/>
    <w:rsid w:val="00B75FC2"/>
    <w:rsid w:val="00B7619B"/>
    <w:rsid w:val="00B761E6"/>
    <w:rsid w:val="00B766AB"/>
    <w:rsid w:val="00B76938"/>
    <w:rsid w:val="00B76A01"/>
    <w:rsid w:val="00B76A2A"/>
    <w:rsid w:val="00B77016"/>
    <w:rsid w:val="00B772A1"/>
    <w:rsid w:val="00B775B7"/>
    <w:rsid w:val="00B7767E"/>
    <w:rsid w:val="00B776C6"/>
    <w:rsid w:val="00B777F1"/>
    <w:rsid w:val="00B77A54"/>
    <w:rsid w:val="00B77B32"/>
    <w:rsid w:val="00B77F98"/>
    <w:rsid w:val="00B80432"/>
    <w:rsid w:val="00B80563"/>
    <w:rsid w:val="00B80A96"/>
    <w:rsid w:val="00B80C50"/>
    <w:rsid w:val="00B80FAC"/>
    <w:rsid w:val="00B8120F"/>
    <w:rsid w:val="00B81887"/>
    <w:rsid w:val="00B8209F"/>
    <w:rsid w:val="00B82707"/>
    <w:rsid w:val="00B8293F"/>
    <w:rsid w:val="00B829E9"/>
    <w:rsid w:val="00B82A6F"/>
    <w:rsid w:val="00B82A71"/>
    <w:rsid w:val="00B82B52"/>
    <w:rsid w:val="00B82BA8"/>
    <w:rsid w:val="00B82F9C"/>
    <w:rsid w:val="00B82FDD"/>
    <w:rsid w:val="00B832C1"/>
    <w:rsid w:val="00B833BF"/>
    <w:rsid w:val="00B836E5"/>
    <w:rsid w:val="00B83849"/>
    <w:rsid w:val="00B83914"/>
    <w:rsid w:val="00B83AE1"/>
    <w:rsid w:val="00B840E5"/>
    <w:rsid w:val="00B84554"/>
    <w:rsid w:val="00B845F0"/>
    <w:rsid w:val="00B84615"/>
    <w:rsid w:val="00B8474C"/>
    <w:rsid w:val="00B84766"/>
    <w:rsid w:val="00B847B4"/>
    <w:rsid w:val="00B8488F"/>
    <w:rsid w:val="00B849CC"/>
    <w:rsid w:val="00B85077"/>
    <w:rsid w:val="00B85125"/>
    <w:rsid w:val="00B851D9"/>
    <w:rsid w:val="00B85538"/>
    <w:rsid w:val="00B8560E"/>
    <w:rsid w:val="00B857BD"/>
    <w:rsid w:val="00B85940"/>
    <w:rsid w:val="00B85958"/>
    <w:rsid w:val="00B85B4C"/>
    <w:rsid w:val="00B85D38"/>
    <w:rsid w:val="00B85F9A"/>
    <w:rsid w:val="00B86167"/>
    <w:rsid w:val="00B8622C"/>
    <w:rsid w:val="00B86295"/>
    <w:rsid w:val="00B8661F"/>
    <w:rsid w:val="00B86A2F"/>
    <w:rsid w:val="00B86B59"/>
    <w:rsid w:val="00B86BB1"/>
    <w:rsid w:val="00B86BDA"/>
    <w:rsid w:val="00B86D3D"/>
    <w:rsid w:val="00B86D84"/>
    <w:rsid w:val="00B8758E"/>
    <w:rsid w:val="00B87E14"/>
    <w:rsid w:val="00B90004"/>
    <w:rsid w:val="00B90666"/>
    <w:rsid w:val="00B90A69"/>
    <w:rsid w:val="00B90B7E"/>
    <w:rsid w:val="00B90BA8"/>
    <w:rsid w:val="00B91027"/>
    <w:rsid w:val="00B9104F"/>
    <w:rsid w:val="00B91115"/>
    <w:rsid w:val="00B912C5"/>
    <w:rsid w:val="00B9149F"/>
    <w:rsid w:val="00B916CF"/>
    <w:rsid w:val="00B91ACA"/>
    <w:rsid w:val="00B91BE5"/>
    <w:rsid w:val="00B91D9A"/>
    <w:rsid w:val="00B91DA7"/>
    <w:rsid w:val="00B92205"/>
    <w:rsid w:val="00B92436"/>
    <w:rsid w:val="00B92620"/>
    <w:rsid w:val="00B92785"/>
    <w:rsid w:val="00B929C6"/>
    <w:rsid w:val="00B92ADD"/>
    <w:rsid w:val="00B92F6A"/>
    <w:rsid w:val="00B9368F"/>
    <w:rsid w:val="00B9380E"/>
    <w:rsid w:val="00B93B1D"/>
    <w:rsid w:val="00B93C1B"/>
    <w:rsid w:val="00B93C5F"/>
    <w:rsid w:val="00B93F9E"/>
    <w:rsid w:val="00B940BB"/>
    <w:rsid w:val="00B9428B"/>
    <w:rsid w:val="00B950C5"/>
    <w:rsid w:val="00B951A1"/>
    <w:rsid w:val="00B9524E"/>
    <w:rsid w:val="00B953E1"/>
    <w:rsid w:val="00B95578"/>
    <w:rsid w:val="00B958FC"/>
    <w:rsid w:val="00B95A1C"/>
    <w:rsid w:val="00B95E5C"/>
    <w:rsid w:val="00B95EC2"/>
    <w:rsid w:val="00B96041"/>
    <w:rsid w:val="00B962C7"/>
    <w:rsid w:val="00B9683D"/>
    <w:rsid w:val="00B968B0"/>
    <w:rsid w:val="00B96A5A"/>
    <w:rsid w:val="00B96AEE"/>
    <w:rsid w:val="00B96DE2"/>
    <w:rsid w:val="00B97177"/>
    <w:rsid w:val="00B9737B"/>
    <w:rsid w:val="00B9758D"/>
    <w:rsid w:val="00B97B12"/>
    <w:rsid w:val="00B97D31"/>
    <w:rsid w:val="00B97E3D"/>
    <w:rsid w:val="00B97F0B"/>
    <w:rsid w:val="00BA013A"/>
    <w:rsid w:val="00BA0324"/>
    <w:rsid w:val="00BA0440"/>
    <w:rsid w:val="00BA08A6"/>
    <w:rsid w:val="00BA0A43"/>
    <w:rsid w:val="00BA0B1A"/>
    <w:rsid w:val="00BA1303"/>
    <w:rsid w:val="00BA1571"/>
    <w:rsid w:val="00BA1630"/>
    <w:rsid w:val="00BA16EB"/>
    <w:rsid w:val="00BA17C5"/>
    <w:rsid w:val="00BA1ACD"/>
    <w:rsid w:val="00BA1BE3"/>
    <w:rsid w:val="00BA2177"/>
    <w:rsid w:val="00BA2732"/>
    <w:rsid w:val="00BA274D"/>
    <w:rsid w:val="00BA27A5"/>
    <w:rsid w:val="00BA27BB"/>
    <w:rsid w:val="00BA2874"/>
    <w:rsid w:val="00BA2EE2"/>
    <w:rsid w:val="00BA2EE6"/>
    <w:rsid w:val="00BA2FA8"/>
    <w:rsid w:val="00BA305D"/>
    <w:rsid w:val="00BA33A0"/>
    <w:rsid w:val="00BA3756"/>
    <w:rsid w:val="00BA391A"/>
    <w:rsid w:val="00BA3EAE"/>
    <w:rsid w:val="00BA3FF0"/>
    <w:rsid w:val="00BA409F"/>
    <w:rsid w:val="00BA441C"/>
    <w:rsid w:val="00BA4483"/>
    <w:rsid w:val="00BA45A3"/>
    <w:rsid w:val="00BA47F0"/>
    <w:rsid w:val="00BA483C"/>
    <w:rsid w:val="00BA4EE0"/>
    <w:rsid w:val="00BA52CD"/>
    <w:rsid w:val="00BA5558"/>
    <w:rsid w:val="00BA57E4"/>
    <w:rsid w:val="00BA5A7A"/>
    <w:rsid w:val="00BA62C2"/>
    <w:rsid w:val="00BA62FF"/>
    <w:rsid w:val="00BA66C8"/>
    <w:rsid w:val="00BA6A78"/>
    <w:rsid w:val="00BA6B6F"/>
    <w:rsid w:val="00BA6C5E"/>
    <w:rsid w:val="00BA6D79"/>
    <w:rsid w:val="00BA6F51"/>
    <w:rsid w:val="00BA79B8"/>
    <w:rsid w:val="00BA7D1C"/>
    <w:rsid w:val="00BB0097"/>
    <w:rsid w:val="00BB03EB"/>
    <w:rsid w:val="00BB0477"/>
    <w:rsid w:val="00BB04D1"/>
    <w:rsid w:val="00BB0F2B"/>
    <w:rsid w:val="00BB0F90"/>
    <w:rsid w:val="00BB10D0"/>
    <w:rsid w:val="00BB18A0"/>
    <w:rsid w:val="00BB1C27"/>
    <w:rsid w:val="00BB2096"/>
    <w:rsid w:val="00BB2122"/>
    <w:rsid w:val="00BB21E6"/>
    <w:rsid w:val="00BB2B00"/>
    <w:rsid w:val="00BB2DA0"/>
    <w:rsid w:val="00BB2ED8"/>
    <w:rsid w:val="00BB383C"/>
    <w:rsid w:val="00BB3973"/>
    <w:rsid w:val="00BB3A8F"/>
    <w:rsid w:val="00BB3CA8"/>
    <w:rsid w:val="00BB4309"/>
    <w:rsid w:val="00BB435D"/>
    <w:rsid w:val="00BB447B"/>
    <w:rsid w:val="00BB4B50"/>
    <w:rsid w:val="00BB4BC1"/>
    <w:rsid w:val="00BB4D55"/>
    <w:rsid w:val="00BB4D69"/>
    <w:rsid w:val="00BB52BD"/>
    <w:rsid w:val="00BB5BDC"/>
    <w:rsid w:val="00BB5EF6"/>
    <w:rsid w:val="00BB5F44"/>
    <w:rsid w:val="00BB5F49"/>
    <w:rsid w:val="00BB5F80"/>
    <w:rsid w:val="00BB6054"/>
    <w:rsid w:val="00BB6321"/>
    <w:rsid w:val="00BB675A"/>
    <w:rsid w:val="00BB6D3C"/>
    <w:rsid w:val="00BB72CF"/>
    <w:rsid w:val="00BB7737"/>
    <w:rsid w:val="00BB797D"/>
    <w:rsid w:val="00BB7991"/>
    <w:rsid w:val="00BB7BB4"/>
    <w:rsid w:val="00BB7DF6"/>
    <w:rsid w:val="00BB7E92"/>
    <w:rsid w:val="00BB7EC0"/>
    <w:rsid w:val="00BC0099"/>
    <w:rsid w:val="00BC0192"/>
    <w:rsid w:val="00BC0210"/>
    <w:rsid w:val="00BC0751"/>
    <w:rsid w:val="00BC0796"/>
    <w:rsid w:val="00BC08CA"/>
    <w:rsid w:val="00BC08ED"/>
    <w:rsid w:val="00BC0BF1"/>
    <w:rsid w:val="00BC13FC"/>
    <w:rsid w:val="00BC1876"/>
    <w:rsid w:val="00BC1D92"/>
    <w:rsid w:val="00BC1DB3"/>
    <w:rsid w:val="00BC276D"/>
    <w:rsid w:val="00BC2850"/>
    <w:rsid w:val="00BC2DE3"/>
    <w:rsid w:val="00BC2E84"/>
    <w:rsid w:val="00BC2EAA"/>
    <w:rsid w:val="00BC3413"/>
    <w:rsid w:val="00BC3535"/>
    <w:rsid w:val="00BC35F0"/>
    <w:rsid w:val="00BC391A"/>
    <w:rsid w:val="00BC39D1"/>
    <w:rsid w:val="00BC3A6E"/>
    <w:rsid w:val="00BC3A8B"/>
    <w:rsid w:val="00BC3C93"/>
    <w:rsid w:val="00BC3F75"/>
    <w:rsid w:val="00BC4636"/>
    <w:rsid w:val="00BC4A55"/>
    <w:rsid w:val="00BC4B8E"/>
    <w:rsid w:val="00BC511A"/>
    <w:rsid w:val="00BC51CC"/>
    <w:rsid w:val="00BC5382"/>
    <w:rsid w:val="00BC53C7"/>
    <w:rsid w:val="00BC5667"/>
    <w:rsid w:val="00BC5CA0"/>
    <w:rsid w:val="00BC5CFF"/>
    <w:rsid w:val="00BC66C3"/>
    <w:rsid w:val="00BC670C"/>
    <w:rsid w:val="00BC68E3"/>
    <w:rsid w:val="00BC68E6"/>
    <w:rsid w:val="00BC6932"/>
    <w:rsid w:val="00BC6971"/>
    <w:rsid w:val="00BC6A01"/>
    <w:rsid w:val="00BC6AE4"/>
    <w:rsid w:val="00BC6CAB"/>
    <w:rsid w:val="00BC6EC2"/>
    <w:rsid w:val="00BC758A"/>
    <w:rsid w:val="00BC78B8"/>
    <w:rsid w:val="00BC7AFA"/>
    <w:rsid w:val="00BC7D08"/>
    <w:rsid w:val="00BD00E0"/>
    <w:rsid w:val="00BD0109"/>
    <w:rsid w:val="00BD05D3"/>
    <w:rsid w:val="00BD0698"/>
    <w:rsid w:val="00BD0718"/>
    <w:rsid w:val="00BD0798"/>
    <w:rsid w:val="00BD14BD"/>
    <w:rsid w:val="00BD14DD"/>
    <w:rsid w:val="00BD15DB"/>
    <w:rsid w:val="00BD1686"/>
    <w:rsid w:val="00BD1753"/>
    <w:rsid w:val="00BD190B"/>
    <w:rsid w:val="00BD19DC"/>
    <w:rsid w:val="00BD1C88"/>
    <w:rsid w:val="00BD1E1E"/>
    <w:rsid w:val="00BD20A0"/>
    <w:rsid w:val="00BD2101"/>
    <w:rsid w:val="00BD2247"/>
    <w:rsid w:val="00BD24DB"/>
    <w:rsid w:val="00BD250C"/>
    <w:rsid w:val="00BD2A05"/>
    <w:rsid w:val="00BD2ADA"/>
    <w:rsid w:val="00BD2C56"/>
    <w:rsid w:val="00BD2CDE"/>
    <w:rsid w:val="00BD30E1"/>
    <w:rsid w:val="00BD34CF"/>
    <w:rsid w:val="00BD3679"/>
    <w:rsid w:val="00BD36A4"/>
    <w:rsid w:val="00BD3CB0"/>
    <w:rsid w:val="00BD3DC4"/>
    <w:rsid w:val="00BD3DE6"/>
    <w:rsid w:val="00BD3EDB"/>
    <w:rsid w:val="00BD3FF5"/>
    <w:rsid w:val="00BD43CA"/>
    <w:rsid w:val="00BD457E"/>
    <w:rsid w:val="00BD4773"/>
    <w:rsid w:val="00BD4C74"/>
    <w:rsid w:val="00BD4E51"/>
    <w:rsid w:val="00BD5031"/>
    <w:rsid w:val="00BD52CE"/>
    <w:rsid w:val="00BD5784"/>
    <w:rsid w:val="00BD5A10"/>
    <w:rsid w:val="00BD5B20"/>
    <w:rsid w:val="00BD5BE1"/>
    <w:rsid w:val="00BD5C12"/>
    <w:rsid w:val="00BD61C8"/>
    <w:rsid w:val="00BD6337"/>
    <w:rsid w:val="00BD63E5"/>
    <w:rsid w:val="00BD6C1A"/>
    <w:rsid w:val="00BD71FF"/>
    <w:rsid w:val="00BD7484"/>
    <w:rsid w:val="00BD77C8"/>
    <w:rsid w:val="00BD7CA2"/>
    <w:rsid w:val="00BD7D57"/>
    <w:rsid w:val="00BD7E90"/>
    <w:rsid w:val="00BE00BD"/>
    <w:rsid w:val="00BE01FF"/>
    <w:rsid w:val="00BE02C8"/>
    <w:rsid w:val="00BE0560"/>
    <w:rsid w:val="00BE05FB"/>
    <w:rsid w:val="00BE067E"/>
    <w:rsid w:val="00BE07B0"/>
    <w:rsid w:val="00BE08D9"/>
    <w:rsid w:val="00BE0D07"/>
    <w:rsid w:val="00BE0D20"/>
    <w:rsid w:val="00BE1035"/>
    <w:rsid w:val="00BE1052"/>
    <w:rsid w:val="00BE11AB"/>
    <w:rsid w:val="00BE1306"/>
    <w:rsid w:val="00BE1437"/>
    <w:rsid w:val="00BE14AF"/>
    <w:rsid w:val="00BE1636"/>
    <w:rsid w:val="00BE17B5"/>
    <w:rsid w:val="00BE186B"/>
    <w:rsid w:val="00BE2172"/>
    <w:rsid w:val="00BE2A72"/>
    <w:rsid w:val="00BE2D0E"/>
    <w:rsid w:val="00BE3002"/>
    <w:rsid w:val="00BE3764"/>
    <w:rsid w:val="00BE38B2"/>
    <w:rsid w:val="00BE38B6"/>
    <w:rsid w:val="00BE3C6F"/>
    <w:rsid w:val="00BE3E32"/>
    <w:rsid w:val="00BE4156"/>
    <w:rsid w:val="00BE42C8"/>
    <w:rsid w:val="00BE44F8"/>
    <w:rsid w:val="00BE4876"/>
    <w:rsid w:val="00BE48AE"/>
    <w:rsid w:val="00BE4958"/>
    <w:rsid w:val="00BE4D98"/>
    <w:rsid w:val="00BE4EAC"/>
    <w:rsid w:val="00BE4FF3"/>
    <w:rsid w:val="00BE553F"/>
    <w:rsid w:val="00BE554D"/>
    <w:rsid w:val="00BE5C66"/>
    <w:rsid w:val="00BE5E1A"/>
    <w:rsid w:val="00BE5E87"/>
    <w:rsid w:val="00BE62B3"/>
    <w:rsid w:val="00BE6657"/>
    <w:rsid w:val="00BE6715"/>
    <w:rsid w:val="00BE6A1D"/>
    <w:rsid w:val="00BE6A7C"/>
    <w:rsid w:val="00BE70A7"/>
    <w:rsid w:val="00BE713D"/>
    <w:rsid w:val="00BE7335"/>
    <w:rsid w:val="00BE73D1"/>
    <w:rsid w:val="00BE759E"/>
    <w:rsid w:val="00BE7CBB"/>
    <w:rsid w:val="00BE7E57"/>
    <w:rsid w:val="00BF0007"/>
    <w:rsid w:val="00BF0579"/>
    <w:rsid w:val="00BF082D"/>
    <w:rsid w:val="00BF0B3C"/>
    <w:rsid w:val="00BF11CC"/>
    <w:rsid w:val="00BF12C0"/>
    <w:rsid w:val="00BF13D1"/>
    <w:rsid w:val="00BF1406"/>
    <w:rsid w:val="00BF15E9"/>
    <w:rsid w:val="00BF17CD"/>
    <w:rsid w:val="00BF19CD"/>
    <w:rsid w:val="00BF1B29"/>
    <w:rsid w:val="00BF1BF0"/>
    <w:rsid w:val="00BF1E9F"/>
    <w:rsid w:val="00BF1FBA"/>
    <w:rsid w:val="00BF2826"/>
    <w:rsid w:val="00BF2941"/>
    <w:rsid w:val="00BF2A7C"/>
    <w:rsid w:val="00BF2C56"/>
    <w:rsid w:val="00BF2CE5"/>
    <w:rsid w:val="00BF2EA2"/>
    <w:rsid w:val="00BF2EF6"/>
    <w:rsid w:val="00BF3557"/>
    <w:rsid w:val="00BF36CD"/>
    <w:rsid w:val="00BF398D"/>
    <w:rsid w:val="00BF4145"/>
    <w:rsid w:val="00BF4463"/>
    <w:rsid w:val="00BF473E"/>
    <w:rsid w:val="00BF4AE0"/>
    <w:rsid w:val="00BF4F7B"/>
    <w:rsid w:val="00BF50A2"/>
    <w:rsid w:val="00BF5220"/>
    <w:rsid w:val="00BF579F"/>
    <w:rsid w:val="00BF5A4E"/>
    <w:rsid w:val="00BF5B91"/>
    <w:rsid w:val="00BF5E56"/>
    <w:rsid w:val="00BF6062"/>
    <w:rsid w:val="00BF60BA"/>
    <w:rsid w:val="00BF6518"/>
    <w:rsid w:val="00BF67E9"/>
    <w:rsid w:val="00BF67FE"/>
    <w:rsid w:val="00BF6947"/>
    <w:rsid w:val="00BF69E0"/>
    <w:rsid w:val="00BF6C64"/>
    <w:rsid w:val="00BF6C79"/>
    <w:rsid w:val="00BF6D17"/>
    <w:rsid w:val="00BF6DA0"/>
    <w:rsid w:val="00BF7334"/>
    <w:rsid w:val="00BF7425"/>
    <w:rsid w:val="00BF749B"/>
    <w:rsid w:val="00BF7D13"/>
    <w:rsid w:val="00BF7D6F"/>
    <w:rsid w:val="00C002D2"/>
    <w:rsid w:val="00C0055E"/>
    <w:rsid w:val="00C0058F"/>
    <w:rsid w:val="00C00636"/>
    <w:rsid w:val="00C0098B"/>
    <w:rsid w:val="00C01106"/>
    <w:rsid w:val="00C0117B"/>
    <w:rsid w:val="00C0132F"/>
    <w:rsid w:val="00C014FE"/>
    <w:rsid w:val="00C0157C"/>
    <w:rsid w:val="00C015C2"/>
    <w:rsid w:val="00C018B3"/>
    <w:rsid w:val="00C018B7"/>
    <w:rsid w:val="00C01935"/>
    <w:rsid w:val="00C01998"/>
    <w:rsid w:val="00C01BE1"/>
    <w:rsid w:val="00C01F3C"/>
    <w:rsid w:val="00C0235B"/>
    <w:rsid w:val="00C02398"/>
    <w:rsid w:val="00C026A8"/>
    <w:rsid w:val="00C02AD8"/>
    <w:rsid w:val="00C02C24"/>
    <w:rsid w:val="00C02E9A"/>
    <w:rsid w:val="00C030C4"/>
    <w:rsid w:val="00C03129"/>
    <w:rsid w:val="00C031DC"/>
    <w:rsid w:val="00C0333E"/>
    <w:rsid w:val="00C03390"/>
    <w:rsid w:val="00C035E3"/>
    <w:rsid w:val="00C037A0"/>
    <w:rsid w:val="00C037B7"/>
    <w:rsid w:val="00C044D0"/>
    <w:rsid w:val="00C0474E"/>
    <w:rsid w:val="00C047F4"/>
    <w:rsid w:val="00C048B4"/>
    <w:rsid w:val="00C04AA2"/>
    <w:rsid w:val="00C04BFA"/>
    <w:rsid w:val="00C04D90"/>
    <w:rsid w:val="00C04F9B"/>
    <w:rsid w:val="00C0553E"/>
    <w:rsid w:val="00C05588"/>
    <w:rsid w:val="00C055AC"/>
    <w:rsid w:val="00C055F1"/>
    <w:rsid w:val="00C057E7"/>
    <w:rsid w:val="00C05DAA"/>
    <w:rsid w:val="00C05EB1"/>
    <w:rsid w:val="00C05F3C"/>
    <w:rsid w:val="00C061AE"/>
    <w:rsid w:val="00C061C0"/>
    <w:rsid w:val="00C06274"/>
    <w:rsid w:val="00C06275"/>
    <w:rsid w:val="00C06383"/>
    <w:rsid w:val="00C06574"/>
    <w:rsid w:val="00C06701"/>
    <w:rsid w:val="00C06981"/>
    <w:rsid w:val="00C06D1C"/>
    <w:rsid w:val="00C06F4B"/>
    <w:rsid w:val="00C0731F"/>
    <w:rsid w:val="00C07397"/>
    <w:rsid w:val="00C07796"/>
    <w:rsid w:val="00C07898"/>
    <w:rsid w:val="00C078ED"/>
    <w:rsid w:val="00C07A69"/>
    <w:rsid w:val="00C07C6E"/>
    <w:rsid w:val="00C07CB8"/>
    <w:rsid w:val="00C07E69"/>
    <w:rsid w:val="00C100DC"/>
    <w:rsid w:val="00C10262"/>
    <w:rsid w:val="00C1069B"/>
    <w:rsid w:val="00C10E28"/>
    <w:rsid w:val="00C11009"/>
    <w:rsid w:val="00C1114E"/>
    <w:rsid w:val="00C1131F"/>
    <w:rsid w:val="00C113D0"/>
    <w:rsid w:val="00C11744"/>
    <w:rsid w:val="00C117CB"/>
    <w:rsid w:val="00C118BB"/>
    <w:rsid w:val="00C11AB9"/>
    <w:rsid w:val="00C11C24"/>
    <w:rsid w:val="00C11D18"/>
    <w:rsid w:val="00C12060"/>
    <w:rsid w:val="00C1261E"/>
    <w:rsid w:val="00C12727"/>
    <w:rsid w:val="00C12931"/>
    <w:rsid w:val="00C12983"/>
    <w:rsid w:val="00C12E59"/>
    <w:rsid w:val="00C12E67"/>
    <w:rsid w:val="00C132FF"/>
    <w:rsid w:val="00C13374"/>
    <w:rsid w:val="00C13495"/>
    <w:rsid w:val="00C137F2"/>
    <w:rsid w:val="00C13EA6"/>
    <w:rsid w:val="00C14812"/>
    <w:rsid w:val="00C148C9"/>
    <w:rsid w:val="00C14ACD"/>
    <w:rsid w:val="00C14DA0"/>
    <w:rsid w:val="00C14F66"/>
    <w:rsid w:val="00C1515E"/>
    <w:rsid w:val="00C15287"/>
    <w:rsid w:val="00C157D8"/>
    <w:rsid w:val="00C15B8C"/>
    <w:rsid w:val="00C15F27"/>
    <w:rsid w:val="00C15FB7"/>
    <w:rsid w:val="00C160A2"/>
    <w:rsid w:val="00C16185"/>
    <w:rsid w:val="00C161BD"/>
    <w:rsid w:val="00C1624F"/>
    <w:rsid w:val="00C16C7F"/>
    <w:rsid w:val="00C16FE2"/>
    <w:rsid w:val="00C17047"/>
    <w:rsid w:val="00C172F0"/>
    <w:rsid w:val="00C17466"/>
    <w:rsid w:val="00C17B0A"/>
    <w:rsid w:val="00C17E4C"/>
    <w:rsid w:val="00C20583"/>
    <w:rsid w:val="00C206B8"/>
    <w:rsid w:val="00C20811"/>
    <w:rsid w:val="00C2081B"/>
    <w:rsid w:val="00C2099D"/>
    <w:rsid w:val="00C20A6C"/>
    <w:rsid w:val="00C20AC8"/>
    <w:rsid w:val="00C20B5E"/>
    <w:rsid w:val="00C20CFE"/>
    <w:rsid w:val="00C216BA"/>
    <w:rsid w:val="00C2180B"/>
    <w:rsid w:val="00C21938"/>
    <w:rsid w:val="00C21992"/>
    <w:rsid w:val="00C21A11"/>
    <w:rsid w:val="00C21DBB"/>
    <w:rsid w:val="00C21FAB"/>
    <w:rsid w:val="00C22066"/>
    <w:rsid w:val="00C22080"/>
    <w:rsid w:val="00C22184"/>
    <w:rsid w:val="00C22466"/>
    <w:rsid w:val="00C2260F"/>
    <w:rsid w:val="00C22639"/>
    <w:rsid w:val="00C2264F"/>
    <w:rsid w:val="00C228F9"/>
    <w:rsid w:val="00C22AD8"/>
    <w:rsid w:val="00C22DCF"/>
    <w:rsid w:val="00C22EBA"/>
    <w:rsid w:val="00C22F38"/>
    <w:rsid w:val="00C2300A"/>
    <w:rsid w:val="00C230C4"/>
    <w:rsid w:val="00C2315F"/>
    <w:rsid w:val="00C231EE"/>
    <w:rsid w:val="00C237B7"/>
    <w:rsid w:val="00C2417D"/>
    <w:rsid w:val="00C2453A"/>
    <w:rsid w:val="00C24A42"/>
    <w:rsid w:val="00C24B4B"/>
    <w:rsid w:val="00C24CC1"/>
    <w:rsid w:val="00C24E3B"/>
    <w:rsid w:val="00C250BA"/>
    <w:rsid w:val="00C25268"/>
    <w:rsid w:val="00C253FA"/>
    <w:rsid w:val="00C2545F"/>
    <w:rsid w:val="00C2570F"/>
    <w:rsid w:val="00C25BE4"/>
    <w:rsid w:val="00C260CB"/>
    <w:rsid w:val="00C260DD"/>
    <w:rsid w:val="00C26105"/>
    <w:rsid w:val="00C26153"/>
    <w:rsid w:val="00C2636C"/>
    <w:rsid w:val="00C26483"/>
    <w:rsid w:val="00C265B7"/>
    <w:rsid w:val="00C266A8"/>
    <w:rsid w:val="00C26A44"/>
    <w:rsid w:val="00C26CB0"/>
    <w:rsid w:val="00C26D0A"/>
    <w:rsid w:val="00C26D31"/>
    <w:rsid w:val="00C2701E"/>
    <w:rsid w:val="00C271E6"/>
    <w:rsid w:val="00C27341"/>
    <w:rsid w:val="00C27761"/>
    <w:rsid w:val="00C27859"/>
    <w:rsid w:val="00C27887"/>
    <w:rsid w:val="00C27DE4"/>
    <w:rsid w:val="00C30038"/>
    <w:rsid w:val="00C30053"/>
    <w:rsid w:val="00C30583"/>
    <w:rsid w:val="00C30648"/>
    <w:rsid w:val="00C30806"/>
    <w:rsid w:val="00C3097B"/>
    <w:rsid w:val="00C309C7"/>
    <w:rsid w:val="00C30AB4"/>
    <w:rsid w:val="00C30C04"/>
    <w:rsid w:val="00C30EA3"/>
    <w:rsid w:val="00C312B3"/>
    <w:rsid w:val="00C312F7"/>
    <w:rsid w:val="00C313A1"/>
    <w:rsid w:val="00C31507"/>
    <w:rsid w:val="00C31545"/>
    <w:rsid w:val="00C31816"/>
    <w:rsid w:val="00C31BE3"/>
    <w:rsid w:val="00C31DC2"/>
    <w:rsid w:val="00C31DC9"/>
    <w:rsid w:val="00C31DD3"/>
    <w:rsid w:val="00C31F5B"/>
    <w:rsid w:val="00C31F6D"/>
    <w:rsid w:val="00C31F8A"/>
    <w:rsid w:val="00C31FD1"/>
    <w:rsid w:val="00C320EB"/>
    <w:rsid w:val="00C3219E"/>
    <w:rsid w:val="00C32231"/>
    <w:rsid w:val="00C32827"/>
    <w:rsid w:val="00C32CC9"/>
    <w:rsid w:val="00C32DC3"/>
    <w:rsid w:val="00C33484"/>
    <w:rsid w:val="00C33510"/>
    <w:rsid w:val="00C3366E"/>
    <w:rsid w:val="00C33A97"/>
    <w:rsid w:val="00C34354"/>
    <w:rsid w:val="00C343BC"/>
    <w:rsid w:val="00C34700"/>
    <w:rsid w:val="00C349B8"/>
    <w:rsid w:val="00C34DED"/>
    <w:rsid w:val="00C34EDF"/>
    <w:rsid w:val="00C353BD"/>
    <w:rsid w:val="00C35573"/>
    <w:rsid w:val="00C357B7"/>
    <w:rsid w:val="00C357CB"/>
    <w:rsid w:val="00C35B53"/>
    <w:rsid w:val="00C35D18"/>
    <w:rsid w:val="00C3604F"/>
    <w:rsid w:val="00C36193"/>
    <w:rsid w:val="00C3629F"/>
    <w:rsid w:val="00C362BF"/>
    <w:rsid w:val="00C364A1"/>
    <w:rsid w:val="00C3654F"/>
    <w:rsid w:val="00C36629"/>
    <w:rsid w:val="00C3679A"/>
    <w:rsid w:val="00C36863"/>
    <w:rsid w:val="00C36AA4"/>
    <w:rsid w:val="00C36B2E"/>
    <w:rsid w:val="00C36BAF"/>
    <w:rsid w:val="00C36BEC"/>
    <w:rsid w:val="00C37224"/>
    <w:rsid w:val="00C3732C"/>
    <w:rsid w:val="00C375A2"/>
    <w:rsid w:val="00C37BFC"/>
    <w:rsid w:val="00C37EC0"/>
    <w:rsid w:val="00C37FCB"/>
    <w:rsid w:val="00C40083"/>
    <w:rsid w:val="00C400B2"/>
    <w:rsid w:val="00C400E6"/>
    <w:rsid w:val="00C4010B"/>
    <w:rsid w:val="00C4019D"/>
    <w:rsid w:val="00C40303"/>
    <w:rsid w:val="00C40442"/>
    <w:rsid w:val="00C406FC"/>
    <w:rsid w:val="00C40A17"/>
    <w:rsid w:val="00C40B37"/>
    <w:rsid w:val="00C40B76"/>
    <w:rsid w:val="00C40C1B"/>
    <w:rsid w:val="00C40CF7"/>
    <w:rsid w:val="00C40E48"/>
    <w:rsid w:val="00C412BC"/>
    <w:rsid w:val="00C41363"/>
    <w:rsid w:val="00C414AB"/>
    <w:rsid w:val="00C41AF4"/>
    <w:rsid w:val="00C41B2B"/>
    <w:rsid w:val="00C41EB4"/>
    <w:rsid w:val="00C4202A"/>
    <w:rsid w:val="00C4211C"/>
    <w:rsid w:val="00C425DB"/>
    <w:rsid w:val="00C4278F"/>
    <w:rsid w:val="00C42A33"/>
    <w:rsid w:val="00C43218"/>
    <w:rsid w:val="00C43373"/>
    <w:rsid w:val="00C437FA"/>
    <w:rsid w:val="00C43A17"/>
    <w:rsid w:val="00C43CBF"/>
    <w:rsid w:val="00C43D3E"/>
    <w:rsid w:val="00C43DC0"/>
    <w:rsid w:val="00C44280"/>
    <w:rsid w:val="00C443C0"/>
    <w:rsid w:val="00C4460A"/>
    <w:rsid w:val="00C446CF"/>
    <w:rsid w:val="00C44C29"/>
    <w:rsid w:val="00C44CB5"/>
    <w:rsid w:val="00C44DE7"/>
    <w:rsid w:val="00C44FD4"/>
    <w:rsid w:val="00C450A4"/>
    <w:rsid w:val="00C452F7"/>
    <w:rsid w:val="00C45646"/>
    <w:rsid w:val="00C4573A"/>
    <w:rsid w:val="00C46442"/>
    <w:rsid w:val="00C468BA"/>
    <w:rsid w:val="00C468D4"/>
    <w:rsid w:val="00C46D6A"/>
    <w:rsid w:val="00C46F04"/>
    <w:rsid w:val="00C4732C"/>
    <w:rsid w:val="00C4735C"/>
    <w:rsid w:val="00C4780D"/>
    <w:rsid w:val="00C4797D"/>
    <w:rsid w:val="00C47AA6"/>
    <w:rsid w:val="00C47B5A"/>
    <w:rsid w:val="00C47D06"/>
    <w:rsid w:val="00C47D2C"/>
    <w:rsid w:val="00C47E29"/>
    <w:rsid w:val="00C50026"/>
    <w:rsid w:val="00C500A2"/>
    <w:rsid w:val="00C50197"/>
    <w:rsid w:val="00C5048A"/>
    <w:rsid w:val="00C504F9"/>
    <w:rsid w:val="00C5054C"/>
    <w:rsid w:val="00C508DF"/>
    <w:rsid w:val="00C50BB7"/>
    <w:rsid w:val="00C50C61"/>
    <w:rsid w:val="00C51399"/>
    <w:rsid w:val="00C5157B"/>
    <w:rsid w:val="00C5160A"/>
    <w:rsid w:val="00C518D6"/>
    <w:rsid w:val="00C51CA7"/>
    <w:rsid w:val="00C51D88"/>
    <w:rsid w:val="00C51E4D"/>
    <w:rsid w:val="00C51FD2"/>
    <w:rsid w:val="00C52001"/>
    <w:rsid w:val="00C52178"/>
    <w:rsid w:val="00C52268"/>
    <w:rsid w:val="00C52A05"/>
    <w:rsid w:val="00C52A9D"/>
    <w:rsid w:val="00C53606"/>
    <w:rsid w:val="00C53647"/>
    <w:rsid w:val="00C5374C"/>
    <w:rsid w:val="00C53DE0"/>
    <w:rsid w:val="00C54075"/>
    <w:rsid w:val="00C54307"/>
    <w:rsid w:val="00C54465"/>
    <w:rsid w:val="00C54482"/>
    <w:rsid w:val="00C548B2"/>
    <w:rsid w:val="00C54990"/>
    <w:rsid w:val="00C54F35"/>
    <w:rsid w:val="00C5546B"/>
    <w:rsid w:val="00C55B6A"/>
    <w:rsid w:val="00C55BEE"/>
    <w:rsid w:val="00C55D99"/>
    <w:rsid w:val="00C55DE3"/>
    <w:rsid w:val="00C562E2"/>
    <w:rsid w:val="00C562F1"/>
    <w:rsid w:val="00C564E4"/>
    <w:rsid w:val="00C566C3"/>
    <w:rsid w:val="00C566D0"/>
    <w:rsid w:val="00C5690F"/>
    <w:rsid w:val="00C5694A"/>
    <w:rsid w:val="00C5697F"/>
    <w:rsid w:val="00C56B0A"/>
    <w:rsid w:val="00C56CA8"/>
    <w:rsid w:val="00C576B6"/>
    <w:rsid w:val="00C5771F"/>
    <w:rsid w:val="00C57854"/>
    <w:rsid w:val="00C57977"/>
    <w:rsid w:val="00C5798F"/>
    <w:rsid w:val="00C57C6D"/>
    <w:rsid w:val="00C60236"/>
    <w:rsid w:val="00C605AD"/>
    <w:rsid w:val="00C606D5"/>
    <w:rsid w:val="00C606FC"/>
    <w:rsid w:val="00C60959"/>
    <w:rsid w:val="00C60C75"/>
    <w:rsid w:val="00C60DD4"/>
    <w:rsid w:val="00C60E87"/>
    <w:rsid w:val="00C60E94"/>
    <w:rsid w:val="00C61096"/>
    <w:rsid w:val="00C61118"/>
    <w:rsid w:val="00C6122C"/>
    <w:rsid w:val="00C61384"/>
    <w:rsid w:val="00C613EA"/>
    <w:rsid w:val="00C61449"/>
    <w:rsid w:val="00C61465"/>
    <w:rsid w:val="00C6152A"/>
    <w:rsid w:val="00C6176F"/>
    <w:rsid w:val="00C61B79"/>
    <w:rsid w:val="00C61C4F"/>
    <w:rsid w:val="00C61D50"/>
    <w:rsid w:val="00C620A7"/>
    <w:rsid w:val="00C620F1"/>
    <w:rsid w:val="00C62165"/>
    <w:rsid w:val="00C62203"/>
    <w:rsid w:val="00C623E6"/>
    <w:rsid w:val="00C629F4"/>
    <w:rsid w:val="00C62DBB"/>
    <w:rsid w:val="00C62E4A"/>
    <w:rsid w:val="00C632BA"/>
    <w:rsid w:val="00C634B1"/>
    <w:rsid w:val="00C6353A"/>
    <w:rsid w:val="00C63544"/>
    <w:rsid w:val="00C636FF"/>
    <w:rsid w:val="00C63967"/>
    <w:rsid w:val="00C63C0C"/>
    <w:rsid w:val="00C63D58"/>
    <w:rsid w:val="00C63FB3"/>
    <w:rsid w:val="00C64080"/>
    <w:rsid w:val="00C644E9"/>
    <w:rsid w:val="00C64AC0"/>
    <w:rsid w:val="00C64CD2"/>
    <w:rsid w:val="00C65170"/>
    <w:rsid w:val="00C65197"/>
    <w:rsid w:val="00C65492"/>
    <w:rsid w:val="00C6555F"/>
    <w:rsid w:val="00C657C3"/>
    <w:rsid w:val="00C65B6A"/>
    <w:rsid w:val="00C65B72"/>
    <w:rsid w:val="00C65D97"/>
    <w:rsid w:val="00C65F64"/>
    <w:rsid w:val="00C6612B"/>
    <w:rsid w:val="00C661C4"/>
    <w:rsid w:val="00C6623B"/>
    <w:rsid w:val="00C66470"/>
    <w:rsid w:val="00C664D8"/>
    <w:rsid w:val="00C664FB"/>
    <w:rsid w:val="00C66526"/>
    <w:rsid w:val="00C66761"/>
    <w:rsid w:val="00C66E7D"/>
    <w:rsid w:val="00C67032"/>
    <w:rsid w:val="00C67352"/>
    <w:rsid w:val="00C673CE"/>
    <w:rsid w:val="00C67566"/>
    <w:rsid w:val="00C67B0D"/>
    <w:rsid w:val="00C705B5"/>
    <w:rsid w:val="00C70773"/>
    <w:rsid w:val="00C708EA"/>
    <w:rsid w:val="00C70F0B"/>
    <w:rsid w:val="00C71049"/>
    <w:rsid w:val="00C711F5"/>
    <w:rsid w:val="00C71226"/>
    <w:rsid w:val="00C71908"/>
    <w:rsid w:val="00C71A8E"/>
    <w:rsid w:val="00C71E5F"/>
    <w:rsid w:val="00C72097"/>
    <w:rsid w:val="00C720A3"/>
    <w:rsid w:val="00C720E6"/>
    <w:rsid w:val="00C721E4"/>
    <w:rsid w:val="00C725D5"/>
    <w:rsid w:val="00C7297B"/>
    <w:rsid w:val="00C72A67"/>
    <w:rsid w:val="00C72D9B"/>
    <w:rsid w:val="00C73467"/>
    <w:rsid w:val="00C7359D"/>
    <w:rsid w:val="00C737A1"/>
    <w:rsid w:val="00C73C17"/>
    <w:rsid w:val="00C73DFA"/>
    <w:rsid w:val="00C7437C"/>
    <w:rsid w:val="00C74EE9"/>
    <w:rsid w:val="00C74EFC"/>
    <w:rsid w:val="00C74FAE"/>
    <w:rsid w:val="00C75077"/>
    <w:rsid w:val="00C752A6"/>
    <w:rsid w:val="00C75467"/>
    <w:rsid w:val="00C75647"/>
    <w:rsid w:val="00C75715"/>
    <w:rsid w:val="00C758FC"/>
    <w:rsid w:val="00C7590D"/>
    <w:rsid w:val="00C75955"/>
    <w:rsid w:val="00C75997"/>
    <w:rsid w:val="00C75A93"/>
    <w:rsid w:val="00C75B64"/>
    <w:rsid w:val="00C75C36"/>
    <w:rsid w:val="00C75E70"/>
    <w:rsid w:val="00C76013"/>
    <w:rsid w:val="00C7607C"/>
    <w:rsid w:val="00C76ED5"/>
    <w:rsid w:val="00C77C8D"/>
    <w:rsid w:val="00C77CAB"/>
    <w:rsid w:val="00C77FBA"/>
    <w:rsid w:val="00C80013"/>
    <w:rsid w:val="00C80207"/>
    <w:rsid w:val="00C80296"/>
    <w:rsid w:val="00C802C5"/>
    <w:rsid w:val="00C80371"/>
    <w:rsid w:val="00C80540"/>
    <w:rsid w:val="00C8067E"/>
    <w:rsid w:val="00C80686"/>
    <w:rsid w:val="00C8071A"/>
    <w:rsid w:val="00C8095A"/>
    <w:rsid w:val="00C80A7E"/>
    <w:rsid w:val="00C80C1B"/>
    <w:rsid w:val="00C80F8B"/>
    <w:rsid w:val="00C81013"/>
    <w:rsid w:val="00C8141B"/>
    <w:rsid w:val="00C81445"/>
    <w:rsid w:val="00C81D04"/>
    <w:rsid w:val="00C81D1F"/>
    <w:rsid w:val="00C81E57"/>
    <w:rsid w:val="00C8222E"/>
    <w:rsid w:val="00C82586"/>
    <w:rsid w:val="00C82639"/>
    <w:rsid w:val="00C8272C"/>
    <w:rsid w:val="00C828B9"/>
    <w:rsid w:val="00C82A16"/>
    <w:rsid w:val="00C82B09"/>
    <w:rsid w:val="00C82BBD"/>
    <w:rsid w:val="00C82E1F"/>
    <w:rsid w:val="00C82F0F"/>
    <w:rsid w:val="00C82F3B"/>
    <w:rsid w:val="00C8309B"/>
    <w:rsid w:val="00C8318E"/>
    <w:rsid w:val="00C8346C"/>
    <w:rsid w:val="00C834DB"/>
    <w:rsid w:val="00C83713"/>
    <w:rsid w:val="00C837EB"/>
    <w:rsid w:val="00C83866"/>
    <w:rsid w:val="00C83A1A"/>
    <w:rsid w:val="00C83D6C"/>
    <w:rsid w:val="00C83E84"/>
    <w:rsid w:val="00C83F4D"/>
    <w:rsid w:val="00C83F84"/>
    <w:rsid w:val="00C83FEF"/>
    <w:rsid w:val="00C84742"/>
    <w:rsid w:val="00C84A3A"/>
    <w:rsid w:val="00C84C0D"/>
    <w:rsid w:val="00C84EEB"/>
    <w:rsid w:val="00C8541D"/>
    <w:rsid w:val="00C8577B"/>
    <w:rsid w:val="00C858E3"/>
    <w:rsid w:val="00C85966"/>
    <w:rsid w:val="00C85DA3"/>
    <w:rsid w:val="00C85E91"/>
    <w:rsid w:val="00C85F8E"/>
    <w:rsid w:val="00C860A5"/>
    <w:rsid w:val="00C86548"/>
    <w:rsid w:val="00C865A0"/>
    <w:rsid w:val="00C869E3"/>
    <w:rsid w:val="00C86E52"/>
    <w:rsid w:val="00C87181"/>
    <w:rsid w:val="00C871F9"/>
    <w:rsid w:val="00C87443"/>
    <w:rsid w:val="00C8762E"/>
    <w:rsid w:val="00C87B70"/>
    <w:rsid w:val="00C87BED"/>
    <w:rsid w:val="00C87ECA"/>
    <w:rsid w:val="00C87F01"/>
    <w:rsid w:val="00C900BD"/>
    <w:rsid w:val="00C9026B"/>
    <w:rsid w:val="00C90BEE"/>
    <w:rsid w:val="00C90C95"/>
    <w:rsid w:val="00C90EB3"/>
    <w:rsid w:val="00C9111C"/>
    <w:rsid w:val="00C91291"/>
    <w:rsid w:val="00C91404"/>
    <w:rsid w:val="00C91445"/>
    <w:rsid w:val="00C9180A"/>
    <w:rsid w:val="00C91826"/>
    <w:rsid w:val="00C91847"/>
    <w:rsid w:val="00C91892"/>
    <w:rsid w:val="00C91BCE"/>
    <w:rsid w:val="00C91CE8"/>
    <w:rsid w:val="00C91DFA"/>
    <w:rsid w:val="00C92258"/>
    <w:rsid w:val="00C9265B"/>
    <w:rsid w:val="00C9265D"/>
    <w:rsid w:val="00C92925"/>
    <w:rsid w:val="00C92A60"/>
    <w:rsid w:val="00C92A71"/>
    <w:rsid w:val="00C92C04"/>
    <w:rsid w:val="00C92E6F"/>
    <w:rsid w:val="00C92F61"/>
    <w:rsid w:val="00C93235"/>
    <w:rsid w:val="00C9348D"/>
    <w:rsid w:val="00C93548"/>
    <w:rsid w:val="00C93AE3"/>
    <w:rsid w:val="00C93BA2"/>
    <w:rsid w:val="00C940E2"/>
    <w:rsid w:val="00C944B6"/>
    <w:rsid w:val="00C94879"/>
    <w:rsid w:val="00C94BE6"/>
    <w:rsid w:val="00C94D9F"/>
    <w:rsid w:val="00C95325"/>
    <w:rsid w:val="00C95343"/>
    <w:rsid w:val="00C9545E"/>
    <w:rsid w:val="00C9561C"/>
    <w:rsid w:val="00C95A55"/>
    <w:rsid w:val="00C95CCB"/>
    <w:rsid w:val="00C95DEF"/>
    <w:rsid w:val="00C95DF0"/>
    <w:rsid w:val="00C95EDA"/>
    <w:rsid w:val="00C96061"/>
    <w:rsid w:val="00C96109"/>
    <w:rsid w:val="00C961D2"/>
    <w:rsid w:val="00C9621B"/>
    <w:rsid w:val="00C9642F"/>
    <w:rsid w:val="00C9688F"/>
    <w:rsid w:val="00C96D94"/>
    <w:rsid w:val="00C9703B"/>
    <w:rsid w:val="00C970B3"/>
    <w:rsid w:val="00C974D4"/>
    <w:rsid w:val="00C975AF"/>
    <w:rsid w:val="00C97A84"/>
    <w:rsid w:val="00C97B7B"/>
    <w:rsid w:val="00C97BA0"/>
    <w:rsid w:val="00C97E27"/>
    <w:rsid w:val="00CA0131"/>
    <w:rsid w:val="00CA06BC"/>
    <w:rsid w:val="00CA0F65"/>
    <w:rsid w:val="00CA1160"/>
    <w:rsid w:val="00CA1363"/>
    <w:rsid w:val="00CA183C"/>
    <w:rsid w:val="00CA1934"/>
    <w:rsid w:val="00CA1A8E"/>
    <w:rsid w:val="00CA1AF0"/>
    <w:rsid w:val="00CA1D47"/>
    <w:rsid w:val="00CA2095"/>
    <w:rsid w:val="00CA247B"/>
    <w:rsid w:val="00CA24E4"/>
    <w:rsid w:val="00CA25FA"/>
    <w:rsid w:val="00CA278E"/>
    <w:rsid w:val="00CA282B"/>
    <w:rsid w:val="00CA2873"/>
    <w:rsid w:val="00CA2BDA"/>
    <w:rsid w:val="00CA2C02"/>
    <w:rsid w:val="00CA2F6E"/>
    <w:rsid w:val="00CA34E6"/>
    <w:rsid w:val="00CA389D"/>
    <w:rsid w:val="00CA38F1"/>
    <w:rsid w:val="00CA3A1A"/>
    <w:rsid w:val="00CA3F28"/>
    <w:rsid w:val="00CA41EB"/>
    <w:rsid w:val="00CA4218"/>
    <w:rsid w:val="00CA4336"/>
    <w:rsid w:val="00CA4575"/>
    <w:rsid w:val="00CA4DE8"/>
    <w:rsid w:val="00CA4E30"/>
    <w:rsid w:val="00CA4F42"/>
    <w:rsid w:val="00CA5234"/>
    <w:rsid w:val="00CA5296"/>
    <w:rsid w:val="00CA539D"/>
    <w:rsid w:val="00CA54CD"/>
    <w:rsid w:val="00CA55EC"/>
    <w:rsid w:val="00CA5AF8"/>
    <w:rsid w:val="00CA5DB5"/>
    <w:rsid w:val="00CA5DF6"/>
    <w:rsid w:val="00CA5EB4"/>
    <w:rsid w:val="00CA5F3F"/>
    <w:rsid w:val="00CA5F75"/>
    <w:rsid w:val="00CA62FA"/>
    <w:rsid w:val="00CA6855"/>
    <w:rsid w:val="00CA685F"/>
    <w:rsid w:val="00CA68D7"/>
    <w:rsid w:val="00CA694A"/>
    <w:rsid w:val="00CA6A26"/>
    <w:rsid w:val="00CA6CBC"/>
    <w:rsid w:val="00CA6F53"/>
    <w:rsid w:val="00CA74FF"/>
    <w:rsid w:val="00CA7537"/>
    <w:rsid w:val="00CA757B"/>
    <w:rsid w:val="00CA75D2"/>
    <w:rsid w:val="00CA77E5"/>
    <w:rsid w:val="00CA78BB"/>
    <w:rsid w:val="00CA7AE1"/>
    <w:rsid w:val="00CB008E"/>
    <w:rsid w:val="00CB02A9"/>
    <w:rsid w:val="00CB033B"/>
    <w:rsid w:val="00CB039E"/>
    <w:rsid w:val="00CB05B1"/>
    <w:rsid w:val="00CB05D7"/>
    <w:rsid w:val="00CB0CB8"/>
    <w:rsid w:val="00CB0F42"/>
    <w:rsid w:val="00CB0F8E"/>
    <w:rsid w:val="00CB1069"/>
    <w:rsid w:val="00CB1130"/>
    <w:rsid w:val="00CB12C1"/>
    <w:rsid w:val="00CB167E"/>
    <w:rsid w:val="00CB1899"/>
    <w:rsid w:val="00CB1ACA"/>
    <w:rsid w:val="00CB1CC1"/>
    <w:rsid w:val="00CB1D49"/>
    <w:rsid w:val="00CB1DA3"/>
    <w:rsid w:val="00CB2011"/>
    <w:rsid w:val="00CB2497"/>
    <w:rsid w:val="00CB2891"/>
    <w:rsid w:val="00CB2E69"/>
    <w:rsid w:val="00CB3055"/>
    <w:rsid w:val="00CB3071"/>
    <w:rsid w:val="00CB3205"/>
    <w:rsid w:val="00CB3341"/>
    <w:rsid w:val="00CB438A"/>
    <w:rsid w:val="00CB44C1"/>
    <w:rsid w:val="00CB4530"/>
    <w:rsid w:val="00CB465A"/>
    <w:rsid w:val="00CB4BB3"/>
    <w:rsid w:val="00CB4CE3"/>
    <w:rsid w:val="00CB4E11"/>
    <w:rsid w:val="00CB505E"/>
    <w:rsid w:val="00CB5136"/>
    <w:rsid w:val="00CB51D1"/>
    <w:rsid w:val="00CB526E"/>
    <w:rsid w:val="00CB5462"/>
    <w:rsid w:val="00CB56B0"/>
    <w:rsid w:val="00CB56EF"/>
    <w:rsid w:val="00CB5A6D"/>
    <w:rsid w:val="00CB5A7D"/>
    <w:rsid w:val="00CB5E3C"/>
    <w:rsid w:val="00CB6404"/>
    <w:rsid w:val="00CB641B"/>
    <w:rsid w:val="00CB6818"/>
    <w:rsid w:val="00CB6854"/>
    <w:rsid w:val="00CB6A87"/>
    <w:rsid w:val="00CB6BC2"/>
    <w:rsid w:val="00CB6C37"/>
    <w:rsid w:val="00CB70A4"/>
    <w:rsid w:val="00CB73C6"/>
    <w:rsid w:val="00CB75E2"/>
    <w:rsid w:val="00CB7627"/>
    <w:rsid w:val="00CB7690"/>
    <w:rsid w:val="00CB77A1"/>
    <w:rsid w:val="00CB7914"/>
    <w:rsid w:val="00CB7949"/>
    <w:rsid w:val="00CB7C4A"/>
    <w:rsid w:val="00CB7C61"/>
    <w:rsid w:val="00CB7D0A"/>
    <w:rsid w:val="00CC0381"/>
    <w:rsid w:val="00CC0494"/>
    <w:rsid w:val="00CC0522"/>
    <w:rsid w:val="00CC0CEA"/>
    <w:rsid w:val="00CC0ED3"/>
    <w:rsid w:val="00CC1074"/>
    <w:rsid w:val="00CC1152"/>
    <w:rsid w:val="00CC1382"/>
    <w:rsid w:val="00CC14E4"/>
    <w:rsid w:val="00CC1949"/>
    <w:rsid w:val="00CC23D1"/>
    <w:rsid w:val="00CC2A84"/>
    <w:rsid w:val="00CC2A8F"/>
    <w:rsid w:val="00CC2C8C"/>
    <w:rsid w:val="00CC2D36"/>
    <w:rsid w:val="00CC3395"/>
    <w:rsid w:val="00CC3BB1"/>
    <w:rsid w:val="00CC4172"/>
    <w:rsid w:val="00CC45F8"/>
    <w:rsid w:val="00CC481C"/>
    <w:rsid w:val="00CC5089"/>
    <w:rsid w:val="00CC517A"/>
    <w:rsid w:val="00CC51F5"/>
    <w:rsid w:val="00CC525A"/>
    <w:rsid w:val="00CC52B2"/>
    <w:rsid w:val="00CC52CD"/>
    <w:rsid w:val="00CC596F"/>
    <w:rsid w:val="00CC59E6"/>
    <w:rsid w:val="00CC62A3"/>
    <w:rsid w:val="00CC64AD"/>
    <w:rsid w:val="00CC66FC"/>
    <w:rsid w:val="00CC68BB"/>
    <w:rsid w:val="00CC6AAA"/>
    <w:rsid w:val="00CC6C1A"/>
    <w:rsid w:val="00CC70A1"/>
    <w:rsid w:val="00CC7208"/>
    <w:rsid w:val="00CC749C"/>
    <w:rsid w:val="00CC7541"/>
    <w:rsid w:val="00CC7A2E"/>
    <w:rsid w:val="00CC7BFE"/>
    <w:rsid w:val="00CC7C15"/>
    <w:rsid w:val="00CC7FB3"/>
    <w:rsid w:val="00CD0096"/>
    <w:rsid w:val="00CD0410"/>
    <w:rsid w:val="00CD055E"/>
    <w:rsid w:val="00CD0594"/>
    <w:rsid w:val="00CD06EF"/>
    <w:rsid w:val="00CD07EA"/>
    <w:rsid w:val="00CD0B76"/>
    <w:rsid w:val="00CD0BDF"/>
    <w:rsid w:val="00CD0DA4"/>
    <w:rsid w:val="00CD0E49"/>
    <w:rsid w:val="00CD1105"/>
    <w:rsid w:val="00CD1390"/>
    <w:rsid w:val="00CD190B"/>
    <w:rsid w:val="00CD1AF9"/>
    <w:rsid w:val="00CD1B1C"/>
    <w:rsid w:val="00CD25D3"/>
    <w:rsid w:val="00CD285F"/>
    <w:rsid w:val="00CD289D"/>
    <w:rsid w:val="00CD2D98"/>
    <w:rsid w:val="00CD2F08"/>
    <w:rsid w:val="00CD2FE1"/>
    <w:rsid w:val="00CD333B"/>
    <w:rsid w:val="00CD371D"/>
    <w:rsid w:val="00CD3ABD"/>
    <w:rsid w:val="00CD3B5E"/>
    <w:rsid w:val="00CD3E77"/>
    <w:rsid w:val="00CD3FB0"/>
    <w:rsid w:val="00CD403A"/>
    <w:rsid w:val="00CD426A"/>
    <w:rsid w:val="00CD432E"/>
    <w:rsid w:val="00CD4747"/>
    <w:rsid w:val="00CD49BF"/>
    <w:rsid w:val="00CD4F2B"/>
    <w:rsid w:val="00CD5002"/>
    <w:rsid w:val="00CD5418"/>
    <w:rsid w:val="00CD5449"/>
    <w:rsid w:val="00CD57A6"/>
    <w:rsid w:val="00CD6446"/>
    <w:rsid w:val="00CD65F3"/>
    <w:rsid w:val="00CD676A"/>
    <w:rsid w:val="00CD67F6"/>
    <w:rsid w:val="00CD6CC1"/>
    <w:rsid w:val="00CD71B6"/>
    <w:rsid w:val="00CD7374"/>
    <w:rsid w:val="00CD7959"/>
    <w:rsid w:val="00CD7FDD"/>
    <w:rsid w:val="00CE04C9"/>
    <w:rsid w:val="00CE08A4"/>
    <w:rsid w:val="00CE0C48"/>
    <w:rsid w:val="00CE0FE3"/>
    <w:rsid w:val="00CE11A7"/>
    <w:rsid w:val="00CE1665"/>
    <w:rsid w:val="00CE1716"/>
    <w:rsid w:val="00CE1840"/>
    <w:rsid w:val="00CE1E3C"/>
    <w:rsid w:val="00CE201D"/>
    <w:rsid w:val="00CE212F"/>
    <w:rsid w:val="00CE2223"/>
    <w:rsid w:val="00CE2285"/>
    <w:rsid w:val="00CE236A"/>
    <w:rsid w:val="00CE241C"/>
    <w:rsid w:val="00CE2A6B"/>
    <w:rsid w:val="00CE2AF8"/>
    <w:rsid w:val="00CE2CB8"/>
    <w:rsid w:val="00CE2D5B"/>
    <w:rsid w:val="00CE30C6"/>
    <w:rsid w:val="00CE3292"/>
    <w:rsid w:val="00CE32A3"/>
    <w:rsid w:val="00CE3310"/>
    <w:rsid w:val="00CE333B"/>
    <w:rsid w:val="00CE4AEE"/>
    <w:rsid w:val="00CE4C9E"/>
    <w:rsid w:val="00CE4DD4"/>
    <w:rsid w:val="00CE4DFA"/>
    <w:rsid w:val="00CE4E1B"/>
    <w:rsid w:val="00CE4EB6"/>
    <w:rsid w:val="00CE4F40"/>
    <w:rsid w:val="00CE5318"/>
    <w:rsid w:val="00CE53DE"/>
    <w:rsid w:val="00CE567E"/>
    <w:rsid w:val="00CE5943"/>
    <w:rsid w:val="00CE5B32"/>
    <w:rsid w:val="00CE5CD0"/>
    <w:rsid w:val="00CE6344"/>
    <w:rsid w:val="00CE6438"/>
    <w:rsid w:val="00CE64B5"/>
    <w:rsid w:val="00CE658D"/>
    <w:rsid w:val="00CE65FA"/>
    <w:rsid w:val="00CE672F"/>
    <w:rsid w:val="00CE6874"/>
    <w:rsid w:val="00CE6A11"/>
    <w:rsid w:val="00CE6BB1"/>
    <w:rsid w:val="00CE70C7"/>
    <w:rsid w:val="00CE74C3"/>
    <w:rsid w:val="00CE7904"/>
    <w:rsid w:val="00CE7BDD"/>
    <w:rsid w:val="00CF018E"/>
    <w:rsid w:val="00CF018F"/>
    <w:rsid w:val="00CF030A"/>
    <w:rsid w:val="00CF0682"/>
    <w:rsid w:val="00CF081F"/>
    <w:rsid w:val="00CF0A4C"/>
    <w:rsid w:val="00CF0C45"/>
    <w:rsid w:val="00CF0CF0"/>
    <w:rsid w:val="00CF0D49"/>
    <w:rsid w:val="00CF0DCC"/>
    <w:rsid w:val="00CF1134"/>
    <w:rsid w:val="00CF16F1"/>
    <w:rsid w:val="00CF17C3"/>
    <w:rsid w:val="00CF2157"/>
    <w:rsid w:val="00CF2209"/>
    <w:rsid w:val="00CF2A2A"/>
    <w:rsid w:val="00CF2AB0"/>
    <w:rsid w:val="00CF2DAE"/>
    <w:rsid w:val="00CF2DE5"/>
    <w:rsid w:val="00CF315A"/>
    <w:rsid w:val="00CF323C"/>
    <w:rsid w:val="00CF32FC"/>
    <w:rsid w:val="00CF34D5"/>
    <w:rsid w:val="00CF379F"/>
    <w:rsid w:val="00CF39EB"/>
    <w:rsid w:val="00CF40A6"/>
    <w:rsid w:val="00CF41BD"/>
    <w:rsid w:val="00CF4241"/>
    <w:rsid w:val="00CF4554"/>
    <w:rsid w:val="00CF4C7D"/>
    <w:rsid w:val="00CF4CE6"/>
    <w:rsid w:val="00CF51AE"/>
    <w:rsid w:val="00CF53F5"/>
    <w:rsid w:val="00CF5455"/>
    <w:rsid w:val="00CF6149"/>
    <w:rsid w:val="00CF684B"/>
    <w:rsid w:val="00CF6BB1"/>
    <w:rsid w:val="00CF6E27"/>
    <w:rsid w:val="00CF6EB5"/>
    <w:rsid w:val="00CF7061"/>
    <w:rsid w:val="00CF7336"/>
    <w:rsid w:val="00CF7467"/>
    <w:rsid w:val="00CF749A"/>
    <w:rsid w:val="00CF763B"/>
    <w:rsid w:val="00CF775F"/>
    <w:rsid w:val="00CF7A12"/>
    <w:rsid w:val="00CF7EC3"/>
    <w:rsid w:val="00D003BD"/>
    <w:rsid w:val="00D00456"/>
    <w:rsid w:val="00D00567"/>
    <w:rsid w:val="00D00758"/>
    <w:rsid w:val="00D009BE"/>
    <w:rsid w:val="00D00AF3"/>
    <w:rsid w:val="00D01021"/>
    <w:rsid w:val="00D0142A"/>
    <w:rsid w:val="00D01506"/>
    <w:rsid w:val="00D0155F"/>
    <w:rsid w:val="00D017A6"/>
    <w:rsid w:val="00D018F0"/>
    <w:rsid w:val="00D019B3"/>
    <w:rsid w:val="00D01BDD"/>
    <w:rsid w:val="00D01CE7"/>
    <w:rsid w:val="00D027CC"/>
    <w:rsid w:val="00D028C9"/>
    <w:rsid w:val="00D02A83"/>
    <w:rsid w:val="00D02C3D"/>
    <w:rsid w:val="00D02C6E"/>
    <w:rsid w:val="00D02EFC"/>
    <w:rsid w:val="00D030A3"/>
    <w:rsid w:val="00D032F0"/>
    <w:rsid w:val="00D034AB"/>
    <w:rsid w:val="00D036FF"/>
    <w:rsid w:val="00D03811"/>
    <w:rsid w:val="00D038FB"/>
    <w:rsid w:val="00D03A06"/>
    <w:rsid w:val="00D03CD2"/>
    <w:rsid w:val="00D03FE9"/>
    <w:rsid w:val="00D040D2"/>
    <w:rsid w:val="00D04205"/>
    <w:rsid w:val="00D043A2"/>
    <w:rsid w:val="00D04A3F"/>
    <w:rsid w:val="00D04D2E"/>
    <w:rsid w:val="00D04FA6"/>
    <w:rsid w:val="00D04FEE"/>
    <w:rsid w:val="00D05303"/>
    <w:rsid w:val="00D054D3"/>
    <w:rsid w:val="00D05653"/>
    <w:rsid w:val="00D05693"/>
    <w:rsid w:val="00D05A4F"/>
    <w:rsid w:val="00D05A86"/>
    <w:rsid w:val="00D05B06"/>
    <w:rsid w:val="00D05C51"/>
    <w:rsid w:val="00D05D9E"/>
    <w:rsid w:val="00D05E90"/>
    <w:rsid w:val="00D063B6"/>
    <w:rsid w:val="00D0655D"/>
    <w:rsid w:val="00D06ED4"/>
    <w:rsid w:val="00D070A0"/>
    <w:rsid w:val="00D07491"/>
    <w:rsid w:val="00D07C9F"/>
    <w:rsid w:val="00D07DE6"/>
    <w:rsid w:val="00D07DFC"/>
    <w:rsid w:val="00D07F29"/>
    <w:rsid w:val="00D1020E"/>
    <w:rsid w:val="00D10253"/>
    <w:rsid w:val="00D1061A"/>
    <w:rsid w:val="00D10A2A"/>
    <w:rsid w:val="00D10BCD"/>
    <w:rsid w:val="00D10FDF"/>
    <w:rsid w:val="00D11059"/>
    <w:rsid w:val="00D1107D"/>
    <w:rsid w:val="00D11535"/>
    <w:rsid w:val="00D11541"/>
    <w:rsid w:val="00D115B4"/>
    <w:rsid w:val="00D11703"/>
    <w:rsid w:val="00D11BCC"/>
    <w:rsid w:val="00D1224B"/>
    <w:rsid w:val="00D128E9"/>
    <w:rsid w:val="00D12981"/>
    <w:rsid w:val="00D135E6"/>
    <w:rsid w:val="00D13696"/>
    <w:rsid w:val="00D13713"/>
    <w:rsid w:val="00D13B49"/>
    <w:rsid w:val="00D13BED"/>
    <w:rsid w:val="00D14011"/>
    <w:rsid w:val="00D1401F"/>
    <w:rsid w:val="00D14061"/>
    <w:rsid w:val="00D1435E"/>
    <w:rsid w:val="00D147CA"/>
    <w:rsid w:val="00D148C3"/>
    <w:rsid w:val="00D14BF0"/>
    <w:rsid w:val="00D14CAD"/>
    <w:rsid w:val="00D14EDA"/>
    <w:rsid w:val="00D15368"/>
    <w:rsid w:val="00D155B6"/>
    <w:rsid w:val="00D156B3"/>
    <w:rsid w:val="00D1579C"/>
    <w:rsid w:val="00D15899"/>
    <w:rsid w:val="00D15D89"/>
    <w:rsid w:val="00D15E5B"/>
    <w:rsid w:val="00D15F8D"/>
    <w:rsid w:val="00D160DC"/>
    <w:rsid w:val="00D163D0"/>
    <w:rsid w:val="00D165D2"/>
    <w:rsid w:val="00D166F0"/>
    <w:rsid w:val="00D168B7"/>
    <w:rsid w:val="00D168DF"/>
    <w:rsid w:val="00D1691B"/>
    <w:rsid w:val="00D16F3C"/>
    <w:rsid w:val="00D17074"/>
    <w:rsid w:val="00D17868"/>
    <w:rsid w:val="00D1789B"/>
    <w:rsid w:val="00D178EB"/>
    <w:rsid w:val="00D17921"/>
    <w:rsid w:val="00D17B9B"/>
    <w:rsid w:val="00D20010"/>
    <w:rsid w:val="00D2015B"/>
    <w:rsid w:val="00D2033D"/>
    <w:rsid w:val="00D20589"/>
    <w:rsid w:val="00D20590"/>
    <w:rsid w:val="00D2065F"/>
    <w:rsid w:val="00D207FD"/>
    <w:rsid w:val="00D209C9"/>
    <w:rsid w:val="00D20D56"/>
    <w:rsid w:val="00D21273"/>
    <w:rsid w:val="00D217C3"/>
    <w:rsid w:val="00D21CDA"/>
    <w:rsid w:val="00D21DDB"/>
    <w:rsid w:val="00D21FE1"/>
    <w:rsid w:val="00D22226"/>
    <w:rsid w:val="00D228D8"/>
    <w:rsid w:val="00D22921"/>
    <w:rsid w:val="00D22A2A"/>
    <w:rsid w:val="00D22BEE"/>
    <w:rsid w:val="00D22E06"/>
    <w:rsid w:val="00D2300F"/>
    <w:rsid w:val="00D234C8"/>
    <w:rsid w:val="00D236C6"/>
    <w:rsid w:val="00D23843"/>
    <w:rsid w:val="00D239AB"/>
    <w:rsid w:val="00D239BE"/>
    <w:rsid w:val="00D23F89"/>
    <w:rsid w:val="00D2443A"/>
    <w:rsid w:val="00D24472"/>
    <w:rsid w:val="00D24EC0"/>
    <w:rsid w:val="00D24F46"/>
    <w:rsid w:val="00D25031"/>
    <w:rsid w:val="00D25247"/>
    <w:rsid w:val="00D2526B"/>
    <w:rsid w:val="00D25578"/>
    <w:rsid w:val="00D25621"/>
    <w:rsid w:val="00D2571A"/>
    <w:rsid w:val="00D25CCE"/>
    <w:rsid w:val="00D260B2"/>
    <w:rsid w:val="00D2611A"/>
    <w:rsid w:val="00D26322"/>
    <w:rsid w:val="00D2636C"/>
    <w:rsid w:val="00D264A4"/>
    <w:rsid w:val="00D266D9"/>
    <w:rsid w:val="00D2670B"/>
    <w:rsid w:val="00D26738"/>
    <w:rsid w:val="00D26BB7"/>
    <w:rsid w:val="00D271A3"/>
    <w:rsid w:val="00D2755B"/>
    <w:rsid w:val="00D27745"/>
    <w:rsid w:val="00D27958"/>
    <w:rsid w:val="00D27B01"/>
    <w:rsid w:val="00D27BAE"/>
    <w:rsid w:val="00D27C11"/>
    <w:rsid w:val="00D27D04"/>
    <w:rsid w:val="00D27EEB"/>
    <w:rsid w:val="00D3066D"/>
    <w:rsid w:val="00D30692"/>
    <w:rsid w:val="00D30B95"/>
    <w:rsid w:val="00D30C94"/>
    <w:rsid w:val="00D30EE8"/>
    <w:rsid w:val="00D30F42"/>
    <w:rsid w:val="00D31175"/>
    <w:rsid w:val="00D312C1"/>
    <w:rsid w:val="00D31324"/>
    <w:rsid w:val="00D3143A"/>
    <w:rsid w:val="00D314BC"/>
    <w:rsid w:val="00D31663"/>
    <w:rsid w:val="00D3167C"/>
    <w:rsid w:val="00D31824"/>
    <w:rsid w:val="00D319AC"/>
    <w:rsid w:val="00D31A77"/>
    <w:rsid w:val="00D31B6C"/>
    <w:rsid w:val="00D31FCC"/>
    <w:rsid w:val="00D32231"/>
    <w:rsid w:val="00D329CA"/>
    <w:rsid w:val="00D32B32"/>
    <w:rsid w:val="00D32ECC"/>
    <w:rsid w:val="00D331B9"/>
    <w:rsid w:val="00D339E4"/>
    <w:rsid w:val="00D33D09"/>
    <w:rsid w:val="00D34177"/>
    <w:rsid w:val="00D34457"/>
    <w:rsid w:val="00D3485E"/>
    <w:rsid w:val="00D348C7"/>
    <w:rsid w:val="00D34984"/>
    <w:rsid w:val="00D34996"/>
    <w:rsid w:val="00D34F78"/>
    <w:rsid w:val="00D3503F"/>
    <w:rsid w:val="00D350BA"/>
    <w:rsid w:val="00D356F2"/>
    <w:rsid w:val="00D356FB"/>
    <w:rsid w:val="00D35817"/>
    <w:rsid w:val="00D358E7"/>
    <w:rsid w:val="00D35EFF"/>
    <w:rsid w:val="00D35F03"/>
    <w:rsid w:val="00D36157"/>
    <w:rsid w:val="00D36984"/>
    <w:rsid w:val="00D36AB1"/>
    <w:rsid w:val="00D36C96"/>
    <w:rsid w:val="00D36DC8"/>
    <w:rsid w:val="00D36EAB"/>
    <w:rsid w:val="00D37106"/>
    <w:rsid w:val="00D37346"/>
    <w:rsid w:val="00D373F7"/>
    <w:rsid w:val="00D374BC"/>
    <w:rsid w:val="00D3754F"/>
    <w:rsid w:val="00D37598"/>
    <w:rsid w:val="00D376E9"/>
    <w:rsid w:val="00D37822"/>
    <w:rsid w:val="00D37882"/>
    <w:rsid w:val="00D37997"/>
    <w:rsid w:val="00D37A43"/>
    <w:rsid w:val="00D37D43"/>
    <w:rsid w:val="00D37FE4"/>
    <w:rsid w:val="00D40067"/>
    <w:rsid w:val="00D40270"/>
    <w:rsid w:val="00D40752"/>
    <w:rsid w:val="00D40A27"/>
    <w:rsid w:val="00D40B75"/>
    <w:rsid w:val="00D41195"/>
    <w:rsid w:val="00D4123F"/>
    <w:rsid w:val="00D4141A"/>
    <w:rsid w:val="00D41440"/>
    <w:rsid w:val="00D414D7"/>
    <w:rsid w:val="00D41621"/>
    <w:rsid w:val="00D418F9"/>
    <w:rsid w:val="00D4196E"/>
    <w:rsid w:val="00D41ACB"/>
    <w:rsid w:val="00D41B2D"/>
    <w:rsid w:val="00D41D36"/>
    <w:rsid w:val="00D41FDA"/>
    <w:rsid w:val="00D420B2"/>
    <w:rsid w:val="00D4228C"/>
    <w:rsid w:val="00D4273E"/>
    <w:rsid w:val="00D428F0"/>
    <w:rsid w:val="00D42A0B"/>
    <w:rsid w:val="00D42A87"/>
    <w:rsid w:val="00D42A97"/>
    <w:rsid w:val="00D42C7C"/>
    <w:rsid w:val="00D43136"/>
    <w:rsid w:val="00D4318F"/>
    <w:rsid w:val="00D431D5"/>
    <w:rsid w:val="00D43502"/>
    <w:rsid w:val="00D4359C"/>
    <w:rsid w:val="00D43F01"/>
    <w:rsid w:val="00D43FB6"/>
    <w:rsid w:val="00D43FD8"/>
    <w:rsid w:val="00D441A8"/>
    <w:rsid w:val="00D4423E"/>
    <w:rsid w:val="00D44285"/>
    <w:rsid w:val="00D442C4"/>
    <w:rsid w:val="00D4437A"/>
    <w:rsid w:val="00D4459B"/>
    <w:rsid w:val="00D447A5"/>
    <w:rsid w:val="00D448D7"/>
    <w:rsid w:val="00D448DD"/>
    <w:rsid w:val="00D44979"/>
    <w:rsid w:val="00D449E0"/>
    <w:rsid w:val="00D44BEC"/>
    <w:rsid w:val="00D44C97"/>
    <w:rsid w:val="00D44D8E"/>
    <w:rsid w:val="00D45344"/>
    <w:rsid w:val="00D45CA7"/>
    <w:rsid w:val="00D46134"/>
    <w:rsid w:val="00D4678E"/>
    <w:rsid w:val="00D46B91"/>
    <w:rsid w:val="00D46B94"/>
    <w:rsid w:val="00D46BAD"/>
    <w:rsid w:val="00D46CFA"/>
    <w:rsid w:val="00D46D36"/>
    <w:rsid w:val="00D46E7C"/>
    <w:rsid w:val="00D47011"/>
    <w:rsid w:val="00D47090"/>
    <w:rsid w:val="00D472C3"/>
    <w:rsid w:val="00D474F7"/>
    <w:rsid w:val="00D4751C"/>
    <w:rsid w:val="00D47746"/>
    <w:rsid w:val="00D47A77"/>
    <w:rsid w:val="00D47D47"/>
    <w:rsid w:val="00D47E01"/>
    <w:rsid w:val="00D47E1D"/>
    <w:rsid w:val="00D47EC8"/>
    <w:rsid w:val="00D501B6"/>
    <w:rsid w:val="00D503A2"/>
    <w:rsid w:val="00D503AC"/>
    <w:rsid w:val="00D506D9"/>
    <w:rsid w:val="00D5233F"/>
    <w:rsid w:val="00D527BE"/>
    <w:rsid w:val="00D52892"/>
    <w:rsid w:val="00D528AF"/>
    <w:rsid w:val="00D52AC3"/>
    <w:rsid w:val="00D53050"/>
    <w:rsid w:val="00D5306B"/>
    <w:rsid w:val="00D531E4"/>
    <w:rsid w:val="00D53463"/>
    <w:rsid w:val="00D538F9"/>
    <w:rsid w:val="00D53977"/>
    <w:rsid w:val="00D53A96"/>
    <w:rsid w:val="00D53C93"/>
    <w:rsid w:val="00D53E27"/>
    <w:rsid w:val="00D541A4"/>
    <w:rsid w:val="00D54434"/>
    <w:rsid w:val="00D5461D"/>
    <w:rsid w:val="00D547CC"/>
    <w:rsid w:val="00D54A86"/>
    <w:rsid w:val="00D54AF6"/>
    <w:rsid w:val="00D54B7F"/>
    <w:rsid w:val="00D54E97"/>
    <w:rsid w:val="00D54F0D"/>
    <w:rsid w:val="00D54F42"/>
    <w:rsid w:val="00D54FD1"/>
    <w:rsid w:val="00D550C7"/>
    <w:rsid w:val="00D55317"/>
    <w:rsid w:val="00D55398"/>
    <w:rsid w:val="00D553B0"/>
    <w:rsid w:val="00D556DF"/>
    <w:rsid w:val="00D55852"/>
    <w:rsid w:val="00D55C5C"/>
    <w:rsid w:val="00D55D0B"/>
    <w:rsid w:val="00D55E14"/>
    <w:rsid w:val="00D56485"/>
    <w:rsid w:val="00D56497"/>
    <w:rsid w:val="00D5654E"/>
    <w:rsid w:val="00D567C8"/>
    <w:rsid w:val="00D568B0"/>
    <w:rsid w:val="00D56A42"/>
    <w:rsid w:val="00D56F5B"/>
    <w:rsid w:val="00D56FFE"/>
    <w:rsid w:val="00D573E0"/>
    <w:rsid w:val="00D576DF"/>
    <w:rsid w:val="00D578A9"/>
    <w:rsid w:val="00D5791C"/>
    <w:rsid w:val="00D57991"/>
    <w:rsid w:val="00D57B07"/>
    <w:rsid w:val="00D57B38"/>
    <w:rsid w:val="00D57D31"/>
    <w:rsid w:val="00D57EC9"/>
    <w:rsid w:val="00D6003B"/>
    <w:rsid w:val="00D60141"/>
    <w:rsid w:val="00D60341"/>
    <w:rsid w:val="00D608C0"/>
    <w:rsid w:val="00D60CC1"/>
    <w:rsid w:val="00D60E9A"/>
    <w:rsid w:val="00D612FF"/>
    <w:rsid w:val="00D615F7"/>
    <w:rsid w:val="00D61806"/>
    <w:rsid w:val="00D619F9"/>
    <w:rsid w:val="00D61CB9"/>
    <w:rsid w:val="00D61ED3"/>
    <w:rsid w:val="00D61FF8"/>
    <w:rsid w:val="00D6207E"/>
    <w:rsid w:val="00D62223"/>
    <w:rsid w:val="00D62332"/>
    <w:rsid w:val="00D624EE"/>
    <w:rsid w:val="00D6257D"/>
    <w:rsid w:val="00D62768"/>
    <w:rsid w:val="00D62996"/>
    <w:rsid w:val="00D62AD7"/>
    <w:rsid w:val="00D62C89"/>
    <w:rsid w:val="00D62E87"/>
    <w:rsid w:val="00D63168"/>
    <w:rsid w:val="00D632F4"/>
    <w:rsid w:val="00D6365B"/>
    <w:rsid w:val="00D63B91"/>
    <w:rsid w:val="00D63E22"/>
    <w:rsid w:val="00D6401A"/>
    <w:rsid w:val="00D640CB"/>
    <w:rsid w:val="00D642EF"/>
    <w:rsid w:val="00D6453A"/>
    <w:rsid w:val="00D6456C"/>
    <w:rsid w:val="00D6458A"/>
    <w:rsid w:val="00D6470E"/>
    <w:rsid w:val="00D647CE"/>
    <w:rsid w:val="00D64D4F"/>
    <w:rsid w:val="00D655EC"/>
    <w:rsid w:val="00D65787"/>
    <w:rsid w:val="00D65908"/>
    <w:rsid w:val="00D65F71"/>
    <w:rsid w:val="00D664C7"/>
    <w:rsid w:val="00D6662F"/>
    <w:rsid w:val="00D667D0"/>
    <w:rsid w:val="00D66A16"/>
    <w:rsid w:val="00D66A60"/>
    <w:rsid w:val="00D66BB4"/>
    <w:rsid w:val="00D66C87"/>
    <w:rsid w:val="00D66DBF"/>
    <w:rsid w:val="00D6739A"/>
    <w:rsid w:val="00D676BB"/>
    <w:rsid w:val="00D67880"/>
    <w:rsid w:val="00D67984"/>
    <w:rsid w:val="00D67D04"/>
    <w:rsid w:val="00D67EC3"/>
    <w:rsid w:val="00D67FAB"/>
    <w:rsid w:val="00D701B9"/>
    <w:rsid w:val="00D7024B"/>
    <w:rsid w:val="00D70499"/>
    <w:rsid w:val="00D70693"/>
    <w:rsid w:val="00D70A11"/>
    <w:rsid w:val="00D70BC8"/>
    <w:rsid w:val="00D70BE3"/>
    <w:rsid w:val="00D70C31"/>
    <w:rsid w:val="00D70DE8"/>
    <w:rsid w:val="00D70F15"/>
    <w:rsid w:val="00D7100E"/>
    <w:rsid w:val="00D7117E"/>
    <w:rsid w:val="00D711E1"/>
    <w:rsid w:val="00D713F5"/>
    <w:rsid w:val="00D714CC"/>
    <w:rsid w:val="00D7199F"/>
    <w:rsid w:val="00D71A12"/>
    <w:rsid w:val="00D71ADB"/>
    <w:rsid w:val="00D71C0F"/>
    <w:rsid w:val="00D71C16"/>
    <w:rsid w:val="00D71DAC"/>
    <w:rsid w:val="00D7215D"/>
    <w:rsid w:val="00D72306"/>
    <w:rsid w:val="00D7260A"/>
    <w:rsid w:val="00D728DA"/>
    <w:rsid w:val="00D72CDC"/>
    <w:rsid w:val="00D72CF8"/>
    <w:rsid w:val="00D72F57"/>
    <w:rsid w:val="00D73156"/>
    <w:rsid w:val="00D73185"/>
    <w:rsid w:val="00D73453"/>
    <w:rsid w:val="00D734D9"/>
    <w:rsid w:val="00D73B90"/>
    <w:rsid w:val="00D73CD3"/>
    <w:rsid w:val="00D74828"/>
    <w:rsid w:val="00D748ED"/>
    <w:rsid w:val="00D74A81"/>
    <w:rsid w:val="00D74B4E"/>
    <w:rsid w:val="00D74CDF"/>
    <w:rsid w:val="00D7548C"/>
    <w:rsid w:val="00D75555"/>
    <w:rsid w:val="00D75A80"/>
    <w:rsid w:val="00D75AA5"/>
    <w:rsid w:val="00D75D33"/>
    <w:rsid w:val="00D76341"/>
    <w:rsid w:val="00D7670B"/>
    <w:rsid w:val="00D769E0"/>
    <w:rsid w:val="00D76B7E"/>
    <w:rsid w:val="00D76EFA"/>
    <w:rsid w:val="00D77189"/>
    <w:rsid w:val="00D779A1"/>
    <w:rsid w:val="00D77BA3"/>
    <w:rsid w:val="00D77C57"/>
    <w:rsid w:val="00D77E58"/>
    <w:rsid w:val="00D77EF9"/>
    <w:rsid w:val="00D80169"/>
    <w:rsid w:val="00D802DF"/>
    <w:rsid w:val="00D80320"/>
    <w:rsid w:val="00D80791"/>
    <w:rsid w:val="00D808B7"/>
    <w:rsid w:val="00D80A0F"/>
    <w:rsid w:val="00D80A49"/>
    <w:rsid w:val="00D80C5D"/>
    <w:rsid w:val="00D80DE6"/>
    <w:rsid w:val="00D80E0F"/>
    <w:rsid w:val="00D80E27"/>
    <w:rsid w:val="00D80E46"/>
    <w:rsid w:val="00D80F4E"/>
    <w:rsid w:val="00D80FE9"/>
    <w:rsid w:val="00D811F2"/>
    <w:rsid w:val="00D81321"/>
    <w:rsid w:val="00D8171B"/>
    <w:rsid w:val="00D81857"/>
    <w:rsid w:val="00D818B1"/>
    <w:rsid w:val="00D81903"/>
    <w:rsid w:val="00D81A57"/>
    <w:rsid w:val="00D81C1E"/>
    <w:rsid w:val="00D82109"/>
    <w:rsid w:val="00D82B1E"/>
    <w:rsid w:val="00D82B75"/>
    <w:rsid w:val="00D82BC0"/>
    <w:rsid w:val="00D82DEF"/>
    <w:rsid w:val="00D82E62"/>
    <w:rsid w:val="00D82E77"/>
    <w:rsid w:val="00D83042"/>
    <w:rsid w:val="00D839BF"/>
    <w:rsid w:val="00D84215"/>
    <w:rsid w:val="00D843A5"/>
    <w:rsid w:val="00D84609"/>
    <w:rsid w:val="00D84650"/>
    <w:rsid w:val="00D84850"/>
    <w:rsid w:val="00D84AB8"/>
    <w:rsid w:val="00D84D09"/>
    <w:rsid w:val="00D852CD"/>
    <w:rsid w:val="00D852F2"/>
    <w:rsid w:val="00D85748"/>
    <w:rsid w:val="00D85BCB"/>
    <w:rsid w:val="00D860C7"/>
    <w:rsid w:val="00D862A0"/>
    <w:rsid w:val="00D865C0"/>
    <w:rsid w:val="00D8661C"/>
    <w:rsid w:val="00D8663A"/>
    <w:rsid w:val="00D86988"/>
    <w:rsid w:val="00D86DA5"/>
    <w:rsid w:val="00D870D8"/>
    <w:rsid w:val="00D87161"/>
    <w:rsid w:val="00D87167"/>
    <w:rsid w:val="00D878E9"/>
    <w:rsid w:val="00D87B5D"/>
    <w:rsid w:val="00D87E1D"/>
    <w:rsid w:val="00D9004A"/>
    <w:rsid w:val="00D901C7"/>
    <w:rsid w:val="00D9057F"/>
    <w:rsid w:val="00D90603"/>
    <w:rsid w:val="00D9079B"/>
    <w:rsid w:val="00D907EF"/>
    <w:rsid w:val="00D909B7"/>
    <w:rsid w:val="00D90A2D"/>
    <w:rsid w:val="00D90D0E"/>
    <w:rsid w:val="00D90D6F"/>
    <w:rsid w:val="00D90DB0"/>
    <w:rsid w:val="00D90F1E"/>
    <w:rsid w:val="00D910DC"/>
    <w:rsid w:val="00D91137"/>
    <w:rsid w:val="00D913B1"/>
    <w:rsid w:val="00D91527"/>
    <w:rsid w:val="00D91705"/>
    <w:rsid w:val="00D917D8"/>
    <w:rsid w:val="00D918D6"/>
    <w:rsid w:val="00D918DC"/>
    <w:rsid w:val="00D9217F"/>
    <w:rsid w:val="00D9223C"/>
    <w:rsid w:val="00D92638"/>
    <w:rsid w:val="00D92B8C"/>
    <w:rsid w:val="00D92BBA"/>
    <w:rsid w:val="00D92C9E"/>
    <w:rsid w:val="00D92F41"/>
    <w:rsid w:val="00D93016"/>
    <w:rsid w:val="00D931B2"/>
    <w:rsid w:val="00D9324B"/>
    <w:rsid w:val="00D93486"/>
    <w:rsid w:val="00D934C2"/>
    <w:rsid w:val="00D93782"/>
    <w:rsid w:val="00D937E1"/>
    <w:rsid w:val="00D93CEF"/>
    <w:rsid w:val="00D94EE4"/>
    <w:rsid w:val="00D94FA5"/>
    <w:rsid w:val="00D9508F"/>
    <w:rsid w:val="00D950A7"/>
    <w:rsid w:val="00D950F4"/>
    <w:rsid w:val="00D95111"/>
    <w:rsid w:val="00D95806"/>
    <w:rsid w:val="00D95ABA"/>
    <w:rsid w:val="00D95B6B"/>
    <w:rsid w:val="00D9605D"/>
    <w:rsid w:val="00D964FC"/>
    <w:rsid w:val="00D9667B"/>
    <w:rsid w:val="00D96812"/>
    <w:rsid w:val="00D96869"/>
    <w:rsid w:val="00D96A79"/>
    <w:rsid w:val="00D96C6A"/>
    <w:rsid w:val="00D97169"/>
    <w:rsid w:val="00D97762"/>
    <w:rsid w:val="00D97774"/>
    <w:rsid w:val="00D979C5"/>
    <w:rsid w:val="00D979D0"/>
    <w:rsid w:val="00D97BED"/>
    <w:rsid w:val="00D97C5F"/>
    <w:rsid w:val="00D97E29"/>
    <w:rsid w:val="00D97F31"/>
    <w:rsid w:val="00DA00DA"/>
    <w:rsid w:val="00DA018F"/>
    <w:rsid w:val="00DA039B"/>
    <w:rsid w:val="00DA03E6"/>
    <w:rsid w:val="00DA049E"/>
    <w:rsid w:val="00DA04CA"/>
    <w:rsid w:val="00DA0911"/>
    <w:rsid w:val="00DA0CB4"/>
    <w:rsid w:val="00DA0D4F"/>
    <w:rsid w:val="00DA0DA0"/>
    <w:rsid w:val="00DA0EB7"/>
    <w:rsid w:val="00DA139C"/>
    <w:rsid w:val="00DA140C"/>
    <w:rsid w:val="00DA1437"/>
    <w:rsid w:val="00DA18A6"/>
    <w:rsid w:val="00DA197D"/>
    <w:rsid w:val="00DA1AEF"/>
    <w:rsid w:val="00DA1AFB"/>
    <w:rsid w:val="00DA1CA1"/>
    <w:rsid w:val="00DA1CB7"/>
    <w:rsid w:val="00DA1D15"/>
    <w:rsid w:val="00DA1E58"/>
    <w:rsid w:val="00DA1EE0"/>
    <w:rsid w:val="00DA1FFB"/>
    <w:rsid w:val="00DA2339"/>
    <w:rsid w:val="00DA259D"/>
    <w:rsid w:val="00DA28A3"/>
    <w:rsid w:val="00DA2BD0"/>
    <w:rsid w:val="00DA2BFF"/>
    <w:rsid w:val="00DA2DC0"/>
    <w:rsid w:val="00DA3397"/>
    <w:rsid w:val="00DA33DF"/>
    <w:rsid w:val="00DA35C1"/>
    <w:rsid w:val="00DA3854"/>
    <w:rsid w:val="00DA3C20"/>
    <w:rsid w:val="00DA3D23"/>
    <w:rsid w:val="00DA4023"/>
    <w:rsid w:val="00DA4144"/>
    <w:rsid w:val="00DA4348"/>
    <w:rsid w:val="00DA4374"/>
    <w:rsid w:val="00DA43D1"/>
    <w:rsid w:val="00DA44EA"/>
    <w:rsid w:val="00DA4725"/>
    <w:rsid w:val="00DA4A5C"/>
    <w:rsid w:val="00DA4B20"/>
    <w:rsid w:val="00DA4D40"/>
    <w:rsid w:val="00DA5357"/>
    <w:rsid w:val="00DA53CE"/>
    <w:rsid w:val="00DA55EB"/>
    <w:rsid w:val="00DA5B86"/>
    <w:rsid w:val="00DA5C65"/>
    <w:rsid w:val="00DA5D12"/>
    <w:rsid w:val="00DA5DA4"/>
    <w:rsid w:val="00DA6282"/>
    <w:rsid w:val="00DA6336"/>
    <w:rsid w:val="00DA6374"/>
    <w:rsid w:val="00DA6942"/>
    <w:rsid w:val="00DA69E1"/>
    <w:rsid w:val="00DA6B9E"/>
    <w:rsid w:val="00DA6BD9"/>
    <w:rsid w:val="00DA6C1C"/>
    <w:rsid w:val="00DA75EC"/>
    <w:rsid w:val="00DA7803"/>
    <w:rsid w:val="00DA7CDA"/>
    <w:rsid w:val="00DA7D9E"/>
    <w:rsid w:val="00DA7E1D"/>
    <w:rsid w:val="00DA7ED8"/>
    <w:rsid w:val="00DB0145"/>
    <w:rsid w:val="00DB01C7"/>
    <w:rsid w:val="00DB02B5"/>
    <w:rsid w:val="00DB033E"/>
    <w:rsid w:val="00DB035C"/>
    <w:rsid w:val="00DB0756"/>
    <w:rsid w:val="00DB0778"/>
    <w:rsid w:val="00DB0801"/>
    <w:rsid w:val="00DB0AA9"/>
    <w:rsid w:val="00DB0BC6"/>
    <w:rsid w:val="00DB0DBA"/>
    <w:rsid w:val="00DB0E66"/>
    <w:rsid w:val="00DB11D1"/>
    <w:rsid w:val="00DB148A"/>
    <w:rsid w:val="00DB157F"/>
    <w:rsid w:val="00DB1C5B"/>
    <w:rsid w:val="00DB1C88"/>
    <w:rsid w:val="00DB1EF5"/>
    <w:rsid w:val="00DB1FD4"/>
    <w:rsid w:val="00DB205E"/>
    <w:rsid w:val="00DB26CC"/>
    <w:rsid w:val="00DB2A27"/>
    <w:rsid w:val="00DB2F92"/>
    <w:rsid w:val="00DB305D"/>
    <w:rsid w:val="00DB32BE"/>
    <w:rsid w:val="00DB32F2"/>
    <w:rsid w:val="00DB38A2"/>
    <w:rsid w:val="00DB3B5C"/>
    <w:rsid w:val="00DB3E88"/>
    <w:rsid w:val="00DB3F8E"/>
    <w:rsid w:val="00DB416C"/>
    <w:rsid w:val="00DB4262"/>
    <w:rsid w:val="00DB48F5"/>
    <w:rsid w:val="00DB4B06"/>
    <w:rsid w:val="00DB4BA0"/>
    <w:rsid w:val="00DB4ECD"/>
    <w:rsid w:val="00DB4F91"/>
    <w:rsid w:val="00DB50BD"/>
    <w:rsid w:val="00DB5259"/>
    <w:rsid w:val="00DB564A"/>
    <w:rsid w:val="00DB5A2A"/>
    <w:rsid w:val="00DB5F65"/>
    <w:rsid w:val="00DB6670"/>
    <w:rsid w:val="00DB6A10"/>
    <w:rsid w:val="00DB6FEE"/>
    <w:rsid w:val="00DB70C0"/>
    <w:rsid w:val="00DB71A1"/>
    <w:rsid w:val="00DB7878"/>
    <w:rsid w:val="00DB799B"/>
    <w:rsid w:val="00DB7D73"/>
    <w:rsid w:val="00DB7FB3"/>
    <w:rsid w:val="00DC0008"/>
    <w:rsid w:val="00DC0026"/>
    <w:rsid w:val="00DC064B"/>
    <w:rsid w:val="00DC07B6"/>
    <w:rsid w:val="00DC083C"/>
    <w:rsid w:val="00DC0887"/>
    <w:rsid w:val="00DC0C09"/>
    <w:rsid w:val="00DC14F7"/>
    <w:rsid w:val="00DC1AAC"/>
    <w:rsid w:val="00DC1E66"/>
    <w:rsid w:val="00DC20A8"/>
    <w:rsid w:val="00DC233B"/>
    <w:rsid w:val="00DC2388"/>
    <w:rsid w:val="00DC2458"/>
    <w:rsid w:val="00DC27C5"/>
    <w:rsid w:val="00DC2818"/>
    <w:rsid w:val="00DC2A04"/>
    <w:rsid w:val="00DC2DE3"/>
    <w:rsid w:val="00DC30DB"/>
    <w:rsid w:val="00DC3231"/>
    <w:rsid w:val="00DC32E2"/>
    <w:rsid w:val="00DC33DE"/>
    <w:rsid w:val="00DC3766"/>
    <w:rsid w:val="00DC3778"/>
    <w:rsid w:val="00DC3779"/>
    <w:rsid w:val="00DC3B76"/>
    <w:rsid w:val="00DC3FD5"/>
    <w:rsid w:val="00DC43BD"/>
    <w:rsid w:val="00DC4510"/>
    <w:rsid w:val="00DC4674"/>
    <w:rsid w:val="00DC476D"/>
    <w:rsid w:val="00DC4B06"/>
    <w:rsid w:val="00DC4B2A"/>
    <w:rsid w:val="00DC4C65"/>
    <w:rsid w:val="00DC4E79"/>
    <w:rsid w:val="00DC52E8"/>
    <w:rsid w:val="00DC59CF"/>
    <w:rsid w:val="00DC59F1"/>
    <w:rsid w:val="00DC6350"/>
    <w:rsid w:val="00DC66C8"/>
    <w:rsid w:val="00DC6BF6"/>
    <w:rsid w:val="00DC6C2B"/>
    <w:rsid w:val="00DC6DE0"/>
    <w:rsid w:val="00DC72E6"/>
    <w:rsid w:val="00DC75C1"/>
    <w:rsid w:val="00DC78C0"/>
    <w:rsid w:val="00DC7B2D"/>
    <w:rsid w:val="00DC7BCE"/>
    <w:rsid w:val="00DC7C62"/>
    <w:rsid w:val="00DD01A7"/>
    <w:rsid w:val="00DD03CA"/>
    <w:rsid w:val="00DD0502"/>
    <w:rsid w:val="00DD0753"/>
    <w:rsid w:val="00DD0C87"/>
    <w:rsid w:val="00DD0D78"/>
    <w:rsid w:val="00DD0E06"/>
    <w:rsid w:val="00DD0E2E"/>
    <w:rsid w:val="00DD0EDA"/>
    <w:rsid w:val="00DD1183"/>
    <w:rsid w:val="00DD11F7"/>
    <w:rsid w:val="00DD159A"/>
    <w:rsid w:val="00DD171E"/>
    <w:rsid w:val="00DD1749"/>
    <w:rsid w:val="00DD176D"/>
    <w:rsid w:val="00DD17B2"/>
    <w:rsid w:val="00DD18A1"/>
    <w:rsid w:val="00DD1C0B"/>
    <w:rsid w:val="00DD1C1D"/>
    <w:rsid w:val="00DD1D67"/>
    <w:rsid w:val="00DD20BB"/>
    <w:rsid w:val="00DD25BC"/>
    <w:rsid w:val="00DD2615"/>
    <w:rsid w:val="00DD26A4"/>
    <w:rsid w:val="00DD2752"/>
    <w:rsid w:val="00DD284E"/>
    <w:rsid w:val="00DD289A"/>
    <w:rsid w:val="00DD2AA0"/>
    <w:rsid w:val="00DD2F06"/>
    <w:rsid w:val="00DD306D"/>
    <w:rsid w:val="00DD318B"/>
    <w:rsid w:val="00DD31EB"/>
    <w:rsid w:val="00DD3314"/>
    <w:rsid w:val="00DD3A9D"/>
    <w:rsid w:val="00DD3B38"/>
    <w:rsid w:val="00DD3BC4"/>
    <w:rsid w:val="00DD453D"/>
    <w:rsid w:val="00DD46A6"/>
    <w:rsid w:val="00DD4775"/>
    <w:rsid w:val="00DD4856"/>
    <w:rsid w:val="00DD4AC8"/>
    <w:rsid w:val="00DD5067"/>
    <w:rsid w:val="00DD5089"/>
    <w:rsid w:val="00DD5120"/>
    <w:rsid w:val="00DD55AF"/>
    <w:rsid w:val="00DD570C"/>
    <w:rsid w:val="00DD61AB"/>
    <w:rsid w:val="00DD6B66"/>
    <w:rsid w:val="00DD6BC9"/>
    <w:rsid w:val="00DD6E0E"/>
    <w:rsid w:val="00DD6F82"/>
    <w:rsid w:val="00DD70FA"/>
    <w:rsid w:val="00DD7487"/>
    <w:rsid w:val="00DD74BB"/>
    <w:rsid w:val="00DD7A18"/>
    <w:rsid w:val="00DD7BF6"/>
    <w:rsid w:val="00DD7FCC"/>
    <w:rsid w:val="00DE0424"/>
    <w:rsid w:val="00DE0475"/>
    <w:rsid w:val="00DE05C7"/>
    <w:rsid w:val="00DE083F"/>
    <w:rsid w:val="00DE09CB"/>
    <w:rsid w:val="00DE0C3F"/>
    <w:rsid w:val="00DE0D4C"/>
    <w:rsid w:val="00DE0DF3"/>
    <w:rsid w:val="00DE11C6"/>
    <w:rsid w:val="00DE1AB2"/>
    <w:rsid w:val="00DE20C4"/>
    <w:rsid w:val="00DE2119"/>
    <w:rsid w:val="00DE22E3"/>
    <w:rsid w:val="00DE25F8"/>
    <w:rsid w:val="00DE2905"/>
    <w:rsid w:val="00DE2D7E"/>
    <w:rsid w:val="00DE2FD7"/>
    <w:rsid w:val="00DE3107"/>
    <w:rsid w:val="00DE3477"/>
    <w:rsid w:val="00DE3586"/>
    <w:rsid w:val="00DE36E9"/>
    <w:rsid w:val="00DE3BEA"/>
    <w:rsid w:val="00DE3C66"/>
    <w:rsid w:val="00DE3CE5"/>
    <w:rsid w:val="00DE3E2B"/>
    <w:rsid w:val="00DE413E"/>
    <w:rsid w:val="00DE441C"/>
    <w:rsid w:val="00DE462C"/>
    <w:rsid w:val="00DE4673"/>
    <w:rsid w:val="00DE48FC"/>
    <w:rsid w:val="00DE492B"/>
    <w:rsid w:val="00DE5143"/>
    <w:rsid w:val="00DE52AA"/>
    <w:rsid w:val="00DE5323"/>
    <w:rsid w:val="00DE549D"/>
    <w:rsid w:val="00DE593A"/>
    <w:rsid w:val="00DE5AAA"/>
    <w:rsid w:val="00DE5FC4"/>
    <w:rsid w:val="00DE6226"/>
    <w:rsid w:val="00DE6336"/>
    <w:rsid w:val="00DE646F"/>
    <w:rsid w:val="00DE6688"/>
    <w:rsid w:val="00DE684F"/>
    <w:rsid w:val="00DE6AB3"/>
    <w:rsid w:val="00DE6BB6"/>
    <w:rsid w:val="00DE6D9F"/>
    <w:rsid w:val="00DE6DA6"/>
    <w:rsid w:val="00DE6F66"/>
    <w:rsid w:val="00DE7155"/>
    <w:rsid w:val="00DE7242"/>
    <w:rsid w:val="00DE7A3B"/>
    <w:rsid w:val="00DF00BA"/>
    <w:rsid w:val="00DF013D"/>
    <w:rsid w:val="00DF0225"/>
    <w:rsid w:val="00DF0871"/>
    <w:rsid w:val="00DF0FAC"/>
    <w:rsid w:val="00DF11CE"/>
    <w:rsid w:val="00DF16E0"/>
    <w:rsid w:val="00DF179F"/>
    <w:rsid w:val="00DF1DFC"/>
    <w:rsid w:val="00DF283C"/>
    <w:rsid w:val="00DF2A17"/>
    <w:rsid w:val="00DF2A19"/>
    <w:rsid w:val="00DF2C2B"/>
    <w:rsid w:val="00DF2D6C"/>
    <w:rsid w:val="00DF2E6C"/>
    <w:rsid w:val="00DF2F8F"/>
    <w:rsid w:val="00DF3117"/>
    <w:rsid w:val="00DF32D5"/>
    <w:rsid w:val="00DF333B"/>
    <w:rsid w:val="00DF3426"/>
    <w:rsid w:val="00DF3740"/>
    <w:rsid w:val="00DF3790"/>
    <w:rsid w:val="00DF396D"/>
    <w:rsid w:val="00DF39FF"/>
    <w:rsid w:val="00DF3EF1"/>
    <w:rsid w:val="00DF3FBC"/>
    <w:rsid w:val="00DF4173"/>
    <w:rsid w:val="00DF4312"/>
    <w:rsid w:val="00DF4567"/>
    <w:rsid w:val="00DF470F"/>
    <w:rsid w:val="00DF49C9"/>
    <w:rsid w:val="00DF50C5"/>
    <w:rsid w:val="00DF5100"/>
    <w:rsid w:val="00DF5169"/>
    <w:rsid w:val="00DF51DA"/>
    <w:rsid w:val="00DF51F3"/>
    <w:rsid w:val="00DF524F"/>
    <w:rsid w:val="00DF568F"/>
    <w:rsid w:val="00DF59D3"/>
    <w:rsid w:val="00DF5A56"/>
    <w:rsid w:val="00DF5BEE"/>
    <w:rsid w:val="00DF5C57"/>
    <w:rsid w:val="00DF5ED0"/>
    <w:rsid w:val="00DF6109"/>
    <w:rsid w:val="00DF6169"/>
    <w:rsid w:val="00DF62E4"/>
    <w:rsid w:val="00DF6519"/>
    <w:rsid w:val="00DF65FA"/>
    <w:rsid w:val="00DF6766"/>
    <w:rsid w:val="00DF6779"/>
    <w:rsid w:val="00DF71A6"/>
    <w:rsid w:val="00DF7582"/>
    <w:rsid w:val="00DF76EF"/>
    <w:rsid w:val="00DF79C6"/>
    <w:rsid w:val="00DF7D03"/>
    <w:rsid w:val="00DF7E2F"/>
    <w:rsid w:val="00DF7E4F"/>
    <w:rsid w:val="00E0003D"/>
    <w:rsid w:val="00E000E4"/>
    <w:rsid w:val="00E001B8"/>
    <w:rsid w:val="00E00669"/>
    <w:rsid w:val="00E0091C"/>
    <w:rsid w:val="00E00AF1"/>
    <w:rsid w:val="00E00CD4"/>
    <w:rsid w:val="00E00F5E"/>
    <w:rsid w:val="00E012DA"/>
    <w:rsid w:val="00E0130B"/>
    <w:rsid w:val="00E0133F"/>
    <w:rsid w:val="00E01393"/>
    <w:rsid w:val="00E016FF"/>
    <w:rsid w:val="00E017ED"/>
    <w:rsid w:val="00E01D84"/>
    <w:rsid w:val="00E01DD0"/>
    <w:rsid w:val="00E0205C"/>
    <w:rsid w:val="00E020AB"/>
    <w:rsid w:val="00E02500"/>
    <w:rsid w:val="00E02C4F"/>
    <w:rsid w:val="00E02D48"/>
    <w:rsid w:val="00E02E23"/>
    <w:rsid w:val="00E02F45"/>
    <w:rsid w:val="00E0355C"/>
    <w:rsid w:val="00E035EA"/>
    <w:rsid w:val="00E03C67"/>
    <w:rsid w:val="00E041D3"/>
    <w:rsid w:val="00E0439B"/>
    <w:rsid w:val="00E043E5"/>
    <w:rsid w:val="00E043F6"/>
    <w:rsid w:val="00E04436"/>
    <w:rsid w:val="00E04A3F"/>
    <w:rsid w:val="00E04BBF"/>
    <w:rsid w:val="00E04CEC"/>
    <w:rsid w:val="00E05187"/>
    <w:rsid w:val="00E05434"/>
    <w:rsid w:val="00E05594"/>
    <w:rsid w:val="00E056B6"/>
    <w:rsid w:val="00E060CE"/>
    <w:rsid w:val="00E061FA"/>
    <w:rsid w:val="00E062BC"/>
    <w:rsid w:val="00E06442"/>
    <w:rsid w:val="00E06BA1"/>
    <w:rsid w:val="00E06C2F"/>
    <w:rsid w:val="00E06DB9"/>
    <w:rsid w:val="00E0707A"/>
    <w:rsid w:val="00E07293"/>
    <w:rsid w:val="00E0731F"/>
    <w:rsid w:val="00E0766A"/>
    <w:rsid w:val="00E07DBE"/>
    <w:rsid w:val="00E07E00"/>
    <w:rsid w:val="00E07E28"/>
    <w:rsid w:val="00E10035"/>
    <w:rsid w:val="00E1004D"/>
    <w:rsid w:val="00E10053"/>
    <w:rsid w:val="00E102F7"/>
    <w:rsid w:val="00E10401"/>
    <w:rsid w:val="00E10A25"/>
    <w:rsid w:val="00E10B6E"/>
    <w:rsid w:val="00E10EBE"/>
    <w:rsid w:val="00E10F25"/>
    <w:rsid w:val="00E10F3C"/>
    <w:rsid w:val="00E1108F"/>
    <w:rsid w:val="00E111C5"/>
    <w:rsid w:val="00E11660"/>
    <w:rsid w:val="00E1212E"/>
    <w:rsid w:val="00E1225E"/>
    <w:rsid w:val="00E126E3"/>
    <w:rsid w:val="00E12BA1"/>
    <w:rsid w:val="00E12CBB"/>
    <w:rsid w:val="00E12EAF"/>
    <w:rsid w:val="00E12F14"/>
    <w:rsid w:val="00E13322"/>
    <w:rsid w:val="00E13718"/>
    <w:rsid w:val="00E1371F"/>
    <w:rsid w:val="00E13C58"/>
    <w:rsid w:val="00E13D8A"/>
    <w:rsid w:val="00E14050"/>
    <w:rsid w:val="00E14110"/>
    <w:rsid w:val="00E14177"/>
    <w:rsid w:val="00E14203"/>
    <w:rsid w:val="00E14343"/>
    <w:rsid w:val="00E145E6"/>
    <w:rsid w:val="00E146E6"/>
    <w:rsid w:val="00E14A31"/>
    <w:rsid w:val="00E14ACF"/>
    <w:rsid w:val="00E14D12"/>
    <w:rsid w:val="00E14DB2"/>
    <w:rsid w:val="00E14F04"/>
    <w:rsid w:val="00E1504D"/>
    <w:rsid w:val="00E15B0A"/>
    <w:rsid w:val="00E16024"/>
    <w:rsid w:val="00E16044"/>
    <w:rsid w:val="00E16385"/>
    <w:rsid w:val="00E1644D"/>
    <w:rsid w:val="00E16921"/>
    <w:rsid w:val="00E16ACF"/>
    <w:rsid w:val="00E16CFE"/>
    <w:rsid w:val="00E16D17"/>
    <w:rsid w:val="00E16D95"/>
    <w:rsid w:val="00E17504"/>
    <w:rsid w:val="00E175CC"/>
    <w:rsid w:val="00E176CB"/>
    <w:rsid w:val="00E179B8"/>
    <w:rsid w:val="00E17AE5"/>
    <w:rsid w:val="00E17DFD"/>
    <w:rsid w:val="00E17FA5"/>
    <w:rsid w:val="00E200F9"/>
    <w:rsid w:val="00E202FF"/>
    <w:rsid w:val="00E205D1"/>
    <w:rsid w:val="00E20777"/>
    <w:rsid w:val="00E20F2D"/>
    <w:rsid w:val="00E21249"/>
    <w:rsid w:val="00E21916"/>
    <w:rsid w:val="00E21A37"/>
    <w:rsid w:val="00E21BD6"/>
    <w:rsid w:val="00E21D4B"/>
    <w:rsid w:val="00E21D4D"/>
    <w:rsid w:val="00E21EC2"/>
    <w:rsid w:val="00E21F23"/>
    <w:rsid w:val="00E2200C"/>
    <w:rsid w:val="00E224A0"/>
    <w:rsid w:val="00E225BD"/>
    <w:rsid w:val="00E22736"/>
    <w:rsid w:val="00E2274F"/>
    <w:rsid w:val="00E22A6C"/>
    <w:rsid w:val="00E22DB3"/>
    <w:rsid w:val="00E22EDE"/>
    <w:rsid w:val="00E230C8"/>
    <w:rsid w:val="00E234FA"/>
    <w:rsid w:val="00E239D3"/>
    <w:rsid w:val="00E23E43"/>
    <w:rsid w:val="00E24127"/>
    <w:rsid w:val="00E248F2"/>
    <w:rsid w:val="00E24E4F"/>
    <w:rsid w:val="00E24EEE"/>
    <w:rsid w:val="00E251B3"/>
    <w:rsid w:val="00E2552A"/>
    <w:rsid w:val="00E256FA"/>
    <w:rsid w:val="00E259BE"/>
    <w:rsid w:val="00E25A4D"/>
    <w:rsid w:val="00E25AC9"/>
    <w:rsid w:val="00E25BD0"/>
    <w:rsid w:val="00E25F13"/>
    <w:rsid w:val="00E263BF"/>
    <w:rsid w:val="00E263D2"/>
    <w:rsid w:val="00E26563"/>
    <w:rsid w:val="00E26BED"/>
    <w:rsid w:val="00E27005"/>
    <w:rsid w:val="00E273B9"/>
    <w:rsid w:val="00E2790D"/>
    <w:rsid w:val="00E279AD"/>
    <w:rsid w:val="00E27A45"/>
    <w:rsid w:val="00E27A76"/>
    <w:rsid w:val="00E27B62"/>
    <w:rsid w:val="00E27E32"/>
    <w:rsid w:val="00E27F13"/>
    <w:rsid w:val="00E3008C"/>
    <w:rsid w:val="00E30262"/>
    <w:rsid w:val="00E3026E"/>
    <w:rsid w:val="00E302CA"/>
    <w:rsid w:val="00E3037B"/>
    <w:rsid w:val="00E306D8"/>
    <w:rsid w:val="00E308DE"/>
    <w:rsid w:val="00E308FA"/>
    <w:rsid w:val="00E30AA4"/>
    <w:rsid w:val="00E31045"/>
    <w:rsid w:val="00E313C5"/>
    <w:rsid w:val="00E31443"/>
    <w:rsid w:val="00E318A3"/>
    <w:rsid w:val="00E3194B"/>
    <w:rsid w:val="00E31A8F"/>
    <w:rsid w:val="00E31B89"/>
    <w:rsid w:val="00E31BA6"/>
    <w:rsid w:val="00E31C8E"/>
    <w:rsid w:val="00E31EAA"/>
    <w:rsid w:val="00E32244"/>
    <w:rsid w:val="00E322C1"/>
    <w:rsid w:val="00E326F5"/>
    <w:rsid w:val="00E3289A"/>
    <w:rsid w:val="00E3296C"/>
    <w:rsid w:val="00E32B2A"/>
    <w:rsid w:val="00E32DC6"/>
    <w:rsid w:val="00E32EFD"/>
    <w:rsid w:val="00E3305E"/>
    <w:rsid w:val="00E330A6"/>
    <w:rsid w:val="00E330C2"/>
    <w:rsid w:val="00E333E2"/>
    <w:rsid w:val="00E333F4"/>
    <w:rsid w:val="00E3368F"/>
    <w:rsid w:val="00E33830"/>
    <w:rsid w:val="00E33DAE"/>
    <w:rsid w:val="00E33FB3"/>
    <w:rsid w:val="00E345C4"/>
    <w:rsid w:val="00E34AAD"/>
    <w:rsid w:val="00E34C5F"/>
    <w:rsid w:val="00E3501C"/>
    <w:rsid w:val="00E350AA"/>
    <w:rsid w:val="00E3568E"/>
    <w:rsid w:val="00E35AB5"/>
    <w:rsid w:val="00E35B2D"/>
    <w:rsid w:val="00E3630B"/>
    <w:rsid w:val="00E3631E"/>
    <w:rsid w:val="00E3641D"/>
    <w:rsid w:val="00E3674E"/>
    <w:rsid w:val="00E367C9"/>
    <w:rsid w:val="00E36F3F"/>
    <w:rsid w:val="00E371B2"/>
    <w:rsid w:val="00E371D2"/>
    <w:rsid w:val="00E3753E"/>
    <w:rsid w:val="00E375A1"/>
    <w:rsid w:val="00E37859"/>
    <w:rsid w:val="00E37B5A"/>
    <w:rsid w:val="00E37CBB"/>
    <w:rsid w:val="00E37D6B"/>
    <w:rsid w:val="00E37E65"/>
    <w:rsid w:val="00E400D9"/>
    <w:rsid w:val="00E4028E"/>
    <w:rsid w:val="00E4039F"/>
    <w:rsid w:val="00E408AC"/>
    <w:rsid w:val="00E408DC"/>
    <w:rsid w:val="00E408F1"/>
    <w:rsid w:val="00E40A33"/>
    <w:rsid w:val="00E40AEE"/>
    <w:rsid w:val="00E40D37"/>
    <w:rsid w:val="00E40F07"/>
    <w:rsid w:val="00E411DE"/>
    <w:rsid w:val="00E4139C"/>
    <w:rsid w:val="00E41462"/>
    <w:rsid w:val="00E4188D"/>
    <w:rsid w:val="00E41A75"/>
    <w:rsid w:val="00E41B8C"/>
    <w:rsid w:val="00E41DCB"/>
    <w:rsid w:val="00E41DF3"/>
    <w:rsid w:val="00E42106"/>
    <w:rsid w:val="00E4235E"/>
    <w:rsid w:val="00E42729"/>
    <w:rsid w:val="00E429EE"/>
    <w:rsid w:val="00E42B76"/>
    <w:rsid w:val="00E42BA4"/>
    <w:rsid w:val="00E42E74"/>
    <w:rsid w:val="00E4300A"/>
    <w:rsid w:val="00E43390"/>
    <w:rsid w:val="00E434E5"/>
    <w:rsid w:val="00E43859"/>
    <w:rsid w:val="00E43A17"/>
    <w:rsid w:val="00E43A74"/>
    <w:rsid w:val="00E43AC9"/>
    <w:rsid w:val="00E43AD4"/>
    <w:rsid w:val="00E43E49"/>
    <w:rsid w:val="00E43FBB"/>
    <w:rsid w:val="00E4439D"/>
    <w:rsid w:val="00E449E2"/>
    <w:rsid w:val="00E44D34"/>
    <w:rsid w:val="00E44E59"/>
    <w:rsid w:val="00E4505A"/>
    <w:rsid w:val="00E45292"/>
    <w:rsid w:val="00E45C64"/>
    <w:rsid w:val="00E45DB3"/>
    <w:rsid w:val="00E45E3B"/>
    <w:rsid w:val="00E4617F"/>
    <w:rsid w:val="00E461D4"/>
    <w:rsid w:val="00E46903"/>
    <w:rsid w:val="00E46B46"/>
    <w:rsid w:val="00E46D00"/>
    <w:rsid w:val="00E46D65"/>
    <w:rsid w:val="00E470AB"/>
    <w:rsid w:val="00E4723D"/>
    <w:rsid w:val="00E47314"/>
    <w:rsid w:val="00E47319"/>
    <w:rsid w:val="00E4774B"/>
    <w:rsid w:val="00E47A7C"/>
    <w:rsid w:val="00E47B72"/>
    <w:rsid w:val="00E47C83"/>
    <w:rsid w:val="00E47DC4"/>
    <w:rsid w:val="00E50209"/>
    <w:rsid w:val="00E506E7"/>
    <w:rsid w:val="00E50755"/>
    <w:rsid w:val="00E50905"/>
    <w:rsid w:val="00E50925"/>
    <w:rsid w:val="00E50EC9"/>
    <w:rsid w:val="00E5178A"/>
    <w:rsid w:val="00E51D38"/>
    <w:rsid w:val="00E52118"/>
    <w:rsid w:val="00E5241B"/>
    <w:rsid w:val="00E526D8"/>
    <w:rsid w:val="00E52C1A"/>
    <w:rsid w:val="00E5339C"/>
    <w:rsid w:val="00E53401"/>
    <w:rsid w:val="00E5349A"/>
    <w:rsid w:val="00E5356A"/>
    <w:rsid w:val="00E53675"/>
    <w:rsid w:val="00E537AF"/>
    <w:rsid w:val="00E53985"/>
    <w:rsid w:val="00E53B3A"/>
    <w:rsid w:val="00E53B6B"/>
    <w:rsid w:val="00E53BAF"/>
    <w:rsid w:val="00E53C88"/>
    <w:rsid w:val="00E53E6F"/>
    <w:rsid w:val="00E54234"/>
    <w:rsid w:val="00E542B4"/>
    <w:rsid w:val="00E543AA"/>
    <w:rsid w:val="00E54609"/>
    <w:rsid w:val="00E54709"/>
    <w:rsid w:val="00E54921"/>
    <w:rsid w:val="00E54D06"/>
    <w:rsid w:val="00E554AC"/>
    <w:rsid w:val="00E5567C"/>
    <w:rsid w:val="00E55979"/>
    <w:rsid w:val="00E55AE6"/>
    <w:rsid w:val="00E55EE1"/>
    <w:rsid w:val="00E5681F"/>
    <w:rsid w:val="00E5719A"/>
    <w:rsid w:val="00E576CC"/>
    <w:rsid w:val="00E57975"/>
    <w:rsid w:val="00E579C5"/>
    <w:rsid w:val="00E57D12"/>
    <w:rsid w:val="00E57FDC"/>
    <w:rsid w:val="00E600BE"/>
    <w:rsid w:val="00E600EE"/>
    <w:rsid w:val="00E607AE"/>
    <w:rsid w:val="00E607B0"/>
    <w:rsid w:val="00E60836"/>
    <w:rsid w:val="00E6095D"/>
    <w:rsid w:val="00E609EF"/>
    <w:rsid w:val="00E60FC7"/>
    <w:rsid w:val="00E616E0"/>
    <w:rsid w:val="00E61A5B"/>
    <w:rsid w:val="00E61D47"/>
    <w:rsid w:val="00E61E08"/>
    <w:rsid w:val="00E61F8A"/>
    <w:rsid w:val="00E6214A"/>
    <w:rsid w:val="00E6215B"/>
    <w:rsid w:val="00E623E3"/>
    <w:rsid w:val="00E62404"/>
    <w:rsid w:val="00E62515"/>
    <w:rsid w:val="00E629B3"/>
    <w:rsid w:val="00E62B73"/>
    <w:rsid w:val="00E62BD0"/>
    <w:rsid w:val="00E6304B"/>
    <w:rsid w:val="00E6305F"/>
    <w:rsid w:val="00E6333C"/>
    <w:rsid w:val="00E635AF"/>
    <w:rsid w:val="00E6390D"/>
    <w:rsid w:val="00E63A1F"/>
    <w:rsid w:val="00E63C7D"/>
    <w:rsid w:val="00E63D60"/>
    <w:rsid w:val="00E6451F"/>
    <w:rsid w:val="00E64592"/>
    <w:rsid w:val="00E64599"/>
    <w:rsid w:val="00E646A4"/>
    <w:rsid w:val="00E6475F"/>
    <w:rsid w:val="00E64766"/>
    <w:rsid w:val="00E64B90"/>
    <w:rsid w:val="00E64F4B"/>
    <w:rsid w:val="00E65362"/>
    <w:rsid w:val="00E65640"/>
    <w:rsid w:val="00E656EF"/>
    <w:rsid w:val="00E65973"/>
    <w:rsid w:val="00E65C8F"/>
    <w:rsid w:val="00E65D7C"/>
    <w:rsid w:val="00E65ED6"/>
    <w:rsid w:val="00E65F8A"/>
    <w:rsid w:val="00E665BF"/>
    <w:rsid w:val="00E66A5A"/>
    <w:rsid w:val="00E66C58"/>
    <w:rsid w:val="00E66E21"/>
    <w:rsid w:val="00E674E3"/>
    <w:rsid w:val="00E6769D"/>
    <w:rsid w:val="00E677A9"/>
    <w:rsid w:val="00E677DB"/>
    <w:rsid w:val="00E679A5"/>
    <w:rsid w:val="00E67FE5"/>
    <w:rsid w:val="00E70143"/>
    <w:rsid w:val="00E70689"/>
    <w:rsid w:val="00E707D3"/>
    <w:rsid w:val="00E709A7"/>
    <w:rsid w:val="00E70B1B"/>
    <w:rsid w:val="00E7123E"/>
    <w:rsid w:val="00E713DE"/>
    <w:rsid w:val="00E715AB"/>
    <w:rsid w:val="00E71AE8"/>
    <w:rsid w:val="00E71D42"/>
    <w:rsid w:val="00E71DC7"/>
    <w:rsid w:val="00E71EBA"/>
    <w:rsid w:val="00E71F66"/>
    <w:rsid w:val="00E723C6"/>
    <w:rsid w:val="00E728B9"/>
    <w:rsid w:val="00E72AC8"/>
    <w:rsid w:val="00E72C43"/>
    <w:rsid w:val="00E72DB1"/>
    <w:rsid w:val="00E72EC5"/>
    <w:rsid w:val="00E731FF"/>
    <w:rsid w:val="00E7332D"/>
    <w:rsid w:val="00E73626"/>
    <w:rsid w:val="00E7378F"/>
    <w:rsid w:val="00E737CC"/>
    <w:rsid w:val="00E73C6E"/>
    <w:rsid w:val="00E73D01"/>
    <w:rsid w:val="00E73ED9"/>
    <w:rsid w:val="00E73F6B"/>
    <w:rsid w:val="00E740A8"/>
    <w:rsid w:val="00E74202"/>
    <w:rsid w:val="00E743C6"/>
    <w:rsid w:val="00E74632"/>
    <w:rsid w:val="00E74A2D"/>
    <w:rsid w:val="00E74AC3"/>
    <w:rsid w:val="00E74AD5"/>
    <w:rsid w:val="00E74DFD"/>
    <w:rsid w:val="00E74E8A"/>
    <w:rsid w:val="00E7515C"/>
    <w:rsid w:val="00E7529F"/>
    <w:rsid w:val="00E7550E"/>
    <w:rsid w:val="00E75875"/>
    <w:rsid w:val="00E75B69"/>
    <w:rsid w:val="00E75E29"/>
    <w:rsid w:val="00E75E97"/>
    <w:rsid w:val="00E760FB"/>
    <w:rsid w:val="00E765B3"/>
    <w:rsid w:val="00E76760"/>
    <w:rsid w:val="00E767C0"/>
    <w:rsid w:val="00E76B98"/>
    <w:rsid w:val="00E76DA0"/>
    <w:rsid w:val="00E76DEA"/>
    <w:rsid w:val="00E7743F"/>
    <w:rsid w:val="00E774A2"/>
    <w:rsid w:val="00E77949"/>
    <w:rsid w:val="00E77AE5"/>
    <w:rsid w:val="00E77DBE"/>
    <w:rsid w:val="00E8066E"/>
    <w:rsid w:val="00E80AA7"/>
    <w:rsid w:val="00E80AC8"/>
    <w:rsid w:val="00E812A3"/>
    <w:rsid w:val="00E814CD"/>
    <w:rsid w:val="00E816EE"/>
    <w:rsid w:val="00E81B9E"/>
    <w:rsid w:val="00E8217E"/>
    <w:rsid w:val="00E8239C"/>
    <w:rsid w:val="00E828D6"/>
    <w:rsid w:val="00E828FD"/>
    <w:rsid w:val="00E82C07"/>
    <w:rsid w:val="00E82C37"/>
    <w:rsid w:val="00E82EAD"/>
    <w:rsid w:val="00E83004"/>
    <w:rsid w:val="00E83192"/>
    <w:rsid w:val="00E831D1"/>
    <w:rsid w:val="00E832AC"/>
    <w:rsid w:val="00E832F4"/>
    <w:rsid w:val="00E834B0"/>
    <w:rsid w:val="00E84681"/>
    <w:rsid w:val="00E84768"/>
    <w:rsid w:val="00E847C2"/>
    <w:rsid w:val="00E84C41"/>
    <w:rsid w:val="00E850F0"/>
    <w:rsid w:val="00E8540F"/>
    <w:rsid w:val="00E854D2"/>
    <w:rsid w:val="00E8585B"/>
    <w:rsid w:val="00E862B2"/>
    <w:rsid w:val="00E863F0"/>
    <w:rsid w:val="00E86803"/>
    <w:rsid w:val="00E86AB7"/>
    <w:rsid w:val="00E86BBD"/>
    <w:rsid w:val="00E86D35"/>
    <w:rsid w:val="00E86DC6"/>
    <w:rsid w:val="00E86DE9"/>
    <w:rsid w:val="00E86F15"/>
    <w:rsid w:val="00E870A0"/>
    <w:rsid w:val="00E8728E"/>
    <w:rsid w:val="00E875AA"/>
    <w:rsid w:val="00E875D4"/>
    <w:rsid w:val="00E87CCB"/>
    <w:rsid w:val="00E87DB5"/>
    <w:rsid w:val="00E900C3"/>
    <w:rsid w:val="00E90141"/>
    <w:rsid w:val="00E905DB"/>
    <w:rsid w:val="00E90611"/>
    <w:rsid w:val="00E9084C"/>
    <w:rsid w:val="00E909A7"/>
    <w:rsid w:val="00E90C2E"/>
    <w:rsid w:val="00E90F46"/>
    <w:rsid w:val="00E9106D"/>
    <w:rsid w:val="00E91615"/>
    <w:rsid w:val="00E91628"/>
    <w:rsid w:val="00E918AD"/>
    <w:rsid w:val="00E92159"/>
    <w:rsid w:val="00E921D2"/>
    <w:rsid w:val="00E92277"/>
    <w:rsid w:val="00E92285"/>
    <w:rsid w:val="00E92386"/>
    <w:rsid w:val="00E9252A"/>
    <w:rsid w:val="00E926BF"/>
    <w:rsid w:val="00E92ACA"/>
    <w:rsid w:val="00E92CF7"/>
    <w:rsid w:val="00E92FE9"/>
    <w:rsid w:val="00E931D5"/>
    <w:rsid w:val="00E93423"/>
    <w:rsid w:val="00E93621"/>
    <w:rsid w:val="00E9366D"/>
    <w:rsid w:val="00E9374E"/>
    <w:rsid w:val="00E937C0"/>
    <w:rsid w:val="00E93AC1"/>
    <w:rsid w:val="00E93B55"/>
    <w:rsid w:val="00E93C73"/>
    <w:rsid w:val="00E93D50"/>
    <w:rsid w:val="00E93EAF"/>
    <w:rsid w:val="00E941AB"/>
    <w:rsid w:val="00E94569"/>
    <w:rsid w:val="00E947CC"/>
    <w:rsid w:val="00E94AAD"/>
    <w:rsid w:val="00E94CC5"/>
    <w:rsid w:val="00E95179"/>
    <w:rsid w:val="00E953C4"/>
    <w:rsid w:val="00E955D5"/>
    <w:rsid w:val="00E95672"/>
    <w:rsid w:val="00E95A25"/>
    <w:rsid w:val="00E95BBC"/>
    <w:rsid w:val="00E95DE6"/>
    <w:rsid w:val="00E95E21"/>
    <w:rsid w:val="00E95E9F"/>
    <w:rsid w:val="00E96405"/>
    <w:rsid w:val="00E96958"/>
    <w:rsid w:val="00E96A48"/>
    <w:rsid w:val="00E96B1B"/>
    <w:rsid w:val="00E96B88"/>
    <w:rsid w:val="00E96C61"/>
    <w:rsid w:val="00E96D41"/>
    <w:rsid w:val="00E9701F"/>
    <w:rsid w:val="00E97341"/>
    <w:rsid w:val="00E97682"/>
    <w:rsid w:val="00E9786D"/>
    <w:rsid w:val="00EA07D6"/>
    <w:rsid w:val="00EA0801"/>
    <w:rsid w:val="00EA0961"/>
    <w:rsid w:val="00EA09D5"/>
    <w:rsid w:val="00EA0EFF"/>
    <w:rsid w:val="00EA0F64"/>
    <w:rsid w:val="00EA0FEC"/>
    <w:rsid w:val="00EA118E"/>
    <w:rsid w:val="00EA14E8"/>
    <w:rsid w:val="00EA1BC5"/>
    <w:rsid w:val="00EA1EDF"/>
    <w:rsid w:val="00EA1F93"/>
    <w:rsid w:val="00EA2853"/>
    <w:rsid w:val="00EA28AD"/>
    <w:rsid w:val="00EA30B1"/>
    <w:rsid w:val="00EA3588"/>
    <w:rsid w:val="00EA3A1E"/>
    <w:rsid w:val="00EA3C1D"/>
    <w:rsid w:val="00EA3ED7"/>
    <w:rsid w:val="00EA3EDF"/>
    <w:rsid w:val="00EA3F1F"/>
    <w:rsid w:val="00EA3FEA"/>
    <w:rsid w:val="00EA40F9"/>
    <w:rsid w:val="00EA433E"/>
    <w:rsid w:val="00EA4397"/>
    <w:rsid w:val="00EA449E"/>
    <w:rsid w:val="00EA45C5"/>
    <w:rsid w:val="00EA45DB"/>
    <w:rsid w:val="00EA4678"/>
    <w:rsid w:val="00EA479D"/>
    <w:rsid w:val="00EA47EC"/>
    <w:rsid w:val="00EA48CA"/>
    <w:rsid w:val="00EA4996"/>
    <w:rsid w:val="00EA4D68"/>
    <w:rsid w:val="00EA4D6C"/>
    <w:rsid w:val="00EA4E74"/>
    <w:rsid w:val="00EA525F"/>
    <w:rsid w:val="00EA54E8"/>
    <w:rsid w:val="00EA581F"/>
    <w:rsid w:val="00EA60D3"/>
    <w:rsid w:val="00EA60F4"/>
    <w:rsid w:val="00EA653E"/>
    <w:rsid w:val="00EA68FE"/>
    <w:rsid w:val="00EA6EDA"/>
    <w:rsid w:val="00EA6EF9"/>
    <w:rsid w:val="00EA705C"/>
    <w:rsid w:val="00EA728F"/>
    <w:rsid w:val="00EA765F"/>
    <w:rsid w:val="00EA77F5"/>
    <w:rsid w:val="00EA79C9"/>
    <w:rsid w:val="00EA7AC6"/>
    <w:rsid w:val="00EA7C12"/>
    <w:rsid w:val="00EA7E64"/>
    <w:rsid w:val="00EA7E98"/>
    <w:rsid w:val="00EB02C0"/>
    <w:rsid w:val="00EB0876"/>
    <w:rsid w:val="00EB0E8D"/>
    <w:rsid w:val="00EB1079"/>
    <w:rsid w:val="00EB1449"/>
    <w:rsid w:val="00EB15BA"/>
    <w:rsid w:val="00EB189F"/>
    <w:rsid w:val="00EB1B94"/>
    <w:rsid w:val="00EB1BF7"/>
    <w:rsid w:val="00EB1DC7"/>
    <w:rsid w:val="00EB1E4E"/>
    <w:rsid w:val="00EB1F00"/>
    <w:rsid w:val="00EB220D"/>
    <w:rsid w:val="00EB247B"/>
    <w:rsid w:val="00EB25F6"/>
    <w:rsid w:val="00EB28AC"/>
    <w:rsid w:val="00EB28E4"/>
    <w:rsid w:val="00EB2B3D"/>
    <w:rsid w:val="00EB2F9B"/>
    <w:rsid w:val="00EB2F9F"/>
    <w:rsid w:val="00EB3303"/>
    <w:rsid w:val="00EB3C02"/>
    <w:rsid w:val="00EB3C67"/>
    <w:rsid w:val="00EB3E60"/>
    <w:rsid w:val="00EB4167"/>
    <w:rsid w:val="00EB41A9"/>
    <w:rsid w:val="00EB46EB"/>
    <w:rsid w:val="00EB481C"/>
    <w:rsid w:val="00EB49D8"/>
    <w:rsid w:val="00EB4A1A"/>
    <w:rsid w:val="00EB4C6F"/>
    <w:rsid w:val="00EB4FB2"/>
    <w:rsid w:val="00EB51CA"/>
    <w:rsid w:val="00EB5240"/>
    <w:rsid w:val="00EB55EB"/>
    <w:rsid w:val="00EB567B"/>
    <w:rsid w:val="00EB575F"/>
    <w:rsid w:val="00EB5788"/>
    <w:rsid w:val="00EB57C7"/>
    <w:rsid w:val="00EB5A79"/>
    <w:rsid w:val="00EB5ACD"/>
    <w:rsid w:val="00EB618A"/>
    <w:rsid w:val="00EB6499"/>
    <w:rsid w:val="00EB6571"/>
    <w:rsid w:val="00EB65BF"/>
    <w:rsid w:val="00EB6990"/>
    <w:rsid w:val="00EB6C81"/>
    <w:rsid w:val="00EB6CF5"/>
    <w:rsid w:val="00EB6D28"/>
    <w:rsid w:val="00EB6D39"/>
    <w:rsid w:val="00EB6E08"/>
    <w:rsid w:val="00EB6F1A"/>
    <w:rsid w:val="00EB7197"/>
    <w:rsid w:val="00EB7251"/>
    <w:rsid w:val="00EB7CBF"/>
    <w:rsid w:val="00EB7D5C"/>
    <w:rsid w:val="00EB7E8C"/>
    <w:rsid w:val="00EB7FE0"/>
    <w:rsid w:val="00EC0469"/>
    <w:rsid w:val="00EC0572"/>
    <w:rsid w:val="00EC0577"/>
    <w:rsid w:val="00EC084E"/>
    <w:rsid w:val="00EC0C81"/>
    <w:rsid w:val="00EC0DED"/>
    <w:rsid w:val="00EC0FFA"/>
    <w:rsid w:val="00EC1043"/>
    <w:rsid w:val="00EC11D1"/>
    <w:rsid w:val="00EC15B9"/>
    <w:rsid w:val="00EC1913"/>
    <w:rsid w:val="00EC1BC4"/>
    <w:rsid w:val="00EC1BD5"/>
    <w:rsid w:val="00EC245E"/>
    <w:rsid w:val="00EC269B"/>
    <w:rsid w:val="00EC2774"/>
    <w:rsid w:val="00EC2A33"/>
    <w:rsid w:val="00EC2AED"/>
    <w:rsid w:val="00EC2AF2"/>
    <w:rsid w:val="00EC2C65"/>
    <w:rsid w:val="00EC307A"/>
    <w:rsid w:val="00EC3707"/>
    <w:rsid w:val="00EC3898"/>
    <w:rsid w:val="00EC3A12"/>
    <w:rsid w:val="00EC4626"/>
    <w:rsid w:val="00EC48D4"/>
    <w:rsid w:val="00EC48FD"/>
    <w:rsid w:val="00EC4AD4"/>
    <w:rsid w:val="00EC4AE5"/>
    <w:rsid w:val="00EC4BBA"/>
    <w:rsid w:val="00EC4C09"/>
    <w:rsid w:val="00EC4EA6"/>
    <w:rsid w:val="00EC4FA7"/>
    <w:rsid w:val="00EC4FC6"/>
    <w:rsid w:val="00EC50F8"/>
    <w:rsid w:val="00EC51C7"/>
    <w:rsid w:val="00EC5215"/>
    <w:rsid w:val="00EC53FC"/>
    <w:rsid w:val="00EC5AC3"/>
    <w:rsid w:val="00EC5C6F"/>
    <w:rsid w:val="00EC5F38"/>
    <w:rsid w:val="00EC5FC3"/>
    <w:rsid w:val="00EC61A9"/>
    <w:rsid w:val="00EC669D"/>
    <w:rsid w:val="00EC6797"/>
    <w:rsid w:val="00EC6AA8"/>
    <w:rsid w:val="00EC6C95"/>
    <w:rsid w:val="00EC6DAD"/>
    <w:rsid w:val="00EC75C8"/>
    <w:rsid w:val="00EC7998"/>
    <w:rsid w:val="00EC7B8B"/>
    <w:rsid w:val="00EC7B9A"/>
    <w:rsid w:val="00EC7C17"/>
    <w:rsid w:val="00EC7CC9"/>
    <w:rsid w:val="00EC7F51"/>
    <w:rsid w:val="00ED016B"/>
    <w:rsid w:val="00ED0184"/>
    <w:rsid w:val="00ED04E6"/>
    <w:rsid w:val="00ED054C"/>
    <w:rsid w:val="00ED0637"/>
    <w:rsid w:val="00ED08D9"/>
    <w:rsid w:val="00ED09A5"/>
    <w:rsid w:val="00ED0B36"/>
    <w:rsid w:val="00ED0B81"/>
    <w:rsid w:val="00ED0CF8"/>
    <w:rsid w:val="00ED0EED"/>
    <w:rsid w:val="00ED0F96"/>
    <w:rsid w:val="00ED1014"/>
    <w:rsid w:val="00ED1053"/>
    <w:rsid w:val="00ED1307"/>
    <w:rsid w:val="00ED1440"/>
    <w:rsid w:val="00ED162B"/>
    <w:rsid w:val="00ED164A"/>
    <w:rsid w:val="00ED16E1"/>
    <w:rsid w:val="00ED1FFF"/>
    <w:rsid w:val="00ED2048"/>
    <w:rsid w:val="00ED21EB"/>
    <w:rsid w:val="00ED2299"/>
    <w:rsid w:val="00ED257D"/>
    <w:rsid w:val="00ED259A"/>
    <w:rsid w:val="00ED2799"/>
    <w:rsid w:val="00ED2808"/>
    <w:rsid w:val="00ED2DD6"/>
    <w:rsid w:val="00ED300D"/>
    <w:rsid w:val="00ED322B"/>
    <w:rsid w:val="00ED3271"/>
    <w:rsid w:val="00ED332A"/>
    <w:rsid w:val="00ED34C9"/>
    <w:rsid w:val="00ED34E1"/>
    <w:rsid w:val="00ED35B0"/>
    <w:rsid w:val="00ED3A7E"/>
    <w:rsid w:val="00ED3EDA"/>
    <w:rsid w:val="00ED3EED"/>
    <w:rsid w:val="00ED44E7"/>
    <w:rsid w:val="00ED47EE"/>
    <w:rsid w:val="00ED4851"/>
    <w:rsid w:val="00ED4A3D"/>
    <w:rsid w:val="00ED4A6C"/>
    <w:rsid w:val="00ED4BDB"/>
    <w:rsid w:val="00ED54CC"/>
    <w:rsid w:val="00ED5655"/>
    <w:rsid w:val="00ED5875"/>
    <w:rsid w:val="00ED5FA5"/>
    <w:rsid w:val="00ED5FB8"/>
    <w:rsid w:val="00ED60D6"/>
    <w:rsid w:val="00ED614B"/>
    <w:rsid w:val="00ED62F8"/>
    <w:rsid w:val="00ED636B"/>
    <w:rsid w:val="00ED6879"/>
    <w:rsid w:val="00ED6DEF"/>
    <w:rsid w:val="00ED71D8"/>
    <w:rsid w:val="00ED7463"/>
    <w:rsid w:val="00ED7561"/>
    <w:rsid w:val="00ED7751"/>
    <w:rsid w:val="00ED7792"/>
    <w:rsid w:val="00ED77DC"/>
    <w:rsid w:val="00ED7801"/>
    <w:rsid w:val="00ED792F"/>
    <w:rsid w:val="00ED7CA7"/>
    <w:rsid w:val="00EE008E"/>
    <w:rsid w:val="00EE025C"/>
    <w:rsid w:val="00EE04B3"/>
    <w:rsid w:val="00EE04B9"/>
    <w:rsid w:val="00EE0763"/>
    <w:rsid w:val="00EE0A5D"/>
    <w:rsid w:val="00EE0B8C"/>
    <w:rsid w:val="00EE0DA4"/>
    <w:rsid w:val="00EE0DBC"/>
    <w:rsid w:val="00EE0F6A"/>
    <w:rsid w:val="00EE0FEC"/>
    <w:rsid w:val="00EE1514"/>
    <w:rsid w:val="00EE154F"/>
    <w:rsid w:val="00EE18BD"/>
    <w:rsid w:val="00EE2556"/>
    <w:rsid w:val="00EE25BE"/>
    <w:rsid w:val="00EE283C"/>
    <w:rsid w:val="00EE28BC"/>
    <w:rsid w:val="00EE2CB8"/>
    <w:rsid w:val="00EE2CF3"/>
    <w:rsid w:val="00EE2D04"/>
    <w:rsid w:val="00EE2D44"/>
    <w:rsid w:val="00EE3994"/>
    <w:rsid w:val="00EE3AF5"/>
    <w:rsid w:val="00EE3B04"/>
    <w:rsid w:val="00EE3C67"/>
    <w:rsid w:val="00EE3D17"/>
    <w:rsid w:val="00EE3D21"/>
    <w:rsid w:val="00EE3DFE"/>
    <w:rsid w:val="00EE3E9D"/>
    <w:rsid w:val="00EE439D"/>
    <w:rsid w:val="00EE43B0"/>
    <w:rsid w:val="00EE4490"/>
    <w:rsid w:val="00EE48EB"/>
    <w:rsid w:val="00EE493C"/>
    <w:rsid w:val="00EE4DFD"/>
    <w:rsid w:val="00EE4E5E"/>
    <w:rsid w:val="00EE4EBD"/>
    <w:rsid w:val="00EE4FFB"/>
    <w:rsid w:val="00EE50A7"/>
    <w:rsid w:val="00EE52F7"/>
    <w:rsid w:val="00EE5489"/>
    <w:rsid w:val="00EE5809"/>
    <w:rsid w:val="00EE583D"/>
    <w:rsid w:val="00EE58BA"/>
    <w:rsid w:val="00EE59B3"/>
    <w:rsid w:val="00EE5A97"/>
    <w:rsid w:val="00EE5B05"/>
    <w:rsid w:val="00EE5ECF"/>
    <w:rsid w:val="00EE6ABD"/>
    <w:rsid w:val="00EE6DE4"/>
    <w:rsid w:val="00EE6E99"/>
    <w:rsid w:val="00EE6F39"/>
    <w:rsid w:val="00EE7081"/>
    <w:rsid w:val="00EE7107"/>
    <w:rsid w:val="00EE7244"/>
    <w:rsid w:val="00EE72F3"/>
    <w:rsid w:val="00EE7332"/>
    <w:rsid w:val="00EE7B77"/>
    <w:rsid w:val="00EE7D0E"/>
    <w:rsid w:val="00EF0469"/>
    <w:rsid w:val="00EF0470"/>
    <w:rsid w:val="00EF0489"/>
    <w:rsid w:val="00EF0D02"/>
    <w:rsid w:val="00EF1159"/>
    <w:rsid w:val="00EF1266"/>
    <w:rsid w:val="00EF128A"/>
    <w:rsid w:val="00EF135C"/>
    <w:rsid w:val="00EF16A4"/>
    <w:rsid w:val="00EF1DA1"/>
    <w:rsid w:val="00EF1E13"/>
    <w:rsid w:val="00EF1FAA"/>
    <w:rsid w:val="00EF21D5"/>
    <w:rsid w:val="00EF2B69"/>
    <w:rsid w:val="00EF2BAF"/>
    <w:rsid w:val="00EF2CA3"/>
    <w:rsid w:val="00EF2EB3"/>
    <w:rsid w:val="00EF349C"/>
    <w:rsid w:val="00EF3548"/>
    <w:rsid w:val="00EF395F"/>
    <w:rsid w:val="00EF396B"/>
    <w:rsid w:val="00EF3A24"/>
    <w:rsid w:val="00EF3ECE"/>
    <w:rsid w:val="00EF40B2"/>
    <w:rsid w:val="00EF4320"/>
    <w:rsid w:val="00EF476A"/>
    <w:rsid w:val="00EF4F8B"/>
    <w:rsid w:val="00EF5007"/>
    <w:rsid w:val="00EF5832"/>
    <w:rsid w:val="00EF5855"/>
    <w:rsid w:val="00EF5959"/>
    <w:rsid w:val="00EF595B"/>
    <w:rsid w:val="00EF5E28"/>
    <w:rsid w:val="00EF605F"/>
    <w:rsid w:val="00EF60FB"/>
    <w:rsid w:val="00EF64BF"/>
    <w:rsid w:val="00EF652A"/>
    <w:rsid w:val="00EF6921"/>
    <w:rsid w:val="00EF6CE6"/>
    <w:rsid w:val="00EF6D12"/>
    <w:rsid w:val="00EF73AA"/>
    <w:rsid w:val="00EF75DD"/>
    <w:rsid w:val="00EF77B5"/>
    <w:rsid w:val="00EF77D1"/>
    <w:rsid w:val="00EF7D66"/>
    <w:rsid w:val="00EF7E12"/>
    <w:rsid w:val="00EF7E70"/>
    <w:rsid w:val="00F00089"/>
    <w:rsid w:val="00F0008F"/>
    <w:rsid w:val="00F00297"/>
    <w:rsid w:val="00F00576"/>
    <w:rsid w:val="00F006CE"/>
    <w:rsid w:val="00F0088D"/>
    <w:rsid w:val="00F009EA"/>
    <w:rsid w:val="00F00F7D"/>
    <w:rsid w:val="00F0138A"/>
    <w:rsid w:val="00F014DD"/>
    <w:rsid w:val="00F01530"/>
    <w:rsid w:val="00F017F4"/>
    <w:rsid w:val="00F01CD0"/>
    <w:rsid w:val="00F01D2D"/>
    <w:rsid w:val="00F02327"/>
    <w:rsid w:val="00F0249D"/>
    <w:rsid w:val="00F02AE8"/>
    <w:rsid w:val="00F02B92"/>
    <w:rsid w:val="00F02D01"/>
    <w:rsid w:val="00F02DF7"/>
    <w:rsid w:val="00F02F54"/>
    <w:rsid w:val="00F02F60"/>
    <w:rsid w:val="00F032C8"/>
    <w:rsid w:val="00F03887"/>
    <w:rsid w:val="00F03A71"/>
    <w:rsid w:val="00F03A90"/>
    <w:rsid w:val="00F03ABD"/>
    <w:rsid w:val="00F03AEC"/>
    <w:rsid w:val="00F03D06"/>
    <w:rsid w:val="00F03EB7"/>
    <w:rsid w:val="00F047A4"/>
    <w:rsid w:val="00F04C42"/>
    <w:rsid w:val="00F04D61"/>
    <w:rsid w:val="00F04E5C"/>
    <w:rsid w:val="00F04F34"/>
    <w:rsid w:val="00F0554C"/>
    <w:rsid w:val="00F057F2"/>
    <w:rsid w:val="00F0592B"/>
    <w:rsid w:val="00F05A19"/>
    <w:rsid w:val="00F05FC0"/>
    <w:rsid w:val="00F064ED"/>
    <w:rsid w:val="00F0682A"/>
    <w:rsid w:val="00F06868"/>
    <w:rsid w:val="00F069FB"/>
    <w:rsid w:val="00F06E4A"/>
    <w:rsid w:val="00F06F4F"/>
    <w:rsid w:val="00F073C3"/>
    <w:rsid w:val="00F074E3"/>
    <w:rsid w:val="00F07B79"/>
    <w:rsid w:val="00F07D19"/>
    <w:rsid w:val="00F07F5F"/>
    <w:rsid w:val="00F104E5"/>
    <w:rsid w:val="00F1067C"/>
    <w:rsid w:val="00F1093B"/>
    <w:rsid w:val="00F10A69"/>
    <w:rsid w:val="00F10CBD"/>
    <w:rsid w:val="00F10E43"/>
    <w:rsid w:val="00F10EB1"/>
    <w:rsid w:val="00F10F43"/>
    <w:rsid w:val="00F113BC"/>
    <w:rsid w:val="00F1140E"/>
    <w:rsid w:val="00F1184A"/>
    <w:rsid w:val="00F11E6D"/>
    <w:rsid w:val="00F12012"/>
    <w:rsid w:val="00F12277"/>
    <w:rsid w:val="00F12648"/>
    <w:rsid w:val="00F128D1"/>
    <w:rsid w:val="00F12FEE"/>
    <w:rsid w:val="00F1316F"/>
    <w:rsid w:val="00F132AF"/>
    <w:rsid w:val="00F13ED8"/>
    <w:rsid w:val="00F1406A"/>
    <w:rsid w:val="00F14B03"/>
    <w:rsid w:val="00F14BCD"/>
    <w:rsid w:val="00F14E01"/>
    <w:rsid w:val="00F14F33"/>
    <w:rsid w:val="00F15091"/>
    <w:rsid w:val="00F150FE"/>
    <w:rsid w:val="00F1510B"/>
    <w:rsid w:val="00F15126"/>
    <w:rsid w:val="00F15559"/>
    <w:rsid w:val="00F155E1"/>
    <w:rsid w:val="00F15628"/>
    <w:rsid w:val="00F156E3"/>
    <w:rsid w:val="00F158A4"/>
    <w:rsid w:val="00F15ADA"/>
    <w:rsid w:val="00F15B25"/>
    <w:rsid w:val="00F15C75"/>
    <w:rsid w:val="00F15DF1"/>
    <w:rsid w:val="00F15E9D"/>
    <w:rsid w:val="00F160BC"/>
    <w:rsid w:val="00F16103"/>
    <w:rsid w:val="00F161FF"/>
    <w:rsid w:val="00F162E5"/>
    <w:rsid w:val="00F163CA"/>
    <w:rsid w:val="00F1643C"/>
    <w:rsid w:val="00F165B2"/>
    <w:rsid w:val="00F16B93"/>
    <w:rsid w:val="00F16CB4"/>
    <w:rsid w:val="00F170B2"/>
    <w:rsid w:val="00F171EB"/>
    <w:rsid w:val="00F1724C"/>
    <w:rsid w:val="00F17258"/>
    <w:rsid w:val="00F17493"/>
    <w:rsid w:val="00F17B0C"/>
    <w:rsid w:val="00F17E95"/>
    <w:rsid w:val="00F17EC3"/>
    <w:rsid w:val="00F17FA4"/>
    <w:rsid w:val="00F205E7"/>
    <w:rsid w:val="00F207D7"/>
    <w:rsid w:val="00F20FB4"/>
    <w:rsid w:val="00F21256"/>
    <w:rsid w:val="00F21637"/>
    <w:rsid w:val="00F216EB"/>
    <w:rsid w:val="00F21780"/>
    <w:rsid w:val="00F217DA"/>
    <w:rsid w:val="00F2188F"/>
    <w:rsid w:val="00F218D8"/>
    <w:rsid w:val="00F219A6"/>
    <w:rsid w:val="00F21B06"/>
    <w:rsid w:val="00F21D21"/>
    <w:rsid w:val="00F22093"/>
    <w:rsid w:val="00F221C0"/>
    <w:rsid w:val="00F221F0"/>
    <w:rsid w:val="00F22698"/>
    <w:rsid w:val="00F227AD"/>
    <w:rsid w:val="00F2289B"/>
    <w:rsid w:val="00F22A0A"/>
    <w:rsid w:val="00F22D90"/>
    <w:rsid w:val="00F23212"/>
    <w:rsid w:val="00F232F2"/>
    <w:rsid w:val="00F233CD"/>
    <w:rsid w:val="00F2346E"/>
    <w:rsid w:val="00F235D0"/>
    <w:rsid w:val="00F2381F"/>
    <w:rsid w:val="00F238C0"/>
    <w:rsid w:val="00F238CE"/>
    <w:rsid w:val="00F23D1C"/>
    <w:rsid w:val="00F23E8E"/>
    <w:rsid w:val="00F2403E"/>
    <w:rsid w:val="00F24046"/>
    <w:rsid w:val="00F240EA"/>
    <w:rsid w:val="00F241ED"/>
    <w:rsid w:val="00F2454E"/>
    <w:rsid w:val="00F2477A"/>
    <w:rsid w:val="00F24F3B"/>
    <w:rsid w:val="00F24FCF"/>
    <w:rsid w:val="00F25097"/>
    <w:rsid w:val="00F250A2"/>
    <w:rsid w:val="00F25656"/>
    <w:rsid w:val="00F2569E"/>
    <w:rsid w:val="00F25968"/>
    <w:rsid w:val="00F25CA7"/>
    <w:rsid w:val="00F25D1E"/>
    <w:rsid w:val="00F25E0C"/>
    <w:rsid w:val="00F26140"/>
    <w:rsid w:val="00F26FE6"/>
    <w:rsid w:val="00F27184"/>
    <w:rsid w:val="00F27216"/>
    <w:rsid w:val="00F274B0"/>
    <w:rsid w:val="00F274B3"/>
    <w:rsid w:val="00F2751F"/>
    <w:rsid w:val="00F27692"/>
    <w:rsid w:val="00F27728"/>
    <w:rsid w:val="00F27F3D"/>
    <w:rsid w:val="00F30579"/>
    <w:rsid w:val="00F3066B"/>
    <w:rsid w:val="00F3152E"/>
    <w:rsid w:val="00F3162A"/>
    <w:rsid w:val="00F3187A"/>
    <w:rsid w:val="00F31930"/>
    <w:rsid w:val="00F31A48"/>
    <w:rsid w:val="00F31D5F"/>
    <w:rsid w:val="00F322D3"/>
    <w:rsid w:val="00F3232E"/>
    <w:rsid w:val="00F32337"/>
    <w:rsid w:val="00F32457"/>
    <w:rsid w:val="00F3275A"/>
    <w:rsid w:val="00F32CA3"/>
    <w:rsid w:val="00F32DE0"/>
    <w:rsid w:val="00F336CE"/>
    <w:rsid w:val="00F3396E"/>
    <w:rsid w:val="00F33A64"/>
    <w:rsid w:val="00F33ADD"/>
    <w:rsid w:val="00F33D38"/>
    <w:rsid w:val="00F340CE"/>
    <w:rsid w:val="00F34128"/>
    <w:rsid w:val="00F343FD"/>
    <w:rsid w:val="00F3452B"/>
    <w:rsid w:val="00F34956"/>
    <w:rsid w:val="00F349E5"/>
    <w:rsid w:val="00F34CFF"/>
    <w:rsid w:val="00F34E2A"/>
    <w:rsid w:val="00F35042"/>
    <w:rsid w:val="00F352CD"/>
    <w:rsid w:val="00F3587D"/>
    <w:rsid w:val="00F35A43"/>
    <w:rsid w:val="00F35CE8"/>
    <w:rsid w:val="00F35FA5"/>
    <w:rsid w:val="00F3608D"/>
    <w:rsid w:val="00F36099"/>
    <w:rsid w:val="00F362A0"/>
    <w:rsid w:val="00F369B2"/>
    <w:rsid w:val="00F36E4D"/>
    <w:rsid w:val="00F36E9C"/>
    <w:rsid w:val="00F372BD"/>
    <w:rsid w:val="00F37314"/>
    <w:rsid w:val="00F37370"/>
    <w:rsid w:val="00F37478"/>
    <w:rsid w:val="00F374F9"/>
    <w:rsid w:val="00F37781"/>
    <w:rsid w:val="00F377BC"/>
    <w:rsid w:val="00F37805"/>
    <w:rsid w:val="00F379F8"/>
    <w:rsid w:val="00F37AC3"/>
    <w:rsid w:val="00F37AE0"/>
    <w:rsid w:val="00F37D36"/>
    <w:rsid w:val="00F37E59"/>
    <w:rsid w:val="00F37F2D"/>
    <w:rsid w:val="00F37F51"/>
    <w:rsid w:val="00F404C7"/>
    <w:rsid w:val="00F40513"/>
    <w:rsid w:val="00F4055D"/>
    <w:rsid w:val="00F408EE"/>
    <w:rsid w:val="00F40930"/>
    <w:rsid w:val="00F40A89"/>
    <w:rsid w:val="00F40B60"/>
    <w:rsid w:val="00F40BBF"/>
    <w:rsid w:val="00F4123D"/>
    <w:rsid w:val="00F415CB"/>
    <w:rsid w:val="00F41685"/>
    <w:rsid w:val="00F4198D"/>
    <w:rsid w:val="00F41AC9"/>
    <w:rsid w:val="00F41BE0"/>
    <w:rsid w:val="00F41CDE"/>
    <w:rsid w:val="00F41DEE"/>
    <w:rsid w:val="00F42366"/>
    <w:rsid w:val="00F42431"/>
    <w:rsid w:val="00F42464"/>
    <w:rsid w:val="00F424F9"/>
    <w:rsid w:val="00F42740"/>
    <w:rsid w:val="00F42AAB"/>
    <w:rsid w:val="00F42B10"/>
    <w:rsid w:val="00F42ED3"/>
    <w:rsid w:val="00F43424"/>
    <w:rsid w:val="00F43D07"/>
    <w:rsid w:val="00F43F10"/>
    <w:rsid w:val="00F44070"/>
    <w:rsid w:val="00F440C1"/>
    <w:rsid w:val="00F44197"/>
    <w:rsid w:val="00F442A2"/>
    <w:rsid w:val="00F44A7D"/>
    <w:rsid w:val="00F44C54"/>
    <w:rsid w:val="00F450D6"/>
    <w:rsid w:val="00F4540B"/>
    <w:rsid w:val="00F45715"/>
    <w:rsid w:val="00F4585C"/>
    <w:rsid w:val="00F45A0F"/>
    <w:rsid w:val="00F46061"/>
    <w:rsid w:val="00F46099"/>
    <w:rsid w:val="00F4654B"/>
    <w:rsid w:val="00F465AB"/>
    <w:rsid w:val="00F46BD7"/>
    <w:rsid w:val="00F46F33"/>
    <w:rsid w:val="00F46F81"/>
    <w:rsid w:val="00F46FC8"/>
    <w:rsid w:val="00F47247"/>
    <w:rsid w:val="00F47B45"/>
    <w:rsid w:val="00F47F83"/>
    <w:rsid w:val="00F50137"/>
    <w:rsid w:val="00F5021C"/>
    <w:rsid w:val="00F50359"/>
    <w:rsid w:val="00F504AF"/>
    <w:rsid w:val="00F5078D"/>
    <w:rsid w:val="00F507F3"/>
    <w:rsid w:val="00F5082B"/>
    <w:rsid w:val="00F508B5"/>
    <w:rsid w:val="00F50B78"/>
    <w:rsid w:val="00F50E62"/>
    <w:rsid w:val="00F50F24"/>
    <w:rsid w:val="00F510A9"/>
    <w:rsid w:val="00F511D9"/>
    <w:rsid w:val="00F5124D"/>
    <w:rsid w:val="00F51611"/>
    <w:rsid w:val="00F517DC"/>
    <w:rsid w:val="00F51EBC"/>
    <w:rsid w:val="00F51EC2"/>
    <w:rsid w:val="00F51F07"/>
    <w:rsid w:val="00F52446"/>
    <w:rsid w:val="00F525A3"/>
    <w:rsid w:val="00F526AD"/>
    <w:rsid w:val="00F52840"/>
    <w:rsid w:val="00F52925"/>
    <w:rsid w:val="00F52BC5"/>
    <w:rsid w:val="00F52D93"/>
    <w:rsid w:val="00F530CD"/>
    <w:rsid w:val="00F53224"/>
    <w:rsid w:val="00F53354"/>
    <w:rsid w:val="00F5377D"/>
    <w:rsid w:val="00F539BA"/>
    <w:rsid w:val="00F53DA7"/>
    <w:rsid w:val="00F54365"/>
    <w:rsid w:val="00F5460C"/>
    <w:rsid w:val="00F548DB"/>
    <w:rsid w:val="00F54A17"/>
    <w:rsid w:val="00F54C7C"/>
    <w:rsid w:val="00F54C96"/>
    <w:rsid w:val="00F54E40"/>
    <w:rsid w:val="00F55241"/>
    <w:rsid w:val="00F55258"/>
    <w:rsid w:val="00F55345"/>
    <w:rsid w:val="00F553FD"/>
    <w:rsid w:val="00F554FE"/>
    <w:rsid w:val="00F55617"/>
    <w:rsid w:val="00F557D4"/>
    <w:rsid w:val="00F558C4"/>
    <w:rsid w:val="00F55996"/>
    <w:rsid w:val="00F55A9E"/>
    <w:rsid w:val="00F55B35"/>
    <w:rsid w:val="00F55DFB"/>
    <w:rsid w:val="00F5619E"/>
    <w:rsid w:val="00F56711"/>
    <w:rsid w:val="00F56E44"/>
    <w:rsid w:val="00F57633"/>
    <w:rsid w:val="00F5768D"/>
    <w:rsid w:val="00F57717"/>
    <w:rsid w:val="00F57E58"/>
    <w:rsid w:val="00F57F64"/>
    <w:rsid w:val="00F606A5"/>
    <w:rsid w:val="00F606EA"/>
    <w:rsid w:val="00F607CC"/>
    <w:rsid w:val="00F60B6F"/>
    <w:rsid w:val="00F60BF6"/>
    <w:rsid w:val="00F60E44"/>
    <w:rsid w:val="00F615F7"/>
    <w:rsid w:val="00F616B6"/>
    <w:rsid w:val="00F61962"/>
    <w:rsid w:val="00F61C1F"/>
    <w:rsid w:val="00F61E1E"/>
    <w:rsid w:val="00F62900"/>
    <w:rsid w:val="00F62C2A"/>
    <w:rsid w:val="00F62FA1"/>
    <w:rsid w:val="00F62FF3"/>
    <w:rsid w:val="00F63190"/>
    <w:rsid w:val="00F631B9"/>
    <w:rsid w:val="00F632F0"/>
    <w:rsid w:val="00F636D1"/>
    <w:rsid w:val="00F639F8"/>
    <w:rsid w:val="00F63DBF"/>
    <w:rsid w:val="00F64672"/>
    <w:rsid w:val="00F646D8"/>
    <w:rsid w:val="00F6482D"/>
    <w:rsid w:val="00F64B38"/>
    <w:rsid w:val="00F64C12"/>
    <w:rsid w:val="00F64DE7"/>
    <w:rsid w:val="00F6503B"/>
    <w:rsid w:val="00F652B0"/>
    <w:rsid w:val="00F6531A"/>
    <w:rsid w:val="00F653D2"/>
    <w:rsid w:val="00F656F0"/>
    <w:rsid w:val="00F659F1"/>
    <w:rsid w:val="00F65E13"/>
    <w:rsid w:val="00F65ED7"/>
    <w:rsid w:val="00F6611A"/>
    <w:rsid w:val="00F66284"/>
    <w:rsid w:val="00F66333"/>
    <w:rsid w:val="00F6663B"/>
    <w:rsid w:val="00F6666A"/>
    <w:rsid w:val="00F66DC3"/>
    <w:rsid w:val="00F66E0A"/>
    <w:rsid w:val="00F66E17"/>
    <w:rsid w:val="00F66E87"/>
    <w:rsid w:val="00F674C1"/>
    <w:rsid w:val="00F678BE"/>
    <w:rsid w:val="00F67A0A"/>
    <w:rsid w:val="00F67AB1"/>
    <w:rsid w:val="00F67DE9"/>
    <w:rsid w:val="00F701DE"/>
    <w:rsid w:val="00F70A46"/>
    <w:rsid w:val="00F70A62"/>
    <w:rsid w:val="00F70B58"/>
    <w:rsid w:val="00F70B97"/>
    <w:rsid w:val="00F70CC2"/>
    <w:rsid w:val="00F70E02"/>
    <w:rsid w:val="00F71142"/>
    <w:rsid w:val="00F7126E"/>
    <w:rsid w:val="00F712DA"/>
    <w:rsid w:val="00F71618"/>
    <w:rsid w:val="00F716FE"/>
    <w:rsid w:val="00F71887"/>
    <w:rsid w:val="00F71D45"/>
    <w:rsid w:val="00F71EDC"/>
    <w:rsid w:val="00F71F78"/>
    <w:rsid w:val="00F72216"/>
    <w:rsid w:val="00F723CC"/>
    <w:rsid w:val="00F72465"/>
    <w:rsid w:val="00F724AD"/>
    <w:rsid w:val="00F724C1"/>
    <w:rsid w:val="00F72516"/>
    <w:rsid w:val="00F72E8E"/>
    <w:rsid w:val="00F7302A"/>
    <w:rsid w:val="00F731AC"/>
    <w:rsid w:val="00F7387B"/>
    <w:rsid w:val="00F73B36"/>
    <w:rsid w:val="00F73BBF"/>
    <w:rsid w:val="00F73CB5"/>
    <w:rsid w:val="00F73CEA"/>
    <w:rsid w:val="00F73D90"/>
    <w:rsid w:val="00F73EF5"/>
    <w:rsid w:val="00F73FDC"/>
    <w:rsid w:val="00F73FE8"/>
    <w:rsid w:val="00F7489D"/>
    <w:rsid w:val="00F749C1"/>
    <w:rsid w:val="00F74CBB"/>
    <w:rsid w:val="00F74D4B"/>
    <w:rsid w:val="00F75232"/>
    <w:rsid w:val="00F7527D"/>
    <w:rsid w:val="00F7541A"/>
    <w:rsid w:val="00F75446"/>
    <w:rsid w:val="00F755DA"/>
    <w:rsid w:val="00F758BD"/>
    <w:rsid w:val="00F75AA3"/>
    <w:rsid w:val="00F75CCF"/>
    <w:rsid w:val="00F75D98"/>
    <w:rsid w:val="00F764BE"/>
    <w:rsid w:val="00F7652E"/>
    <w:rsid w:val="00F76927"/>
    <w:rsid w:val="00F76A97"/>
    <w:rsid w:val="00F76EF9"/>
    <w:rsid w:val="00F774F7"/>
    <w:rsid w:val="00F77586"/>
    <w:rsid w:val="00F778F5"/>
    <w:rsid w:val="00F77C1F"/>
    <w:rsid w:val="00F80216"/>
    <w:rsid w:val="00F804E0"/>
    <w:rsid w:val="00F80D21"/>
    <w:rsid w:val="00F80FDC"/>
    <w:rsid w:val="00F81023"/>
    <w:rsid w:val="00F81095"/>
    <w:rsid w:val="00F8109B"/>
    <w:rsid w:val="00F812BB"/>
    <w:rsid w:val="00F816B1"/>
    <w:rsid w:val="00F8180A"/>
    <w:rsid w:val="00F81F45"/>
    <w:rsid w:val="00F8202D"/>
    <w:rsid w:val="00F820AF"/>
    <w:rsid w:val="00F8219F"/>
    <w:rsid w:val="00F82219"/>
    <w:rsid w:val="00F824D7"/>
    <w:rsid w:val="00F8268F"/>
    <w:rsid w:val="00F82755"/>
    <w:rsid w:val="00F827FF"/>
    <w:rsid w:val="00F82886"/>
    <w:rsid w:val="00F8291B"/>
    <w:rsid w:val="00F8297F"/>
    <w:rsid w:val="00F82C40"/>
    <w:rsid w:val="00F82E0F"/>
    <w:rsid w:val="00F82E14"/>
    <w:rsid w:val="00F82FB9"/>
    <w:rsid w:val="00F830F6"/>
    <w:rsid w:val="00F831A0"/>
    <w:rsid w:val="00F834E8"/>
    <w:rsid w:val="00F8365C"/>
    <w:rsid w:val="00F837F7"/>
    <w:rsid w:val="00F83A3B"/>
    <w:rsid w:val="00F83E86"/>
    <w:rsid w:val="00F841F4"/>
    <w:rsid w:val="00F842CF"/>
    <w:rsid w:val="00F84418"/>
    <w:rsid w:val="00F844C4"/>
    <w:rsid w:val="00F84629"/>
    <w:rsid w:val="00F846A9"/>
    <w:rsid w:val="00F84955"/>
    <w:rsid w:val="00F849E3"/>
    <w:rsid w:val="00F84A67"/>
    <w:rsid w:val="00F84AD4"/>
    <w:rsid w:val="00F8523C"/>
    <w:rsid w:val="00F8529A"/>
    <w:rsid w:val="00F852BA"/>
    <w:rsid w:val="00F852C8"/>
    <w:rsid w:val="00F854BA"/>
    <w:rsid w:val="00F85672"/>
    <w:rsid w:val="00F85691"/>
    <w:rsid w:val="00F856E5"/>
    <w:rsid w:val="00F8581E"/>
    <w:rsid w:val="00F85912"/>
    <w:rsid w:val="00F85BED"/>
    <w:rsid w:val="00F8606C"/>
    <w:rsid w:val="00F86173"/>
    <w:rsid w:val="00F864CE"/>
    <w:rsid w:val="00F865A8"/>
    <w:rsid w:val="00F867D1"/>
    <w:rsid w:val="00F86830"/>
    <w:rsid w:val="00F8693E"/>
    <w:rsid w:val="00F86DA7"/>
    <w:rsid w:val="00F870F1"/>
    <w:rsid w:val="00F8712B"/>
    <w:rsid w:val="00F872C6"/>
    <w:rsid w:val="00F87331"/>
    <w:rsid w:val="00F87574"/>
    <w:rsid w:val="00F87AC6"/>
    <w:rsid w:val="00F87E81"/>
    <w:rsid w:val="00F87FD0"/>
    <w:rsid w:val="00F904D9"/>
    <w:rsid w:val="00F9092B"/>
    <w:rsid w:val="00F90DD2"/>
    <w:rsid w:val="00F90E71"/>
    <w:rsid w:val="00F9122A"/>
    <w:rsid w:val="00F915CE"/>
    <w:rsid w:val="00F9184D"/>
    <w:rsid w:val="00F918D9"/>
    <w:rsid w:val="00F91CA8"/>
    <w:rsid w:val="00F91FC8"/>
    <w:rsid w:val="00F9222F"/>
    <w:rsid w:val="00F926E0"/>
    <w:rsid w:val="00F928D0"/>
    <w:rsid w:val="00F93538"/>
    <w:rsid w:val="00F93656"/>
    <w:rsid w:val="00F93F68"/>
    <w:rsid w:val="00F93FEA"/>
    <w:rsid w:val="00F94133"/>
    <w:rsid w:val="00F942D5"/>
    <w:rsid w:val="00F943C1"/>
    <w:rsid w:val="00F946CD"/>
    <w:rsid w:val="00F949C0"/>
    <w:rsid w:val="00F9558D"/>
    <w:rsid w:val="00F95985"/>
    <w:rsid w:val="00F95992"/>
    <w:rsid w:val="00F95BEE"/>
    <w:rsid w:val="00F95CD2"/>
    <w:rsid w:val="00F95D00"/>
    <w:rsid w:val="00F95D0C"/>
    <w:rsid w:val="00F96129"/>
    <w:rsid w:val="00F961B6"/>
    <w:rsid w:val="00F9629B"/>
    <w:rsid w:val="00F96633"/>
    <w:rsid w:val="00F96799"/>
    <w:rsid w:val="00F96B93"/>
    <w:rsid w:val="00F96C4B"/>
    <w:rsid w:val="00F974DA"/>
    <w:rsid w:val="00F976A8"/>
    <w:rsid w:val="00F977A5"/>
    <w:rsid w:val="00F978AC"/>
    <w:rsid w:val="00F97AF4"/>
    <w:rsid w:val="00F97DBB"/>
    <w:rsid w:val="00F97F58"/>
    <w:rsid w:val="00FA009E"/>
    <w:rsid w:val="00FA0411"/>
    <w:rsid w:val="00FA0699"/>
    <w:rsid w:val="00FA082B"/>
    <w:rsid w:val="00FA0A5C"/>
    <w:rsid w:val="00FA0CE0"/>
    <w:rsid w:val="00FA0EA8"/>
    <w:rsid w:val="00FA11BC"/>
    <w:rsid w:val="00FA1227"/>
    <w:rsid w:val="00FA1269"/>
    <w:rsid w:val="00FA1E05"/>
    <w:rsid w:val="00FA20F9"/>
    <w:rsid w:val="00FA2109"/>
    <w:rsid w:val="00FA214E"/>
    <w:rsid w:val="00FA2265"/>
    <w:rsid w:val="00FA22BA"/>
    <w:rsid w:val="00FA22D9"/>
    <w:rsid w:val="00FA259B"/>
    <w:rsid w:val="00FA29AF"/>
    <w:rsid w:val="00FA2A5C"/>
    <w:rsid w:val="00FA2C64"/>
    <w:rsid w:val="00FA3262"/>
    <w:rsid w:val="00FA32D0"/>
    <w:rsid w:val="00FA3347"/>
    <w:rsid w:val="00FA3598"/>
    <w:rsid w:val="00FA360F"/>
    <w:rsid w:val="00FA3C24"/>
    <w:rsid w:val="00FA3FF9"/>
    <w:rsid w:val="00FA4056"/>
    <w:rsid w:val="00FA4140"/>
    <w:rsid w:val="00FA48A8"/>
    <w:rsid w:val="00FA522B"/>
    <w:rsid w:val="00FA526B"/>
    <w:rsid w:val="00FA545D"/>
    <w:rsid w:val="00FA5B76"/>
    <w:rsid w:val="00FA6535"/>
    <w:rsid w:val="00FA6E21"/>
    <w:rsid w:val="00FA7119"/>
    <w:rsid w:val="00FA711F"/>
    <w:rsid w:val="00FA7372"/>
    <w:rsid w:val="00FA7390"/>
    <w:rsid w:val="00FA7449"/>
    <w:rsid w:val="00FA7525"/>
    <w:rsid w:val="00FA7799"/>
    <w:rsid w:val="00FA7836"/>
    <w:rsid w:val="00FA792A"/>
    <w:rsid w:val="00FA7A4F"/>
    <w:rsid w:val="00FA7BEF"/>
    <w:rsid w:val="00FA7C0D"/>
    <w:rsid w:val="00FA7D38"/>
    <w:rsid w:val="00FB0007"/>
    <w:rsid w:val="00FB021D"/>
    <w:rsid w:val="00FB037C"/>
    <w:rsid w:val="00FB03F3"/>
    <w:rsid w:val="00FB0648"/>
    <w:rsid w:val="00FB0945"/>
    <w:rsid w:val="00FB0A19"/>
    <w:rsid w:val="00FB0BCF"/>
    <w:rsid w:val="00FB0EEE"/>
    <w:rsid w:val="00FB0F6D"/>
    <w:rsid w:val="00FB1787"/>
    <w:rsid w:val="00FB1988"/>
    <w:rsid w:val="00FB1BA5"/>
    <w:rsid w:val="00FB1D79"/>
    <w:rsid w:val="00FB1D9B"/>
    <w:rsid w:val="00FB1FFF"/>
    <w:rsid w:val="00FB2138"/>
    <w:rsid w:val="00FB24A4"/>
    <w:rsid w:val="00FB25B6"/>
    <w:rsid w:val="00FB25DB"/>
    <w:rsid w:val="00FB2858"/>
    <w:rsid w:val="00FB2877"/>
    <w:rsid w:val="00FB28AF"/>
    <w:rsid w:val="00FB28F4"/>
    <w:rsid w:val="00FB2A5B"/>
    <w:rsid w:val="00FB2C3A"/>
    <w:rsid w:val="00FB2EEA"/>
    <w:rsid w:val="00FB304B"/>
    <w:rsid w:val="00FB304D"/>
    <w:rsid w:val="00FB328A"/>
    <w:rsid w:val="00FB33B1"/>
    <w:rsid w:val="00FB344D"/>
    <w:rsid w:val="00FB3820"/>
    <w:rsid w:val="00FB3898"/>
    <w:rsid w:val="00FB3A1A"/>
    <w:rsid w:val="00FB3C5C"/>
    <w:rsid w:val="00FB420C"/>
    <w:rsid w:val="00FB44AF"/>
    <w:rsid w:val="00FB48A7"/>
    <w:rsid w:val="00FB49A8"/>
    <w:rsid w:val="00FB4BB0"/>
    <w:rsid w:val="00FB4EAF"/>
    <w:rsid w:val="00FB50E9"/>
    <w:rsid w:val="00FB531E"/>
    <w:rsid w:val="00FB54E7"/>
    <w:rsid w:val="00FB5684"/>
    <w:rsid w:val="00FB57AA"/>
    <w:rsid w:val="00FB5D3D"/>
    <w:rsid w:val="00FB5F6D"/>
    <w:rsid w:val="00FB63B0"/>
    <w:rsid w:val="00FB640B"/>
    <w:rsid w:val="00FB64FD"/>
    <w:rsid w:val="00FB6528"/>
    <w:rsid w:val="00FB66B1"/>
    <w:rsid w:val="00FB68D2"/>
    <w:rsid w:val="00FB68E0"/>
    <w:rsid w:val="00FB6A3E"/>
    <w:rsid w:val="00FB6B9C"/>
    <w:rsid w:val="00FB6BA4"/>
    <w:rsid w:val="00FB6E57"/>
    <w:rsid w:val="00FB6F5F"/>
    <w:rsid w:val="00FB6F6C"/>
    <w:rsid w:val="00FB70D7"/>
    <w:rsid w:val="00FB774E"/>
    <w:rsid w:val="00FB7842"/>
    <w:rsid w:val="00FB7D6E"/>
    <w:rsid w:val="00FC0229"/>
    <w:rsid w:val="00FC0353"/>
    <w:rsid w:val="00FC0A2E"/>
    <w:rsid w:val="00FC0CA5"/>
    <w:rsid w:val="00FC0F06"/>
    <w:rsid w:val="00FC1015"/>
    <w:rsid w:val="00FC1191"/>
    <w:rsid w:val="00FC1D3E"/>
    <w:rsid w:val="00FC1F20"/>
    <w:rsid w:val="00FC24B2"/>
    <w:rsid w:val="00FC266F"/>
    <w:rsid w:val="00FC2B24"/>
    <w:rsid w:val="00FC2B2D"/>
    <w:rsid w:val="00FC2DCE"/>
    <w:rsid w:val="00FC2E6B"/>
    <w:rsid w:val="00FC33C5"/>
    <w:rsid w:val="00FC34AA"/>
    <w:rsid w:val="00FC3B5F"/>
    <w:rsid w:val="00FC3CA2"/>
    <w:rsid w:val="00FC3EB7"/>
    <w:rsid w:val="00FC3EF6"/>
    <w:rsid w:val="00FC42C7"/>
    <w:rsid w:val="00FC45E0"/>
    <w:rsid w:val="00FC4AF6"/>
    <w:rsid w:val="00FC4D59"/>
    <w:rsid w:val="00FC5046"/>
    <w:rsid w:val="00FC55F0"/>
    <w:rsid w:val="00FC599C"/>
    <w:rsid w:val="00FC59F8"/>
    <w:rsid w:val="00FC5A77"/>
    <w:rsid w:val="00FC5B28"/>
    <w:rsid w:val="00FC5B31"/>
    <w:rsid w:val="00FC5E5A"/>
    <w:rsid w:val="00FC6015"/>
    <w:rsid w:val="00FC61BC"/>
    <w:rsid w:val="00FC61D3"/>
    <w:rsid w:val="00FC6398"/>
    <w:rsid w:val="00FC6470"/>
    <w:rsid w:val="00FC666E"/>
    <w:rsid w:val="00FC6687"/>
    <w:rsid w:val="00FC684E"/>
    <w:rsid w:val="00FC6BDF"/>
    <w:rsid w:val="00FC6E9E"/>
    <w:rsid w:val="00FC703B"/>
    <w:rsid w:val="00FC73BF"/>
    <w:rsid w:val="00FC7864"/>
    <w:rsid w:val="00FC78FA"/>
    <w:rsid w:val="00FC7943"/>
    <w:rsid w:val="00FC7B38"/>
    <w:rsid w:val="00FC7CE5"/>
    <w:rsid w:val="00FD086A"/>
    <w:rsid w:val="00FD0997"/>
    <w:rsid w:val="00FD0A4A"/>
    <w:rsid w:val="00FD0D39"/>
    <w:rsid w:val="00FD10DA"/>
    <w:rsid w:val="00FD1144"/>
    <w:rsid w:val="00FD12B6"/>
    <w:rsid w:val="00FD13A5"/>
    <w:rsid w:val="00FD1582"/>
    <w:rsid w:val="00FD15A8"/>
    <w:rsid w:val="00FD197A"/>
    <w:rsid w:val="00FD1AC4"/>
    <w:rsid w:val="00FD1B6E"/>
    <w:rsid w:val="00FD1BA7"/>
    <w:rsid w:val="00FD1BD7"/>
    <w:rsid w:val="00FD2188"/>
    <w:rsid w:val="00FD238E"/>
    <w:rsid w:val="00FD2A2D"/>
    <w:rsid w:val="00FD2A8B"/>
    <w:rsid w:val="00FD2B85"/>
    <w:rsid w:val="00FD2E73"/>
    <w:rsid w:val="00FD33D7"/>
    <w:rsid w:val="00FD3515"/>
    <w:rsid w:val="00FD36A6"/>
    <w:rsid w:val="00FD3760"/>
    <w:rsid w:val="00FD3996"/>
    <w:rsid w:val="00FD3F43"/>
    <w:rsid w:val="00FD3F6E"/>
    <w:rsid w:val="00FD4174"/>
    <w:rsid w:val="00FD41BB"/>
    <w:rsid w:val="00FD485A"/>
    <w:rsid w:val="00FD4B65"/>
    <w:rsid w:val="00FD4C30"/>
    <w:rsid w:val="00FD4FDA"/>
    <w:rsid w:val="00FD531D"/>
    <w:rsid w:val="00FD555A"/>
    <w:rsid w:val="00FD55E2"/>
    <w:rsid w:val="00FD58FC"/>
    <w:rsid w:val="00FD59A3"/>
    <w:rsid w:val="00FD59B8"/>
    <w:rsid w:val="00FD5A5B"/>
    <w:rsid w:val="00FD5D45"/>
    <w:rsid w:val="00FD61DD"/>
    <w:rsid w:val="00FD63DA"/>
    <w:rsid w:val="00FD64E9"/>
    <w:rsid w:val="00FD673B"/>
    <w:rsid w:val="00FD68B5"/>
    <w:rsid w:val="00FD71AF"/>
    <w:rsid w:val="00FD7251"/>
    <w:rsid w:val="00FD7870"/>
    <w:rsid w:val="00FD78B2"/>
    <w:rsid w:val="00FD78DA"/>
    <w:rsid w:val="00FE0070"/>
    <w:rsid w:val="00FE04CF"/>
    <w:rsid w:val="00FE0916"/>
    <w:rsid w:val="00FE09AD"/>
    <w:rsid w:val="00FE0A3F"/>
    <w:rsid w:val="00FE0A87"/>
    <w:rsid w:val="00FE0B1E"/>
    <w:rsid w:val="00FE0BF8"/>
    <w:rsid w:val="00FE0D2A"/>
    <w:rsid w:val="00FE1669"/>
    <w:rsid w:val="00FE1ACA"/>
    <w:rsid w:val="00FE23E4"/>
    <w:rsid w:val="00FE2728"/>
    <w:rsid w:val="00FE2E07"/>
    <w:rsid w:val="00FE31CC"/>
    <w:rsid w:val="00FE32AB"/>
    <w:rsid w:val="00FE410A"/>
    <w:rsid w:val="00FE41EF"/>
    <w:rsid w:val="00FE4259"/>
    <w:rsid w:val="00FE4312"/>
    <w:rsid w:val="00FE43D8"/>
    <w:rsid w:val="00FE4AF4"/>
    <w:rsid w:val="00FE4F10"/>
    <w:rsid w:val="00FE52BB"/>
    <w:rsid w:val="00FE5405"/>
    <w:rsid w:val="00FE5495"/>
    <w:rsid w:val="00FE5660"/>
    <w:rsid w:val="00FE5B8E"/>
    <w:rsid w:val="00FE6169"/>
    <w:rsid w:val="00FE67CC"/>
    <w:rsid w:val="00FE69BC"/>
    <w:rsid w:val="00FE6A65"/>
    <w:rsid w:val="00FE6B0C"/>
    <w:rsid w:val="00FE7063"/>
    <w:rsid w:val="00FE7125"/>
    <w:rsid w:val="00FE769F"/>
    <w:rsid w:val="00FE79A7"/>
    <w:rsid w:val="00FE7AF8"/>
    <w:rsid w:val="00FE7E17"/>
    <w:rsid w:val="00FF018A"/>
    <w:rsid w:val="00FF069A"/>
    <w:rsid w:val="00FF0904"/>
    <w:rsid w:val="00FF0F38"/>
    <w:rsid w:val="00FF1002"/>
    <w:rsid w:val="00FF1429"/>
    <w:rsid w:val="00FF1534"/>
    <w:rsid w:val="00FF1683"/>
    <w:rsid w:val="00FF16C5"/>
    <w:rsid w:val="00FF18EC"/>
    <w:rsid w:val="00FF19A3"/>
    <w:rsid w:val="00FF1A19"/>
    <w:rsid w:val="00FF1A67"/>
    <w:rsid w:val="00FF1A70"/>
    <w:rsid w:val="00FF21EF"/>
    <w:rsid w:val="00FF24C0"/>
    <w:rsid w:val="00FF2784"/>
    <w:rsid w:val="00FF2865"/>
    <w:rsid w:val="00FF2A24"/>
    <w:rsid w:val="00FF2BCD"/>
    <w:rsid w:val="00FF2E36"/>
    <w:rsid w:val="00FF2E77"/>
    <w:rsid w:val="00FF2FB0"/>
    <w:rsid w:val="00FF2FC9"/>
    <w:rsid w:val="00FF3053"/>
    <w:rsid w:val="00FF37B6"/>
    <w:rsid w:val="00FF3A27"/>
    <w:rsid w:val="00FF3F3A"/>
    <w:rsid w:val="00FF41B9"/>
    <w:rsid w:val="00FF4284"/>
    <w:rsid w:val="00FF43B4"/>
    <w:rsid w:val="00FF43DA"/>
    <w:rsid w:val="00FF464E"/>
    <w:rsid w:val="00FF4918"/>
    <w:rsid w:val="00FF4C1C"/>
    <w:rsid w:val="00FF54D1"/>
    <w:rsid w:val="00FF57FB"/>
    <w:rsid w:val="00FF5877"/>
    <w:rsid w:val="00FF5C29"/>
    <w:rsid w:val="00FF5EEB"/>
    <w:rsid w:val="00FF5F1A"/>
    <w:rsid w:val="00FF5F8F"/>
    <w:rsid w:val="00FF61A8"/>
    <w:rsid w:val="00FF6209"/>
    <w:rsid w:val="00FF666E"/>
    <w:rsid w:val="00FF66D1"/>
    <w:rsid w:val="00FF69DF"/>
    <w:rsid w:val="00FF6BA7"/>
    <w:rsid w:val="00FF6D8C"/>
    <w:rsid w:val="00FF718A"/>
    <w:rsid w:val="00FF718F"/>
    <w:rsid w:val="00FF71AF"/>
    <w:rsid w:val="00FF71E2"/>
    <w:rsid w:val="00FF7432"/>
    <w:rsid w:val="00FF75E6"/>
    <w:rsid w:val="00FF764D"/>
    <w:rsid w:val="00FF785B"/>
    <w:rsid w:val="00FF7A16"/>
    <w:rsid w:val="00FF7C04"/>
    <w:rsid w:val="00FF7DA7"/>
    <w:rsid w:val="00FF7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E53617"/>
  <w15:docId w15:val="{4EE9F814-AC85-4A26-AFCC-69FE73203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1291"/>
    <w:rPr>
      <w:rFonts w:ascii="Arial (W1)" w:hAnsi="Arial (W1)"/>
      <w:bCs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C91291"/>
    <w:pPr>
      <w:keepNext/>
      <w:widowControl w:val="0"/>
      <w:autoSpaceDE w:val="0"/>
      <w:autoSpaceDN w:val="0"/>
      <w:adjustRightInd w:val="0"/>
      <w:jc w:val="center"/>
      <w:outlineLvl w:val="0"/>
    </w:pPr>
    <w:rPr>
      <w:rFonts w:ascii="Arial" w:hAnsi="Arial"/>
      <w:b/>
      <w:bCs w:val="0"/>
      <w:szCs w:val="20"/>
    </w:rPr>
  </w:style>
  <w:style w:type="paragraph" w:styleId="Heading2">
    <w:name w:val="heading 2"/>
    <w:basedOn w:val="Normal"/>
    <w:next w:val="Normal"/>
    <w:qFormat/>
    <w:rsid w:val="0004378C"/>
    <w:pPr>
      <w:keepNext/>
      <w:spacing w:before="240" w:after="60"/>
      <w:outlineLvl w:val="1"/>
    </w:pPr>
    <w:rPr>
      <w:rFonts w:ascii="Arial" w:hAnsi="Arial" w:cs="Arial"/>
      <w:b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EF5E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C91291"/>
    <w:pPr>
      <w:widowControl w:val="0"/>
      <w:autoSpaceDE w:val="0"/>
      <w:autoSpaceDN w:val="0"/>
      <w:adjustRightInd w:val="0"/>
      <w:jc w:val="center"/>
    </w:pPr>
    <w:rPr>
      <w:rFonts w:ascii="Times New Roman" w:hAnsi="Times New Roman"/>
      <w:b/>
      <w:sz w:val="28"/>
      <w:szCs w:val="28"/>
      <w:lang w:val="en-CA"/>
    </w:rPr>
  </w:style>
  <w:style w:type="paragraph" w:styleId="BalloonText">
    <w:name w:val="Balloon Text"/>
    <w:basedOn w:val="Normal"/>
    <w:semiHidden/>
    <w:rsid w:val="00691161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0B538C"/>
    <w:pPr>
      <w:autoSpaceDE w:val="0"/>
      <w:autoSpaceDN w:val="0"/>
      <w:adjustRightInd w:val="0"/>
      <w:ind w:left="540"/>
      <w:jc w:val="both"/>
    </w:pPr>
    <w:rPr>
      <w:rFonts w:ascii="Arial" w:hAnsi="Arial" w:cs="Arial"/>
      <w:bCs w:val="0"/>
      <w:sz w:val="18"/>
      <w:szCs w:val="16"/>
      <w:lang w:val="en-ZA"/>
    </w:rPr>
  </w:style>
  <w:style w:type="paragraph" w:styleId="NormalWeb">
    <w:name w:val="Normal (Web)"/>
    <w:basedOn w:val="Normal"/>
    <w:uiPriority w:val="99"/>
    <w:rsid w:val="000B538C"/>
    <w:pPr>
      <w:spacing w:before="100" w:beforeAutospacing="1" w:after="100" w:afterAutospacing="1"/>
    </w:pPr>
    <w:rPr>
      <w:rFonts w:ascii="Arial Unicode MS" w:eastAsia="Arial Unicode MS" w:hAnsi="Arial Unicode MS" w:cs="Arial Unicode MS"/>
      <w:bCs w:val="0"/>
    </w:rPr>
  </w:style>
  <w:style w:type="paragraph" w:styleId="BodyTextIndent2">
    <w:name w:val="Body Text Indent 2"/>
    <w:basedOn w:val="Normal"/>
    <w:rsid w:val="00C75997"/>
    <w:pPr>
      <w:spacing w:after="120" w:line="480" w:lineRule="auto"/>
      <w:ind w:left="283"/>
    </w:pPr>
  </w:style>
  <w:style w:type="character" w:styleId="Strong">
    <w:name w:val="Strong"/>
    <w:qFormat/>
    <w:rsid w:val="007062EE"/>
    <w:rPr>
      <w:b/>
      <w:bCs/>
    </w:rPr>
  </w:style>
  <w:style w:type="paragraph" w:customStyle="1" w:styleId="Default">
    <w:name w:val="Default"/>
    <w:rsid w:val="005E2B4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rsid w:val="001D5D2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1D5D2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B064DD"/>
  </w:style>
  <w:style w:type="paragraph" w:styleId="BodyText">
    <w:name w:val="Body Text"/>
    <w:basedOn w:val="Normal"/>
    <w:rsid w:val="007D2A87"/>
    <w:pPr>
      <w:spacing w:after="120"/>
    </w:pPr>
  </w:style>
  <w:style w:type="paragraph" w:styleId="BodyTextIndent3">
    <w:name w:val="Body Text Indent 3"/>
    <w:basedOn w:val="Normal"/>
    <w:rsid w:val="008049F0"/>
    <w:pPr>
      <w:spacing w:after="120"/>
      <w:ind w:left="283"/>
    </w:pPr>
    <w:rPr>
      <w:sz w:val="16"/>
      <w:szCs w:val="16"/>
    </w:rPr>
  </w:style>
  <w:style w:type="character" w:styleId="CommentReference">
    <w:name w:val="annotation reference"/>
    <w:semiHidden/>
    <w:rsid w:val="002E0C83"/>
    <w:rPr>
      <w:sz w:val="16"/>
      <w:szCs w:val="16"/>
    </w:rPr>
  </w:style>
  <w:style w:type="paragraph" w:styleId="CommentText">
    <w:name w:val="annotation text"/>
    <w:basedOn w:val="Normal"/>
    <w:semiHidden/>
    <w:rsid w:val="002E0C8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E0C83"/>
    <w:rPr>
      <w:b/>
    </w:rPr>
  </w:style>
  <w:style w:type="paragraph" w:customStyle="1" w:styleId="body">
    <w:name w:val="body"/>
    <w:basedOn w:val="Normal"/>
    <w:rsid w:val="009179B6"/>
    <w:pPr>
      <w:spacing w:before="100" w:beforeAutospacing="1" w:after="100" w:afterAutospacing="1"/>
    </w:pPr>
    <w:rPr>
      <w:rFonts w:ascii="Times New Roman" w:hAnsi="Times New Roman"/>
      <w:bCs w:val="0"/>
      <w:lang w:val="en-US"/>
    </w:rPr>
  </w:style>
  <w:style w:type="character" w:customStyle="1" w:styleId="HeaderChar">
    <w:name w:val="Header Char"/>
    <w:link w:val="Header"/>
    <w:uiPriority w:val="99"/>
    <w:rsid w:val="005806AD"/>
    <w:rPr>
      <w:rFonts w:ascii="Arial (W1)" w:hAnsi="Arial (W1)"/>
      <w:bCs/>
      <w:sz w:val="24"/>
      <w:szCs w:val="24"/>
      <w:lang w:val="en-GB" w:eastAsia="en-US" w:bidi="ar-SA"/>
    </w:rPr>
  </w:style>
  <w:style w:type="paragraph" w:styleId="ListParagraph">
    <w:name w:val="List Paragraph"/>
    <w:basedOn w:val="Normal"/>
    <w:uiPriority w:val="34"/>
    <w:qFormat/>
    <w:rsid w:val="001731B5"/>
    <w:pPr>
      <w:spacing w:after="200" w:line="276" w:lineRule="auto"/>
      <w:ind w:left="720"/>
      <w:contextualSpacing/>
    </w:pPr>
    <w:rPr>
      <w:rFonts w:ascii="Calibri" w:hAnsi="Calibri"/>
      <w:bCs w:val="0"/>
      <w:sz w:val="22"/>
      <w:szCs w:val="22"/>
      <w:lang w:val="en-US"/>
    </w:rPr>
  </w:style>
  <w:style w:type="paragraph" w:styleId="PlainText">
    <w:name w:val="Plain Text"/>
    <w:basedOn w:val="Normal"/>
    <w:link w:val="PlainTextChar"/>
    <w:semiHidden/>
    <w:rsid w:val="001731B5"/>
    <w:rPr>
      <w:rFonts w:ascii="Arial" w:hAnsi="Arial" w:cs="Arial"/>
      <w:bCs w:val="0"/>
      <w:sz w:val="16"/>
      <w:szCs w:val="16"/>
      <w:lang w:val="en-ZA"/>
    </w:rPr>
  </w:style>
  <w:style w:type="character" w:customStyle="1" w:styleId="PlainTextChar">
    <w:name w:val="Plain Text Char"/>
    <w:link w:val="PlainText"/>
    <w:semiHidden/>
    <w:locked/>
    <w:rsid w:val="001731B5"/>
    <w:rPr>
      <w:rFonts w:ascii="Arial" w:hAnsi="Arial" w:cs="Arial"/>
      <w:sz w:val="16"/>
      <w:szCs w:val="16"/>
      <w:lang w:val="en-ZA" w:eastAsia="en-US" w:bidi="ar-SA"/>
    </w:rPr>
  </w:style>
  <w:style w:type="character" w:styleId="Emphasis">
    <w:name w:val="Emphasis"/>
    <w:uiPriority w:val="20"/>
    <w:qFormat/>
    <w:rsid w:val="00C2300A"/>
    <w:rPr>
      <w:i/>
      <w:iCs/>
    </w:rPr>
  </w:style>
  <w:style w:type="character" w:styleId="Hyperlink">
    <w:name w:val="Hyperlink"/>
    <w:uiPriority w:val="99"/>
    <w:rsid w:val="004D3E59"/>
    <w:rPr>
      <w:color w:val="0000FF"/>
      <w:u w:val="single"/>
    </w:rPr>
  </w:style>
  <w:style w:type="character" w:customStyle="1" w:styleId="CharChar2">
    <w:name w:val="Char Char2"/>
    <w:rsid w:val="002C3E19"/>
    <w:rPr>
      <w:rFonts w:ascii="Arial (W1)" w:hAnsi="Arial (W1)"/>
      <w:bCs/>
      <w:sz w:val="24"/>
      <w:szCs w:val="24"/>
      <w:lang w:eastAsia="en-US"/>
    </w:rPr>
  </w:style>
  <w:style w:type="paragraph" w:customStyle="1" w:styleId="msolistparagraph0">
    <w:name w:val="msolistparagraph"/>
    <w:basedOn w:val="Normal"/>
    <w:rsid w:val="002C3E19"/>
    <w:pPr>
      <w:spacing w:before="100" w:beforeAutospacing="1" w:after="100" w:afterAutospacing="1"/>
      <w:ind w:left="720"/>
    </w:pPr>
    <w:rPr>
      <w:rFonts w:ascii="Times New Roman" w:hAnsi="Times New Roman"/>
      <w:bCs w:val="0"/>
      <w:lang w:val="en-US"/>
    </w:rPr>
  </w:style>
  <w:style w:type="character" w:customStyle="1" w:styleId="FooterChar">
    <w:name w:val="Footer Char"/>
    <w:link w:val="Footer"/>
    <w:uiPriority w:val="99"/>
    <w:rsid w:val="0024746A"/>
    <w:rPr>
      <w:rFonts w:ascii="Arial (W1)" w:hAnsi="Arial (W1)"/>
      <w:bCs/>
      <w:sz w:val="24"/>
      <w:szCs w:val="24"/>
      <w:lang w:eastAsia="en-US"/>
    </w:rPr>
  </w:style>
  <w:style w:type="paragraph" w:customStyle="1" w:styleId="Level1">
    <w:name w:val="Level 1"/>
    <w:basedOn w:val="Normal"/>
    <w:rsid w:val="002700C2"/>
    <w:pPr>
      <w:widowControl w:val="0"/>
      <w:numPr>
        <w:numId w:val="1"/>
      </w:numPr>
      <w:outlineLvl w:val="0"/>
    </w:pPr>
    <w:rPr>
      <w:rFonts w:ascii="Arial" w:hAnsi="Arial"/>
      <w:bCs w:val="0"/>
      <w:snapToGrid w:val="0"/>
      <w:szCs w:val="20"/>
      <w:lang w:val="en-ZA"/>
    </w:rPr>
  </w:style>
  <w:style w:type="paragraph" w:styleId="Revision">
    <w:name w:val="Revision"/>
    <w:hidden/>
    <w:uiPriority w:val="99"/>
    <w:semiHidden/>
    <w:rsid w:val="00294A14"/>
    <w:rPr>
      <w:rFonts w:ascii="Arial (W1)" w:hAnsi="Arial (W1)"/>
      <w:bCs/>
      <w:sz w:val="24"/>
      <w:szCs w:val="24"/>
      <w:lang w:val="en-GB" w:eastAsia="en-US"/>
    </w:rPr>
  </w:style>
  <w:style w:type="character" w:customStyle="1" w:styleId="HeaderChar1">
    <w:name w:val="Header Char1"/>
    <w:uiPriority w:val="99"/>
    <w:rsid w:val="00671325"/>
    <w:rPr>
      <w:rFonts w:ascii="Arial (W1)" w:hAnsi="Arial (W1)"/>
      <w:bCs/>
      <w:sz w:val="24"/>
      <w:szCs w:val="24"/>
      <w:lang w:eastAsia="en-US"/>
    </w:rPr>
  </w:style>
  <w:style w:type="character" w:customStyle="1" w:styleId="PlainTextChar1">
    <w:name w:val="Plain Text Char1"/>
    <w:semiHidden/>
    <w:locked/>
    <w:rsid w:val="001C64B3"/>
    <w:rPr>
      <w:rFonts w:ascii="Arial" w:hAnsi="Arial" w:cs="Arial"/>
      <w:sz w:val="16"/>
      <w:szCs w:val="16"/>
      <w:lang w:val="en-ZA" w:eastAsia="en-US" w:bidi="ar-SA"/>
    </w:rPr>
  </w:style>
  <w:style w:type="character" w:customStyle="1" w:styleId="st1">
    <w:name w:val="st1"/>
    <w:basedOn w:val="DefaultParagraphFont"/>
    <w:rsid w:val="007D6275"/>
  </w:style>
  <w:style w:type="paragraph" w:styleId="NoSpacing">
    <w:name w:val="No Spacing"/>
    <w:uiPriority w:val="1"/>
    <w:qFormat/>
    <w:rsid w:val="008B0135"/>
    <w:rPr>
      <w:rFonts w:ascii="Arial (W1)" w:hAnsi="Arial (W1)"/>
      <w:bCs/>
      <w:sz w:val="24"/>
      <w:szCs w:val="24"/>
      <w:lang w:val="en-GB" w:eastAsia="en-US"/>
    </w:rPr>
  </w:style>
  <w:style w:type="table" w:styleId="TableGrid">
    <w:name w:val="Table Grid"/>
    <w:basedOn w:val="TableNormal"/>
    <w:rsid w:val="00574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16F8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1F64A0"/>
    <w:rPr>
      <w:rFonts w:ascii="Calibri" w:eastAsia="Calibri" w:hAnsi="Calibri"/>
      <w:kern w:val="2"/>
      <w:sz w:val="22"/>
      <w:szCs w:val="22"/>
      <w:lang w:eastAsia="en-US"/>
      <w14:ligatures w14:val="standardContextual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862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EF5E28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BE38B2"/>
    <w:pPr>
      <w:spacing w:after="120"/>
      <w:jc w:val="both"/>
    </w:pPr>
    <w:rPr>
      <w:rFonts w:ascii="Arial" w:eastAsia="Arial Unicode MS" w:hAnsi="Arial"/>
      <w:bCs w:val="0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5693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4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224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95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6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1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906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241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8244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6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7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0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1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5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241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110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7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4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473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49142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36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11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4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97624">
                      <w:marLeft w:val="23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985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063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91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301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879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3638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778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51461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7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3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9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76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9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8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96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80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748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3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375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6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9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425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PS-Vision2030+@resbank.co.z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A83894081C9545B044BA7D5F709D4F" ma:contentTypeVersion="10" ma:contentTypeDescription="Create a new document." ma:contentTypeScope="" ma:versionID="dd2bcd7a12c2301279e3771d350564e6">
  <xsd:schema xmlns:xsd="http://www.w3.org/2001/XMLSchema" xmlns:xs="http://www.w3.org/2001/XMLSchema" xmlns:p="http://schemas.microsoft.com/office/2006/metadata/properties" xmlns:ns3="2b13e344-3f87-48ab-ac6f-52e0c2cd1099" targetNamespace="http://schemas.microsoft.com/office/2006/metadata/properties" ma:root="true" ma:fieldsID="b03c01920313581cd1e8763b26de049b" ns3:_="">
    <xsd:import namespace="2b13e344-3f87-48ab-ac6f-52e0c2cd1099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13e344-3f87-48ab-ac6f-52e0c2cd1099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b13e344-3f87-48ab-ac6f-52e0c2cd109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D9FCF4-EE19-49BD-883E-FFEDC03E77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13e344-3f87-48ab-ac6f-52e0c2cd1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637A52-6966-46D8-B03B-204522DA2B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5D9B0B-3054-4290-84F4-01D605CE0A84}">
  <ds:schemaRefs>
    <ds:schemaRef ds:uri="http://schemas.microsoft.com/office/2006/metadata/properties"/>
    <ds:schemaRef ds:uri="http://schemas.microsoft.com/office/infopath/2007/PartnerControls"/>
    <ds:schemaRef ds:uri="2b13e344-3f87-48ab-ac6f-52e0c2cd1099"/>
  </ds:schemaRefs>
</ds:datastoreItem>
</file>

<file path=customXml/itemProps4.xml><?xml version="1.0" encoding="utf-8"?>
<ds:datastoreItem xmlns:ds="http://schemas.openxmlformats.org/officeDocument/2006/customXml" ds:itemID="{9211B318-7F5C-4DC1-AADB-6C77352F377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</Words>
  <Characters>237</Characters>
  <Application>Microsoft Office Word</Application>
  <DocSecurity>0</DocSecurity>
  <Lines>7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DENTIAL</vt:lpstr>
    </vt:vector>
  </TitlesOfParts>
  <Company>SOUTH AFRICAN RESERVE BANK</Company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</dc:title>
  <dc:creator>SARB</dc:creator>
  <cp:lastModifiedBy>Mahlatse Raholang</cp:lastModifiedBy>
  <cp:revision>4</cp:revision>
  <cp:lastPrinted>2016-07-26T12:38:00Z</cp:lastPrinted>
  <dcterms:created xsi:type="dcterms:W3CDTF">2026-02-23T20:53:00Z</dcterms:created>
  <dcterms:modified xsi:type="dcterms:W3CDTF">2026-02-24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10-07T11:10:20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295fee7c-50a9-4643-97f4-f0526a7f26f5</vt:lpwstr>
  </property>
  <property fmtid="{D5CDD505-2E9C-101B-9397-08002B2CF9AE}" pid="8" name="MSIP_Label_70c52299-74de-4dfd-b117-c9c408edfa50_ContentBits">
    <vt:lpwstr>0</vt:lpwstr>
  </property>
  <property fmtid="{D5CDD505-2E9C-101B-9397-08002B2CF9AE}" pid="9" name="ContentTypeId">
    <vt:lpwstr>0x01010064A83894081C9545B044BA7D5F709D4F</vt:lpwstr>
  </property>
</Properties>
</file>